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F4D5B" w:rsidRDefault="006F31DD">
      <w:pPr>
        <w:tabs>
          <w:tab w:val="left" w:pos="6660"/>
        </w:tabs>
        <w:rPr>
          <w:rFonts w:ascii="Arial" w:hAnsi="Arial"/>
          <w:color w:val="000080"/>
          <w:sz w:val="20"/>
        </w:rPr>
      </w:pPr>
      <w:bookmarkStart w:name="_GoBack" w:id="0"/>
      <w:bookmarkEnd w:id="0"/>
      <w:r>
        <w:rPr>
          <w:b/>
          <w:bCs/>
          <w:noProof/>
          <w:color w:val="000080"/>
          <w:sz w:val="20"/>
        </w:rPr>
        <mc:AlternateContent>
          <mc:Choice Requires="wpg">
            <w:drawing>
              <wp:anchor distT="0" distB="0" distL="114300" distR="114300" simplePos="0" relativeHeight="251657728" behindDoc="0" locked="0" layoutInCell="1" allowOverlap="1">
                <wp:simplePos x="0" y="0"/>
                <wp:positionH relativeFrom="column">
                  <wp:posOffset>-914400</wp:posOffset>
                </wp:positionH>
                <wp:positionV relativeFrom="paragraph">
                  <wp:posOffset>-342900</wp:posOffset>
                </wp:positionV>
                <wp:extent cx="800100" cy="800100"/>
                <wp:effectExtent l="0" t="0" r="0" b="0"/>
                <wp:wrapNone/>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00100" cy="800100"/>
                          <a:chOff x="2112" y="4160"/>
                          <a:chExt cx="1774" cy="1792"/>
                        </a:xfrm>
                      </wpg:grpSpPr>
                      <wps:wsp>
                        <wps:cNvPr id="2" name="Freeform 3"/>
                        <wps:cNvSpPr>
                          <a:spLocks/>
                        </wps:cNvSpPr>
                        <wps:spPr bwMode="auto">
                          <a:xfrm>
                            <a:off x="2592" y="5323"/>
                            <a:ext cx="752" cy="629"/>
                          </a:xfrm>
                          <a:custGeom>
                            <a:avLst/>
                            <a:gdLst>
                              <a:gd name="T0" fmla="*/ 2831 w 6772"/>
                              <a:gd name="T1" fmla="*/ 1313 h 5663"/>
                              <a:gd name="T2" fmla="*/ 4323 w 6772"/>
                              <a:gd name="T3" fmla="*/ 2009 h 5663"/>
                              <a:gd name="T4" fmla="*/ 5813 w 6772"/>
                              <a:gd name="T5" fmla="*/ 2856 h 5663"/>
                              <a:gd name="T6" fmla="*/ 6102 w 6772"/>
                              <a:gd name="T7" fmla="*/ 3197 h 5663"/>
                              <a:gd name="T8" fmla="*/ 6028 w 6772"/>
                              <a:gd name="T9" fmla="*/ 3476 h 5663"/>
                              <a:gd name="T10" fmla="*/ 5636 w 6772"/>
                              <a:gd name="T11" fmla="*/ 3855 h 5663"/>
                              <a:gd name="T12" fmla="*/ 4992 w 6772"/>
                              <a:gd name="T13" fmla="*/ 4423 h 5663"/>
                              <a:gd name="T14" fmla="*/ 4878 w 6772"/>
                              <a:gd name="T15" fmla="*/ 4689 h 5663"/>
                              <a:gd name="T16" fmla="*/ 4903 w 6772"/>
                              <a:gd name="T17" fmla="*/ 5106 h 5663"/>
                              <a:gd name="T18" fmla="*/ 5106 w 6772"/>
                              <a:gd name="T19" fmla="*/ 5459 h 5663"/>
                              <a:gd name="T20" fmla="*/ 5536 w 6772"/>
                              <a:gd name="T21" fmla="*/ 5637 h 5663"/>
                              <a:gd name="T22" fmla="*/ 6065 w 6772"/>
                              <a:gd name="T23" fmla="*/ 5637 h 5663"/>
                              <a:gd name="T24" fmla="*/ 6456 w 6772"/>
                              <a:gd name="T25" fmla="*/ 5459 h 5663"/>
                              <a:gd name="T26" fmla="*/ 5876 w 6772"/>
                              <a:gd name="T27" fmla="*/ 5485 h 5663"/>
                              <a:gd name="T28" fmla="*/ 5610 w 6772"/>
                              <a:gd name="T29" fmla="*/ 5308 h 5663"/>
                              <a:gd name="T30" fmla="*/ 5409 w 6772"/>
                              <a:gd name="T31" fmla="*/ 4841 h 5663"/>
                              <a:gd name="T32" fmla="*/ 5498 w 6772"/>
                              <a:gd name="T33" fmla="*/ 4386 h 5663"/>
                              <a:gd name="T34" fmla="*/ 5926 w 6772"/>
                              <a:gd name="T35" fmla="*/ 3880 h 5663"/>
                              <a:gd name="T36" fmla="*/ 6710 w 6772"/>
                              <a:gd name="T37" fmla="*/ 3286 h 5663"/>
                              <a:gd name="T38" fmla="*/ 6747 w 6772"/>
                              <a:gd name="T39" fmla="*/ 3008 h 5663"/>
                              <a:gd name="T40" fmla="*/ 6394 w 6772"/>
                              <a:gd name="T41" fmla="*/ 2592 h 5663"/>
                              <a:gd name="T42" fmla="*/ 5434 w 6772"/>
                              <a:gd name="T43" fmla="*/ 1984 h 5663"/>
                              <a:gd name="T44" fmla="*/ 5030 w 6772"/>
                              <a:gd name="T45" fmla="*/ 1794 h 5663"/>
                              <a:gd name="T46" fmla="*/ 4221 w 6772"/>
                              <a:gd name="T47" fmla="*/ 1365 h 5663"/>
                              <a:gd name="T48" fmla="*/ 3121 w 6772"/>
                              <a:gd name="T49" fmla="*/ 847 h 5663"/>
                              <a:gd name="T50" fmla="*/ 2048 w 6772"/>
                              <a:gd name="T51" fmla="*/ 341 h 5663"/>
                              <a:gd name="T52" fmla="*/ 1769 w 6772"/>
                              <a:gd name="T53" fmla="*/ 227 h 5663"/>
                              <a:gd name="T54" fmla="*/ 1100 w 6772"/>
                              <a:gd name="T55" fmla="*/ 12 h 5663"/>
                              <a:gd name="T56" fmla="*/ 569 w 6772"/>
                              <a:gd name="T57" fmla="*/ 88 h 5663"/>
                              <a:gd name="T58" fmla="*/ 139 w 6772"/>
                              <a:gd name="T59" fmla="*/ 442 h 5663"/>
                              <a:gd name="T60" fmla="*/ 0 w 6772"/>
                              <a:gd name="T61" fmla="*/ 770 h 5663"/>
                              <a:gd name="T62" fmla="*/ 266 w 6772"/>
                              <a:gd name="T63" fmla="*/ 733 h 5663"/>
                              <a:gd name="T64" fmla="*/ 543 w 6772"/>
                              <a:gd name="T65" fmla="*/ 569 h 5663"/>
                              <a:gd name="T66" fmla="*/ 1176 w 6772"/>
                              <a:gd name="T67" fmla="*/ 569 h 5663"/>
                              <a:gd name="T68" fmla="*/ 2389 w 6772"/>
                              <a:gd name="T69" fmla="*/ 1124 h 56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w="6772" h="5663">
                                <a:moveTo>
                                  <a:pt x="2389" y="1124"/>
                                </a:moveTo>
                                <a:lnTo>
                                  <a:pt x="2831" y="1313"/>
                                </a:lnTo>
                                <a:lnTo>
                                  <a:pt x="3096" y="1440"/>
                                </a:lnTo>
                                <a:lnTo>
                                  <a:pt x="4323" y="2009"/>
                                </a:lnTo>
                                <a:lnTo>
                                  <a:pt x="5486" y="2641"/>
                                </a:lnTo>
                                <a:lnTo>
                                  <a:pt x="5813" y="2856"/>
                                </a:lnTo>
                                <a:lnTo>
                                  <a:pt x="6052" y="3085"/>
                                </a:lnTo>
                                <a:lnTo>
                                  <a:pt x="6102" y="3197"/>
                                </a:lnTo>
                                <a:lnTo>
                                  <a:pt x="6090" y="3324"/>
                                </a:lnTo>
                                <a:lnTo>
                                  <a:pt x="6028" y="3476"/>
                                </a:lnTo>
                                <a:lnTo>
                                  <a:pt x="5888" y="3628"/>
                                </a:lnTo>
                                <a:lnTo>
                                  <a:pt x="5636" y="3855"/>
                                </a:lnTo>
                                <a:lnTo>
                                  <a:pt x="5294" y="4133"/>
                                </a:lnTo>
                                <a:lnTo>
                                  <a:pt x="4992" y="4423"/>
                                </a:lnTo>
                                <a:lnTo>
                                  <a:pt x="4903" y="4562"/>
                                </a:lnTo>
                                <a:lnTo>
                                  <a:pt x="4878" y="4689"/>
                                </a:lnTo>
                                <a:lnTo>
                                  <a:pt x="4853" y="4854"/>
                                </a:lnTo>
                                <a:lnTo>
                                  <a:pt x="4903" y="5106"/>
                                </a:lnTo>
                                <a:lnTo>
                                  <a:pt x="5017" y="5360"/>
                                </a:lnTo>
                                <a:lnTo>
                                  <a:pt x="5106" y="5459"/>
                                </a:lnTo>
                                <a:lnTo>
                                  <a:pt x="5232" y="5536"/>
                                </a:lnTo>
                                <a:lnTo>
                                  <a:pt x="5536" y="5637"/>
                                </a:lnTo>
                                <a:lnTo>
                                  <a:pt x="5901" y="5663"/>
                                </a:lnTo>
                                <a:lnTo>
                                  <a:pt x="6065" y="5637"/>
                                </a:lnTo>
                                <a:lnTo>
                                  <a:pt x="6204" y="5586"/>
                                </a:lnTo>
                                <a:lnTo>
                                  <a:pt x="6456" y="5459"/>
                                </a:lnTo>
                                <a:lnTo>
                                  <a:pt x="6216" y="5485"/>
                                </a:lnTo>
                                <a:lnTo>
                                  <a:pt x="5876" y="5485"/>
                                </a:lnTo>
                                <a:lnTo>
                                  <a:pt x="5724" y="5422"/>
                                </a:lnTo>
                                <a:lnTo>
                                  <a:pt x="5610" y="5308"/>
                                </a:lnTo>
                                <a:lnTo>
                                  <a:pt x="5459" y="4993"/>
                                </a:lnTo>
                                <a:lnTo>
                                  <a:pt x="5409" y="4841"/>
                                </a:lnTo>
                                <a:lnTo>
                                  <a:pt x="5409" y="4689"/>
                                </a:lnTo>
                                <a:lnTo>
                                  <a:pt x="5498" y="4386"/>
                                </a:lnTo>
                                <a:lnTo>
                                  <a:pt x="5687" y="4107"/>
                                </a:lnTo>
                                <a:lnTo>
                                  <a:pt x="5926" y="3880"/>
                                </a:lnTo>
                                <a:lnTo>
                                  <a:pt x="6571" y="3412"/>
                                </a:lnTo>
                                <a:lnTo>
                                  <a:pt x="6710" y="3286"/>
                                </a:lnTo>
                                <a:lnTo>
                                  <a:pt x="6772" y="3147"/>
                                </a:lnTo>
                                <a:lnTo>
                                  <a:pt x="6747" y="3008"/>
                                </a:lnTo>
                                <a:lnTo>
                                  <a:pt x="6659" y="2856"/>
                                </a:lnTo>
                                <a:lnTo>
                                  <a:pt x="6394" y="2592"/>
                                </a:lnTo>
                                <a:lnTo>
                                  <a:pt x="6077" y="2375"/>
                                </a:lnTo>
                                <a:lnTo>
                                  <a:pt x="5434" y="1984"/>
                                </a:lnTo>
                                <a:lnTo>
                                  <a:pt x="5219" y="1883"/>
                                </a:lnTo>
                                <a:lnTo>
                                  <a:pt x="5030" y="1794"/>
                                </a:lnTo>
                                <a:lnTo>
                                  <a:pt x="4626" y="1593"/>
                                </a:lnTo>
                                <a:lnTo>
                                  <a:pt x="4221" y="1365"/>
                                </a:lnTo>
                                <a:lnTo>
                                  <a:pt x="3981" y="1239"/>
                                </a:lnTo>
                                <a:lnTo>
                                  <a:pt x="3121" y="847"/>
                                </a:lnTo>
                                <a:lnTo>
                                  <a:pt x="2237" y="442"/>
                                </a:lnTo>
                                <a:lnTo>
                                  <a:pt x="2048" y="341"/>
                                </a:lnTo>
                                <a:lnTo>
                                  <a:pt x="1971" y="289"/>
                                </a:lnTo>
                                <a:lnTo>
                                  <a:pt x="1769" y="227"/>
                                </a:lnTo>
                                <a:lnTo>
                                  <a:pt x="1440" y="88"/>
                                </a:lnTo>
                                <a:lnTo>
                                  <a:pt x="1100" y="12"/>
                                </a:lnTo>
                                <a:lnTo>
                                  <a:pt x="935" y="0"/>
                                </a:lnTo>
                                <a:lnTo>
                                  <a:pt x="569" y="88"/>
                                </a:lnTo>
                                <a:lnTo>
                                  <a:pt x="252" y="302"/>
                                </a:lnTo>
                                <a:lnTo>
                                  <a:pt x="139" y="442"/>
                                </a:lnTo>
                                <a:lnTo>
                                  <a:pt x="51" y="606"/>
                                </a:lnTo>
                                <a:lnTo>
                                  <a:pt x="0" y="770"/>
                                </a:lnTo>
                                <a:lnTo>
                                  <a:pt x="0" y="948"/>
                                </a:lnTo>
                                <a:lnTo>
                                  <a:pt x="266" y="733"/>
                                </a:lnTo>
                                <a:lnTo>
                                  <a:pt x="392" y="631"/>
                                </a:lnTo>
                                <a:lnTo>
                                  <a:pt x="543" y="569"/>
                                </a:lnTo>
                                <a:lnTo>
                                  <a:pt x="847" y="530"/>
                                </a:lnTo>
                                <a:lnTo>
                                  <a:pt x="1176" y="569"/>
                                </a:lnTo>
                                <a:lnTo>
                                  <a:pt x="1833" y="847"/>
                                </a:lnTo>
                                <a:lnTo>
                                  <a:pt x="2389" y="1124"/>
                                </a:lnTo>
                                <a:close/>
                              </a:path>
                            </a:pathLst>
                          </a:custGeom>
                          <a:solidFill>
                            <a:srgbClr val="000099"/>
                          </a:solidFill>
                          <a:ln>
                            <a:noFill/>
                          </a:ln>
                          <a:effectLst/>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dist="35921" dir="2700000" algn="ctr" rotWithShape="0">
                                    <a:srgbClr val="000000"/>
                                  </a:outerShdw>
                                </a:effectLst>
                              </a14:hiddenEffects>
                            </a:ext>
                          </a:extLst>
                        </wps:spPr>
                        <wps:bodyPr rot="0" vert="horz" wrap="square" lIns="91440" tIns="45720" rIns="91440" bIns="45720" anchor="t" anchorCtr="0" upright="1">
                          <a:noAutofit/>
                        </wps:bodyPr>
                      </wps:wsp>
                      <wps:wsp>
                        <wps:cNvPr id="3" name="Freeform 4"/>
                        <wps:cNvSpPr>
                          <a:spLocks/>
                        </wps:cNvSpPr>
                        <wps:spPr bwMode="auto">
                          <a:xfrm>
                            <a:off x="2592" y="5323"/>
                            <a:ext cx="752" cy="629"/>
                          </a:xfrm>
                          <a:custGeom>
                            <a:avLst/>
                            <a:gdLst>
                              <a:gd name="T0" fmla="*/ 2831 w 6772"/>
                              <a:gd name="T1" fmla="*/ 1313 h 5663"/>
                              <a:gd name="T2" fmla="*/ 4323 w 6772"/>
                              <a:gd name="T3" fmla="*/ 2009 h 5663"/>
                              <a:gd name="T4" fmla="*/ 5813 w 6772"/>
                              <a:gd name="T5" fmla="*/ 2856 h 5663"/>
                              <a:gd name="T6" fmla="*/ 6102 w 6772"/>
                              <a:gd name="T7" fmla="*/ 3197 h 5663"/>
                              <a:gd name="T8" fmla="*/ 6028 w 6772"/>
                              <a:gd name="T9" fmla="*/ 3476 h 5663"/>
                              <a:gd name="T10" fmla="*/ 5636 w 6772"/>
                              <a:gd name="T11" fmla="*/ 3855 h 5663"/>
                              <a:gd name="T12" fmla="*/ 4992 w 6772"/>
                              <a:gd name="T13" fmla="*/ 4423 h 5663"/>
                              <a:gd name="T14" fmla="*/ 4878 w 6772"/>
                              <a:gd name="T15" fmla="*/ 4689 h 5663"/>
                              <a:gd name="T16" fmla="*/ 4903 w 6772"/>
                              <a:gd name="T17" fmla="*/ 5106 h 5663"/>
                              <a:gd name="T18" fmla="*/ 5106 w 6772"/>
                              <a:gd name="T19" fmla="*/ 5459 h 5663"/>
                              <a:gd name="T20" fmla="*/ 5536 w 6772"/>
                              <a:gd name="T21" fmla="*/ 5637 h 5663"/>
                              <a:gd name="T22" fmla="*/ 6065 w 6772"/>
                              <a:gd name="T23" fmla="*/ 5637 h 5663"/>
                              <a:gd name="T24" fmla="*/ 6456 w 6772"/>
                              <a:gd name="T25" fmla="*/ 5459 h 5663"/>
                              <a:gd name="T26" fmla="*/ 5876 w 6772"/>
                              <a:gd name="T27" fmla="*/ 5485 h 5663"/>
                              <a:gd name="T28" fmla="*/ 5610 w 6772"/>
                              <a:gd name="T29" fmla="*/ 5308 h 5663"/>
                              <a:gd name="T30" fmla="*/ 5409 w 6772"/>
                              <a:gd name="T31" fmla="*/ 4841 h 5663"/>
                              <a:gd name="T32" fmla="*/ 5498 w 6772"/>
                              <a:gd name="T33" fmla="*/ 4386 h 5663"/>
                              <a:gd name="T34" fmla="*/ 5926 w 6772"/>
                              <a:gd name="T35" fmla="*/ 3880 h 5663"/>
                              <a:gd name="T36" fmla="*/ 6710 w 6772"/>
                              <a:gd name="T37" fmla="*/ 3286 h 5663"/>
                              <a:gd name="T38" fmla="*/ 6747 w 6772"/>
                              <a:gd name="T39" fmla="*/ 3008 h 5663"/>
                              <a:gd name="T40" fmla="*/ 6394 w 6772"/>
                              <a:gd name="T41" fmla="*/ 2592 h 5663"/>
                              <a:gd name="T42" fmla="*/ 5434 w 6772"/>
                              <a:gd name="T43" fmla="*/ 1984 h 5663"/>
                              <a:gd name="T44" fmla="*/ 5030 w 6772"/>
                              <a:gd name="T45" fmla="*/ 1794 h 5663"/>
                              <a:gd name="T46" fmla="*/ 4221 w 6772"/>
                              <a:gd name="T47" fmla="*/ 1365 h 5663"/>
                              <a:gd name="T48" fmla="*/ 3121 w 6772"/>
                              <a:gd name="T49" fmla="*/ 847 h 5663"/>
                              <a:gd name="T50" fmla="*/ 2048 w 6772"/>
                              <a:gd name="T51" fmla="*/ 341 h 5663"/>
                              <a:gd name="T52" fmla="*/ 1769 w 6772"/>
                              <a:gd name="T53" fmla="*/ 227 h 5663"/>
                              <a:gd name="T54" fmla="*/ 1100 w 6772"/>
                              <a:gd name="T55" fmla="*/ 12 h 5663"/>
                              <a:gd name="T56" fmla="*/ 569 w 6772"/>
                              <a:gd name="T57" fmla="*/ 88 h 5663"/>
                              <a:gd name="T58" fmla="*/ 139 w 6772"/>
                              <a:gd name="T59" fmla="*/ 442 h 5663"/>
                              <a:gd name="T60" fmla="*/ 0 w 6772"/>
                              <a:gd name="T61" fmla="*/ 770 h 5663"/>
                              <a:gd name="T62" fmla="*/ 266 w 6772"/>
                              <a:gd name="T63" fmla="*/ 733 h 5663"/>
                              <a:gd name="T64" fmla="*/ 543 w 6772"/>
                              <a:gd name="T65" fmla="*/ 569 h 5663"/>
                              <a:gd name="T66" fmla="*/ 1176 w 6772"/>
                              <a:gd name="T67" fmla="*/ 569 h 5663"/>
                              <a:gd name="T68" fmla="*/ 2389 w 6772"/>
                              <a:gd name="T69" fmla="*/ 1124 h 56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w="6772" h="5663">
                                <a:moveTo>
                                  <a:pt x="2389" y="1124"/>
                                </a:moveTo>
                                <a:lnTo>
                                  <a:pt x="2831" y="1313"/>
                                </a:lnTo>
                                <a:lnTo>
                                  <a:pt x="3096" y="1440"/>
                                </a:lnTo>
                                <a:lnTo>
                                  <a:pt x="4323" y="2009"/>
                                </a:lnTo>
                                <a:lnTo>
                                  <a:pt x="5486" y="2641"/>
                                </a:lnTo>
                                <a:lnTo>
                                  <a:pt x="5813" y="2856"/>
                                </a:lnTo>
                                <a:lnTo>
                                  <a:pt x="6052" y="3085"/>
                                </a:lnTo>
                                <a:lnTo>
                                  <a:pt x="6102" y="3197"/>
                                </a:lnTo>
                                <a:lnTo>
                                  <a:pt x="6090" y="3324"/>
                                </a:lnTo>
                                <a:lnTo>
                                  <a:pt x="6028" y="3476"/>
                                </a:lnTo>
                                <a:lnTo>
                                  <a:pt x="5888" y="3628"/>
                                </a:lnTo>
                                <a:lnTo>
                                  <a:pt x="5636" y="3855"/>
                                </a:lnTo>
                                <a:lnTo>
                                  <a:pt x="5294" y="4133"/>
                                </a:lnTo>
                                <a:lnTo>
                                  <a:pt x="4992" y="4423"/>
                                </a:lnTo>
                                <a:lnTo>
                                  <a:pt x="4903" y="4562"/>
                                </a:lnTo>
                                <a:lnTo>
                                  <a:pt x="4878" y="4689"/>
                                </a:lnTo>
                                <a:lnTo>
                                  <a:pt x="4853" y="4854"/>
                                </a:lnTo>
                                <a:lnTo>
                                  <a:pt x="4903" y="5106"/>
                                </a:lnTo>
                                <a:lnTo>
                                  <a:pt x="5017" y="5360"/>
                                </a:lnTo>
                                <a:lnTo>
                                  <a:pt x="5106" y="5459"/>
                                </a:lnTo>
                                <a:lnTo>
                                  <a:pt x="5232" y="5536"/>
                                </a:lnTo>
                                <a:lnTo>
                                  <a:pt x="5536" y="5637"/>
                                </a:lnTo>
                                <a:lnTo>
                                  <a:pt x="5901" y="5663"/>
                                </a:lnTo>
                                <a:lnTo>
                                  <a:pt x="6065" y="5637"/>
                                </a:lnTo>
                                <a:lnTo>
                                  <a:pt x="6204" y="5586"/>
                                </a:lnTo>
                                <a:lnTo>
                                  <a:pt x="6456" y="5459"/>
                                </a:lnTo>
                                <a:lnTo>
                                  <a:pt x="6216" y="5485"/>
                                </a:lnTo>
                                <a:lnTo>
                                  <a:pt x="5876" y="5485"/>
                                </a:lnTo>
                                <a:lnTo>
                                  <a:pt x="5724" y="5422"/>
                                </a:lnTo>
                                <a:lnTo>
                                  <a:pt x="5610" y="5308"/>
                                </a:lnTo>
                                <a:lnTo>
                                  <a:pt x="5459" y="4993"/>
                                </a:lnTo>
                                <a:lnTo>
                                  <a:pt x="5409" y="4841"/>
                                </a:lnTo>
                                <a:lnTo>
                                  <a:pt x="5409" y="4689"/>
                                </a:lnTo>
                                <a:lnTo>
                                  <a:pt x="5498" y="4386"/>
                                </a:lnTo>
                                <a:lnTo>
                                  <a:pt x="5687" y="4107"/>
                                </a:lnTo>
                                <a:lnTo>
                                  <a:pt x="5926" y="3880"/>
                                </a:lnTo>
                                <a:lnTo>
                                  <a:pt x="6571" y="3412"/>
                                </a:lnTo>
                                <a:lnTo>
                                  <a:pt x="6710" y="3286"/>
                                </a:lnTo>
                                <a:lnTo>
                                  <a:pt x="6772" y="3147"/>
                                </a:lnTo>
                                <a:lnTo>
                                  <a:pt x="6747" y="3008"/>
                                </a:lnTo>
                                <a:lnTo>
                                  <a:pt x="6659" y="2856"/>
                                </a:lnTo>
                                <a:lnTo>
                                  <a:pt x="6394" y="2592"/>
                                </a:lnTo>
                                <a:lnTo>
                                  <a:pt x="6077" y="2375"/>
                                </a:lnTo>
                                <a:lnTo>
                                  <a:pt x="5434" y="1984"/>
                                </a:lnTo>
                                <a:lnTo>
                                  <a:pt x="5219" y="1883"/>
                                </a:lnTo>
                                <a:lnTo>
                                  <a:pt x="5030" y="1794"/>
                                </a:lnTo>
                                <a:lnTo>
                                  <a:pt x="4626" y="1593"/>
                                </a:lnTo>
                                <a:lnTo>
                                  <a:pt x="4221" y="1365"/>
                                </a:lnTo>
                                <a:lnTo>
                                  <a:pt x="3981" y="1239"/>
                                </a:lnTo>
                                <a:lnTo>
                                  <a:pt x="3121" y="847"/>
                                </a:lnTo>
                                <a:lnTo>
                                  <a:pt x="2237" y="442"/>
                                </a:lnTo>
                                <a:lnTo>
                                  <a:pt x="2048" y="341"/>
                                </a:lnTo>
                                <a:lnTo>
                                  <a:pt x="1971" y="289"/>
                                </a:lnTo>
                                <a:lnTo>
                                  <a:pt x="1769" y="227"/>
                                </a:lnTo>
                                <a:lnTo>
                                  <a:pt x="1440" y="88"/>
                                </a:lnTo>
                                <a:lnTo>
                                  <a:pt x="1100" y="12"/>
                                </a:lnTo>
                                <a:lnTo>
                                  <a:pt x="935" y="0"/>
                                </a:lnTo>
                                <a:lnTo>
                                  <a:pt x="569" y="88"/>
                                </a:lnTo>
                                <a:lnTo>
                                  <a:pt x="252" y="302"/>
                                </a:lnTo>
                                <a:lnTo>
                                  <a:pt x="139" y="442"/>
                                </a:lnTo>
                                <a:lnTo>
                                  <a:pt x="51" y="606"/>
                                </a:lnTo>
                                <a:lnTo>
                                  <a:pt x="0" y="770"/>
                                </a:lnTo>
                                <a:lnTo>
                                  <a:pt x="0" y="948"/>
                                </a:lnTo>
                                <a:lnTo>
                                  <a:pt x="266" y="733"/>
                                </a:lnTo>
                                <a:lnTo>
                                  <a:pt x="392" y="631"/>
                                </a:lnTo>
                                <a:lnTo>
                                  <a:pt x="543" y="569"/>
                                </a:lnTo>
                                <a:lnTo>
                                  <a:pt x="847" y="530"/>
                                </a:lnTo>
                                <a:lnTo>
                                  <a:pt x="1176" y="569"/>
                                </a:lnTo>
                                <a:lnTo>
                                  <a:pt x="1833" y="847"/>
                                </a:lnTo>
                                <a:lnTo>
                                  <a:pt x="2389" y="1124"/>
                                </a:lnTo>
                                <a:close/>
                              </a:path>
                            </a:pathLst>
                          </a:custGeom>
                          <a:solidFill>
                            <a:srgbClr val="000099"/>
                          </a:solidFill>
                          <a:ln>
                            <a:noFill/>
                          </a:ln>
                          <a:effectLst/>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dist="35921" dir="2700000" algn="ctr" rotWithShape="0">
                                    <a:srgbClr val="000000"/>
                                  </a:outerShdw>
                                </a:effectLst>
                              </a14:hiddenEffects>
                            </a:ext>
                          </a:extLst>
                        </wps:spPr>
                        <wps:bodyPr rot="0" vert="horz" wrap="square" lIns="91440" tIns="45720" rIns="91440" bIns="45720" anchor="t" anchorCtr="0" upright="1">
                          <a:noAutofit/>
                        </wps:bodyPr>
                      </wps:wsp>
                      <wps:wsp>
                        <wps:cNvPr id="4" name="Freeform 5"/>
                        <wps:cNvSpPr>
                          <a:spLocks/>
                        </wps:cNvSpPr>
                        <wps:spPr bwMode="auto">
                          <a:xfrm>
                            <a:off x="2670" y="4418"/>
                            <a:ext cx="1135" cy="889"/>
                          </a:xfrm>
                          <a:custGeom>
                            <a:avLst/>
                            <a:gdLst>
                              <a:gd name="T0" fmla="*/ 3335 w 10209"/>
                              <a:gd name="T1" fmla="*/ 5361 h 8002"/>
                              <a:gd name="T2" fmla="*/ 3083 w 10209"/>
                              <a:gd name="T3" fmla="*/ 6107 h 8002"/>
                              <a:gd name="T4" fmla="*/ 2932 w 10209"/>
                              <a:gd name="T5" fmla="*/ 6739 h 8002"/>
                              <a:gd name="T6" fmla="*/ 2792 w 10209"/>
                              <a:gd name="T7" fmla="*/ 7117 h 8002"/>
                              <a:gd name="T8" fmla="*/ 2401 w 10209"/>
                              <a:gd name="T9" fmla="*/ 7306 h 8002"/>
                              <a:gd name="T10" fmla="*/ 1983 w 10209"/>
                              <a:gd name="T11" fmla="*/ 7306 h 8002"/>
                              <a:gd name="T12" fmla="*/ 316 w 10209"/>
                              <a:gd name="T13" fmla="*/ 7319 h 8002"/>
                              <a:gd name="T14" fmla="*/ 63 w 10209"/>
                              <a:gd name="T15" fmla="*/ 7521 h 8002"/>
                              <a:gd name="T16" fmla="*/ 0 w 10209"/>
                              <a:gd name="T17" fmla="*/ 7850 h 8002"/>
                              <a:gd name="T18" fmla="*/ 152 w 10209"/>
                              <a:gd name="T19" fmla="*/ 7925 h 8002"/>
                              <a:gd name="T20" fmla="*/ 341 w 10209"/>
                              <a:gd name="T21" fmla="*/ 7736 h 8002"/>
                              <a:gd name="T22" fmla="*/ 2528 w 10209"/>
                              <a:gd name="T23" fmla="*/ 7711 h 8002"/>
                              <a:gd name="T24" fmla="*/ 2843 w 10209"/>
                              <a:gd name="T25" fmla="*/ 7698 h 8002"/>
                              <a:gd name="T26" fmla="*/ 3097 w 10209"/>
                              <a:gd name="T27" fmla="*/ 7584 h 8002"/>
                              <a:gd name="T28" fmla="*/ 3261 w 10209"/>
                              <a:gd name="T29" fmla="*/ 7332 h 8002"/>
                              <a:gd name="T30" fmla="*/ 3412 w 10209"/>
                              <a:gd name="T31" fmla="*/ 6752 h 8002"/>
                              <a:gd name="T32" fmla="*/ 3615 w 10209"/>
                              <a:gd name="T33" fmla="*/ 5955 h 8002"/>
                              <a:gd name="T34" fmla="*/ 3918 w 10209"/>
                              <a:gd name="T35" fmla="*/ 5399 h 8002"/>
                              <a:gd name="T36" fmla="*/ 4763 w 10209"/>
                              <a:gd name="T37" fmla="*/ 4779 h 8002"/>
                              <a:gd name="T38" fmla="*/ 7201 w 10209"/>
                              <a:gd name="T39" fmla="*/ 3098 h 8002"/>
                              <a:gd name="T40" fmla="*/ 8996 w 10209"/>
                              <a:gd name="T41" fmla="*/ 1871 h 8002"/>
                              <a:gd name="T42" fmla="*/ 9943 w 10209"/>
                              <a:gd name="T43" fmla="*/ 1138 h 8002"/>
                              <a:gd name="T44" fmla="*/ 10209 w 10209"/>
                              <a:gd name="T45" fmla="*/ 570 h 8002"/>
                              <a:gd name="T46" fmla="*/ 10121 w 10209"/>
                              <a:gd name="T47" fmla="*/ 267 h 8002"/>
                              <a:gd name="T48" fmla="*/ 9729 w 10209"/>
                              <a:gd name="T49" fmla="*/ 0 h 8002"/>
                              <a:gd name="T50" fmla="*/ 9844 w 10209"/>
                              <a:gd name="T51" fmla="*/ 368 h 8002"/>
                              <a:gd name="T52" fmla="*/ 9615 w 10209"/>
                              <a:gd name="T53" fmla="*/ 747 h 8002"/>
                              <a:gd name="T54" fmla="*/ 8869 w 10209"/>
                              <a:gd name="T55" fmla="*/ 1353 h 8002"/>
                              <a:gd name="T56" fmla="*/ 6393 w 10209"/>
                              <a:gd name="T57" fmla="*/ 3022 h 8002"/>
                              <a:gd name="T58" fmla="*/ 5168 w 10209"/>
                              <a:gd name="T59" fmla="*/ 3882 h 8002"/>
                              <a:gd name="T60" fmla="*/ 4322 w 10209"/>
                              <a:gd name="T61" fmla="*/ 4426 h 8002"/>
                              <a:gd name="T62" fmla="*/ 3879 w 10209"/>
                              <a:gd name="T63" fmla="*/ 4754 h 8002"/>
                              <a:gd name="T64" fmla="*/ 3437 w 10209"/>
                              <a:gd name="T65" fmla="*/ 5235 h 80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10209" h="8002">
                                <a:moveTo>
                                  <a:pt x="3437" y="5235"/>
                                </a:moveTo>
                                <a:lnTo>
                                  <a:pt x="3335" y="5361"/>
                                </a:lnTo>
                                <a:lnTo>
                                  <a:pt x="3223" y="5614"/>
                                </a:lnTo>
                                <a:lnTo>
                                  <a:pt x="3083" y="6107"/>
                                </a:lnTo>
                                <a:lnTo>
                                  <a:pt x="2995" y="6536"/>
                                </a:lnTo>
                                <a:lnTo>
                                  <a:pt x="2932" y="6739"/>
                                </a:lnTo>
                                <a:lnTo>
                                  <a:pt x="2869" y="6978"/>
                                </a:lnTo>
                                <a:lnTo>
                                  <a:pt x="2792" y="7117"/>
                                </a:lnTo>
                                <a:lnTo>
                                  <a:pt x="2628" y="7269"/>
                                </a:lnTo>
                                <a:lnTo>
                                  <a:pt x="2401" y="7306"/>
                                </a:lnTo>
                                <a:lnTo>
                                  <a:pt x="2098" y="7306"/>
                                </a:lnTo>
                                <a:lnTo>
                                  <a:pt x="1983" y="7306"/>
                                </a:lnTo>
                                <a:lnTo>
                                  <a:pt x="480" y="7294"/>
                                </a:lnTo>
                                <a:lnTo>
                                  <a:pt x="316" y="7319"/>
                                </a:lnTo>
                                <a:lnTo>
                                  <a:pt x="164" y="7407"/>
                                </a:lnTo>
                                <a:lnTo>
                                  <a:pt x="63" y="7521"/>
                                </a:lnTo>
                                <a:lnTo>
                                  <a:pt x="0" y="7660"/>
                                </a:lnTo>
                                <a:lnTo>
                                  <a:pt x="0" y="7850"/>
                                </a:lnTo>
                                <a:lnTo>
                                  <a:pt x="76" y="8002"/>
                                </a:lnTo>
                                <a:lnTo>
                                  <a:pt x="152" y="7925"/>
                                </a:lnTo>
                                <a:lnTo>
                                  <a:pt x="202" y="7799"/>
                                </a:lnTo>
                                <a:lnTo>
                                  <a:pt x="341" y="7736"/>
                                </a:lnTo>
                                <a:lnTo>
                                  <a:pt x="480" y="7711"/>
                                </a:lnTo>
                                <a:lnTo>
                                  <a:pt x="2528" y="7711"/>
                                </a:lnTo>
                                <a:lnTo>
                                  <a:pt x="2616" y="7698"/>
                                </a:lnTo>
                                <a:lnTo>
                                  <a:pt x="2843" y="7698"/>
                                </a:lnTo>
                                <a:lnTo>
                                  <a:pt x="2982" y="7672"/>
                                </a:lnTo>
                                <a:lnTo>
                                  <a:pt x="3097" y="7584"/>
                                </a:lnTo>
                                <a:lnTo>
                                  <a:pt x="3184" y="7471"/>
                                </a:lnTo>
                                <a:lnTo>
                                  <a:pt x="3261" y="7332"/>
                                </a:lnTo>
                                <a:lnTo>
                                  <a:pt x="3349" y="7015"/>
                                </a:lnTo>
                                <a:lnTo>
                                  <a:pt x="3412" y="6752"/>
                                </a:lnTo>
                                <a:lnTo>
                                  <a:pt x="3538" y="6221"/>
                                </a:lnTo>
                                <a:lnTo>
                                  <a:pt x="3615" y="5955"/>
                                </a:lnTo>
                                <a:lnTo>
                                  <a:pt x="3741" y="5689"/>
                                </a:lnTo>
                                <a:lnTo>
                                  <a:pt x="3918" y="5399"/>
                                </a:lnTo>
                                <a:lnTo>
                                  <a:pt x="4195" y="5170"/>
                                </a:lnTo>
                                <a:lnTo>
                                  <a:pt x="4763" y="4779"/>
                                </a:lnTo>
                                <a:lnTo>
                                  <a:pt x="5989" y="3920"/>
                                </a:lnTo>
                                <a:lnTo>
                                  <a:pt x="7201" y="3098"/>
                                </a:lnTo>
                                <a:lnTo>
                                  <a:pt x="8415" y="2238"/>
                                </a:lnTo>
                                <a:lnTo>
                                  <a:pt x="8996" y="1871"/>
                                </a:lnTo>
                                <a:lnTo>
                                  <a:pt x="9666" y="1405"/>
                                </a:lnTo>
                                <a:lnTo>
                                  <a:pt x="9943" y="1138"/>
                                </a:lnTo>
                                <a:lnTo>
                                  <a:pt x="10146" y="860"/>
                                </a:lnTo>
                                <a:lnTo>
                                  <a:pt x="10209" y="570"/>
                                </a:lnTo>
                                <a:lnTo>
                                  <a:pt x="10184" y="419"/>
                                </a:lnTo>
                                <a:lnTo>
                                  <a:pt x="10121" y="267"/>
                                </a:lnTo>
                                <a:lnTo>
                                  <a:pt x="9943" y="90"/>
                                </a:lnTo>
                                <a:lnTo>
                                  <a:pt x="9729" y="0"/>
                                </a:lnTo>
                                <a:lnTo>
                                  <a:pt x="9844" y="179"/>
                                </a:lnTo>
                                <a:lnTo>
                                  <a:pt x="9844" y="368"/>
                                </a:lnTo>
                                <a:lnTo>
                                  <a:pt x="9754" y="558"/>
                                </a:lnTo>
                                <a:lnTo>
                                  <a:pt x="9615" y="747"/>
                                </a:lnTo>
                                <a:lnTo>
                                  <a:pt x="9224" y="1089"/>
                                </a:lnTo>
                                <a:lnTo>
                                  <a:pt x="8869" y="1353"/>
                                </a:lnTo>
                                <a:lnTo>
                                  <a:pt x="7227" y="2491"/>
                                </a:lnTo>
                                <a:lnTo>
                                  <a:pt x="6393" y="3022"/>
                                </a:lnTo>
                                <a:lnTo>
                                  <a:pt x="5584" y="3616"/>
                                </a:lnTo>
                                <a:lnTo>
                                  <a:pt x="5168" y="3882"/>
                                </a:lnTo>
                                <a:lnTo>
                                  <a:pt x="4738" y="4174"/>
                                </a:lnTo>
                                <a:lnTo>
                                  <a:pt x="4322" y="4426"/>
                                </a:lnTo>
                                <a:lnTo>
                                  <a:pt x="4119" y="4602"/>
                                </a:lnTo>
                                <a:lnTo>
                                  <a:pt x="3879" y="4754"/>
                                </a:lnTo>
                                <a:lnTo>
                                  <a:pt x="3702" y="4906"/>
                                </a:lnTo>
                                <a:lnTo>
                                  <a:pt x="3437" y="5235"/>
                                </a:lnTo>
                                <a:close/>
                              </a:path>
                            </a:pathLst>
                          </a:custGeom>
                          <a:solidFill>
                            <a:srgbClr val="000099"/>
                          </a:solidFill>
                          <a:ln>
                            <a:noFill/>
                          </a:ln>
                          <a:effectLst/>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dist="35921" dir="2700000" algn="ctr" rotWithShape="0">
                                    <a:srgbClr val="000000"/>
                                  </a:outerShdw>
                                </a:effectLst>
                              </a14:hiddenEffects>
                            </a:ext>
                          </a:extLst>
                        </wps:spPr>
                        <wps:bodyPr rot="0" vert="horz" wrap="square" lIns="91440" tIns="45720" rIns="91440" bIns="45720" anchor="t" anchorCtr="0" upright="1">
                          <a:noAutofit/>
                        </wps:bodyPr>
                      </wps:wsp>
                      <wps:wsp>
                        <wps:cNvPr id="5" name="Freeform 6"/>
                        <wps:cNvSpPr>
                          <a:spLocks/>
                        </wps:cNvSpPr>
                        <wps:spPr bwMode="auto">
                          <a:xfrm>
                            <a:off x="2670" y="4418"/>
                            <a:ext cx="1135" cy="889"/>
                          </a:xfrm>
                          <a:custGeom>
                            <a:avLst/>
                            <a:gdLst>
                              <a:gd name="T0" fmla="*/ 3335 w 10209"/>
                              <a:gd name="T1" fmla="*/ 5361 h 8002"/>
                              <a:gd name="T2" fmla="*/ 3083 w 10209"/>
                              <a:gd name="T3" fmla="*/ 6107 h 8002"/>
                              <a:gd name="T4" fmla="*/ 2932 w 10209"/>
                              <a:gd name="T5" fmla="*/ 6739 h 8002"/>
                              <a:gd name="T6" fmla="*/ 2792 w 10209"/>
                              <a:gd name="T7" fmla="*/ 7117 h 8002"/>
                              <a:gd name="T8" fmla="*/ 2401 w 10209"/>
                              <a:gd name="T9" fmla="*/ 7306 h 8002"/>
                              <a:gd name="T10" fmla="*/ 1983 w 10209"/>
                              <a:gd name="T11" fmla="*/ 7306 h 8002"/>
                              <a:gd name="T12" fmla="*/ 316 w 10209"/>
                              <a:gd name="T13" fmla="*/ 7319 h 8002"/>
                              <a:gd name="T14" fmla="*/ 63 w 10209"/>
                              <a:gd name="T15" fmla="*/ 7521 h 8002"/>
                              <a:gd name="T16" fmla="*/ 0 w 10209"/>
                              <a:gd name="T17" fmla="*/ 7850 h 8002"/>
                              <a:gd name="T18" fmla="*/ 152 w 10209"/>
                              <a:gd name="T19" fmla="*/ 7925 h 8002"/>
                              <a:gd name="T20" fmla="*/ 341 w 10209"/>
                              <a:gd name="T21" fmla="*/ 7736 h 8002"/>
                              <a:gd name="T22" fmla="*/ 2528 w 10209"/>
                              <a:gd name="T23" fmla="*/ 7711 h 8002"/>
                              <a:gd name="T24" fmla="*/ 2843 w 10209"/>
                              <a:gd name="T25" fmla="*/ 7698 h 8002"/>
                              <a:gd name="T26" fmla="*/ 3097 w 10209"/>
                              <a:gd name="T27" fmla="*/ 7584 h 8002"/>
                              <a:gd name="T28" fmla="*/ 3261 w 10209"/>
                              <a:gd name="T29" fmla="*/ 7332 h 8002"/>
                              <a:gd name="T30" fmla="*/ 3412 w 10209"/>
                              <a:gd name="T31" fmla="*/ 6752 h 8002"/>
                              <a:gd name="T32" fmla="*/ 3615 w 10209"/>
                              <a:gd name="T33" fmla="*/ 5955 h 8002"/>
                              <a:gd name="T34" fmla="*/ 3918 w 10209"/>
                              <a:gd name="T35" fmla="*/ 5399 h 8002"/>
                              <a:gd name="T36" fmla="*/ 4763 w 10209"/>
                              <a:gd name="T37" fmla="*/ 4779 h 8002"/>
                              <a:gd name="T38" fmla="*/ 7201 w 10209"/>
                              <a:gd name="T39" fmla="*/ 3098 h 8002"/>
                              <a:gd name="T40" fmla="*/ 8996 w 10209"/>
                              <a:gd name="T41" fmla="*/ 1871 h 8002"/>
                              <a:gd name="T42" fmla="*/ 9943 w 10209"/>
                              <a:gd name="T43" fmla="*/ 1138 h 8002"/>
                              <a:gd name="T44" fmla="*/ 10209 w 10209"/>
                              <a:gd name="T45" fmla="*/ 570 h 8002"/>
                              <a:gd name="T46" fmla="*/ 10121 w 10209"/>
                              <a:gd name="T47" fmla="*/ 267 h 8002"/>
                              <a:gd name="T48" fmla="*/ 9729 w 10209"/>
                              <a:gd name="T49" fmla="*/ 0 h 8002"/>
                              <a:gd name="T50" fmla="*/ 9844 w 10209"/>
                              <a:gd name="T51" fmla="*/ 368 h 8002"/>
                              <a:gd name="T52" fmla="*/ 9615 w 10209"/>
                              <a:gd name="T53" fmla="*/ 747 h 8002"/>
                              <a:gd name="T54" fmla="*/ 8869 w 10209"/>
                              <a:gd name="T55" fmla="*/ 1353 h 8002"/>
                              <a:gd name="T56" fmla="*/ 6393 w 10209"/>
                              <a:gd name="T57" fmla="*/ 3022 h 8002"/>
                              <a:gd name="T58" fmla="*/ 5168 w 10209"/>
                              <a:gd name="T59" fmla="*/ 3882 h 8002"/>
                              <a:gd name="T60" fmla="*/ 4322 w 10209"/>
                              <a:gd name="T61" fmla="*/ 4426 h 8002"/>
                              <a:gd name="T62" fmla="*/ 3879 w 10209"/>
                              <a:gd name="T63" fmla="*/ 4754 h 8002"/>
                              <a:gd name="T64" fmla="*/ 3437 w 10209"/>
                              <a:gd name="T65" fmla="*/ 5235 h 80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10209" h="8002">
                                <a:moveTo>
                                  <a:pt x="3437" y="5235"/>
                                </a:moveTo>
                                <a:lnTo>
                                  <a:pt x="3335" y="5361"/>
                                </a:lnTo>
                                <a:lnTo>
                                  <a:pt x="3223" y="5614"/>
                                </a:lnTo>
                                <a:lnTo>
                                  <a:pt x="3083" y="6107"/>
                                </a:lnTo>
                                <a:lnTo>
                                  <a:pt x="2995" y="6536"/>
                                </a:lnTo>
                                <a:lnTo>
                                  <a:pt x="2932" y="6739"/>
                                </a:lnTo>
                                <a:lnTo>
                                  <a:pt x="2869" y="6978"/>
                                </a:lnTo>
                                <a:lnTo>
                                  <a:pt x="2792" y="7117"/>
                                </a:lnTo>
                                <a:lnTo>
                                  <a:pt x="2628" y="7269"/>
                                </a:lnTo>
                                <a:lnTo>
                                  <a:pt x="2401" y="7306"/>
                                </a:lnTo>
                                <a:lnTo>
                                  <a:pt x="2098" y="7306"/>
                                </a:lnTo>
                                <a:lnTo>
                                  <a:pt x="1983" y="7306"/>
                                </a:lnTo>
                                <a:lnTo>
                                  <a:pt x="480" y="7294"/>
                                </a:lnTo>
                                <a:lnTo>
                                  <a:pt x="316" y="7319"/>
                                </a:lnTo>
                                <a:lnTo>
                                  <a:pt x="164" y="7407"/>
                                </a:lnTo>
                                <a:lnTo>
                                  <a:pt x="63" y="7521"/>
                                </a:lnTo>
                                <a:lnTo>
                                  <a:pt x="0" y="7660"/>
                                </a:lnTo>
                                <a:lnTo>
                                  <a:pt x="0" y="7850"/>
                                </a:lnTo>
                                <a:lnTo>
                                  <a:pt x="76" y="8002"/>
                                </a:lnTo>
                                <a:lnTo>
                                  <a:pt x="152" y="7925"/>
                                </a:lnTo>
                                <a:lnTo>
                                  <a:pt x="202" y="7799"/>
                                </a:lnTo>
                                <a:lnTo>
                                  <a:pt x="341" y="7736"/>
                                </a:lnTo>
                                <a:lnTo>
                                  <a:pt x="480" y="7711"/>
                                </a:lnTo>
                                <a:lnTo>
                                  <a:pt x="2528" y="7711"/>
                                </a:lnTo>
                                <a:lnTo>
                                  <a:pt x="2616" y="7698"/>
                                </a:lnTo>
                                <a:lnTo>
                                  <a:pt x="2843" y="7698"/>
                                </a:lnTo>
                                <a:lnTo>
                                  <a:pt x="2982" y="7672"/>
                                </a:lnTo>
                                <a:lnTo>
                                  <a:pt x="3097" y="7584"/>
                                </a:lnTo>
                                <a:lnTo>
                                  <a:pt x="3184" y="7471"/>
                                </a:lnTo>
                                <a:lnTo>
                                  <a:pt x="3261" y="7332"/>
                                </a:lnTo>
                                <a:lnTo>
                                  <a:pt x="3349" y="7015"/>
                                </a:lnTo>
                                <a:lnTo>
                                  <a:pt x="3412" y="6752"/>
                                </a:lnTo>
                                <a:lnTo>
                                  <a:pt x="3538" y="6221"/>
                                </a:lnTo>
                                <a:lnTo>
                                  <a:pt x="3615" y="5955"/>
                                </a:lnTo>
                                <a:lnTo>
                                  <a:pt x="3741" y="5689"/>
                                </a:lnTo>
                                <a:lnTo>
                                  <a:pt x="3918" y="5399"/>
                                </a:lnTo>
                                <a:lnTo>
                                  <a:pt x="4195" y="5170"/>
                                </a:lnTo>
                                <a:lnTo>
                                  <a:pt x="4763" y="4779"/>
                                </a:lnTo>
                                <a:lnTo>
                                  <a:pt x="5989" y="3920"/>
                                </a:lnTo>
                                <a:lnTo>
                                  <a:pt x="7201" y="3098"/>
                                </a:lnTo>
                                <a:lnTo>
                                  <a:pt x="8415" y="2238"/>
                                </a:lnTo>
                                <a:lnTo>
                                  <a:pt x="8996" y="1871"/>
                                </a:lnTo>
                                <a:lnTo>
                                  <a:pt x="9666" y="1405"/>
                                </a:lnTo>
                                <a:lnTo>
                                  <a:pt x="9943" y="1138"/>
                                </a:lnTo>
                                <a:lnTo>
                                  <a:pt x="10146" y="860"/>
                                </a:lnTo>
                                <a:lnTo>
                                  <a:pt x="10209" y="570"/>
                                </a:lnTo>
                                <a:lnTo>
                                  <a:pt x="10184" y="419"/>
                                </a:lnTo>
                                <a:lnTo>
                                  <a:pt x="10121" y="267"/>
                                </a:lnTo>
                                <a:lnTo>
                                  <a:pt x="9943" y="90"/>
                                </a:lnTo>
                                <a:lnTo>
                                  <a:pt x="9729" y="0"/>
                                </a:lnTo>
                                <a:lnTo>
                                  <a:pt x="9844" y="179"/>
                                </a:lnTo>
                                <a:lnTo>
                                  <a:pt x="9844" y="368"/>
                                </a:lnTo>
                                <a:lnTo>
                                  <a:pt x="9754" y="558"/>
                                </a:lnTo>
                                <a:lnTo>
                                  <a:pt x="9615" y="747"/>
                                </a:lnTo>
                                <a:lnTo>
                                  <a:pt x="9224" y="1089"/>
                                </a:lnTo>
                                <a:lnTo>
                                  <a:pt x="8869" y="1353"/>
                                </a:lnTo>
                                <a:lnTo>
                                  <a:pt x="7227" y="2491"/>
                                </a:lnTo>
                                <a:lnTo>
                                  <a:pt x="6393" y="3022"/>
                                </a:lnTo>
                                <a:lnTo>
                                  <a:pt x="5584" y="3616"/>
                                </a:lnTo>
                                <a:lnTo>
                                  <a:pt x="5168" y="3882"/>
                                </a:lnTo>
                                <a:lnTo>
                                  <a:pt x="4738" y="4174"/>
                                </a:lnTo>
                                <a:lnTo>
                                  <a:pt x="4322" y="4426"/>
                                </a:lnTo>
                                <a:lnTo>
                                  <a:pt x="4119" y="4602"/>
                                </a:lnTo>
                                <a:lnTo>
                                  <a:pt x="3879" y="4754"/>
                                </a:lnTo>
                                <a:lnTo>
                                  <a:pt x="3702" y="4906"/>
                                </a:lnTo>
                                <a:lnTo>
                                  <a:pt x="3437" y="5235"/>
                                </a:lnTo>
                                <a:close/>
                              </a:path>
                            </a:pathLst>
                          </a:custGeom>
                          <a:solidFill>
                            <a:srgbClr val="000099"/>
                          </a:solidFill>
                          <a:ln>
                            <a:noFill/>
                          </a:ln>
                          <a:effectLst/>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dist="35921" dir="2700000" algn="ctr" rotWithShape="0">
                                    <a:srgbClr val="000000"/>
                                  </a:outerShdw>
                                </a:effectLst>
                              </a14:hiddenEffects>
                            </a:ext>
                          </a:extLst>
                        </wps:spPr>
                        <wps:bodyPr rot="0" vert="horz" wrap="square" lIns="91440" tIns="45720" rIns="91440" bIns="45720" anchor="t" anchorCtr="0" upright="1">
                          <a:noAutofit/>
                        </wps:bodyPr>
                      </wps:wsp>
                      <wps:wsp>
                        <wps:cNvPr id="6" name="Freeform 7"/>
                        <wps:cNvSpPr>
                          <a:spLocks/>
                        </wps:cNvSpPr>
                        <wps:spPr bwMode="auto">
                          <a:xfrm>
                            <a:off x="3194" y="4557"/>
                            <a:ext cx="692" cy="1347"/>
                          </a:xfrm>
                          <a:custGeom>
                            <a:avLst/>
                            <a:gdLst>
                              <a:gd name="T0" fmla="*/ 492 w 6229"/>
                              <a:gd name="T1" fmla="*/ 5839 h 12121"/>
                              <a:gd name="T2" fmla="*/ 631 w 6229"/>
                              <a:gd name="T3" fmla="*/ 6243 h 12121"/>
                              <a:gd name="T4" fmla="*/ 379 w 6229"/>
                              <a:gd name="T5" fmla="*/ 6572 h 12121"/>
                              <a:gd name="T6" fmla="*/ 0 w 6229"/>
                              <a:gd name="T7" fmla="*/ 7128 h 12121"/>
                              <a:gd name="T8" fmla="*/ 316 w 6229"/>
                              <a:gd name="T9" fmla="*/ 7292 h 12121"/>
                              <a:gd name="T10" fmla="*/ 429 w 6229"/>
                              <a:gd name="T11" fmla="*/ 7494 h 12121"/>
                              <a:gd name="T12" fmla="*/ 342 w 6229"/>
                              <a:gd name="T13" fmla="*/ 7709 h 12121"/>
                              <a:gd name="T14" fmla="*/ 329 w 6229"/>
                              <a:gd name="T15" fmla="*/ 7886 h 12121"/>
                              <a:gd name="T16" fmla="*/ 542 w 6229"/>
                              <a:gd name="T17" fmla="*/ 8366 h 12121"/>
                              <a:gd name="T18" fmla="*/ 744 w 6229"/>
                              <a:gd name="T19" fmla="*/ 8821 h 12121"/>
                              <a:gd name="T20" fmla="*/ 2198 w 6229"/>
                              <a:gd name="T21" fmla="*/ 9061 h 12121"/>
                              <a:gd name="T22" fmla="*/ 2438 w 6229"/>
                              <a:gd name="T23" fmla="*/ 9340 h 12121"/>
                              <a:gd name="T24" fmla="*/ 1578 w 6229"/>
                              <a:gd name="T25" fmla="*/ 10326 h 12121"/>
                              <a:gd name="T26" fmla="*/ 833 w 6229"/>
                              <a:gd name="T27" fmla="*/ 10832 h 12121"/>
                              <a:gd name="T28" fmla="*/ 820 w 6229"/>
                              <a:gd name="T29" fmla="*/ 11438 h 12121"/>
                              <a:gd name="T30" fmla="*/ 1250 w 6229"/>
                              <a:gd name="T31" fmla="*/ 12007 h 12121"/>
                              <a:gd name="T32" fmla="*/ 1957 w 6229"/>
                              <a:gd name="T33" fmla="*/ 12121 h 12121"/>
                              <a:gd name="T34" fmla="*/ 3045 w 6229"/>
                              <a:gd name="T35" fmla="*/ 11691 h 12121"/>
                              <a:gd name="T36" fmla="*/ 3032 w 6229"/>
                              <a:gd name="T37" fmla="*/ 11527 h 12121"/>
                              <a:gd name="T38" fmla="*/ 2248 w 6229"/>
                              <a:gd name="T39" fmla="*/ 11742 h 12121"/>
                              <a:gd name="T40" fmla="*/ 1504 w 6229"/>
                              <a:gd name="T41" fmla="*/ 11400 h 12121"/>
                              <a:gd name="T42" fmla="*/ 1427 w 6229"/>
                              <a:gd name="T43" fmla="*/ 10844 h 12121"/>
                              <a:gd name="T44" fmla="*/ 2059 w 6229"/>
                              <a:gd name="T45" fmla="*/ 10174 h 12121"/>
                              <a:gd name="T46" fmla="*/ 2981 w 6229"/>
                              <a:gd name="T47" fmla="*/ 9440 h 12121"/>
                              <a:gd name="T48" fmla="*/ 2893 w 6229"/>
                              <a:gd name="T49" fmla="*/ 9036 h 12121"/>
                              <a:gd name="T50" fmla="*/ 2362 w 6229"/>
                              <a:gd name="T51" fmla="*/ 8847 h 12121"/>
                              <a:gd name="T52" fmla="*/ 1402 w 6229"/>
                              <a:gd name="T53" fmla="*/ 8720 h 12121"/>
                              <a:gd name="T54" fmla="*/ 1199 w 6229"/>
                              <a:gd name="T55" fmla="*/ 8278 h 12121"/>
                              <a:gd name="T56" fmla="*/ 1137 w 6229"/>
                              <a:gd name="T57" fmla="*/ 7937 h 12121"/>
                              <a:gd name="T58" fmla="*/ 1085 w 6229"/>
                              <a:gd name="T59" fmla="*/ 7683 h 12121"/>
                              <a:gd name="T60" fmla="*/ 960 w 6229"/>
                              <a:gd name="T61" fmla="*/ 7531 h 12121"/>
                              <a:gd name="T62" fmla="*/ 1150 w 6229"/>
                              <a:gd name="T63" fmla="*/ 7355 h 12121"/>
                              <a:gd name="T64" fmla="*/ 820 w 6229"/>
                              <a:gd name="T65" fmla="*/ 7177 h 12121"/>
                              <a:gd name="T66" fmla="*/ 732 w 6229"/>
                              <a:gd name="T67" fmla="*/ 6938 h 12121"/>
                              <a:gd name="T68" fmla="*/ 1174 w 6229"/>
                              <a:gd name="T69" fmla="*/ 6041 h 12121"/>
                              <a:gd name="T70" fmla="*/ 1250 w 6229"/>
                              <a:gd name="T71" fmla="*/ 5208 h 12121"/>
                              <a:gd name="T72" fmla="*/ 1528 w 6229"/>
                              <a:gd name="T73" fmla="*/ 4537 h 12121"/>
                              <a:gd name="T74" fmla="*/ 2034 w 6229"/>
                              <a:gd name="T75" fmla="*/ 3944 h 12121"/>
                              <a:gd name="T76" fmla="*/ 4573 w 6229"/>
                              <a:gd name="T77" fmla="*/ 2111 h 12121"/>
                              <a:gd name="T78" fmla="*/ 6052 w 6229"/>
                              <a:gd name="T79" fmla="*/ 1024 h 12121"/>
                              <a:gd name="T80" fmla="*/ 6229 w 6229"/>
                              <a:gd name="T81" fmla="*/ 556 h 12121"/>
                              <a:gd name="T82" fmla="*/ 5813 w 6229"/>
                              <a:gd name="T83" fmla="*/ 0 h 12121"/>
                              <a:gd name="T84" fmla="*/ 5736 w 6229"/>
                              <a:gd name="T85" fmla="*/ 683 h 12121"/>
                              <a:gd name="T86" fmla="*/ 3715 w 6229"/>
                              <a:gd name="T87" fmla="*/ 2135 h 12121"/>
                              <a:gd name="T88" fmla="*/ 1125 w 6229"/>
                              <a:gd name="T89" fmla="*/ 4007 h 12121"/>
                              <a:gd name="T90" fmla="*/ 896 w 6229"/>
                              <a:gd name="T91" fmla="*/ 4410 h 12121"/>
                              <a:gd name="T92" fmla="*/ 542 w 6229"/>
                              <a:gd name="T93" fmla="*/ 5574 h 12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Lst>
                            <a:rect l="0" t="0" r="r" b="b"/>
                            <a:pathLst>
                              <a:path w="6229" h="12121">
                                <a:moveTo>
                                  <a:pt x="542" y="5574"/>
                                </a:moveTo>
                                <a:lnTo>
                                  <a:pt x="505" y="5674"/>
                                </a:lnTo>
                                <a:lnTo>
                                  <a:pt x="492" y="5839"/>
                                </a:lnTo>
                                <a:lnTo>
                                  <a:pt x="505" y="6016"/>
                                </a:lnTo>
                                <a:lnTo>
                                  <a:pt x="542" y="6116"/>
                                </a:lnTo>
                                <a:lnTo>
                                  <a:pt x="631" y="6243"/>
                                </a:lnTo>
                                <a:lnTo>
                                  <a:pt x="607" y="6319"/>
                                </a:lnTo>
                                <a:lnTo>
                                  <a:pt x="542" y="6407"/>
                                </a:lnTo>
                                <a:lnTo>
                                  <a:pt x="379" y="6572"/>
                                </a:lnTo>
                                <a:lnTo>
                                  <a:pt x="228" y="6749"/>
                                </a:lnTo>
                                <a:lnTo>
                                  <a:pt x="13" y="7001"/>
                                </a:lnTo>
                                <a:lnTo>
                                  <a:pt x="0" y="7128"/>
                                </a:lnTo>
                                <a:lnTo>
                                  <a:pt x="13" y="7177"/>
                                </a:lnTo>
                                <a:lnTo>
                                  <a:pt x="139" y="7229"/>
                                </a:lnTo>
                                <a:lnTo>
                                  <a:pt x="316" y="7292"/>
                                </a:lnTo>
                                <a:lnTo>
                                  <a:pt x="455" y="7355"/>
                                </a:lnTo>
                                <a:lnTo>
                                  <a:pt x="480" y="7431"/>
                                </a:lnTo>
                                <a:lnTo>
                                  <a:pt x="429" y="7494"/>
                                </a:lnTo>
                                <a:lnTo>
                                  <a:pt x="279" y="7570"/>
                                </a:lnTo>
                                <a:lnTo>
                                  <a:pt x="279" y="7633"/>
                                </a:lnTo>
                                <a:lnTo>
                                  <a:pt x="342" y="7709"/>
                                </a:lnTo>
                                <a:lnTo>
                                  <a:pt x="455" y="7785"/>
                                </a:lnTo>
                                <a:lnTo>
                                  <a:pt x="354" y="7822"/>
                                </a:lnTo>
                                <a:lnTo>
                                  <a:pt x="329" y="7886"/>
                                </a:lnTo>
                                <a:lnTo>
                                  <a:pt x="429" y="8025"/>
                                </a:lnTo>
                                <a:lnTo>
                                  <a:pt x="542" y="8176"/>
                                </a:lnTo>
                                <a:lnTo>
                                  <a:pt x="542" y="8366"/>
                                </a:lnTo>
                                <a:lnTo>
                                  <a:pt x="542" y="8568"/>
                                </a:lnTo>
                                <a:lnTo>
                                  <a:pt x="607" y="8720"/>
                                </a:lnTo>
                                <a:lnTo>
                                  <a:pt x="744" y="8821"/>
                                </a:lnTo>
                                <a:lnTo>
                                  <a:pt x="947" y="8884"/>
                                </a:lnTo>
                                <a:lnTo>
                                  <a:pt x="1793" y="8948"/>
                                </a:lnTo>
                                <a:lnTo>
                                  <a:pt x="2198" y="9061"/>
                                </a:lnTo>
                                <a:lnTo>
                                  <a:pt x="2337" y="9138"/>
                                </a:lnTo>
                                <a:lnTo>
                                  <a:pt x="2375" y="9150"/>
                                </a:lnTo>
                                <a:lnTo>
                                  <a:pt x="2438" y="9340"/>
                                </a:lnTo>
                                <a:lnTo>
                                  <a:pt x="2450" y="9719"/>
                                </a:lnTo>
                                <a:lnTo>
                                  <a:pt x="2059" y="10060"/>
                                </a:lnTo>
                                <a:lnTo>
                                  <a:pt x="1578" y="10326"/>
                                </a:lnTo>
                                <a:lnTo>
                                  <a:pt x="1085" y="10566"/>
                                </a:lnTo>
                                <a:lnTo>
                                  <a:pt x="884" y="10756"/>
                                </a:lnTo>
                                <a:lnTo>
                                  <a:pt x="833" y="10832"/>
                                </a:lnTo>
                                <a:lnTo>
                                  <a:pt x="795" y="11009"/>
                                </a:lnTo>
                                <a:lnTo>
                                  <a:pt x="795" y="11336"/>
                                </a:lnTo>
                                <a:lnTo>
                                  <a:pt x="820" y="11438"/>
                                </a:lnTo>
                                <a:lnTo>
                                  <a:pt x="935" y="11704"/>
                                </a:lnTo>
                                <a:lnTo>
                                  <a:pt x="1060" y="11881"/>
                                </a:lnTo>
                                <a:lnTo>
                                  <a:pt x="1250" y="12007"/>
                                </a:lnTo>
                                <a:lnTo>
                                  <a:pt x="1465" y="12095"/>
                                </a:lnTo>
                                <a:lnTo>
                                  <a:pt x="1705" y="12121"/>
                                </a:lnTo>
                                <a:lnTo>
                                  <a:pt x="1957" y="12121"/>
                                </a:lnTo>
                                <a:lnTo>
                                  <a:pt x="2325" y="12058"/>
                                </a:lnTo>
                                <a:lnTo>
                                  <a:pt x="2691" y="11906"/>
                                </a:lnTo>
                                <a:lnTo>
                                  <a:pt x="3045" y="11691"/>
                                </a:lnTo>
                                <a:lnTo>
                                  <a:pt x="3335" y="11463"/>
                                </a:lnTo>
                                <a:lnTo>
                                  <a:pt x="3297" y="11450"/>
                                </a:lnTo>
                                <a:lnTo>
                                  <a:pt x="3032" y="11527"/>
                                </a:lnTo>
                                <a:lnTo>
                                  <a:pt x="2779" y="11628"/>
                                </a:lnTo>
                                <a:lnTo>
                                  <a:pt x="2526" y="11716"/>
                                </a:lnTo>
                                <a:lnTo>
                                  <a:pt x="2248" y="11742"/>
                                </a:lnTo>
                                <a:lnTo>
                                  <a:pt x="1945" y="11704"/>
                                </a:lnTo>
                                <a:lnTo>
                                  <a:pt x="1693" y="11589"/>
                                </a:lnTo>
                                <a:lnTo>
                                  <a:pt x="1504" y="11400"/>
                                </a:lnTo>
                                <a:lnTo>
                                  <a:pt x="1389" y="11135"/>
                                </a:lnTo>
                                <a:lnTo>
                                  <a:pt x="1389" y="10983"/>
                                </a:lnTo>
                                <a:lnTo>
                                  <a:pt x="1427" y="10844"/>
                                </a:lnTo>
                                <a:lnTo>
                                  <a:pt x="1591" y="10578"/>
                                </a:lnTo>
                                <a:lnTo>
                                  <a:pt x="1819" y="10352"/>
                                </a:lnTo>
                                <a:lnTo>
                                  <a:pt x="2059" y="10174"/>
                                </a:lnTo>
                                <a:lnTo>
                                  <a:pt x="2615" y="9921"/>
                                </a:lnTo>
                                <a:lnTo>
                                  <a:pt x="2893" y="9681"/>
                                </a:lnTo>
                                <a:lnTo>
                                  <a:pt x="2981" y="9440"/>
                                </a:lnTo>
                                <a:lnTo>
                                  <a:pt x="2981" y="9277"/>
                                </a:lnTo>
                                <a:lnTo>
                                  <a:pt x="2956" y="9138"/>
                                </a:lnTo>
                                <a:lnTo>
                                  <a:pt x="2893" y="9036"/>
                                </a:lnTo>
                                <a:lnTo>
                                  <a:pt x="2805" y="8961"/>
                                </a:lnTo>
                                <a:lnTo>
                                  <a:pt x="2679" y="8897"/>
                                </a:lnTo>
                                <a:lnTo>
                                  <a:pt x="2362" y="8847"/>
                                </a:lnTo>
                                <a:lnTo>
                                  <a:pt x="2022" y="8821"/>
                                </a:lnTo>
                                <a:lnTo>
                                  <a:pt x="1680" y="8796"/>
                                </a:lnTo>
                                <a:lnTo>
                                  <a:pt x="1402" y="8720"/>
                                </a:lnTo>
                                <a:lnTo>
                                  <a:pt x="1224" y="8555"/>
                                </a:lnTo>
                                <a:lnTo>
                                  <a:pt x="1187" y="8442"/>
                                </a:lnTo>
                                <a:lnTo>
                                  <a:pt x="1199" y="8278"/>
                                </a:lnTo>
                                <a:lnTo>
                                  <a:pt x="1199" y="8037"/>
                                </a:lnTo>
                                <a:lnTo>
                                  <a:pt x="1187" y="7987"/>
                                </a:lnTo>
                                <a:lnTo>
                                  <a:pt x="1137" y="7937"/>
                                </a:lnTo>
                                <a:lnTo>
                                  <a:pt x="1010" y="7886"/>
                                </a:lnTo>
                                <a:lnTo>
                                  <a:pt x="960" y="7810"/>
                                </a:lnTo>
                                <a:lnTo>
                                  <a:pt x="1085" y="7683"/>
                                </a:lnTo>
                                <a:lnTo>
                                  <a:pt x="1010" y="7646"/>
                                </a:lnTo>
                                <a:lnTo>
                                  <a:pt x="960" y="7608"/>
                                </a:lnTo>
                                <a:lnTo>
                                  <a:pt x="960" y="7531"/>
                                </a:lnTo>
                                <a:lnTo>
                                  <a:pt x="1073" y="7469"/>
                                </a:lnTo>
                                <a:lnTo>
                                  <a:pt x="1125" y="7418"/>
                                </a:lnTo>
                                <a:lnTo>
                                  <a:pt x="1150" y="7355"/>
                                </a:lnTo>
                                <a:lnTo>
                                  <a:pt x="1097" y="7267"/>
                                </a:lnTo>
                                <a:lnTo>
                                  <a:pt x="960" y="7217"/>
                                </a:lnTo>
                                <a:lnTo>
                                  <a:pt x="820" y="7177"/>
                                </a:lnTo>
                                <a:lnTo>
                                  <a:pt x="720" y="7115"/>
                                </a:lnTo>
                                <a:lnTo>
                                  <a:pt x="694" y="7039"/>
                                </a:lnTo>
                                <a:lnTo>
                                  <a:pt x="732" y="6938"/>
                                </a:lnTo>
                                <a:lnTo>
                                  <a:pt x="921" y="6685"/>
                                </a:lnTo>
                                <a:lnTo>
                                  <a:pt x="1314" y="6193"/>
                                </a:lnTo>
                                <a:lnTo>
                                  <a:pt x="1174" y="6041"/>
                                </a:lnTo>
                                <a:lnTo>
                                  <a:pt x="1137" y="5839"/>
                                </a:lnTo>
                                <a:lnTo>
                                  <a:pt x="1212" y="5397"/>
                                </a:lnTo>
                                <a:lnTo>
                                  <a:pt x="1250" y="5208"/>
                                </a:lnTo>
                                <a:lnTo>
                                  <a:pt x="1314" y="4981"/>
                                </a:lnTo>
                                <a:lnTo>
                                  <a:pt x="1414" y="4764"/>
                                </a:lnTo>
                                <a:lnTo>
                                  <a:pt x="1528" y="4537"/>
                                </a:lnTo>
                                <a:lnTo>
                                  <a:pt x="1643" y="4336"/>
                                </a:lnTo>
                                <a:lnTo>
                                  <a:pt x="1781" y="4158"/>
                                </a:lnTo>
                                <a:lnTo>
                                  <a:pt x="2034" y="3944"/>
                                </a:lnTo>
                                <a:lnTo>
                                  <a:pt x="2716" y="3413"/>
                                </a:lnTo>
                                <a:lnTo>
                                  <a:pt x="3980" y="2527"/>
                                </a:lnTo>
                                <a:lnTo>
                                  <a:pt x="4573" y="2111"/>
                                </a:lnTo>
                                <a:lnTo>
                                  <a:pt x="5168" y="1707"/>
                                </a:lnTo>
                                <a:lnTo>
                                  <a:pt x="5787" y="1277"/>
                                </a:lnTo>
                                <a:lnTo>
                                  <a:pt x="6052" y="1024"/>
                                </a:lnTo>
                                <a:lnTo>
                                  <a:pt x="6140" y="923"/>
                                </a:lnTo>
                                <a:lnTo>
                                  <a:pt x="6217" y="733"/>
                                </a:lnTo>
                                <a:lnTo>
                                  <a:pt x="6229" y="556"/>
                                </a:lnTo>
                                <a:lnTo>
                                  <a:pt x="6153" y="366"/>
                                </a:lnTo>
                                <a:lnTo>
                                  <a:pt x="5989" y="202"/>
                                </a:lnTo>
                                <a:lnTo>
                                  <a:pt x="5813" y="0"/>
                                </a:lnTo>
                                <a:lnTo>
                                  <a:pt x="5838" y="404"/>
                                </a:lnTo>
                                <a:lnTo>
                                  <a:pt x="5800" y="556"/>
                                </a:lnTo>
                                <a:lnTo>
                                  <a:pt x="5736" y="683"/>
                                </a:lnTo>
                                <a:lnTo>
                                  <a:pt x="5508" y="910"/>
                                </a:lnTo>
                                <a:lnTo>
                                  <a:pt x="5155" y="1176"/>
                                </a:lnTo>
                                <a:lnTo>
                                  <a:pt x="3715" y="2135"/>
                                </a:lnTo>
                                <a:lnTo>
                                  <a:pt x="2223" y="3173"/>
                                </a:lnTo>
                                <a:lnTo>
                                  <a:pt x="1389" y="3792"/>
                                </a:lnTo>
                                <a:lnTo>
                                  <a:pt x="1125" y="4007"/>
                                </a:lnTo>
                                <a:lnTo>
                                  <a:pt x="1048" y="4070"/>
                                </a:lnTo>
                                <a:lnTo>
                                  <a:pt x="998" y="4209"/>
                                </a:lnTo>
                                <a:lnTo>
                                  <a:pt x="896" y="4410"/>
                                </a:lnTo>
                                <a:lnTo>
                                  <a:pt x="656" y="4993"/>
                                </a:lnTo>
                                <a:lnTo>
                                  <a:pt x="581" y="5283"/>
                                </a:lnTo>
                                <a:lnTo>
                                  <a:pt x="542" y="5574"/>
                                </a:lnTo>
                                <a:close/>
                              </a:path>
                            </a:pathLst>
                          </a:custGeom>
                          <a:solidFill>
                            <a:srgbClr val="000099"/>
                          </a:solidFill>
                          <a:ln>
                            <a:noFill/>
                          </a:ln>
                          <a:effectLst/>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dist="35921" dir="2700000" algn="ctr" rotWithShape="0">
                                    <a:srgbClr val="000000"/>
                                  </a:outerShdw>
                                </a:effectLst>
                              </a14:hiddenEffects>
                            </a:ext>
                          </a:extLst>
                        </wps:spPr>
                        <wps:bodyPr rot="0" vert="horz" wrap="square" lIns="91440" tIns="45720" rIns="91440" bIns="45720" anchor="t" anchorCtr="0" upright="1">
                          <a:noAutofit/>
                        </wps:bodyPr>
                      </wps:wsp>
                      <wps:wsp>
                        <wps:cNvPr id="7" name="Freeform 8"/>
                        <wps:cNvSpPr>
                          <a:spLocks/>
                        </wps:cNvSpPr>
                        <wps:spPr bwMode="auto">
                          <a:xfrm>
                            <a:off x="3194" y="4557"/>
                            <a:ext cx="692" cy="1347"/>
                          </a:xfrm>
                          <a:custGeom>
                            <a:avLst/>
                            <a:gdLst>
                              <a:gd name="T0" fmla="*/ 492 w 6229"/>
                              <a:gd name="T1" fmla="*/ 5839 h 12121"/>
                              <a:gd name="T2" fmla="*/ 631 w 6229"/>
                              <a:gd name="T3" fmla="*/ 6243 h 12121"/>
                              <a:gd name="T4" fmla="*/ 379 w 6229"/>
                              <a:gd name="T5" fmla="*/ 6572 h 12121"/>
                              <a:gd name="T6" fmla="*/ 0 w 6229"/>
                              <a:gd name="T7" fmla="*/ 7128 h 12121"/>
                              <a:gd name="T8" fmla="*/ 316 w 6229"/>
                              <a:gd name="T9" fmla="*/ 7292 h 12121"/>
                              <a:gd name="T10" fmla="*/ 429 w 6229"/>
                              <a:gd name="T11" fmla="*/ 7494 h 12121"/>
                              <a:gd name="T12" fmla="*/ 342 w 6229"/>
                              <a:gd name="T13" fmla="*/ 7709 h 12121"/>
                              <a:gd name="T14" fmla="*/ 329 w 6229"/>
                              <a:gd name="T15" fmla="*/ 7886 h 12121"/>
                              <a:gd name="T16" fmla="*/ 542 w 6229"/>
                              <a:gd name="T17" fmla="*/ 8366 h 12121"/>
                              <a:gd name="T18" fmla="*/ 744 w 6229"/>
                              <a:gd name="T19" fmla="*/ 8821 h 12121"/>
                              <a:gd name="T20" fmla="*/ 2198 w 6229"/>
                              <a:gd name="T21" fmla="*/ 9061 h 12121"/>
                              <a:gd name="T22" fmla="*/ 2438 w 6229"/>
                              <a:gd name="T23" fmla="*/ 9340 h 12121"/>
                              <a:gd name="T24" fmla="*/ 1578 w 6229"/>
                              <a:gd name="T25" fmla="*/ 10326 h 12121"/>
                              <a:gd name="T26" fmla="*/ 833 w 6229"/>
                              <a:gd name="T27" fmla="*/ 10832 h 12121"/>
                              <a:gd name="T28" fmla="*/ 820 w 6229"/>
                              <a:gd name="T29" fmla="*/ 11438 h 12121"/>
                              <a:gd name="T30" fmla="*/ 1250 w 6229"/>
                              <a:gd name="T31" fmla="*/ 12007 h 12121"/>
                              <a:gd name="T32" fmla="*/ 1957 w 6229"/>
                              <a:gd name="T33" fmla="*/ 12121 h 12121"/>
                              <a:gd name="T34" fmla="*/ 3045 w 6229"/>
                              <a:gd name="T35" fmla="*/ 11691 h 12121"/>
                              <a:gd name="T36" fmla="*/ 3032 w 6229"/>
                              <a:gd name="T37" fmla="*/ 11527 h 12121"/>
                              <a:gd name="T38" fmla="*/ 2248 w 6229"/>
                              <a:gd name="T39" fmla="*/ 11742 h 12121"/>
                              <a:gd name="T40" fmla="*/ 1504 w 6229"/>
                              <a:gd name="T41" fmla="*/ 11400 h 12121"/>
                              <a:gd name="T42" fmla="*/ 1427 w 6229"/>
                              <a:gd name="T43" fmla="*/ 10844 h 12121"/>
                              <a:gd name="T44" fmla="*/ 2059 w 6229"/>
                              <a:gd name="T45" fmla="*/ 10174 h 12121"/>
                              <a:gd name="T46" fmla="*/ 2981 w 6229"/>
                              <a:gd name="T47" fmla="*/ 9440 h 12121"/>
                              <a:gd name="T48" fmla="*/ 2893 w 6229"/>
                              <a:gd name="T49" fmla="*/ 9036 h 12121"/>
                              <a:gd name="T50" fmla="*/ 2362 w 6229"/>
                              <a:gd name="T51" fmla="*/ 8847 h 12121"/>
                              <a:gd name="T52" fmla="*/ 1402 w 6229"/>
                              <a:gd name="T53" fmla="*/ 8720 h 12121"/>
                              <a:gd name="T54" fmla="*/ 1199 w 6229"/>
                              <a:gd name="T55" fmla="*/ 8278 h 12121"/>
                              <a:gd name="T56" fmla="*/ 1137 w 6229"/>
                              <a:gd name="T57" fmla="*/ 7937 h 12121"/>
                              <a:gd name="T58" fmla="*/ 1085 w 6229"/>
                              <a:gd name="T59" fmla="*/ 7683 h 12121"/>
                              <a:gd name="T60" fmla="*/ 960 w 6229"/>
                              <a:gd name="T61" fmla="*/ 7531 h 12121"/>
                              <a:gd name="T62" fmla="*/ 1150 w 6229"/>
                              <a:gd name="T63" fmla="*/ 7355 h 12121"/>
                              <a:gd name="T64" fmla="*/ 820 w 6229"/>
                              <a:gd name="T65" fmla="*/ 7177 h 12121"/>
                              <a:gd name="T66" fmla="*/ 732 w 6229"/>
                              <a:gd name="T67" fmla="*/ 6938 h 12121"/>
                              <a:gd name="T68" fmla="*/ 1174 w 6229"/>
                              <a:gd name="T69" fmla="*/ 6041 h 12121"/>
                              <a:gd name="T70" fmla="*/ 1250 w 6229"/>
                              <a:gd name="T71" fmla="*/ 5208 h 12121"/>
                              <a:gd name="T72" fmla="*/ 1528 w 6229"/>
                              <a:gd name="T73" fmla="*/ 4537 h 12121"/>
                              <a:gd name="T74" fmla="*/ 2034 w 6229"/>
                              <a:gd name="T75" fmla="*/ 3944 h 12121"/>
                              <a:gd name="T76" fmla="*/ 4573 w 6229"/>
                              <a:gd name="T77" fmla="*/ 2111 h 12121"/>
                              <a:gd name="T78" fmla="*/ 6052 w 6229"/>
                              <a:gd name="T79" fmla="*/ 1024 h 12121"/>
                              <a:gd name="T80" fmla="*/ 6229 w 6229"/>
                              <a:gd name="T81" fmla="*/ 556 h 12121"/>
                              <a:gd name="T82" fmla="*/ 5813 w 6229"/>
                              <a:gd name="T83" fmla="*/ 0 h 12121"/>
                              <a:gd name="T84" fmla="*/ 5736 w 6229"/>
                              <a:gd name="T85" fmla="*/ 683 h 12121"/>
                              <a:gd name="T86" fmla="*/ 3715 w 6229"/>
                              <a:gd name="T87" fmla="*/ 2135 h 12121"/>
                              <a:gd name="T88" fmla="*/ 1125 w 6229"/>
                              <a:gd name="T89" fmla="*/ 4007 h 12121"/>
                              <a:gd name="T90" fmla="*/ 896 w 6229"/>
                              <a:gd name="T91" fmla="*/ 4410 h 12121"/>
                              <a:gd name="T92" fmla="*/ 542 w 6229"/>
                              <a:gd name="T93" fmla="*/ 5574 h 12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Lst>
                            <a:rect l="0" t="0" r="r" b="b"/>
                            <a:pathLst>
                              <a:path w="6229" h="12121">
                                <a:moveTo>
                                  <a:pt x="542" y="5574"/>
                                </a:moveTo>
                                <a:lnTo>
                                  <a:pt x="505" y="5674"/>
                                </a:lnTo>
                                <a:lnTo>
                                  <a:pt x="492" y="5839"/>
                                </a:lnTo>
                                <a:lnTo>
                                  <a:pt x="505" y="6016"/>
                                </a:lnTo>
                                <a:lnTo>
                                  <a:pt x="542" y="6116"/>
                                </a:lnTo>
                                <a:lnTo>
                                  <a:pt x="631" y="6243"/>
                                </a:lnTo>
                                <a:lnTo>
                                  <a:pt x="607" y="6319"/>
                                </a:lnTo>
                                <a:lnTo>
                                  <a:pt x="542" y="6407"/>
                                </a:lnTo>
                                <a:lnTo>
                                  <a:pt x="379" y="6572"/>
                                </a:lnTo>
                                <a:lnTo>
                                  <a:pt x="228" y="6749"/>
                                </a:lnTo>
                                <a:lnTo>
                                  <a:pt x="13" y="7001"/>
                                </a:lnTo>
                                <a:lnTo>
                                  <a:pt x="0" y="7128"/>
                                </a:lnTo>
                                <a:lnTo>
                                  <a:pt x="13" y="7177"/>
                                </a:lnTo>
                                <a:lnTo>
                                  <a:pt x="139" y="7229"/>
                                </a:lnTo>
                                <a:lnTo>
                                  <a:pt x="316" y="7292"/>
                                </a:lnTo>
                                <a:lnTo>
                                  <a:pt x="455" y="7355"/>
                                </a:lnTo>
                                <a:lnTo>
                                  <a:pt x="480" y="7431"/>
                                </a:lnTo>
                                <a:lnTo>
                                  <a:pt x="429" y="7494"/>
                                </a:lnTo>
                                <a:lnTo>
                                  <a:pt x="279" y="7570"/>
                                </a:lnTo>
                                <a:lnTo>
                                  <a:pt x="279" y="7633"/>
                                </a:lnTo>
                                <a:lnTo>
                                  <a:pt x="342" y="7709"/>
                                </a:lnTo>
                                <a:lnTo>
                                  <a:pt x="455" y="7785"/>
                                </a:lnTo>
                                <a:lnTo>
                                  <a:pt x="354" y="7822"/>
                                </a:lnTo>
                                <a:lnTo>
                                  <a:pt x="329" y="7886"/>
                                </a:lnTo>
                                <a:lnTo>
                                  <a:pt x="429" y="8025"/>
                                </a:lnTo>
                                <a:lnTo>
                                  <a:pt x="542" y="8176"/>
                                </a:lnTo>
                                <a:lnTo>
                                  <a:pt x="542" y="8366"/>
                                </a:lnTo>
                                <a:lnTo>
                                  <a:pt x="542" y="8568"/>
                                </a:lnTo>
                                <a:lnTo>
                                  <a:pt x="607" y="8720"/>
                                </a:lnTo>
                                <a:lnTo>
                                  <a:pt x="744" y="8821"/>
                                </a:lnTo>
                                <a:lnTo>
                                  <a:pt x="947" y="8884"/>
                                </a:lnTo>
                                <a:lnTo>
                                  <a:pt x="1793" y="8948"/>
                                </a:lnTo>
                                <a:lnTo>
                                  <a:pt x="2198" y="9061"/>
                                </a:lnTo>
                                <a:lnTo>
                                  <a:pt x="2337" y="9138"/>
                                </a:lnTo>
                                <a:lnTo>
                                  <a:pt x="2375" y="9150"/>
                                </a:lnTo>
                                <a:lnTo>
                                  <a:pt x="2438" y="9340"/>
                                </a:lnTo>
                                <a:lnTo>
                                  <a:pt x="2450" y="9719"/>
                                </a:lnTo>
                                <a:lnTo>
                                  <a:pt x="2059" y="10060"/>
                                </a:lnTo>
                                <a:lnTo>
                                  <a:pt x="1578" y="10326"/>
                                </a:lnTo>
                                <a:lnTo>
                                  <a:pt x="1085" y="10566"/>
                                </a:lnTo>
                                <a:lnTo>
                                  <a:pt x="884" y="10756"/>
                                </a:lnTo>
                                <a:lnTo>
                                  <a:pt x="833" y="10832"/>
                                </a:lnTo>
                                <a:lnTo>
                                  <a:pt x="795" y="11009"/>
                                </a:lnTo>
                                <a:lnTo>
                                  <a:pt x="795" y="11336"/>
                                </a:lnTo>
                                <a:lnTo>
                                  <a:pt x="820" y="11438"/>
                                </a:lnTo>
                                <a:lnTo>
                                  <a:pt x="935" y="11704"/>
                                </a:lnTo>
                                <a:lnTo>
                                  <a:pt x="1060" y="11881"/>
                                </a:lnTo>
                                <a:lnTo>
                                  <a:pt x="1250" y="12007"/>
                                </a:lnTo>
                                <a:lnTo>
                                  <a:pt x="1465" y="12095"/>
                                </a:lnTo>
                                <a:lnTo>
                                  <a:pt x="1705" y="12121"/>
                                </a:lnTo>
                                <a:lnTo>
                                  <a:pt x="1957" y="12121"/>
                                </a:lnTo>
                                <a:lnTo>
                                  <a:pt x="2325" y="12058"/>
                                </a:lnTo>
                                <a:lnTo>
                                  <a:pt x="2691" y="11906"/>
                                </a:lnTo>
                                <a:lnTo>
                                  <a:pt x="3045" y="11691"/>
                                </a:lnTo>
                                <a:lnTo>
                                  <a:pt x="3335" y="11463"/>
                                </a:lnTo>
                                <a:lnTo>
                                  <a:pt x="3297" y="11450"/>
                                </a:lnTo>
                                <a:lnTo>
                                  <a:pt x="3032" y="11527"/>
                                </a:lnTo>
                                <a:lnTo>
                                  <a:pt x="2779" y="11628"/>
                                </a:lnTo>
                                <a:lnTo>
                                  <a:pt x="2526" y="11716"/>
                                </a:lnTo>
                                <a:lnTo>
                                  <a:pt x="2248" y="11742"/>
                                </a:lnTo>
                                <a:lnTo>
                                  <a:pt x="1945" y="11704"/>
                                </a:lnTo>
                                <a:lnTo>
                                  <a:pt x="1693" y="11589"/>
                                </a:lnTo>
                                <a:lnTo>
                                  <a:pt x="1504" y="11400"/>
                                </a:lnTo>
                                <a:lnTo>
                                  <a:pt x="1389" y="11135"/>
                                </a:lnTo>
                                <a:lnTo>
                                  <a:pt x="1389" y="10983"/>
                                </a:lnTo>
                                <a:lnTo>
                                  <a:pt x="1427" y="10844"/>
                                </a:lnTo>
                                <a:lnTo>
                                  <a:pt x="1591" y="10578"/>
                                </a:lnTo>
                                <a:lnTo>
                                  <a:pt x="1819" y="10352"/>
                                </a:lnTo>
                                <a:lnTo>
                                  <a:pt x="2059" y="10174"/>
                                </a:lnTo>
                                <a:lnTo>
                                  <a:pt x="2615" y="9921"/>
                                </a:lnTo>
                                <a:lnTo>
                                  <a:pt x="2893" y="9681"/>
                                </a:lnTo>
                                <a:lnTo>
                                  <a:pt x="2981" y="9440"/>
                                </a:lnTo>
                                <a:lnTo>
                                  <a:pt x="2981" y="9277"/>
                                </a:lnTo>
                                <a:lnTo>
                                  <a:pt x="2956" y="9138"/>
                                </a:lnTo>
                                <a:lnTo>
                                  <a:pt x="2893" y="9036"/>
                                </a:lnTo>
                                <a:lnTo>
                                  <a:pt x="2805" y="8961"/>
                                </a:lnTo>
                                <a:lnTo>
                                  <a:pt x="2679" y="8897"/>
                                </a:lnTo>
                                <a:lnTo>
                                  <a:pt x="2362" y="8847"/>
                                </a:lnTo>
                                <a:lnTo>
                                  <a:pt x="2022" y="8821"/>
                                </a:lnTo>
                                <a:lnTo>
                                  <a:pt x="1680" y="8796"/>
                                </a:lnTo>
                                <a:lnTo>
                                  <a:pt x="1402" y="8720"/>
                                </a:lnTo>
                                <a:lnTo>
                                  <a:pt x="1224" y="8555"/>
                                </a:lnTo>
                                <a:lnTo>
                                  <a:pt x="1187" y="8442"/>
                                </a:lnTo>
                                <a:lnTo>
                                  <a:pt x="1199" y="8278"/>
                                </a:lnTo>
                                <a:lnTo>
                                  <a:pt x="1199" y="8037"/>
                                </a:lnTo>
                                <a:lnTo>
                                  <a:pt x="1187" y="7987"/>
                                </a:lnTo>
                                <a:lnTo>
                                  <a:pt x="1137" y="7937"/>
                                </a:lnTo>
                                <a:lnTo>
                                  <a:pt x="1010" y="7886"/>
                                </a:lnTo>
                                <a:lnTo>
                                  <a:pt x="960" y="7810"/>
                                </a:lnTo>
                                <a:lnTo>
                                  <a:pt x="1085" y="7683"/>
                                </a:lnTo>
                                <a:lnTo>
                                  <a:pt x="1010" y="7646"/>
                                </a:lnTo>
                                <a:lnTo>
                                  <a:pt x="960" y="7608"/>
                                </a:lnTo>
                                <a:lnTo>
                                  <a:pt x="960" y="7531"/>
                                </a:lnTo>
                                <a:lnTo>
                                  <a:pt x="1073" y="7469"/>
                                </a:lnTo>
                                <a:lnTo>
                                  <a:pt x="1125" y="7418"/>
                                </a:lnTo>
                                <a:lnTo>
                                  <a:pt x="1150" y="7355"/>
                                </a:lnTo>
                                <a:lnTo>
                                  <a:pt x="1097" y="7267"/>
                                </a:lnTo>
                                <a:lnTo>
                                  <a:pt x="960" y="7217"/>
                                </a:lnTo>
                                <a:lnTo>
                                  <a:pt x="820" y="7177"/>
                                </a:lnTo>
                                <a:lnTo>
                                  <a:pt x="720" y="7115"/>
                                </a:lnTo>
                                <a:lnTo>
                                  <a:pt x="694" y="7039"/>
                                </a:lnTo>
                                <a:lnTo>
                                  <a:pt x="732" y="6938"/>
                                </a:lnTo>
                                <a:lnTo>
                                  <a:pt x="921" y="6685"/>
                                </a:lnTo>
                                <a:lnTo>
                                  <a:pt x="1314" y="6193"/>
                                </a:lnTo>
                                <a:lnTo>
                                  <a:pt x="1174" y="6041"/>
                                </a:lnTo>
                                <a:lnTo>
                                  <a:pt x="1137" y="5839"/>
                                </a:lnTo>
                                <a:lnTo>
                                  <a:pt x="1212" y="5397"/>
                                </a:lnTo>
                                <a:lnTo>
                                  <a:pt x="1250" y="5208"/>
                                </a:lnTo>
                                <a:lnTo>
                                  <a:pt x="1314" y="4981"/>
                                </a:lnTo>
                                <a:lnTo>
                                  <a:pt x="1414" y="4764"/>
                                </a:lnTo>
                                <a:lnTo>
                                  <a:pt x="1528" y="4537"/>
                                </a:lnTo>
                                <a:lnTo>
                                  <a:pt x="1643" y="4336"/>
                                </a:lnTo>
                                <a:lnTo>
                                  <a:pt x="1781" y="4158"/>
                                </a:lnTo>
                                <a:lnTo>
                                  <a:pt x="2034" y="3944"/>
                                </a:lnTo>
                                <a:lnTo>
                                  <a:pt x="2716" y="3413"/>
                                </a:lnTo>
                                <a:lnTo>
                                  <a:pt x="3980" y="2527"/>
                                </a:lnTo>
                                <a:lnTo>
                                  <a:pt x="4573" y="2111"/>
                                </a:lnTo>
                                <a:lnTo>
                                  <a:pt x="5168" y="1707"/>
                                </a:lnTo>
                                <a:lnTo>
                                  <a:pt x="5787" y="1277"/>
                                </a:lnTo>
                                <a:lnTo>
                                  <a:pt x="6052" y="1024"/>
                                </a:lnTo>
                                <a:lnTo>
                                  <a:pt x="6140" y="923"/>
                                </a:lnTo>
                                <a:lnTo>
                                  <a:pt x="6217" y="733"/>
                                </a:lnTo>
                                <a:lnTo>
                                  <a:pt x="6229" y="556"/>
                                </a:lnTo>
                                <a:lnTo>
                                  <a:pt x="6153" y="366"/>
                                </a:lnTo>
                                <a:lnTo>
                                  <a:pt x="5989" y="202"/>
                                </a:lnTo>
                                <a:lnTo>
                                  <a:pt x="5813" y="0"/>
                                </a:lnTo>
                                <a:lnTo>
                                  <a:pt x="5838" y="404"/>
                                </a:lnTo>
                                <a:lnTo>
                                  <a:pt x="5800" y="556"/>
                                </a:lnTo>
                                <a:lnTo>
                                  <a:pt x="5736" y="683"/>
                                </a:lnTo>
                                <a:lnTo>
                                  <a:pt x="5508" y="910"/>
                                </a:lnTo>
                                <a:lnTo>
                                  <a:pt x="5155" y="1176"/>
                                </a:lnTo>
                                <a:lnTo>
                                  <a:pt x="3715" y="2135"/>
                                </a:lnTo>
                                <a:lnTo>
                                  <a:pt x="2223" y="3173"/>
                                </a:lnTo>
                                <a:lnTo>
                                  <a:pt x="1389" y="3792"/>
                                </a:lnTo>
                                <a:lnTo>
                                  <a:pt x="1125" y="4007"/>
                                </a:lnTo>
                                <a:lnTo>
                                  <a:pt x="1048" y="4070"/>
                                </a:lnTo>
                                <a:lnTo>
                                  <a:pt x="998" y="4209"/>
                                </a:lnTo>
                                <a:lnTo>
                                  <a:pt x="896" y="4410"/>
                                </a:lnTo>
                                <a:lnTo>
                                  <a:pt x="656" y="4993"/>
                                </a:lnTo>
                                <a:lnTo>
                                  <a:pt x="581" y="5283"/>
                                </a:lnTo>
                                <a:lnTo>
                                  <a:pt x="542" y="5574"/>
                                </a:lnTo>
                                <a:close/>
                              </a:path>
                            </a:pathLst>
                          </a:custGeom>
                          <a:solidFill>
                            <a:srgbClr val="000099"/>
                          </a:solidFill>
                          <a:ln>
                            <a:noFill/>
                          </a:ln>
                          <a:effectLst/>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dist="35921" dir="2700000" algn="ctr" rotWithShape="0">
                                    <a:srgbClr val="000000"/>
                                  </a:outerShdw>
                                </a:effectLst>
                              </a14:hiddenEffects>
                            </a:ext>
                          </a:extLst>
                        </wps:spPr>
                        <wps:bodyPr rot="0" vert="horz" wrap="square" lIns="91440" tIns="45720" rIns="91440" bIns="45720" anchor="t" anchorCtr="0" upright="1">
                          <a:noAutofit/>
                        </wps:bodyPr>
                      </wps:wsp>
                      <wps:wsp>
                        <wps:cNvPr id="8" name="Freeform 9"/>
                        <wps:cNvSpPr>
                          <a:spLocks/>
                        </wps:cNvSpPr>
                        <wps:spPr bwMode="auto">
                          <a:xfrm>
                            <a:off x="3358" y="4791"/>
                            <a:ext cx="444" cy="773"/>
                          </a:xfrm>
                          <a:custGeom>
                            <a:avLst/>
                            <a:gdLst>
                              <a:gd name="T0" fmla="*/ 429 w 3993"/>
                              <a:gd name="T1" fmla="*/ 6078 h 6963"/>
                              <a:gd name="T2" fmla="*/ 493 w 3993"/>
                              <a:gd name="T3" fmla="*/ 6482 h 6963"/>
                              <a:gd name="T4" fmla="*/ 1757 w 3993"/>
                              <a:gd name="T5" fmla="*/ 6559 h 6963"/>
                              <a:gd name="T6" fmla="*/ 2160 w 3993"/>
                              <a:gd name="T7" fmla="*/ 6749 h 6963"/>
                              <a:gd name="T8" fmla="*/ 2616 w 3993"/>
                              <a:gd name="T9" fmla="*/ 6963 h 6963"/>
                              <a:gd name="T10" fmla="*/ 3222 w 3993"/>
                              <a:gd name="T11" fmla="*/ 6901 h 6963"/>
                              <a:gd name="T12" fmla="*/ 3627 w 3993"/>
                              <a:gd name="T13" fmla="*/ 6572 h 6963"/>
                              <a:gd name="T14" fmla="*/ 3677 w 3993"/>
                              <a:gd name="T15" fmla="*/ 6432 h 6963"/>
                              <a:gd name="T16" fmla="*/ 3336 w 3993"/>
                              <a:gd name="T17" fmla="*/ 6572 h 6963"/>
                              <a:gd name="T18" fmla="*/ 2944 w 3993"/>
                              <a:gd name="T19" fmla="*/ 6661 h 6963"/>
                              <a:gd name="T20" fmla="*/ 2641 w 3993"/>
                              <a:gd name="T21" fmla="*/ 6497 h 6963"/>
                              <a:gd name="T22" fmla="*/ 2324 w 3993"/>
                              <a:gd name="T23" fmla="*/ 6319 h 6963"/>
                              <a:gd name="T24" fmla="*/ 1806 w 3993"/>
                              <a:gd name="T25" fmla="*/ 6293 h 6963"/>
                              <a:gd name="T26" fmla="*/ 1466 w 3993"/>
                              <a:gd name="T27" fmla="*/ 6319 h 6963"/>
                              <a:gd name="T28" fmla="*/ 1062 w 3993"/>
                              <a:gd name="T29" fmla="*/ 6193 h 6963"/>
                              <a:gd name="T30" fmla="*/ 1036 w 3993"/>
                              <a:gd name="T31" fmla="*/ 6016 h 6963"/>
                              <a:gd name="T32" fmla="*/ 1024 w 3993"/>
                              <a:gd name="T33" fmla="*/ 5738 h 6963"/>
                              <a:gd name="T34" fmla="*/ 960 w 3993"/>
                              <a:gd name="T35" fmla="*/ 5498 h 6963"/>
                              <a:gd name="T36" fmla="*/ 859 w 3993"/>
                              <a:gd name="T37" fmla="*/ 5396 h 6963"/>
                              <a:gd name="T38" fmla="*/ 985 w 3993"/>
                              <a:gd name="T39" fmla="*/ 5206 h 6963"/>
                              <a:gd name="T40" fmla="*/ 720 w 3993"/>
                              <a:gd name="T41" fmla="*/ 5119 h 6963"/>
                              <a:gd name="T42" fmla="*/ 708 w 3993"/>
                              <a:gd name="T43" fmla="*/ 4980 h 6963"/>
                              <a:gd name="T44" fmla="*/ 1087 w 3993"/>
                              <a:gd name="T45" fmla="*/ 4487 h 6963"/>
                              <a:gd name="T46" fmla="*/ 1099 w 3993"/>
                              <a:gd name="T47" fmla="*/ 4372 h 6963"/>
                              <a:gd name="T48" fmla="*/ 1036 w 3993"/>
                              <a:gd name="T49" fmla="*/ 3968 h 6963"/>
                              <a:gd name="T50" fmla="*/ 1263 w 3993"/>
                              <a:gd name="T51" fmla="*/ 3097 h 6963"/>
                              <a:gd name="T52" fmla="*/ 1945 w 3993"/>
                              <a:gd name="T53" fmla="*/ 2414 h 6963"/>
                              <a:gd name="T54" fmla="*/ 3690 w 3993"/>
                              <a:gd name="T55" fmla="*/ 1075 h 6963"/>
                              <a:gd name="T56" fmla="*/ 3981 w 3993"/>
                              <a:gd name="T57" fmla="*/ 708 h 6963"/>
                              <a:gd name="T58" fmla="*/ 3891 w 3993"/>
                              <a:gd name="T59" fmla="*/ 303 h 6963"/>
                              <a:gd name="T60" fmla="*/ 3690 w 3993"/>
                              <a:gd name="T61" fmla="*/ 240 h 6963"/>
                              <a:gd name="T62" fmla="*/ 3551 w 3993"/>
                              <a:gd name="T63" fmla="*/ 581 h 6963"/>
                              <a:gd name="T64" fmla="*/ 2514 w 3993"/>
                              <a:gd name="T65" fmla="*/ 1403 h 6963"/>
                              <a:gd name="T66" fmla="*/ 1149 w 3993"/>
                              <a:gd name="T67" fmla="*/ 2427 h 6963"/>
                              <a:gd name="T68" fmla="*/ 606 w 3993"/>
                              <a:gd name="T69" fmla="*/ 3097 h 6963"/>
                              <a:gd name="T70" fmla="*/ 391 w 3993"/>
                              <a:gd name="T71" fmla="*/ 3930 h 6963"/>
                              <a:gd name="T72" fmla="*/ 366 w 3993"/>
                              <a:gd name="T73" fmla="*/ 4233 h 6963"/>
                              <a:gd name="T74" fmla="*/ 454 w 3993"/>
                              <a:gd name="T75" fmla="*/ 4436 h 6963"/>
                              <a:gd name="T76" fmla="*/ 379 w 3993"/>
                              <a:gd name="T77" fmla="*/ 4638 h 6963"/>
                              <a:gd name="T78" fmla="*/ 100 w 3993"/>
                              <a:gd name="T79" fmla="*/ 4928 h 6963"/>
                              <a:gd name="T80" fmla="*/ 0 w 3993"/>
                              <a:gd name="T81" fmla="*/ 5067 h 6963"/>
                              <a:gd name="T82" fmla="*/ 63 w 3993"/>
                              <a:gd name="T83" fmla="*/ 5219 h 6963"/>
                              <a:gd name="T84" fmla="*/ 264 w 3993"/>
                              <a:gd name="T85" fmla="*/ 5283 h 6963"/>
                              <a:gd name="T86" fmla="*/ 329 w 3993"/>
                              <a:gd name="T87" fmla="*/ 5396 h 6963"/>
                              <a:gd name="T88" fmla="*/ 227 w 3993"/>
                              <a:gd name="T89" fmla="*/ 5498 h 6963"/>
                              <a:gd name="T90" fmla="*/ 239 w 3993"/>
                              <a:gd name="T91" fmla="*/ 5585 h 6963"/>
                              <a:gd name="T92" fmla="*/ 239 w 3993"/>
                              <a:gd name="T93" fmla="*/ 5775 h 69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Lst>
                            <a:rect l="0" t="0" r="r" b="b"/>
                            <a:pathLst>
                              <a:path w="3993" h="6963">
                                <a:moveTo>
                                  <a:pt x="354" y="5902"/>
                                </a:moveTo>
                                <a:lnTo>
                                  <a:pt x="429" y="6078"/>
                                </a:lnTo>
                                <a:lnTo>
                                  <a:pt x="379" y="6281"/>
                                </a:lnTo>
                                <a:lnTo>
                                  <a:pt x="493" y="6482"/>
                                </a:lnTo>
                                <a:lnTo>
                                  <a:pt x="670" y="6559"/>
                                </a:lnTo>
                                <a:lnTo>
                                  <a:pt x="1757" y="6559"/>
                                </a:lnTo>
                                <a:lnTo>
                                  <a:pt x="1984" y="6622"/>
                                </a:lnTo>
                                <a:lnTo>
                                  <a:pt x="2160" y="6749"/>
                                </a:lnTo>
                                <a:lnTo>
                                  <a:pt x="2375" y="6888"/>
                                </a:lnTo>
                                <a:lnTo>
                                  <a:pt x="2616" y="6963"/>
                                </a:lnTo>
                                <a:lnTo>
                                  <a:pt x="2969" y="6963"/>
                                </a:lnTo>
                                <a:lnTo>
                                  <a:pt x="3222" y="6901"/>
                                </a:lnTo>
                                <a:lnTo>
                                  <a:pt x="3399" y="6774"/>
                                </a:lnTo>
                                <a:lnTo>
                                  <a:pt x="3627" y="6572"/>
                                </a:lnTo>
                                <a:lnTo>
                                  <a:pt x="3841" y="6344"/>
                                </a:lnTo>
                                <a:lnTo>
                                  <a:pt x="3677" y="6432"/>
                                </a:lnTo>
                                <a:lnTo>
                                  <a:pt x="3526" y="6547"/>
                                </a:lnTo>
                                <a:lnTo>
                                  <a:pt x="3336" y="6572"/>
                                </a:lnTo>
                                <a:lnTo>
                                  <a:pt x="3159" y="6661"/>
                                </a:lnTo>
                                <a:lnTo>
                                  <a:pt x="2944" y="6661"/>
                                </a:lnTo>
                                <a:lnTo>
                                  <a:pt x="2780" y="6609"/>
                                </a:lnTo>
                                <a:lnTo>
                                  <a:pt x="2641" y="6497"/>
                                </a:lnTo>
                                <a:lnTo>
                                  <a:pt x="2490" y="6383"/>
                                </a:lnTo>
                                <a:lnTo>
                                  <a:pt x="2324" y="6319"/>
                                </a:lnTo>
                                <a:lnTo>
                                  <a:pt x="1984" y="6293"/>
                                </a:lnTo>
                                <a:lnTo>
                                  <a:pt x="1806" y="6293"/>
                                </a:lnTo>
                                <a:lnTo>
                                  <a:pt x="1642" y="6319"/>
                                </a:lnTo>
                                <a:lnTo>
                                  <a:pt x="1466" y="6319"/>
                                </a:lnTo>
                                <a:lnTo>
                                  <a:pt x="1161" y="6281"/>
                                </a:lnTo>
                                <a:lnTo>
                                  <a:pt x="1062" y="6193"/>
                                </a:lnTo>
                                <a:lnTo>
                                  <a:pt x="1024" y="6143"/>
                                </a:lnTo>
                                <a:lnTo>
                                  <a:pt x="1036" y="6016"/>
                                </a:lnTo>
                                <a:lnTo>
                                  <a:pt x="1048" y="5877"/>
                                </a:lnTo>
                                <a:lnTo>
                                  <a:pt x="1024" y="5738"/>
                                </a:lnTo>
                                <a:lnTo>
                                  <a:pt x="923" y="5611"/>
                                </a:lnTo>
                                <a:lnTo>
                                  <a:pt x="960" y="5498"/>
                                </a:lnTo>
                                <a:lnTo>
                                  <a:pt x="909" y="5472"/>
                                </a:lnTo>
                                <a:lnTo>
                                  <a:pt x="859" y="5396"/>
                                </a:lnTo>
                                <a:lnTo>
                                  <a:pt x="972" y="5257"/>
                                </a:lnTo>
                                <a:lnTo>
                                  <a:pt x="985" y="5206"/>
                                </a:lnTo>
                                <a:lnTo>
                                  <a:pt x="897" y="5169"/>
                                </a:lnTo>
                                <a:lnTo>
                                  <a:pt x="720" y="5119"/>
                                </a:lnTo>
                                <a:lnTo>
                                  <a:pt x="670" y="5067"/>
                                </a:lnTo>
                                <a:lnTo>
                                  <a:pt x="708" y="4980"/>
                                </a:lnTo>
                                <a:lnTo>
                                  <a:pt x="948" y="4638"/>
                                </a:lnTo>
                                <a:lnTo>
                                  <a:pt x="1087" y="4487"/>
                                </a:lnTo>
                                <a:lnTo>
                                  <a:pt x="1099" y="4397"/>
                                </a:lnTo>
                                <a:lnTo>
                                  <a:pt x="1099" y="4372"/>
                                </a:lnTo>
                                <a:lnTo>
                                  <a:pt x="1036" y="4309"/>
                                </a:lnTo>
                                <a:lnTo>
                                  <a:pt x="1036" y="3968"/>
                                </a:lnTo>
                                <a:lnTo>
                                  <a:pt x="1149" y="3413"/>
                                </a:lnTo>
                                <a:lnTo>
                                  <a:pt x="1263" y="3097"/>
                                </a:lnTo>
                                <a:lnTo>
                                  <a:pt x="1390" y="2883"/>
                                </a:lnTo>
                                <a:lnTo>
                                  <a:pt x="1945" y="2414"/>
                                </a:lnTo>
                                <a:lnTo>
                                  <a:pt x="2539" y="1984"/>
                                </a:lnTo>
                                <a:lnTo>
                                  <a:pt x="3690" y="1075"/>
                                </a:lnTo>
                                <a:lnTo>
                                  <a:pt x="3930" y="835"/>
                                </a:lnTo>
                                <a:lnTo>
                                  <a:pt x="3981" y="708"/>
                                </a:lnTo>
                                <a:lnTo>
                                  <a:pt x="3993" y="581"/>
                                </a:lnTo>
                                <a:lnTo>
                                  <a:pt x="3891" y="303"/>
                                </a:lnTo>
                                <a:lnTo>
                                  <a:pt x="3690" y="0"/>
                                </a:lnTo>
                                <a:lnTo>
                                  <a:pt x="3690" y="240"/>
                                </a:lnTo>
                                <a:lnTo>
                                  <a:pt x="3653" y="416"/>
                                </a:lnTo>
                                <a:lnTo>
                                  <a:pt x="3551" y="581"/>
                                </a:lnTo>
                                <a:lnTo>
                                  <a:pt x="3373" y="758"/>
                                </a:lnTo>
                                <a:lnTo>
                                  <a:pt x="2514" y="1403"/>
                                </a:lnTo>
                                <a:lnTo>
                                  <a:pt x="1630" y="2048"/>
                                </a:lnTo>
                                <a:lnTo>
                                  <a:pt x="1149" y="2427"/>
                                </a:lnTo>
                                <a:lnTo>
                                  <a:pt x="847" y="2719"/>
                                </a:lnTo>
                                <a:lnTo>
                                  <a:pt x="606" y="3097"/>
                                </a:lnTo>
                                <a:lnTo>
                                  <a:pt x="493" y="3526"/>
                                </a:lnTo>
                                <a:lnTo>
                                  <a:pt x="391" y="3930"/>
                                </a:lnTo>
                                <a:lnTo>
                                  <a:pt x="366" y="4157"/>
                                </a:lnTo>
                                <a:lnTo>
                                  <a:pt x="366" y="4233"/>
                                </a:lnTo>
                                <a:lnTo>
                                  <a:pt x="391" y="4321"/>
                                </a:lnTo>
                                <a:lnTo>
                                  <a:pt x="454" y="4436"/>
                                </a:lnTo>
                                <a:lnTo>
                                  <a:pt x="454" y="4549"/>
                                </a:lnTo>
                                <a:lnTo>
                                  <a:pt x="379" y="4638"/>
                                </a:lnTo>
                                <a:lnTo>
                                  <a:pt x="303" y="4726"/>
                                </a:lnTo>
                                <a:lnTo>
                                  <a:pt x="100" y="4928"/>
                                </a:lnTo>
                                <a:lnTo>
                                  <a:pt x="12" y="5030"/>
                                </a:lnTo>
                                <a:lnTo>
                                  <a:pt x="0" y="5067"/>
                                </a:lnTo>
                                <a:lnTo>
                                  <a:pt x="0" y="5131"/>
                                </a:lnTo>
                                <a:lnTo>
                                  <a:pt x="63" y="5219"/>
                                </a:lnTo>
                                <a:lnTo>
                                  <a:pt x="165" y="5244"/>
                                </a:lnTo>
                                <a:lnTo>
                                  <a:pt x="264" y="5283"/>
                                </a:lnTo>
                                <a:lnTo>
                                  <a:pt x="315" y="5345"/>
                                </a:lnTo>
                                <a:lnTo>
                                  <a:pt x="329" y="5396"/>
                                </a:lnTo>
                                <a:lnTo>
                                  <a:pt x="315" y="5446"/>
                                </a:lnTo>
                                <a:lnTo>
                                  <a:pt x="227" y="5498"/>
                                </a:lnTo>
                                <a:lnTo>
                                  <a:pt x="202" y="5548"/>
                                </a:lnTo>
                                <a:lnTo>
                                  <a:pt x="239" y="5585"/>
                                </a:lnTo>
                                <a:lnTo>
                                  <a:pt x="315" y="5662"/>
                                </a:lnTo>
                                <a:lnTo>
                                  <a:pt x="239" y="5775"/>
                                </a:lnTo>
                                <a:lnTo>
                                  <a:pt x="354" y="5902"/>
                                </a:lnTo>
                                <a:close/>
                              </a:path>
                            </a:pathLst>
                          </a:custGeom>
                          <a:solidFill>
                            <a:srgbClr val="000099"/>
                          </a:solidFill>
                          <a:ln>
                            <a:noFill/>
                          </a:ln>
                          <a:effectLst/>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dist="35921" dir="2700000" algn="ctr" rotWithShape="0">
                                    <a:srgbClr val="000000"/>
                                  </a:outerShdw>
                                </a:effectLst>
                              </a14:hiddenEffects>
                            </a:ext>
                          </a:extLst>
                        </wps:spPr>
                        <wps:bodyPr rot="0" vert="horz" wrap="square" lIns="91440" tIns="45720" rIns="91440" bIns="45720" anchor="t" anchorCtr="0" upright="1">
                          <a:noAutofit/>
                        </wps:bodyPr>
                      </wps:wsp>
                      <wps:wsp>
                        <wps:cNvPr id="9" name="Freeform 10"/>
                        <wps:cNvSpPr>
                          <a:spLocks/>
                        </wps:cNvSpPr>
                        <wps:spPr bwMode="auto">
                          <a:xfrm>
                            <a:off x="3358" y="4791"/>
                            <a:ext cx="444" cy="773"/>
                          </a:xfrm>
                          <a:custGeom>
                            <a:avLst/>
                            <a:gdLst>
                              <a:gd name="T0" fmla="*/ 429 w 3993"/>
                              <a:gd name="T1" fmla="*/ 6078 h 6963"/>
                              <a:gd name="T2" fmla="*/ 493 w 3993"/>
                              <a:gd name="T3" fmla="*/ 6482 h 6963"/>
                              <a:gd name="T4" fmla="*/ 1757 w 3993"/>
                              <a:gd name="T5" fmla="*/ 6559 h 6963"/>
                              <a:gd name="T6" fmla="*/ 2160 w 3993"/>
                              <a:gd name="T7" fmla="*/ 6749 h 6963"/>
                              <a:gd name="T8" fmla="*/ 2616 w 3993"/>
                              <a:gd name="T9" fmla="*/ 6963 h 6963"/>
                              <a:gd name="T10" fmla="*/ 3222 w 3993"/>
                              <a:gd name="T11" fmla="*/ 6901 h 6963"/>
                              <a:gd name="T12" fmla="*/ 3627 w 3993"/>
                              <a:gd name="T13" fmla="*/ 6572 h 6963"/>
                              <a:gd name="T14" fmla="*/ 3677 w 3993"/>
                              <a:gd name="T15" fmla="*/ 6432 h 6963"/>
                              <a:gd name="T16" fmla="*/ 3336 w 3993"/>
                              <a:gd name="T17" fmla="*/ 6572 h 6963"/>
                              <a:gd name="T18" fmla="*/ 2944 w 3993"/>
                              <a:gd name="T19" fmla="*/ 6661 h 6963"/>
                              <a:gd name="T20" fmla="*/ 2641 w 3993"/>
                              <a:gd name="T21" fmla="*/ 6497 h 6963"/>
                              <a:gd name="T22" fmla="*/ 2324 w 3993"/>
                              <a:gd name="T23" fmla="*/ 6319 h 6963"/>
                              <a:gd name="T24" fmla="*/ 1806 w 3993"/>
                              <a:gd name="T25" fmla="*/ 6293 h 6963"/>
                              <a:gd name="T26" fmla="*/ 1466 w 3993"/>
                              <a:gd name="T27" fmla="*/ 6319 h 6963"/>
                              <a:gd name="T28" fmla="*/ 1062 w 3993"/>
                              <a:gd name="T29" fmla="*/ 6193 h 6963"/>
                              <a:gd name="T30" fmla="*/ 1036 w 3993"/>
                              <a:gd name="T31" fmla="*/ 6016 h 6963"/>
                              <a:gd name="T32" fmla="*/ 1024 w 3993"/>
                              <a:gd name="T33" fmla="*/ 5738 h 6963"/>
                              <a:gd name="T34" fmla="*/ 960 w 3993"/>
                              <a:gd name="T35" fmla="*/ 5498 h 6963"/>
                              <a:gd name="T36" fmla="*/ 859 w 3993"/>
                              <a:gd name="T37" fmla="*/ 5396 h 6963"/>
                              <a:gd name="T38" fmla="*/ 985 w 3993"/>
                              <a:gd name="T39" fmla="*/ 5206 h 6963"/>
                              <a:gd name="T40" fmla="*/ 720 w 3993"/>
                              <a:gd name="T41" fmla="*/ 5119 h 6963"/>
                              <a:gd name="T42" fmla="*/ 708 w 3993"/>
                              <a:gd name="T43" fmla="*/ 4980 h 6963"/>
                              <a:gd name="T44" fmla="*/ 1087 w 3993"/>
                              <a:gd name="T45" fmla="*/ 4487 h 6963"/>
                              <a:gd name="T46" fmla="*/ 1099 w 3993"/>
                              <a:gd name="T47" fmla="*/ 4372 h 6963"/>
                              <a:gd name="T48" fmla="*/ 1036 w 3993"/>
                              <a:gd name="T49" fmla="*/ 3968 h 6963"/>
                              <a:gd name="T50" fmla="*/ 1263 w 3993"/>
                              <a:gd name="T51" fmla="*/ 3097 h 6963"/>
                              <a:gd name="T52" fmla="*/ 1945 w 3993"/>
                              <a:gd name="T53" fmla="*/ 2414 h 6963"/>
                              <a:gd name="T54" fmla="*/ 3690 w 3993"/>
                              <a:gd name="T55" fmla="*/ 1075 h 6963"/>
                              <a:gd name="T56" fmla="*/ 3981 w 3993"/>
                              <a:gd name="T57" fmla="*/ 708 h 6963"/>
                              <a:gd name="T58" fmla="*/ 3891 w 3993"/>
                              <a:gd name="T59" fmla="*/ 303 h 6963"/>
                              <a:gd name="T60" fmla="*/ 3690 w 3993"/>
                              <a:gd name="T61" fmla="*/ 240 h 6963"/>
                              <a:gd name="T62" fmla="*/ 3551 w 3993"/>
                              <a:gd name="T63" fmla="*/ 581 h 6963"/>
                              <a:gd name="T64" fmla="*/ 2514 w 3993"/>
                              <a:gd name="T65" fmla="*/ 1403 h 6963"/>
                              <a:gd name="T66" fmla="*/ 1149 w 3993"/>
                              <a:gd name="T67" fmla="*/ 2427 h 6963"/>
                              <a:gd name="T68" fmla="*/ 606 w 3993"/>
                              <a:gd name="T69" fmla="*/ 3097 h 6963"/>
                              <a:gd name="T70" fmla="*/ 391 w 3993"/>
                              <a:gd name="T71" fmla="*/ 3930 h 6963"/>
                              <a:gd name="T72" fmla="*/ 366 w 3993"/>
                              <a:gd name="T73" fmla="*/ 4233 h 6963"/>
                              <a:gd name="T74" fmla="*/ 454 w 3993"/>
                              <a:gd name="T75" fmla="*/ 4436 h 6963"/>
                              <a:gd name="T76" fmla="*/ 379 w 3993"/>
                              <a:gd name="T77" fmla="*/ 4638 h 6963"/>
                              <a:gd name="T78" fmla="*/ 100 w 3993"/>
                              <a:gd name="T79" fmla="*/ 4928 h 6963"/>
                              <a:gd name="T80" fmla="*/ 0 w 3993"/>
                              <a:gd name="T81" fmla="*/ 5067 h 6963"/>
                              <a:gd name="T82" fmla="*/ 63 w 3993"/>
                              <a:gd name="T83" fmla="*/ 5219 h 6963"/>
                              <a:gd name="T84" fmla="*/ 264 w 3993"/>
                              <a:gd name="T85" fmla="*/ 5283 h 6963"/>
                              <a:gd name="T86" fmla="*/ 329 w 3993"/>
                              <a:gd name="T87" fmla="*/ 5396 h 6963"/>
                              <a:gd name="T88" fmla="*/ 227 w 3993"/>
                              <a:gd name="T89" fmla="*/ 5498 h 6963"/>
                              <a:gd name="T90" fmla="*/ 239 w 3993"/>
                              <a:gd name="T91" fmla="*/ 5585 h 6963"/>
                              <a:gd name="T92" fmla="*/ 239 w 3993"/>
                              <a:gd name="T93" fmla="*/ 5775 h 69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Lst>
                            <a:rect l="0" t="0" r="r" b="b"/>
                            <a:pathLst>
                              <a:path w="3993" h="6963">
                                <a:moveTo>
                                  <a:pt x="354" y="5902"/>
                                </a:moveTo>
                                <a:lnTo>
                                  <a:pt x="429" y="6078"/>
                                </a:lnTo>
                                <a:lnTo>
                                  <a:pt x="379" y="6281"/>
                                </a:lnTo>
                                <a:lnTo>
                                  <a:pt x="493" y="6482"/>
                                </a:lnTo>
                                <a:lnTo>
                                  <a:pt x="670" y="6559"/>
                                </a:lnTo>
                                <a:lnTo>
                                  <a:pt x="1757" y="6559"/>
                                </a:lnTo>
                                <a:lnTo>
                                  <a:pt x="1984" y="6622"/>
                                </a:lnTo>
                                <a:lnTo>
                                  <a:pt x="2160" y="6749"/>
                                </a:lnTo>
                                <a:lnTo>
                                  <a:pt x="2375" y="6888"/>
                                </a:lnTo>
                                <a:lnTo>
                                  <a:pt x="2616" y="6963"/>
                                </a:lnTo>
                                <a:lnTo>
                                  <a:pt x="2969" y="6963"/>
                                </a:lnTo>
                                <a:lnTo>
                                  <a:pt x="3222" y="6901"/>
                                </a:lnTo>
                                <a:lnTo>
                                  <a:pt x="3399" y="6774"/>
                                </a:lnTo>
                                <a:lnTo>
                                  <a:pt x="3627" y="6572"/>
                                </a:lnTo>
                                <a:lnTo>
                                  <a:pt x="3841" y="6344"/>
                                </a:lnTo>
                                <a:lnTo>
                                  <a:pt x="3677" y="6432"/>
                                </a:lnTo>
                                <a:lnTo>
                                  <a:pt x="3526" y="6547"/>
                                </a:lnTo>
                                <a:lnTo>
                                  <a:pt x="3336" y="6572"/>
                                </a:lnTo>
                                <a:lnTo>
                                  <a:pt x="3159" y="6661"/>
                                </a:lnTo>
                                <a:lnTo>
                                  <a:pt x="2944" y="6661"/>
                                </a:lnTo>
                                <a:lnTo>
                                  <a:pt x="2780" y="6609"/>
                                </a:lnTo>
                                <a:lnTo>
                                  <a:pt x="2641" y="6497"/>
                                </a:lnTo>
                                <a:lnTo>
                                  <a:pt x="2490" y="6383"/>
                                </a:lnTo>
                                <a:lnTo>
                                  <a:pt x="2324" y="6319"/>
                                </a:lnTo>
                                <a:lnTo>
                                  <a:pt x="1984" y="6293"/>
                                </a:lnTo>
                                <a:lnTo>
                                  <a:pt x="1806" y="6293"/>
                                </a:lnTo>
                                <a:lnTo>
                                  <a:pt x="1642" y="6319"/>
                                </a:lnTo>
                                <a:lnTo>
                                  <a:pt x="1466" y="6319"/>
                                </a:lnTo>
                                <a:lnTo>
                                  <a:pt x="1161" y="6281"/>
                                </a:lnTo>
                                <a:lnTo>
                                  <a:pt x="1062" y="6193"/>
                                </a:lnTo>
                                <a:lnTo>
                                  <a:pt x="1024" y="6143"/>
                                </a:lnTo>
                                <a:lnTo>
                                  <a:pt x="1036" y="6016"/>
                                </a:lnTo>
                                <a:lnTo>
                                  <a:pt x="1048" y="5877"/>
                                </a:lnTo>
                                <a:lnTo>
                                  <a:pt x="1024" y="5738"/>
                                </a:lnTo>
                                <a:lnTo>
                                  <a:pt x="923" y="5611"/>
                                </a:lnTo>
                                <a:lnTo>
                                  <a:pt x="960" y="5498"/>
                                </a:lnTo>
                                <a:lnTo>
                                  <a:pt x="909" y="5472"/>
                                </a:lnTo>
                                <a:lnTo>
                                  <a:pt x="859" y="5396"/>
                                </a:lnTo>
                                <a:lnTo>
                                  <a:pt x="972" y="5257"/>
                                </a:lnTo>
                                <a:lnTo>
                                  <a:pt x="985" y="5206"/>
                                </a:lnTo>
                                <a:lnTo>
                                  <a:pt x="897" y="5169"/>
                                </a:lnTo>
                                <a:lnTo>
                                  <a:pt x="720" y="5119"/>
                                </a:lnTo>
                                <a:lnTo>
                                  <a:pt x="670" y="5067"/>
                                </a:lnTo>
                                <a:lnTo>
                                  <a:pt x="708" y="4980"/>
                                </a:lnTo>
                                <a:lnTo>
                                  <a:pt x="948" y="4638"/>
                                </a:lnTo>
                                <a:lnTo>
                                  <a:pt x="1087" y="4487"/>
                                </a:lnTo>
                                <a:lnTo>
                                  <a:pt x="1099" y="4397"/>
                                </a:lnTo>
                                <a:lnTo>
                                  <a:pt x="1099" y="4372"/>
                                </a:lnTo>
                                <a:lnTo>
                                  <a:pt x="1036" y="4309"/>
                                </a:lnTo>
                                <a:lnTo>
                                  <a:pt x="1036" y="3968"/>
                                </a:lnTo>
                                <a:lnTo>
                                  <a:pt x="1149" y="3413"/>
                                </a:lnTo>
                                <a:lnTo>
                                  <a:pt x="1263" y="3097"/>
                                </a:lnTo>
                                <a:lnTo>
                                  <a:pt x="1390" y="2883"/>
                                </a:lnTo>
                                <a:lnTo>
                                  <a:pt x="1945" y="2414"/>
                                </a:lnTo>
                                <a:lnTo>
                                  <a:pt x="2539" y="1984"/>
                                </a:lnTo>
                                <a:lnTo>
                                  <a:pt x="3690" y="1075"/>
                                </a:lnTo>
                                <a:lnTo>
                                  <a:pt x="3930" y="835"/>
                                </a:lnTo>
                                <a:lnTo>
                                  <a:pt x="3981" y="708"/>
                                </a:lnTo>
                                <a:lnTo>
                                  <a:pt x="3993" y="581"/>
                                </a:lnTo>
                                <a:lnTo>
                                  <a:pt x="3891" y="303"/>
                                </a:lnTo>
                                <a:lnTo>
                                  <a:pt x="3690" y="0"/>
                                </a:lnTo>
                                <a:lnTo>
                                  <a:pt x="3690" y="240"/>
                                </a:lnTo>
                                <a:lnTo>
                                  <a:pt x="3653" y="416"/>
                                </a:lnTo>
                                <a:lnTo>
                                  <a:pt x="3551" y="581"/>
                                </a:lnTo>
                                <a:lnTo>
                                  <a:pt x="3373" y="758"/>
                                </a:lnTo>
                                <a:lnTo>
                                  <a:pt x="2514" y="1403"/>
                                </a:lnTo>
                                <a:lnTo>
                                  <a:pt x="1630" y="2048"/>
                                </a:lnTo>
                                <a:lnTo>
                                  <a:pt x="1149" y="2427"/>
                                </a:lnTo>
                                <a:lnTo>
                                  <a:pt x="847" y="2719"/>
                                </a:lnTo>
                                <a:lnTo>
                                  <a:pt x="606" y="3097"/>
                                </a:lnTo>
                                <a:lnTo>
                                  <a:pt x="493" y="3526"/>
                                </a:lnTo>
                                <a:lnTo>
                                  <a:pt x="391" y="3930"/>
                                </a:lnTo>
                                <a:lnTo>
                                  <a:pt x="366" y="4157"/>
                                </a:lnTo>
                                <a:lnTo>
                                  <a:pt x="366" y="4233"/>
                                </a:lnTo>
                                <a:lnTo>
                                  <a:pt x="391" y="4321"/>
                                </a:lnTo>
                                <a:lnTo>
                                  <a:pt x="454" y="4436"/>
                                </a:lnTo>
                                <a:lnTo>
                                  <a:pt x="454" y="4549"/>
                                </a:lnTo>
                                <a:lnTo>
                                  <a:pt x="379" y="4638"/>
                                </a:lnTo>
                                <a:lnTo>
                                  <a:pt x="303" y="4726"/>
                                </a:lnTo>
                                <a:lnTo>
                                  <a:pt x="100" y="4928"/>
                                </a:lnTo>
                                <a:lnTo>
                                  <a:pt x="12" y="5030"/>
                                </a:lnTo>
                                <a:lnTo>
                                  <a:pt x="0" y="5067"/>
                                </a:lnTo>
                                <a:lnTo>
                                  <a:pt x="0" y="5131"/>
                                </a:lnTo>
                                <a:lnTo>
                                  <a:pt x="63" y="5219"/>
                                </a:lnTo>
                                <a:lnTo>
                                  <a:pt x="165" y="5244"/>
                                </a:lnTo>
                                <a:lnTo>
                                  <a:pt x="264" y="5283"/>
                                </a:lnTo>
                                <a:lnTo>
                                  <a:pt x="315" y="5345"/>
                                </a:lnTo>
                                <a:lnTo>
                                  <a:pt x="329" y="5396"/>
                                </a:lnTo>
                                <a:lnTo>
                                  <a:pt x="315" y="5446"/>
                                </a:lnTo>
                                <a:lnTo>
                                  <a:pt x="227" y="5498"/>
                                </a:lnTo>
                                <a:lnTo>
                                  <a:pt x="202" y="5548"/>
                                </a:lnTo>
                                <a:lnTo>
                                  <a:pt x="239" y="5585"/>
                                </a:lnTo>
                                <a:lnTo>
                                  <a:pt x="315" y="5662"/>
                                </a:lnTo>
                                <a:lnTo>
                                  <a:pt x="239" y="5775"/>
                                </a:lnTo>
                                <a:lnTo>
                                  <a:pt x="354" y="5902"/>
                                </a:lnTo>
                                <a:close/>
                              </a:path>
                            </a:pathLst>
                          </a:custGeom>
                          <a:solidFill>
                            <a:srgbClr val="000099"/>
                          </a:solidFill>
                          <a:ln>
                            <a:noFill/>
                          </a:ln>
                          <a:effectLst/>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dist="35921" dir="2700000" algn="ctr" rotWithShape="0">
                                    <a:srgbClr val="000000"/>
                                  </a:outerShdw>
                                </a:effectLst>
                              </a14:hiddenEffects>
                            </a:ext>
                          </a:extLst>
                        </wps:spPr>
                        <wps:bodyPr rot="0" vert="horz" wrap="square" lIns="91440" tIns="45720" rIns="91440" bIns="45720" anchor="t" anchorCtr="0" upright="1">
                          <a:noAutofit/>
                        </wps:bodyPr>
                      </wps:wsp>
                      <wps:wsp>
                        <wps:cNvPr id="10" name="Freeform 11"/>
                        <wps:cNvSpPr>
                          <a:spLocks noEditPoints="1"/>
                        </wps:cNvSpPr>
                        <wps:spPr bwMode="auto">
                          <a:xfrm>
                            <a:off x="2982" y="5836"/>
                            <a:ext cx="79" cy="91"/>
                          </a:xfrm>
                          <a:custGeom>
                            <a:avLst/>
                            <a:gdLst>
                              <a:gd name="T0" fmla="*/ 406 w 715"/>
                              <a:gd name="T1" fmla="*/ 813 h 814"/>
                              <a:gd name="T2" fmla="*/ 339 w 715"/>
                              <a:gd name="T3" fmla="*/ 811 h 814"/>
                              <a:gd name="T4" fmla="*/ 283 w 715"/>
                              <a:gd name="T5" fmla="*/ 806 h 814"/>
                              <a:gd name="T6" fmla="*/ 237 w 715"/>
                              <a:gd name="T7" fmla="*/ 796 h 814"/>
                              <a:gd name="T8" fmla="*/ 187 w 715"/>
                              <a:gd name="T9" fmla="*/ 778 h 814"/>
                              <a:gd name="T10" fmla="*/ 143 w 715"/>
                              <a:gd name="T11" fmla="*/ 752 h 814"/>
                              <a:gd name="T12" fmla="*/ 99 w 715"/>
                              <a:gd name="T13" fmla="*/ 712 h 814"/>
                              <a:gd name="T14" fmla="*/ 60 w 715"/>
                              <a:gd name="T15" fmla="*/ 661 h 814"/>
                              <a:gd name="T16" fmla="*/ 32 w 715"/>
                              <a:gd name="T17" fmla="*/ 601 h 814"/>
                              <a:gd name="T18" fmla="*/ 11 w 715"/>
                              <a:gd name="T19" fmla="*/ 535 h 814"/>
                              <a:gd name="T20" fmla="*/ 2 w 715"/>
                              <a:gd name="T21" fmla="*/ 461 h 814"/>
                              <a:gd name="T22" fmla="*/ 1 w 715"/>
                              <a:gd name="T23" fmla="*/ 386 h 814"/>
                              <a:gd name="T24" fmla="*/ 8 w 715"/>
                              <a:gd name="T25" fmla="*/ 321 h 814"/>
                              <a:gd name="T26" fmla="*/ 20 w 715"/>
                              <a:gd name="T27" fmla="*/ 263 h 814"/>
                              <a:gd name="T28" fmla="*/ 39 w 715"/>
                              <a:gd name="T29" fmla="*/ 210 h 814"/>
                              <a:gd name="T30" fmla="*/ 61 w 715"/>
                              <a:gd name="T31" fmla="*/ 165 h 814"/>
                              <a:gd name="T32" fmla="*/ 86 w 715"/>
                              <a:gd name="T33" fmla="*/ 126 h 814"/>
                              <a:gd name="T34" fmla="*/ 114 w 715"/>
                              <a:gd name="T35" fmla="*/ 93 h 814"/>
                              <a:gd name="T36" fmla="*/ 144 w 715"/>
                              <a:gd name="T37" fmla="*/ 67 h 814"/>
                              <a:gd name="T38" fmla="*/ 177 w 715"/>
                              <a:gd name="T39" fmla="*/ 46 h 814"/>
                              <a:gd name="T40" fmla="*/ 213 w 715"/>
                              <a:gd name="T41" fmla="*/ 29 h 814"/>
                              <a:gd name="T42" fmla="*/ 253 w 715"/>
                              <a:gd name="T43" fmla="*/ 16 h 814"/>
                              <a:gd name="T44" fmla="*/ 300 w 715"/>
                              <a:gd name="T45" fmla="*/ 7 h 814"/>
                              <a:gd name="T46" fmla="*/ 350 w 715"/>
                              <a:gd name="T47" fmla="*/ 1 h 814"/>
                              <a:gd name="T48" fmla="*/ 406 w 715"/>
                              <a:gd name="T49" fmla="*/ 0 h 814"/>
                              <a:gd name="T50" fmla="*/ 418 w 715"/>
                              <a:gd name="T51" fmla="*/ 95 h 814"/>
                              <a:gd name="T52" fmla="*/ 359 w 715"/>
                              <a:gd name="T53" fmla="*/ 97 h 814"/>
                              <a:gd name="T54" fmla="*/ 311 w 715"/>
                              <a:gd name="T55" fmla="*/ 104 h 814"/>
                              <a:gd name="T56" fmla="*/ 272 w 715"/>
                              <a:gd name="T57" fmla="*/ 114 h 814"/>
                              <a:gd name="T58" fmla="*/ 241 w 715"/>
                              <a:gd name="T59" fmla="*/ 128 h 814"/>
                              <a:gd name="T60" fmla="*/ 214 w 715"/>
                              <a:gd name="T61" fmla="*/ 145 h 814"/>
                              <a:gd name="T62" fmla="*/ 188 w 715"/>
                              <a:gd name="T63" fmla="*/ 172 h 814"/>
                              <a:gd name="T64" fmla="*/ 163 w 715"/>
                              <a:gd name="T65" fmla="*/ 209 h 814"/>
                              <a:gd name="T66" fmla="*/ 142 w 715"/>
                              <a:gd name="T67" fmla="*/ 254 h 814"/>
                              <a:gd name="T68" fmla="*/ 128 w 715"/>
                              <a:gd name="T69" fmla="*/ 306 h 814"/>
                              <a:gd name="T70" fmla="*/ 119 w 715"/>
                              <a:gd name="T71" fmla="*/ 367 h 814"/>
                              <a:gd name="T72" fmla="*/ 118 w 715"/>
                              <a:gd name="T73" fmla="*/ 442 h 814"/>
                              <a:gd name="T74" fmla="*/ 126 w 715"/>
                              <a:gd name="T75" fmla="*/ 524 h 814"/>
                              <a:gd name="T76" fmla="*/ 143 w 715"/>
                              <a:gd name="T77" fmla="*/ 579 h 814"/>
                              <a:gd name="T78" fmla="*/ 159 w 715"/>
                              <a:gd name="T79" fmla="*/ 608 h 814"/>
                              <a:gd name="T80" fmla="*/ 194 w 715"/>
                              <a:gd name="T81" fmla="*/ 652 h 814"/>
                              <a:gd name="T82" fmla="*/ 234 w 715"/>
                              <a:gd name="T83" fmla="*/ 685 h 814"/>
                              <a:gd name="T84" fmla="*/ 276 w 715"/>
                              <a:gd name="T85" fmla="*/ 703 h 814"/>
                              <a:gd name="T86" fmla="*/ 323 w 715"/>
                              <a:gd name="T87" fmla="*/ 712 h 814"/>
                              <a:gd name="T88" fmla="*/ 386 w 715"/>
                              <a:gd name="T89" fmla="*/ 716 h 814"/>
                              <a:gd name="T90" fmla="*/ 600 w 715"/>
                              <a:gd name="T91" fmla="*/ 96 h 81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715" h="814">
                                <a:moveTo>
                                  <a:pt x="715" y="1"/>
                                </a:moveTo>
                                <a:lnTo>
                                  <a:pt x="702" y="814"/>
                                </a:lnTo>
                                <a:lnTo>
                                  <a:pt x="406" y="813"/>
                                </a:lnTo>
                                <a:lnTo>
                                  <a:pt x="382" y="812"/>
                                </a:lnTo>
                                <a:lnTo>
                                  <a:pt x="360" y="812"/>
                                </a:lnTo>
                                <a:lnTo>
                                  <a:pt x="339" y="811"/>
                                </a:lnTo>
                                <a:lnTo>
                                  <a:pt x="319" y="809"/>
                                </a:lnTo>
                                <a:lnTo>
                                  <a:pt x="301" y="808"/>
                                </a:lnTo>
                                <a:lnTo>
                                  <a:pt x="283" y="806"/>
                                </a:lnTo>
                                <a:lnTo>
                                  <a:pt x="268" y="803"/>
                                </a:lnTo>
                                <a:lnTo>
                                  <a:pt x="254" y="800"/>
                                </a:lnTo>
                                <a:lnTo>
                                  <a:pt x="237" y="796"/>
                                </a:lnTo>
                                <a:lnTo>
                                  <a:pt x="219" y="791"/>
                                </a:lnTo>
                                <a:lnTo>
                                  <a:pt x="203" y="785"/>
                                </a:lnTo>
                                <a:lnTo>
                                  <a:pt x="187" y="778"/>
                                </a:lnTo>
                                <a:lnTo>
                                  <a:pt x="172" y="770"/>
                                </a:lnTo>
                                <a:lnTo>
                                  <a:pt x="158" y="761"/>
                                </a:lnTo>
                                <a:lnTo>
                                  <a:pt x="143" y="752"/>
                                </a:lnTo>
                                <a:lnTo>
                                  <a:pt x="130" y="742"/>
                                </a:lnTo>
                                <a:lnTo>
                                  <a:pt x="114" y="727"/>
                                </a:lnTo>
                                <a:lnTo>
                                  <a:pt x="99" y="712"/>
                                </a:lnTo>
                                <a:lnTo>
                                  <a:pt x="85" y="696"/>
                                </a:lnTo>
                                <a:lnTo>
                                  <a:pt x="72" y="679"/>
                                </a:lnTo>
                                <a:lnTo>
                                  <a:pt x="60" y="661"/>
                                </a:lnTo>
                                <a:lnTo>
                                  <a:pt x="50" y="643"/>
                                </a:lnTo>
                                <a:lnTo>
                                  <a:pt x="40" y="623"/>
                                </a:lnTo>
                                <a:lnTo>
                                  <a:pt x="32" y="601"/>
                                </a:lnTo>
                                <a:lnTo>
                                  <a:pt x="23" y="580"/>
                                </a:lnTo>
                                <a:lnTo>
                                  <a:pt x="17" y="558"/>
                                </a:lnTo>
                                <a:lnTo>
                                  <a:pt x="11" y="535"/>
                                </a:lnTo>
                                <a:lnTo>
                                  <a:pt x="7" y="511"/>
                                </a:lnTo>
                                <a:lnTo>
                                  <a:pt x="4" y="487"/>
                                </a:lnTo>
                                <a:lnTo>
                                  <a:pt x="2" y="461"/>
                                </a:lnTo>
                                <a:lnTo>
                                  <a:pt x="1" y="435"/>
                                </a:lnTo>
                                <a:lnTo>
                                  <a:pt x="0" y="409"/>
                                </a:lnTo>
                                <a:lnTo>
                                  <a:pt x="1" y="386"/>
                                </a:lnTo>
                                <a:lnTo>
                                  <a:pt x="3" y="364"/>
                                </a:lnTo>
                                <a:lnTo>
                                  <a:pt x="5" y="342"/>
                                </a:lnTo>
                                <a:lnTo>
                                  <a:pt x="8" y="321"/>
                                </a:lnTo>
                                <a:lnTo>
                                  <a:pt x="11" y="301"/>
                                </a:lnTo>
                                <a:lnTo>
                                  <a:pt x="15" y="281"/>
                                </a:lnTo>
                                <a:lnTo>
                                  <a:pt x="20" y="263"/>
                                </a:lnTo>
                                <a:lnTo>
                                  <a:pt x="27" y="245"/>
                                </a:lnTo>
                                <a:lnTo>
                                  <a:pt x="33" y="227"/>
                                </a:lnTo>
                                <a:lnTo>
                                  <a:pt x="39" y="210"/>
                                </a:lnTo>
                                <a:lnTo>
                                  <a:pt x="46" y="194"/>
                                </a:lnTo>
                                <a:lnTo>
                                  <a:pt x="53" y="179"/>
                                </a:lnTo>
                                <a:lnTo>
                                  <a:pt x="61" y="165"/>
                                </a:lnTo>
                                <a:lnTo>
                                  <a:pt x="69" y="151"/>
                                </a:lnTo>
                                <a:lnTo>
                                  <a:pt x="78" y="138"/>
                                </a:lnTo>
                                <a:lnTo>
                                  <a:pt x="86" y="126"/>
                                </a:lnTo>
                                <a:lnTo>
                                  <a:pt x="96" y="115"/>
                                </a:lnTo>
                                <a:lnTo>
                                  <a:pt x="105" y="105"/>
                                </a:lnTo>
                                <a:lnTo>
                                  <a:pt x="114" y="93"/>
                                </a:lnTo>
                                <a:lnTo>
                                  <a:pt x="124" y="84"/>
                                </a:lnTo>
                                <a:lnTo>
                                  <a:pt x="134" y="75"/>
                                </a:lnTo>
                                <a:lnTo>
                                  <a:pt x="144" y="67"/>
                                </a:lnTo>
                                <a:lnTo>
                                  <a:pt x="155" y="60"/>
                                </a:lnTo>
                                <a:lnTo>
                                  <a:pt x="166" y="53"/>
                                </a:lnTo>
                                <a:lnTo>
                                  <a:pt x="177" y="46"/>
                                </a:lnTo>
                                <a:lnTo>
                                  <a:pt x="188" y="40"/>
                                </a:lnTo>
                                <a:lnTo>
                                  <a:pt x="200" y="35"/>
                                </a:lnTo>
                                <a:lnTo>
                                  <a:pt x="213" y="29"/>
                                </a:lnTo>
                                <a:lnTo>
                                  <a:pt x="226" y="25"/>
                                </a:lnTo>
                                <a:lnTo>
                                  <a:pt x="239" y="20"/>
                                </a:lnTo>
                                <a:lnTo>
                                  <a:pt x="253" y="16"/>
                                </a:lnTo>
                                <a:lnTo>
                                  <a:pt x="268" y="13"/>
                                </a:lnTo>
                                <a:lnTo>
                                  <a:pt x="283" y="10"/>
                                </a:lnTo>
                                <a:lnTo>
                                  <a:pt x="300" y="7"/>
                                </a:lnTo>
                                <a:lnTo>
                                  <a:pt x="316" y="5"/>
                                </a:lnTo>
                                <a:lnTo>
                                  <a:pt x="333" y="3"/>
                                </a:lnTo>
                                <a:lnTo>
                                  <a:pt x="350" y="1"/>
                                </a:lnTo>
                                <a:lnTo>
                                  <a:pt x="368" y="0"/>
                                </a:lnTo>
                                <a:lnTo>
                                  <a:pt x="387" y="0"/>
                                </a:lnTo>
                                <a:lnTo>
                                  <a:pt x="406" y="0"/>
                                </a:lnTo>
                                <a:lnTo>
                                  <a:pt x="715" y="1"/>
                                </a:lnTo>
                                <a:close/>
                                <a:moveTo>
                                  <a:pt x="600" y="96"/>
                                </a:moveTo>
                                <a:lnTo>
                                  <a:pt x="418" y="95"/>
                                </a:lnTo>
                                <a:lnTo>
                                  <a:pt x="396" y="95"/>
                                </a:lnTo>
                                <a:lnTo>
                                  <a:pt x="377" y="96"/>
                                </a:lnTo>
                                <a:lnTo>
                                  <a:pt x="359" y="97"/>
                                </a:lnTo>
                                <a:lnTo>
                                  <a:pt x="342" y="99"/>
                                </a:lnTo>
                                <a:lnTo>
                                  <a:pt x="326" y="101"/>
                                </a:lnTo>
                                <a:lnTo>
                                  <a:pt x="311" y="104"/>
                                </a:lnTo>
                                <a:lnTo>
                                  <a:pt x="297" y="107"/>
                                </a:lnTo>
                                <a:lnTo>
                                  <a:pt x="285" y="110"/>
                                </a:lnTo>
                                <a:lnTo>
                                  <a:pt x="272" y="114"/>
                                </a:lnTo>
                                <a:lnTo>
                                  <a:pt x="261" y="118"/>
                                </a:lnTo>
                                <a:lnTo>
                                  <a:pt x="250" y="123"/>
                                </a:lnTo>
                                <a:lnTo>
                                  <a:pt x="241" y="128"/>
                                </a:lnTo>
                                <a:lnTo>
                                  <a:pt x="231" y="133"/>
                                </a:lnTo>
                                <a:lnTo>
                                  <a:pt x="223" y="139"/>
                                </a:lnTo>
                                <a:lnTo>
                                  <a:pt x="214" y="145"/>
                                </a:lnTo>
                                <a:lnTo>
                                  <a:pt x="207" y="152"/>
                                </a:lnTo>
                                <a:lnTo>
                                  <a:pt x="197" y="161"/>
                                </a:lnTo>
                                <a:lnTo>
                                  <a:pt x="188" y="172"/>
                                </a:lnTo>
                                <a:lnTo>
                                  <a:pt x="179" y="184"/>
                                </a:lnTo>
                                <a:lnTo>
                                  <a:pt x="171" y="196"/>
                                </a:lnTo>
                                <a:lnTo>
                                  <a:pt x="163" y="209"/>
                                </a:lnTo>
                                <a:lnTo>
                                  <a:pt x="156" y="223"/>
                                </a:lnTo>
                                <a:lnTo>
                                  <a:pt x="148" y="239"/>
                                </a:lnTo>
                                <a:lnTo>
                                  <a:pt x="142" y="254"/>
                                </a:lnTo>
                                <a:lnTo>
                                  <a:pt x="137" y="271"/>
                                </a:lnTo>
                                <a:lnTo>
                                  <a:pt x="132" y="288"/>
                                </a:lnTo>
                                <a:lnTo>
                                  <a:pt x="128" y="306"/>
                                </a:lnTo>
                                <a:lnTo>
                                  <a:pt x="124" y="325"/>
                                </a:lnTo>
                                <a:lnTo>
                                  <a:pt x="121" y="345"/>
                                </a:lnTo>
                                <a:lnTo>
                                  <a:pt x="119" y="367"/>
                                </a:lnTo>
                                <a:lnTo>
                                  <a:pt x="118" y="388"/>
                                </a:lnTo>
                                <a:lnTo>
                                  <a:pt x="117" y="411"/>
                                </a:lnTo>
                                <a:lnTo>
                                  <a:pt x="118" y="442"/>
                                </a:lnTo>
                                <a:lnTo>
                                  <a:pt x="119" y="470"/>
                                </a:lnTo>
                                <a:lnTo>
                                  <a:pt x="122" y="499"/>
                                </a:lnTo>
                                <a:lnTo>
                                  <a:pt x="126" y="524"/>
                                </a:lnTo>
                                <a:lnTo>
                                  <a:pt x="132" y="547"/>
                                </a:lnTo>
                                <a:lnTo>
                                  <a:pt x="139" y="569"/>
                                </a:lnTo>
                                <a:lnTo>
                                  <a:pt x="143" y="579"/>
                                </a:lnTo>
                                <a:lnTo>
                                  <a:pt x="148" y="589"/>
                                </a:lnTo>
                                <a:lnTo>
                                  <a:pt x="153" y="598"/>
                                </a:lnTo>
                                <a:lnTo>
                                  <a:pt x="159" y="608"/>
                                </a:lnTo>
                                <a:lnTo>
                                  <a:pt x="170" y="624"/>
                                </a:lnTo>
                                <a:lnTo>
                                  <a:pt x="181" y="639"/>
                                </a:lnTo>
                                <a:lnTo>
                                  <a:pt x="194" y="652"/>
                                </a:lnTo>
                                <a:lnTo>
                                  <a:pt x="206" y="665"/>
                                </a:lnTo>
                                <a:lnTo>
                                  <a:pt x="220" y="675"/>
                                </a:lnTo>
                                <a:lnTo>
                                  <a:pt x="234" y="685"/>
                                </a:lnTo>
                                <a:lnTo>
                                  <a:pt x="248" y="693"/>
                                </a:lnTo>
                                <a:lnTo>
                                  <a:pt x="264" y="699"/>
                                </a:lnTo>
                                <a:lnTo>
                                  <a:pt x="276" y="703"/>
                                </a:lnTo>
                                <a:lnTo>
                                  <a:pt x="291" y="707"/>
                                </a:lnTo>
                                <a:lnTo>
                                  <a:pt x="306" y="710"/>
                                </a:lnTo>
                                <a:lnTo>
                                  <a:pt x="323" y="712"/>
                                </a:lnTo>
                                <a:lnTo>
                                  <a:pt x="342" y="714"/>
                                </a:lnTo>
                                <a:lnTo>
                                  <a:pt x="363" y="715"/>
                                </a:lnTo>
                                <a:lnTo>
                                  <a:pt x="386" y="716"/>
                                </a:lnTo>
                                <a:lnTo>
                                  <a:pt x="410" y="717"/>
                                </a:lnTo>
                                <a:lnTo>
                                  <a:pt x="590" y="718"/>
                                </a:lnTo>
                                <a:lnTo>
                                  <a:pt x="600" y="96"/>
                                </a:lnTo>
                                <a:close/>
                              </a:path>
                            </a:pathLst>
                          </a:custGeom>
                          <a:solidFill>
                            <a:srgbClr val="000099"/>
                          </a:solidFill>
                          <a:ln>
                            <a:noFill/>
                          </a:ln>
                          <a:effectLst/>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dist="35921" dir="2700000" algn="ctr" rotWithShape="0">
                                    <a:srgbClr val="000000"/>
                                  </a:outerShdw>
                                </a:effectLst>
                              </a14:hiddenEffects>
                            </a:ext>
                          </a:extLst>
                        </wps:spPr>
                        <wps:bodyPr rot="0" vert="horz" wrap="square" lIns="91440" tIns="45720" rIns="91440" bIns="45720" anchor="t" anchorCtr="0" upright="1">
                          <a:noAutofit/>
                        </wps:bodyPr>
                      </wps:wsp>
                      <wps:wsp>
                        <wps:cNvPr id="11" name="Freeform 12"/>
                        <wps:cNvSpPr>
                          <a:spLocks/>
                        </wps:cNvSpPr>
                        <wps:spPr bwMode="auto">
                          <a:xfrm>
                            <a:off x="2886" y="5828"/>
                            <a:ext cx="78" cy="96"/>
                          </a:xfrm>
                          <a:custGeom>
                            <a:avLst/>
                            <a:gdLst>
                              <a:gd name="T0" fmla="*/ 703 w 703"/>
                              <a:gd name="T1" fmla="*/ 57 h 866"/>
                              <a:gd name="T2" fmla="*/ 615 w 703"/>
                              <a:gd name="T3" fmla="*/ 866 h 866"/>
                              <a:gd name="T4" fmla="*/ 0 w 703"/>
                              <a:gd name="T5" fmla="*/ 812 h 866"/>
                              <a:gd name="T6" fmla="*/ 10 w 703"/>
                              <a:gd name="T7" fmla="*/ 716 h 866"/>
                              <a:gd name="T8" fmla="*/ 513 w 703"/>
                              <a:gd name="T9" fmla="*/ 761 h 866"/>
                              <a:gd name="T10" fmla="*/ 540 w 703"/>
                              <a:gd name="T11" fmla="*/ 512 h 866"/>
                              <a:gd name="T12" fmla="*/ 69 w 703"/>
                              <a:gd name="T13" fmla="*/ 471 h 866"/>
                              <a:gd name="T14" fmla="*/ 79 w 703"/>
                              <a:gd name="T15" fmla="*/ 376 h 866"/>
                              <a:gd name="T16" fmla="*/ 550 w 703"/>
                              <a:gd name="T17" fmla="*/ 417 h 866"/>
                              <a:gd name="T18" fmla="*/ 580 w 703"/>
                              <a:gd name="T19" fmla="*/ 142 h 866"/>
                              <a:gd name="T20" fmla="*/ 57 w 703"/>
                              <a:gd name="T21" fmla="*/ 96 h 866"/>
                              <a:gd name="T22" fmla="*/ 67 w 703"/>
                              <a:gd name="T23" fmla="*/ 0 h 866"/>
                              <a:gd name="T24" fmla="*/ 703 w 703"/>
                              <a:gd name="T25" fmla="*/ 57 h 8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703" h="866">
                                <a:moveTo>
                                  <a:pt x="703" y="57"/>
                                </a:moveTo>
                                <a:lnTo>
                                  <a:pt x="615" y="866"/>
                                </a:lnTo>
                                <a:lnTo>
                                  <a:pt x="0" y="812"/>
                                </a:lnTo>
                                <a:lnTo>
                                  <a:pt x="10" y="716"/>
                                </a:lnTo>
                                <a:lnTo>
                                  <a:pt x="513" y="761"/>
                                </a:lnTo>
                                <a:lnTo>
                                  <a:pt x="540" y="512"/>
                                </a:lnTo>
                                <a:lnTo>
                                  <a:pt x="69" y="471"/>
                                </a:lnTo>
                                <a:lnTo>
                                  <a:pt x="79" y="376"/>
                                </a:lnTo>
                                <a:lnTo>
                                  <a:pt x="550" y="417"/>
                                </a:lnTo>
                                <a:lnTo>
                                  <a:pt x="580" y="142"/>
                                </a:lnTo>
                                <a:lnTo>
                                  <a:pt x="57" y="96"/>
                                </a:lnTo>
                                <a:lnTo>
                                  <a:pt x="67" y="0"/>
                                </a:lnTo>
                                <a:lnTo>
                                  <a:pt x="703" y="57"/>
                                </a:lnTo>
                                <a:close/>
                              </a:path>
                            </a:pathLst>
                          </a:custGeom>
                          <a:solidFill>
                            <a:srgbClr val="000099"/>
                          </a:solidFill>
                          <a:ln>
                            <a:noFill/>
                          </a:ln>
                          <a:effectLst/>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dist="35921" dir="2700000" algn="ctr" rotWithShape="0">
                                    <a:srgbClr val="000000"/>
                                  </a:outerShdw>
                                </a:effectLst>
                              </a14:hiddenEffects>
                            </a:ext>
                          </a:extLst>
                        </wps:spPr>
                        <wps:bodyPr rot="0" vert="horz" wrap="square" lIns="91440" tIns="45720" rIns="91440" bIns="45720" anchor="t" anchorCtr="0" upright="1">
                          <a:noAutofit/>
                        </wps:bodyPr>
                      </wps:wsp>
                      <wps:wsp>
                        <wps:cNvPr id="12" name="Freeform 13"/>
                        <wps:cNvSpPr>
                          <a:spLocks noEditPoints="1"/>
                        </wps:cNvSpPr>
                        <wps:spPr bwMode="auto">
                          <a:xfrm>
                            <a:off x="2791" y="5821"/>
                            <a:ext cx="86" cy="91"/>
                          </a:xfrm>
                          <a:custGeom>
                            <a:avLst/>
                            <a:gdLst>
                              <a:gd name="T0" fmla="*/ 595 w 771"/>
                              <a:gd name="T1" fmla="*/ 819 h 819"/>
                              <a:gd name="T2" fmla="*/ 259 w 771"/>
                              <a:gd name="T3" fmla="*/ 755 h 819"/>
                              <a:gd name="T4" fmla="*/ 222 w 771"/>
                              <a:gd name="T5" fmla="*/ 747 h 819"/>
                              <a:gd name="T6" fmla="*/ 191 w 771"/>
                              <a:gd name="T7" fmla="*/ 739 h 819"/>
                              <a:gd name="T8" fmla="*/ 164 w 771"/>
                              <a:gd name="T9" fmla="*/ 730 h 819"/>
                              <a:gd name="T10" fmla="*/ 139 w 771"/>
                              <a:gd name="T11" fmla="*/ 721 h 819"/>
                              <a:gd name="T12" fmla="*/ 112 w 771"/>
                              <a:gd name="T13" fmla="*/ 708 h 819"/>
                              <a:gd name="T14" fmla="*/ 89 w 771"/>
                              <a:gd name="T15" fmla="*/ 694 h 819"/>
                              <a:gd name="T16" fmla="*/ 68 w 771"/>
                              <a:gd name="T17" fmla="*/ 678 h 819"/>
                              <a:gd name="T18" fmla="*/ 49 w 771"/>
                              <a:gd name="T19" fmla="*/ 661 h 819"/>
                              <a:gd name="T20" fmla="*/ 34 w 771"/>
                              <a:gd name="T21" fmla="*/ 641 h 819"/>
                              <a:gd name="T22" fmla="*/ 22 w 771"/>
                              <a:gd name="T23" fmla="*/ 618 h 819"/>
                              <a:gd name="T24" fmla="*/ 12 w 771"/>
                              <a:gd name="T25" fmla="*/ 593 h 819"/>
                              <a:gd name="T26" fmla="*/ 5 w 771"/>
                              <a:gd name="T27" fmla="*/ 566 h 819"/>
                              <a:gd name="T28" fmla="*/ 1 w 771"/>
                              <a:gd name="T29" fmla="*/ 538 h 819"/>
                              <a:gd name="T30" fmla="*/ 1 w 771"/>
                              <a:gd name="T31" fmla="*/ 510 h 819"/>
                              <a:gd name="T32" fmla="*/ 4 w 771"/>
                              <a:gd name="T33" fmla="*/ 480 h 819"/>
                              <a:gd name="T34" fmla="*/ 10 w 771"/>
                              <a:gd name="T35" fmla="*/ 453 h 819"/>
                              <a:gd name="T36" fmla="*/ 17 w 771"/>
                              <a:gd name="T37" fmla="*/ 429 h 819"/>
                              <a:gd name="T38" fmla="*/ 26 w 771"/>
                              <a:gd name="T39" fmla="*/ 407 h 819"/>
                              <a:gd name="T40" fmla="*/ 38 w 771"/>
                              <a:gd name="T41" fmla="*/ 386 h 819"/>
                              <a:gd name="T42" fmla="*/ 51 w 771"/>
                              <a:gd name="T43" fmla="*/ 366 h 819"/>
                              <a:gd name="T44" fmla="*/ 67 w 771"/>
                              <a:gd name="T45" fmla="*/ 347 h 819"/>
                              <a:gd name="T46" fmla="*/ 84 w 771"/>
                              <a:gd name="T47" fmla="*/ 330 h 819"/>
                              <a:gd name="T48" fmla="*/ 103 w 771"/>
                              <a:gd name="T49" fmla="*/ 314 h 819"/>
                              <a:gd name="T50" fmla="*/ 123 w 771"/>
                              <a:gd name="T51" fmla="*/ 300 h 819"/>
                              <a:gd name="T52" fmla="*/ 147 w 771"/>
                              <a:gd name="T53" fmla="*/ 289 h 819"/>
                              <a:gd name="T54" fmla="*/ 174 w 771"/>
                              <a:gd name="T55" fmla="*/ 280 h 819"/>
                              <a:gd name="T56" fmla="*/ 204 w 771"/>
                              <a:gd name="T57" fmla="*/ 274 h 819"/>
                              <a:gd name="T58" fmla="*/ 236 w 771"/>
                              <a:gd name="T59" fmla="*/ 271 h 819"/>
                              <a:gd name="T60" fmla="*/ 272 w 771"/>
                              <a:gd name="T61" fmla="*/ 271 h 819"/>
                              <a:gd name="T62" fmla="*/ 310 w 771"/>
                              <a:gd name="T63" fmla="*/ 274 h 819"/>
                              <a:gd name="T64" fmla="*/ 352 w 771"/>
                              <a:gd name="T65" fmla="*/ 280 h 819"/>
                              <a:gd name="T66" fmla="*/ 589 w 771"/>
                              <a:gd name="T67" fmla="*/ 324 h 819"/>
                              <a:gd name="T68" fmla="*/ 771 w 771"/>
                              <a:gd name="T69" fmla="*/ 21 h 819"/>
                              <a:gd name="T70" fmla="*/ 352 w 771"/>
                              <a:gd name="T71" fmla="*/ 377 h 819"/>
                              <a:gd name="T72" fmla="*/ 301 w 771"/>
                              <a:gd name="T73" fmla="*/ 370 h 819"/>
                              <a:gd name="T74" fmla="*/ 257 w 771"/>
                              <a:gd name="T75" fmla="*/ 369 h 819"/>
                              <a:gd name="T76" fmla="*/ 221 w 771"/>
                              <a:gd name="T77" fmla="*/ 375 h 819"/>
                              <a:gd name="T78" fmla="*/ 191 w 771"/>
                              <a:gd name="T79" fmla="*/ 386 h 819"/>
                              <a:gd name="T80" fmla="*/ 166 w 771"/>
                              <a:gd name="T81" fmla="*/ 403 h 819"/>
                              <a:gd name="T82" fmla="*/ 146 w 771"/>
                              <a:gd name="T83" fmla="*/ 425 h 819"/>
                              <a:gd name="T84" fmla="*/ 131 w 771"/>
                              <a:gd name="T85" fmla="*/ 452 h 819"/>
                              <a:gd name="T86" fmla="*/ 122 w 771"/>
                              <a:gd name="T87" fmla="*/ 485 h 819"/>
                              <a:gd name="T88" fmla="*/ 118 w 771"/>
                              <a:gd name="T89" fmla="*/ 509 h 819"/>
                              <a:gd name="T90" fmla="*/ 118 w 771"/>
                              <a:gd name="T91" fmla="*/ 532 h 819"/>
                              <a:gd name="T92" fmla="*/ 122 w 771"/>
                              <a:gd name="T93" fmla="*/ 554 h 819"/>
                              <a:gd name="T94" fmla="*/ 129 w 771"/>
                              <a:gd name="T95" fmla="*/ 575 h 819"/>
                              <a:gd name="T96" fmla="*/ 140 w 771"/>
                              <a:gd name="T97" fmla="*/ 594 h 819"/>
                              <a:gd name="T98" fmla="*/ 153 w 771"/>
                              <a:gd name="T99" fmla="*/ 611 h 819"/>
                              <a:gd name="T100" fmla="*/ 169 w 771"/>
                              <a:gd name="T101" fmla="*/ 625 h 819"/>
                              <a:gd name="T102" fmla="*/ 189 w 771"/>
                              <a:gd name="T103" fmla="*/ 636 h 819"/>
                              <a:gd name="T104" fmla="*/ 205 w 771"/>
                              <a:gd name="T105" fmla="*/ 642 h 819"/>
                              <a:gd name="T106" fmla="*/ 228 w 771"/>
                              <a:gd name="T107" fmla="*/ 649 h 819"/>
                              <a:gd name="T108" fmla="*/ 256 w 771"/>
                              <a:gd name="T109" fmla="*/ 656 h 819"/>
                              <a:gd name="T110" fmla="*/ 290 w 771"/>
                              <a:gd name="T111" fmla="*/ 663 h 819"/>
                              <a:gd name="T112" fmla="*/ 567 w 771"/>
                              <a:gd name="T113" fmla="*/ 418 h 8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0" t="0" r="r" b="b"/>
                            <a:pathLst>
                              <a:path w="771" h="819">
                                <a:moveTo>
                                  <a:pt x="771" y="21"/>
                                </a:moveTo>
                                <a:lnTo>
                                  <a:pt x="595" y="819"/>
                                </a:lnTo>
                                <a:lnTo>
                                  <a:pt x="279" y="759"/>
                                </a:lnTo>
                                <a:lnTo>
                                  <a:pt x="259" y="755"/>
                                </a:lnTo>
                                <a:lnTo>
                                  <a:pt x="240" y="751"/>
                                </a:lnTo>
                                <a:lnTo>
                                  <a:pt x="222" y="747"/>
                                </a:lnTo>
                                <a:lnTo>
                                  <a:pt x="206" y="743"/>
                                </a:lnTo>
                                <a:lnTo>
                                  <a:pt x="191" y="739"/>
                                </a:lnTo>
                                <a:lnTo>
                                  <a:pt x="177" y="734"/>
                                </a:lnTo>
                                <a:lnTo>
                                  <a:pt x="164" y="730"/>
                                </a:lnTo>
                                <a:lnTo>
                                  <a:pt x="153" y="726"/>
                                </a:lnTo>
                                <a:lnTo>
                                  <a:pt x="139" y="721"/>
                                </a:lnTo>
                                <a:lnTo>
                                  <a:pt x="125" y="715"/>
                                </a:lnTo>
                                <a:lnTo>
                                  <a:pt x="112" y="708"/>
                                </a:lnTo>
                                <a:lnTo>
                                  <a:pt x="100" y="701"/>
                                </a:lnTo>
                                <a:lnTo>
                                  <a:pt x="89" y="694"/>
                                </a:lnTo>
                                <a:lnTo>
                                  <a:pt x="78" y="686"/>
                                </a:lnTo>
                                <a:lnTo>
                                  <a:pt x="68" y="678"/>
                                </a:lnTo>
                                <a:lnTo>
                                  <a:pt x="59" y="670"/>
                                </a:lnTo>
                                <a:lnTo>
                                  <a:pt x="49" y="661"/>
                                </a:lnTo>
                                <a:lnTo>
                                  <a:pt x="41" y="651"/>
                                </a:lnTo>
                                <a:lnTo>
                                  <a:pt x="34" y="641"/>
                                </a:lnTo>
                                <a:lnTo>
                                  <a:pt x="28" y="630"/>
                                </a:lnTo>
                                <a:lnTo>
                                  <a:pt x="22" y="618"/>
                                </a:lnTo>
                                <a:lnTo>
                                  <a:pt x="16" y="605"/>
                                </a:lnTo>
                                <a:lnTo>
                                  <a:pt x="12" y="593"/>
                                </a:lnTo>
                                <a:lnTo>
                                  <a:pt x="8" y="580"/>
                                </a:lnTo>
                                <a:lnTo>
                                  <a:pt x="5" y="566"/>
                                </a:lnTo>
                                <a:lnTo>
                                  <a:pt x="2" y="552"/>
                                </a:lnTo>
                                <a:lnTo>
                                  <a:pt x="1" y="538"/>
                                </a:lnTo>
                                <a:lnTo>
                                  <a:pt x="0" y="524"/>
                                </a:lnTo>
                                <a:lnTo>
                                  <a:pt x="1" y="510"/>
                                </a:lnTo>
                                <a:lnTo>
                                  <a:pt x="2" y="496"/>
                                </a:lnTo>
                                <a:lnTo>
                                  <a:pt x="4" y="480"/>
                                </a:lnTo>
                                <a:lnTo>
                                  <a:pt x="7" y="466"/>
                                </a:lnTo>
                                <a:lnTo>
                                  <a:pt x="10" y="453"/>
                                </a:lnTo>
                                <a:lnTo>
                                  <a:pt x="13" y="441"/>
                                </a:lnTo>
                                <a:lnTo>
                                  <a:pt x="17" y="429"/>
                                </a:lnTo>
                                <a:lnTo>
                                  <a:pt x="21" y="418"/>
                                </a:lnTo>
                                <a:lnTo>
                                  <a:pt x="26" y="407"/>
                                </a:lnTo>
                                <a:lnTo>
                                  <a:pt x="32" y="396"/>
                                </a:lnTo>
                                <a:lnTo>
                                  <a:pt x="38" y="386"/>
                                </a:lnTo>
                                <a:lnTo>
                                  <a:pt x="44" y="376"/>
                                </a:lnTo>
                                <a:lnTo>
                                  <a:pt x="51" y="366"/>
                                </a:lnTo>
                                <a:lnTo>
                                  <a:pt x="59" y="356"/>
                                </a:lnTo>
                                <a:lnTo>
                                  <a:pt x="67" y="347"/>
                                </a:lnTo>
                                <a:lnTo>
                                  <a:pt x="75" y="338"/>
                                </a:lnTo>
                                <a:lnTo>
                                  <a:pt x="84" y="330"/>
                                </a:lnTo>
                                <a:lnTo>
                                  <a:pt x="93" y="322"/>
                                </a:lnTo>
                                <a:lnTo>
                                  <a:pt x="103" y="314"/>
                                </a:lnTo>
                                <a:lnTo>
                                  <a:pt x="113" y="307"/>
                                </a:lnTo>
                                <a:lnTo>
                                  <a:pt x="123" y="300"/>
                                </a:lnTo>
                                <a:lnTo>
                                  <a:pt x="135" y="294"/>
                                </a:lnTo>
                                <a:lnTo>
                                  <a:pt x="147" y="289"/>
                                </a:lnTo>
                                <a:lnTo>
                                  <a:pt x="160" y="284"/>
                                </a:lnTo>
                                <a:lnTo>
                                  <a:pt x="174" y="280"/>
                                </a:lnTo>
                                <a:lnTo>
                                  <a:pt x="189" y="277"/>
                                </a:lnTo>
                                <a:lnTo>
                                  <a:pt x="204" y="274"/>
                                </a:lnTo>
                                <a:lnTo>
                                  <a:pt x="220" y="272"/>
                                </a:lnTo>
                                <a:lnTo>
                                  <a:pt x="236" y="271"/>
                                </a:lnTo>
                                <a:lnTo>
                                  <a:pt x="254" y="271"/>
                                </a:lnTo>
                                <a:lnTo>
                                  <a:pt x="272" y="271"/>
                                </a:lnTo>
                                <a:lnTo>
                                  <a:pt x="291" y="272"/>
                                </a:lnTo>
                                <a:lnTo>
                                  <a:pt x="310" y="274"/>
                                </a:lnTo>
                                <a:lnTo>
                                  <a:pt x="331" y="276"/>
                                </a:lnTo>
                                <a:lnTo>
                                  <a:pt x="352" y="280"/>
                                </a:lnTo>
                                <a:lnTo>
                                  <a:pt x="374" y="283"/>
                                </a:lnTo>
                                <a:lnTo>
                                  <a:pt x="589" y="324"/>
                                </a:lnTo>
                                <a:lnTo>
                                  <a:pt x="660" y="0"/>
                                </a:lnTo>
                                <a:lnTo>
                                  <a:pt x="771" y="21"/>
                                </a:lnTo>
                                <a:close/>
                                <a:moveTo>
                                  <a:pt x="567" y="418"/>
                                </a:moveTo>
                                <a:lnTo>
                                  <a:pt x="352" y="377"/>
                                </a:lnTo>
                                <a:lnTo>
                                  <a:pt x="326" y="373"/>
                                </a:lnTo>
                                <a:lnTo>
                                  <a:pt x="301" y="370"/>
                                </a:lnTo>
                                <a:lnTo>
                                  <a:pt x="278" y="369"/>
                                </a:lnTo>
                                <a:lnTo>
                                  <a:pt x="257" y="369"/>
                                </a:lnTo>
                                <a:lnTo>
                                  <a:pt x="238" y="371"/>
                                </a:lnTo>
                                <a:lnTo>
                                  <a:pt x="221" y="375"/>
                                </a:lnTo>
                                <a:lnTo>
                                  <a:pt x="205" y="380"/>
                                </a:lnTo>
                                <a:lnTo>
                                  <a:pt x="191" y="386"/>
                                </a:lnTo>
                                <a:lnTo>
                                  <a:pt x="177" y="394"/>
                                </a:lnTo>
                                <a:lnTo>
                                  <a:pt x="166" y="403"/>
                                </a:lnTo>
                                <a:lnTo>
                                  <a:pt x="155" y="414"/>
                                </a:lnTo>
                                <a:lnTo>
                                  <a:pt x="146" y="425"/>
                                </a:lnTo>
                                <a:lnTo>
                                  <a:pt x="138" y="438"/>
                                </a:lnTo>
                                <a:lnTo>
                                  <a:pt x="131" y="452"/>
                                </a:lnTo>
                                <a:lnTo>
                                  <a:pt x="126" y="468"/>
                                </a:lnTo>
                                <a:lnTo>
                                  <a:pt x="122" y="485"/>
                                </a:lnTo>
                                <a:lnTo>
                                  <a:pt x="119" y="497"/>
                                </a:lnTo>
                                <a:lnTo>
                                  <a:pt x="118" y="509"/>
                                </a:lnTo>
                                <a:lnTo>
                                  <a:pt x="117" y="521"/>
                                </a:lnTo>
                                <a:lnTo>
                                  <a:pt x="118" y="532"/>
                                </a:lnTo>
                                <a:lnTo>
                                  <a:pt x="119" y="544"/>
                                </a:lnTo>
                                <a:lnTo>
                                  <a:pt x="122" y="554"/>
                                </a:lnTo>
                                <a:lnTo>
                                  <a:pt x="125" y="565"/>
                                </a:lnTo>
                                <a:lnTo>
                                  <a:pt x="129" y="575"/>
                                </a:lnTo>
                                <a:lnTo>
                                  <a:pt x="134" y="585"/>
                                </a:lnTo>
                                <a:lnTo>
                                  <a:pt x="140" y="594"/>
                                </a:lnTo>
                                <a:lnTo>
                                  <a:pt x="146" y="603"/>
                                </a:lnTo>
                                <a:lnTo>
                                  <a:pt x="153" y="611"/>
                                </a:lnTo>
                                <a:lnTo>
                                  <a:pt x="161" y="619"/>
                                </a:lnTo>
                                <a:lnTo>
                                  <a:pt x="169" y="625"/>
                                </a:lnTo>
                                <a:lnTo>
                                  <a:pt x="178" y="631"/>
                                </a:lnTo>
                                <a:lnTo>
                                  <a:pt x="189" y="636"/>
                                </a:lnTo>
                                <a:lnTo>
                                  <a:pt x="197" y="639"/>
                                </a:lnTo>
                                <a:lnTo>
                                  <a:pt x="205" y="642"/>
                                </a:lnTo>
                                <a:lnTo>
                                  <a:pt x="216" y="646"/>
                                </a:lnTo>
                                <a:lnTo>
                                  <a:pt x="228" y="649"/>
                                </a:lnTo>
                                <a:lnTo>
                                  <a:pt x="241" y="652"/>
                                </a:lnTo>
                                <a:lnTo>
                                  <a:pt x="256" y="656"/>
                                </a:lnTo>
                                <a:lnTo>
                                  <a:pt x="272" y="659"/>
                                </a:lnTo>
                                <a:lnTo>
                                  <a:pt x="290" y="663"/>
                                </a:lnTo>
                                <a:lnTo>
                                  <a:pt x="505" y="703"/>
                                </a:lnTo>
                                <a:lnTo>
                                  <a:pt x="567" y="418"/>
                                </a:lnTo>
                                <a:close/>
                              </a:path>
                            </a:pathLst>
                          </a:custGeom>
                          <a:solidFill>
                            <a:srgbClr val="000099"/>
                          </a:solidFill>
                          <a:ln>
                            <a:noFill/>
                          </a:ln>
                          <a:effectLst/>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dist="35921" dir="2700000" algn="ctr" rotWithShape="0">
                                    <a:srgbClr val="000000"/>
                                  </a:outerShdw>
                                </a:effectLst>
                              </a14:hiddenEffects>
                            </a:ext>
                          </a:extLst>
                        </wps:spPr>
                        <wps:bodyPr rot="0" vert="horz" wrap="square" lIns="91440" tIns="45720" rIns="91440" bIns="45720" anchor="t" anchorCtr="0" upright="1">
                          <a:noAutofit/>
                        </wps:bodyPr>
                      </wps:wsp>
                      <wps:wsp>
                        <wps:cNvPr id="13" name="Freeform 14"/>
                        <wps:cNvSpPr>
                          <a:spLocks noEditPoints="1"/>
                        </wps:cNvSpPr>
                        <wps:spPr bwMode="auto">
                          <a:xfrm>
                            <a:off x="2726" y="5786"/>
                            <a:ext cx="85" cy="101"/>
                          </a:xfrm>
                          <a:custGeom>
                            <a:avLst/>
                            <a:gdLst>
                              <a:gd name="T0" fmla="*/ 761 w 761"/>
                              <a:gd name="T1" fmla="*/ 226 h 909"/>
                              <a:gd name="T2" fmla="*/ 186 w 761"/>
                              <a:gd name="T3" fmla="*/ 909 h 909"/>
                              <a:gd name="T4" fmla="*/ 70 w 761"/>
                              <a:gd name="T5" fmla="*/ 875 h 909"/>
                              <a:gd name="T6" fmla="*/ 0 w 761"/>
                              <a:gd name="T7" fmla="*/ 0 h 909"/>
                              <a:gd name="T8" fmla="*/ 123 w 761"/>
                              <a:gd name="T9" fmla="*/ 36 h 909"/>
                              <a:gd name="T10" fmla="*/ 138 w 761"/>
                              <a:gd name="T11" fmla="*/ 299 h 909"/>
                              <a:gd name="T12" fmla="*/ 478 w 761"/>
                              <a:gd name="T13" fmla="*/ 401 h 909"/>
                              <a:gd name="T14" fmla="*/ 647 w 761"/>
                              <a:gd name="T15" fmla="*/ 193 h 909"/>
                              <a:gd name="T16" fmla="*/ 761 w 761"/>
                              <a:gd name="T17" fmla="*/ 226 h 909"/>
                              <a:gd name="T18" fmla="*/ 419 w 761"/>
                              <a:gd name="T19" fmla="*/ 475 h 909"/>
                              <a:gd name="T20" fmla="*/ 143 w 761"/>
                              <a:gd name="T21" fmla="*/ 393 h 909"/>
                              <a:gd name="T22" fmla="*/ 155 w 761"/>
                              <a:gd name="T23" fmla="*/ 633 h 909"/>
                              <a:gd name="T24" fmla="*/ 156 w 761"/>
                              <a:gd name="T25" fmla="*/ 660 h 909"/>
                              <a:gd name="T26" fmla="*/ 157 w 761"/>
                              <a:gd name="T27" fmla="*/ 686 h 909"/>
                              <a:gd name="T28" fmla="*/ 158 w 761"/>
                              <a:gd name="T29" fmla="*/ 710 h 909"/>
                              <a:gd name="T30" fmla="*/ 158 w 761"/>
                              <a:gd name="T31" fmla="*/ 733 h 909"/>
                              <a:gd name="T32" fmla="*/ 159 w 761"/>
                              <a:gd name="T33" fmla="*/ 754 h 909"/>
                              <a:gd name="T34" fmla="*/ 159 w 761"/>
                              <a:gd name="T35" fmla="*/ 775 h 909"/>
                              <a:gd name="T36" fmla="*/ 159 w 761"/>
                              <a:gd name="T37" fmla="*/ 794 h 909"/>
                              <a:gd name="T38" fmla="*/ 158 w 761"/>
                              <a:gd name="T39" fmla="*/ 812 h 909"/>
                              <a:gd name="T40" fmla="*/ 168 w 761"/>
                              <a:gd name="T41" fmla="*/ 794 h 909"/>
                              <a:gd name="T42" fmla="*/ 179 w 761"/>
                              <a:gd name="T43" fmla="*/ 777 h 909"/>
                              <a:gd name="T44" fmla="*/ 190 w 761"/>
                              <a:gd name="T45" fmla="*/ 760 h 909"/>
                              <a:gd name="T46" fmla="*/ 202 w 761"/>
                              <a:gd name="T47" fmla="*/ 743 h 909"/>
                              <a:gd name="T48" fmla="*/ 214 w 761"/>
                              <a:gd name="T49" fmla="*/ 726 h 909"/>
                              <a:gd name="T50" fmla="*/ 226 w 761"/>
                              <a:gd name="T51" fmla="*/ 710 h 909"/>
                              <a:gd name="T52" fmla="*/ 238 w 761"/>
                              <a:gd name="T53" fmla="*/ 693 h 909"/>
                              <a:gd name="T54" fmla="*/ 253 w 761"/>
                              <a:gd name="T55" fmla="*/ 676 h 909"/>
                              <a:gd name="T56" fmla="*/ 419 w 761"/>
                              <a:gd name="T57" fmla="*/ 475 h 9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761" h="909">
                                <a:moveTo>
                                  <a:pt x="761" y="226"/>
                                </a:moveTo>
                                <a:lnTo>
                                  <a:pt x="186" y="909"/>
                                </a:lnTo>
                                <a:lnTo>
                                  <a:pt x="70" y="875"/>
                                </a:lnTo>
                                <a:lnTo>
                                  <a:pt x="0" y="0"/>
                                </a:lnTo>
                                <a:lnTo>
                                  <a:pt x="123" y="36"/>
                                </a:lnTo>
                                <a:lnTo>
                                  <a:pt x="138" y="299"/>
                                </a:lnTo>
                                <a:lnTo>
                                  <a:pt x="478" y="401"/>
                                </a:lnTo>
                                <a:lnTo>
                                  <a:pt x="647" y="193"/>
                                </a:lnTo>
                                <a:lnTo>
                                  <a:pt x="761" y="226"/>
                                </a:lnTo>
                                <a:close/>
                                <a:moveTo>
                                  <a:pt x="419" y="475"/>
                                </a:moveTo>
                                <a:lnTo>
                                  <a:pt x="143" y="393"/>
                                </a:lnTo>
                                <a:lnTo>
                                  <a:pt x="155" y="633"/>
                                </a:lnTo>
                                <a:lnTo>
                                  <a:pt x="156" y="660"/>
                                </a:lnTo>
                                <a:lnTo>
                                  <a:pt x="157" y="686"/>
                                </a:lnTo>
                                <a:lnTo>
                                  <a:pt x="158" y="710"/>
                                </a:lnTo>
                                <a:lnTo>
                                  <a:pt x="158" y="733"/>
                                </a:lnTo>
                                <a:lnTo>
                                  <a:pt x="159" y="754"/>
                                </a:lnTo>
                                <a:lnTo>
                                  <a:pt x="159" y="775"/>
                                </a:lnTo>
                                <a:lnTo>
                                  <a:pt x="159" y="794"/>
                                </a:lnTo>
                                <a:lnTo>
                                  <a:pt x="158" y="812"/>
                                </a:lnTo>
                                <a:lnTo>
                                  <a:pt x="168" y="794"/>
                                </a:lnTo>
                                <a:lnTo>
                                  <a:pt x="179" y="777"/>
                                </a:lnTo>
                                <a:lnTo>
                                  <a:pt x="190" y="760"/>
                                </a:lnTo>
                                <a:lnTo>
                                  <a:pt x="202" y="743"/>
                                </a:lnTo>
                                <a:lnTo>
                                  <a:pt x="214" y="726"/>
                                </a:lnTo>
                                <a:lnTo>
                                  <a:pt x="226" y="710"/>
                                </a:lnTo>
                                <a:lnTo>
                                  <a:pt x="238" y="693"/>
                                </a:lnTo>
                                <a:lnTo>
                                  <a:pt x="253" y="676"/>
                                </a:lnTo>
                                <a:lnTo>
                                  <a:pt x="419" y="475"/>
                                </a:lnTo>
                                <a:close/>
                              </a:path>
                            </a:pathLst>
                          </a:custGeom>
                          <a:solidFill>
                            <a:srgbClr val="000099"/>
                          </a:solidFill>
                          <a:ln>
                            <a:noFill/>
                          </a:ln>
                          <a:effectLst/>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dist="35921" dir="2700000" algn="ctr" rotWithShape="0">
                                    <a:srgbClr val="000000"/>
                                  </a:outerShdw>
                                </a:effectLst>
                              </a14:hiddenEffects>
                            </a:ext>
                          </a:extLst>
                        </wps:spPr>
                        <wps:bodyPr rot="0" vert="horz" wrap="square" lIns="91440" tIns="45720" rIns="91440" bIns="45720" anchor="t" anchorCtr="0" upright="1">
                          <a:noAutofit/>
                        </wps:bodyPr>
                      </wps:wsp>
                      <wps:wsp>
                        <wps:cNvPr id="14" name="Freeform 15"/>
                        <wps:cNvSpPr>
                          <a:spLocks noEditPoints="1"/>
                        </wps:cNvSpPr>
                        <wps:spPr bwMode="auto">
                          <a:xfrm>
                            <a:off x="2617" y="5748"/>
                            <a:ext cx="100" cy="115"/>
                          </a:xfrm>
                          <a:custGeom>
                            <a:avLst/>
                            <a:gdLst>
                              <a:gd name="T0" fmla="*/ 203 w 906"/>
                              <a:gd name="T1" fmla="*/ 888 h 1037"/>
                              <a:gd name="T2" fmla="*/ 133 w 906"/>
                              <a:gd name="T3" fmla="*/ 854 h 1037"/>
                              <a:gd name="T4" fmla="*/ 80 w 906"/>
                              <a:gd name="T5" fmla="*/ 822 h 1037"/>
                              <a:gd name="T6" fmla="*/ 43 w 906"/>
                              <a:gd name="T7" fmla="*/ 789 h 1037"/>
                              <a:gd name="T8" fmla="*/ 19 w 906"/>
                              <a:gd name="T9" fmla="*/ 751 h 1037"/>
                              <a:gd name="T10" fmla="*/ 4 w 906"/>
                              <a:gd name="T11" fmla="*/ 708 h 1037"/>
                              <a:gd name="T12" fmla="*/ 0 w 906"/>
                              <a:gd name="T13" fmla="*/ 661 h 1037"/>
                              <a:gd name="T14" fmla="*/ 7 w 906"/>
                              <a:gd name="T15" fmla="*/ 613 h 1037"/>
                              <a:gd name="T16" fmla="*/ 24 w 906"/>
                              <a:gd name="T17" fmla="*/ 567 h 1037"/>
                              <a:gd name="T18" fmla="*/ 58 w 906"/>
                              <a:gd name="T19" fmla="*/ 514 h 1037"/>
                              <a:gd name="T20" fmla="*/ 105 w 906"/>
                              <a:gd name="T21" fmla="*/ 475 h 1037"/>
                              <a:gd name="T22" fmla="*/ 152 w 906"/>
                              <a:gd name="T23" fmla="*/ 453 h 1037"/>
                              <a:gd name="T24" fmla="*/ 184 w 906"/>
                              <a:gd name="T25" fmla="*/ 445 h 1037"/>
                              <a:gd name="T26" fmla="*/ 220 w 906"/>
                              <a:gd name="T27" fmla="*/ 442 h 1037"/>
                              <a:gd name="T28" fmla="*/ 283 w 906"/>
                              <a:gd name="T29" fmla="*/ 446 h 1037"/>
                              <a:gd name="T30" fmla="*/ 333 w 906"/>
                              <a:gd name="T31" fmla="*/ 450 h 1037"/>
                              <a:gd name="T32" fmla="*/ 313 w 906"/>
                              <a:gd name="T33" fmla="*/ 425 h 1037"/>
                              <a:gd name="T34" fmla="*/ 300 w 906"/>
                              <a:gd name="T35" fmla="*/ 403 h 1037"/>
                              <a:gd name="T36" fmla="*/ 284 w 906"/>
                              <a:gd name="T37" fmla="*/ 365 h 1037"/>
                              <a:gd name="T38" fmla="*/ 270 w 906"/>
                              <a:gd name="T39" fmla="*/ 315 h 1037"/>
                              <a:gd name="T40" fmla="*/ 259 w 906"/>
                              <a:gd name="T41" fmla="*/ 260 h 1037"/>
                              <a:gd name="T42" fmla="*/ 379 w 906"/>
                              <a:gd name="T43" fmla="*/ 254 h 1037"/>
                              <a:gd name="T44" fmla="*/ 388 w 906"/>
                              <a:gd name="T45" fmla="*/ 314 h 1037"/>
                              <a:gd name="T46" fmla="*/ 397 w 906"/>
                              <a:gd name="T47" fmla="*/ 362 h 1037"/>
                              <a:gd name="T48" fmla="*/ 406 w 906"/>
                              <a:gd name="T49" fmla="*/ 401 h 1037"/>
                              <a:gd name="T50" fmla="*/ 416 w 906"/>
                              <a:gd name="T51" fmla="*/ 431 h 1037"/>
                              <a:gd name="T52" fmla="*/ 427 w 906"/>
                              <a:gd name="T53" fmla="*/ 454 h 1037"/>
                              <a:gd name="T54" fmla="*/ 440 w 906"/>
                              <a:gd name="T55" fmla="*/ 472 h 1037"/>
                              <a:gd name="T56" fmla="*/ 453 w 906"/>
                              <a:gd name="T57" fmla="*/ 487 h 1037"/>
                              <a:gd name="T58" fmla="*/ 469 w 906"/>
                              <a:gd name="T59" fmla="*/ 500 h 1037"/>
                              <a:gd name="T60" fmla="*/ 484 w 906"/>
                              <a:gd name="T61" fmla="*/ 509 h 1037"/>
                              <a:gd name="T62" fmla="*/ 506 w 906"/>
                              <a:gd name="T63" fmla="*/ 521 h 1037"/>
                              <a:gd name="T64" fmla="*/ 644 w 906"/>
                              <a:gd name="T65" fmla="*/ 580 h 1037"/>
                              <a:gd name="T66" fmla="*/ 603 w 906"/>
                              <a:gd name="T67" fmla="*/ 665 h 1037"/>
                              <a:gd name="T68" fmla="*/ 348 w 906"/>
                              <a:gd name="T69" fmla="*/ 557 h 1037"/>
                              <a:gd name="T70" fmla="*/ 303 w 906"/>
                              <a:gd name="T71" fmla="*/ 543 h 1037"/>
                              <a:gd name="T72" fmla="*/ 265 w 906"/>
                              <a:gd name="T73" fmla="*/ 536 h 1037"/>
                              <a:gd name="T74" fmla="*/ 232 w 906"/>
                              <a:gd name="T75" fmla="*/ 538 h 1037"/>
                              <a:gd name="T76" fmla="*/ 202 w 906"/>
                              <a:gd name="T77" fmla="*/ 546 h 1037"/>
                              <a:gd name="T78" fmla="*/ 174 w 906"/>
                              <a:gd name="T79" fmla="*/ 560 h 1037"/>
                              <a:gd name="T80" fmla="*/ 152 w 906"/>
                              <a:gd name="T81" fmla="*/ 580 h 1037"/>
                              <a:gd name="T82" fmla="*/ 134 w 906"/>
                              <a:gd name="T83" fmla="*/ 603 h 1037"/>
                              <a:gd name="T84" fmla="*/ 120 w 906"/>
                              <a:gd name="T85" fmla="*/ 638 h 1037"/>
                              <a:gd name="T86" fmla="*/ 117 w 906"/>
                              <a:gd name="T87" fmla="*/ 678 h 1037"/>
                              <a:gd name="T88" fmla="*/ 128 w 906"/>
                              <a:gd name="T89" fmla="*/ 716 h 1037"/>
                              <a:gd name="T90" fmla="*/ 154 w 906"/>
                              <a:gd name="T91" fmla="*/ 752 h 1037"/>
                              <a:gd name="T92" fmla="*/ 199 w 906"/>
                              <a:gd name="T93" fmla="*/ 785 h 1037"/>
                              <a:gd name="T94" fmla="*/ 484 w 906"/>
                              <a:gd name="T95" fmla="*/ 911 h 10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906" h="1037">
                                <a:moveTo>
                                  <a:pt x="906" y="296"/>
                                </a:moveTo>
                                <a:lnTo>
                                  <a:pt x="546" y="1037"/>
                                </a:lnTo>
                                <a:lnTo>
                                  <a:pt x="203" y="888"/>
                                </a:lnTo>
                                <a:lnTo>
                                  <a:pt x="177" y="876"/>
                                </a:lnTo>
                                <a:lnTo>
                                  <a:pt x="154" y="865"/>
                                </a:lnTo>
                                <a:lnTo>
                                  <a:pt x="133" y="854"/>
                                </a:lnTo>
                                <a:lnTo>
                                  <a:pt x="113" y="843"/>
                                </a:lnTo>
                                <a:lnTo>
                                  <a:pt x="96" y="833"/>
                                </a:lnTo>
                                <a:lnTo>
                                  <a:pt x="80" y="822"/>
                                </a:lnTo>
                                <a:lnTo>
                                  <a:pt x="66" y="811"/>
                                </a:lnTo>
                                <a:lnTo>
                                  <a:pt x="54" y="800"/>
                                </a:lnTo>
                                <a:lnTo>
                                  <a:pt x="43" y="789"/>
                                </a:lnTo>
                                <a:lnTo>
                                  <a:pt x="34" y="777"/>
                                </a:lnTo>
                                <a:lnTo>
                                  <a:pt x="26" y="764"/>
                                </a:lnTo>
                                <a:lnTo>
                                  <a:pt x="19" y="751"/>
                                </a:lnTo>
                                <a:lnTo>
                                  <a:pt x="13" y="737"/>
                                </a:lnTo>
                                <a:lnTo>
                                  <a:pt x="8" y="723"/>
                                </a:lnTo>
                                <a:lnTo>
                                  <a:pt x="4" y="708"/>
                                </a:lnTo>
                                <a:lnTo>
                                  <a:pt x="2" y="692"/>
                                </a:lnTo>
                                <a:lnTo>
                                  <a:pt x="1" y="676"/>
                                </a:lnTo>
                                <a:lnTo>
                                  <a:pt x="0" y="661"/>
                                </a:lnTo>
                                <a:lnTo>
                                  <a:pt x="1" y="645"/>
                                </a:lnTo>
                                <a:lnTo>
                                  <a:pt x="4" y="628"/>
                                </a:lnTo>
                                <a:lnTo>
                                  <a:pt x="7" y="613"/>
                                </a:lnTo>
                                <a:lnTo>
                                  <a:pt x="11" y="597"/>
                                </a:lnTo>
                                <a:lnTo>
                                  <a:pt x="17" y="582"/>
                                </a:lnTo>
                                <a:lnTo>
                                  <a:pt x="24" y="567"/>
                                </a:lnTo>
                                <a:lnTo>
                                  <a:pt x="34" y="548"/>
                                </a:lnTo>
                                <a:lnTo>
                                  <a:pt x="45" y="530"/>
                                </a:lnTo>
                                <a:lnTo>
                                  <a:pt x="58" y="514"/>
                                </a:lnTo>
                                <a:lnTo>
                                  <a:pt x="73" y="499"/>
                                </a:lnTo>
                                <a:lnTo>
                                  <a:pt x="88" y="486"/>
                                </a:lnTo>
                                <a:lnTo>
                                  <a:pt x="105" y="475"/>
                                </a:lnTo>
                                <a:lnTo>
                                  <a:pt x="123" y="465"/>
                                </a:lnTo>
                                <a:lnTo>
                                  <a:pt x="142" y="457"/>
                                </a:lnTo>
                                <a:lnTo>
                                  <a:pt x="152" y="453"/>
                                </a:lnTo>
                                <a:lnTo>
                                  <a:pt x="162" y="450"/>
                                </a:lnTo>
                                <a:lnTo>
                                  <a:pt x="173" y="447"/>
                                </a:lnTo>
                                <a:lnTo>
                                  <a:pt x="184" y="445"/>
                                </a:lnTo>
                                <a:lnTo>
                                  <a:pt x="195" y="444"/>
                                </a:lnTo>
                                <a:lnTo>
                                  <a:pt x="208" y="443"/>
                                </a:lnTo>
                                <a:lnTo>
                                  <a:pt x="220" y="442"/>
                                </a:lnTo>
                                <a:lnTo>
                                  <a:pt x="232" y="442"/>
                                </a:lnTo>
                                <a:lnTo>
                                  <a:pt x="257" y="443"/>
                                </a:lnTo>
                                <a:lnTo>
                                  <a:pt x="283" y="446"/>
                                </a:lnTo>
                                <a:lnTo>
                                  <a:pt x="311" y="452"/>
                                </a:lnTo>
                                <a:lnTo>
                                  <a:pt x="341" y="459"/>
                                </a:lnTo>
                                <a:lnTo>
                                  <a:pt x="333" y="450"/>
                                </a:lnTo>
                                <a:lnTo>
                                  <a:pt x="325" y="442"/>
                                </a:lnTo>
                                <a:lnTo>
                                  <a:pt x="319" y="433"/>
                                </a:lnTo>
                                <a:lnTo>
                                  <a:pt x="313" y="425"/>
                                </a:lnTo>
                                <a:lnTo>
                                  <a:pt x="308" y="418"/>
                                </a:lnTo>
                                <a:lnTo>
                                  <a:pt x="304" y="410"/>
                                </a:lnTo>
                                <a:lnTo>
                                  <a:pt x="300" y="403"/>
                                </a:lnTo>
                                <a:lnTo>
                                  <a:pt x="296" y="396"/>
                                </a:lnTo>
                                <a:lnTo>
                                  <a:pt x="290" y="380"/>
                                </a:lnTo>
                                <a:lnTo>
                                  <a:pt x="284" y="365"/>
                                </a:lnTo>
                                <a:lnTo>
                                  <a:pt x="279" y="349"/>
                                </a:lnTo>
                                <a:lnTo>
                                  <a:pt x="274" y="332"/>
                                </a:lnTo>
                                <a:lnTo>
                                  <a:pt x="270" y="315"/>
                                </a:lnTo>
                                <a:lnTo>
                                  <a:pt x="266" y="298"/>
                                </a:lnTo>
                                <a:lnTo>
                                  <a:pt x="262" y="279"/>
                                </a:lnTo>
                                <a:lnTo>
                                  <a:pt x="259" y="260"/>
                                </a:lnTo>
                                <a:lnTo>
                                  <a:pt x="222" y="0"/>
                                </a:lnTo>
                                <a:lnTo>
                                  <a:pt x="351" y="56"/>
                                </a:lnTo>
                                <a:lnTo>
                                  <a:pt x="379" y="254"/>
                                </a:lnTo>
                                <a:lnTo>
                                  <a:pt x="382" y="276"/>
                                </a:lnTo>
                                <a:lnTo>
                                  <a:pt x="385" y="295"/>
                                </a:lnTo>
                                <a:lnTo>
                                  <a:pt x="388" y="314"/>
                                </a:lnTo>
                                <a:lnTo>
                                  <a:pt x="391" y="331"/>
                                </a:lnTo>
                                <a:lnTo>
                                  <a:pt x="394" y="347"/>
                                </a:lnTo>
                                <a:lnTo>
                                  <a:pt x="397" y="362"/>
                                </a:lnTo>
                                <a:lnTo>
                                  <a:pt x="400" y="376"/>
                                </a:lnTo>
                                <a:lnTo>
                                  <a:pt x="403" y="388"/>
                                </a:lnTo>
                                <a:lnTo>
                                  <a:pt x="406" y="401"/>
                                </a:lnTo>
                                <a:lnTo>
                                  <a:pt x="410" y="411"/>
                                </a:lnTo>
                                <a:lnTo>
                                  <a:pt x="413" y="421"/>
                                </a:lnTo>
                                <a:lnTo>
                                  <a:pt x="416" y="431"/>
                                </a:lnTo>
                                <a:lnTo>
                                  <a:pt x="420" y="439"/>
                                </a:lnTo>
                                <a:lnTo>
                                  <a:pt x="424" y="447"/>
                                </a:lnTo>
                                <a:lnTo>
                                  <a:pt x="427" y="454"/>
                                </a:lnTo>
                                <a:lnTo>
                                  <a:pt x="431" y="461"/>
                                </a:lnTo>
                                <a:lnTo>
                                  <a:pt x="435" y="466"/>
                                </a:lnTo>
                                <a:lnTo>
                                  <a:pt x="440" y="472"/>
                                </a:lnTo>
                                <a:lnTo>
                                  <a:pt x="444" y="477"/>
                                </a:lnTo>
                                <a:lnTo>
                                  <a:pt x="449" y="482"/>
                                </a:lnTo>
                                <a:lnTo>
                                  <a:pt x="453" y="487"/>
                                </a:lnTo>
                                <a:lnTo>
                                  <a:pt x="459" y="492"/>
                                </a:lnTo>
                                <a:lnTo>
                                  <a:pt x="464" y="496"/>
                                </a:lnTo>
                                <a:lnTo>
                                  <a:pt x="469" y="500"/>
                                </a:lnTo>
                                <a:lnTo>
                                  <a:pt x="474" y="503"/>
                                </a:lnTo>
                                <a:lnTo>
                                  <a:pt x="479" y="506"/>
                                </a:lnTo>
                                <a:lnTo>
                                  <a:pt x="484" y="509"/>
                                </a:lnTo>
                                <a:lnTo>
                                  <a:pt x="491" y="513"/>
                                </a:lnTo>
                                <a:lnTo>
                                  <a:pt x="498" y="517"/>
                                </a:lnTo>
                                <a:lnTo>
                                  <a:pt x="506" y="521"/>
                                </a:lnTo>
                                <a:lnTo>
                                  <a:pt x="515" y="525"/>
                                </a:lnTo>
                                <a:lnTo>
                                  <a:pt x="524" y="529"/>
                                </a:lnTo>
                                <a:lnTo>
                                  <a:pt x="644" y="580"/>
                                </a:lnTo>
                                <a:lnTo>
                                  <a:pt x="803" y="251"/>
                                </a:lnTo>
                                <a:lnTo>
                                  <a:pt x="906" y="296"/>
                                </a:lnTo>
                                <a:close/>
                                <a:moveTo>
                                  <a:pt x="603" y="665"/>
                                </a:moveTo>
                                <a:lnTo>
                                  <a:pt x="382" y="570"/>
                                </a:lnTo>
                                <a:lnTo>
                                  <a:pt x="364" y="563"/>
                                </a:lnTo>
                                <a:lnTo>
                                  <a:pt x="348" y="557"/>
                                </a:lnTo>
                                <a:lnTo>
                                  <a:pt x="333" y="551"/>
                                </a:lnTo>
                                <a:lnTo>
                                  <a:pt x="317" y="547"/>
                                </a:lnTo>
                                <a:lnTo>
                                  <a:pt x="303" y="543"/>
                                </a:lnTo>
                                <a:lnTo>
                                  <a:pt x="289" y="540"/>
                                </a:lnTo>
                                <a:lnTo>
                                  <a:pt x="277" y="538"/>
                                </a:lnTo>
                                <a:lnTo>
                                  <a:pt x="265" y="536"/>
                                </a:lnTo>
                                <a:lnTo>
                                  <a:pt x="253" y="536"/>
                                </a:lnTo>
                                <a:lnTo>
                                  <a:pt x="242" y="536"/>
                                </a:lnTo>
                                <a:lnTo>
                                  <a:pt x="232" y="538"/>
                                </a:lnTo>
                                <a:lnTo>
                                  <a:pt x="221" y="540"/>
                                </a:lnTo>
                                <a:lnTo>
                                  <a:pt x="211" y="542"/>
                                </a:lnTo>
                                <a:lnTo>
                                  <a:pt x="202" y="546"/>
                                </a:lnTo>
                                <a:lnTo>
                                  <a:pt x="191" y="550"/>
                                </a:lnTo>
                                <a:lnTo>
                                  <a:pt x="182" y="555"/>
                                </a:lnTo>
                                <a:lnTo>
                                  <a:pt x="174" y="560"/>
                                </a:lnTo>
                                <a:lnTo>
                                  <a:pt x="166" y="566"/>
                                </a:lnTo>
                                <a:lnTo>
                                  <a:pt x="158" y="573"/>
                                </a:lnTo>
                                <a:lnTo>
                                  <a:pt x="152" y="580"/>
                                </a:lnTo>
                                <a:lnTo>
                                  <a:pt x="145" y="587"/>
                                </a:lnTo>
                                <a:lnTo>
                                  <a:pt x="140" y="595"/>
                                </a:lnTo>
                                <a:lnTo>
                                  <a:pt x="134" y="603"/>
                                </a:lnTo>
                                <a:lnTo>
                                  <a:pt x="130" y="612"/>
                                </a:lnTo>
                                <a:lnTo>
                                  <a:pt x="124" y="625"/>
                                </a:lnTo>
                                <a:lnTo>
                                  <a:pt x="120" y="638"/>
                                </a:lnTo>
                                <a:lnTo>
                                  <a:pt x="118" y="652"/>
                                </a:lnTo>
                                <a:lnTo>
                                  <a:pt x="117" y="665"/>
                                </a:lnTo>
                                <a:lnTo>
                                  <a:pt x="117" y="678"/>
                                </a:lnTo>
                                <a:lnTo>
                                  <a:pt x="119" y="690"/>
                                </a:lnTo>
                                <a:lnTo>
                                  <a:pt x="123" y="703"/>
                                </a:lnTo>
                                <a:lnTo>
                                  <a:pt x="128" y="716"/>
                                </a:lnTo>
                                <a:lnTo>
                                  <a:pt x="135" y="728"/>
                                </a:lnTo>
                                <a:lnTo>
                                  <a:pt x="143" y="740"/>
                                </a:lnTo>
                                <a:lnTo>
                                  <a:pt x="154" y="752"/>
                                </a:lnTo>
                                <a:lnTo>
                                  <a:pt x="167" y="763"/>
                                </a:lnTo>
                                <a:lnTo>
                                  <a:pt x="181" y="775"/>
                                </a:lnTo>
                                <a:lnTo>
                                  <a:pt x="199" y="785"/>
                                </a:lnTo>
                                <a:lnTo>
                                  <a:pt x="217" y="795"/>
                                </a:lnTo>
                                <a:lnTo>
                                  <a:pt x="238" y="804"/>
                                </a:lnTo>
                                <a:lnTo>
                                  <a:pt x="484" y="911"/>
                                </a:lnTo>
                                <a:lnTo>
                                  <a:pt x="603" y="665"/>
                                </a:lnTo>
                                <a:close/>
                              </a:path>
                            </a:pathLst>
                          </a:custGeom>
                          <a:solidFill>
                            <a:srgbClr val="000099"/>
                          </a:solidFill>
                          <a:ln>
                            <a:noFill/>
                          </a:ln>
                          <a:effectLst/>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dist="35921" dir="2700000" algn="ctr" rotWithShape="0">
                                    <a:srgbClr val="000000"/>
                                  </a:outerShdw>
                                </a:effectLst>
                              </a14:hiddenEffects>
                            </a:ext>
                          </a:extLst>
                        </wps:spPr>
                        <wps:bodyPr rot="0" vert="horz" wrap="square" lIns="91440" tIns="45720" rIns="91440" bIns="45720" anchor="t" anchorCtr="0" upright="1">
                          <a:noAutofit/>
                        </wps:bodyPr>
                      </wps:wsp>
                      <wps:wsp>
                        <wps:cNvPr id="15" name="Freeform 16"/>
                        <wps:cNvSpPr>
                          <a:spLocks/>
                        </wps:cNvSpPr>
                        <wps:spPr bwMode="auto">
                          <a:xfrm>
                            <a:off x="2526" y="5725"/>
                            <a:ext cx="86" cy="99"/>
                          </a:xfrm>
                          <a:custGeom>
                            <a:avLst/>
                            <a:gdLst>
                              <a:gd name="T0" fmla="*/ 779 w 779"/>
                              <a:gd name="T1" fmla="*/ 54 h 892"/>
                              <a:gd name="T2" fmla="*/ 392 w 779"/>
                              <a:gd name="T3" fmla="*/ 673 h 892"/>
                              <a:gd name="T4" fmla="*/ 634 w 779"/>
                              <a:gd name="T5" fmla="*/ 809 h 892"/>
                              <a:gd name="T6" fmla="*/ 581 w 779"/>
                              <a:gd name="T7" fmla="*/ 892 h 892"/>
                              <a:gd name="T8" fmla="*/ 0 w 779"/>
                              <a:gd name="T9" fmla="*/ 566 h 892"/>
                              <a:gd name="T10" fmla="*/ 51 w 779"/>
                              <a:gd name="T11" fmla="*/ 484 h 892"/>
                              <a:gd name="T12" fmla="*/ 294 w 779"/>
                              <a:gd name="T13" fmla="*/ 619 h 892"/>
                              <a:gd name="T14" fmla="*/ 682 w 779"/>
                              <a:gd name="T15" fmla="*/ 0 h 892"/>
                              <a:gd name="T16" fmla="*/ 779 w 779"/>
                              <a:gd name="T17" fmla="*/ 54 h 8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779" h="892">
                                <a:moveTo>
                                  <a:pt x="779" y="54"/>
                                </a:moveTo>
                                <a:lnTo>
                                  <a:pt x="392" y="673"/>
                                </a:lnTo>
                                <a:lnTo>
                                  <a:pt x="634" y="809"/>
                                </a:lnTo>
                                <a:lnTo>
                                  <a:pt x="581" y="892"/>
                                </a:lnTo>
                                <a:lnTo>
                                  <a:pt x="0" y="566"/>
                                </a:lnTo>
                                <a:lnTo>
                                  <a:pt x="51" y="484"/>
                                </a:lnTo>
                                <a:lnTo>
                                  <a:pt x="294" y="619"/>
                                </a:lnTo>
                                <a:lnTo>
                                  <a:pt x="682" y="0"/>
                                </a:lnTo>
                                <a:lnTo>
                                  <a:pt x="779" y="54"/>
                                </a:lnTo>
                                <a:close/>
                              </a:path>
                            </a:pathLst>
                          </a:custGeom>
                          <a:solidFill>
                            <a:srgbClr val="000099"/>
                          </a:solidFill>
                          <a:ln>
                            <a:noFill/>
                          </a:ln>
                          <a:effectLst/>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dist="35921" dir="2700000" algn="ctr" rotWithShape="0">
                                    <a:srgbClr val="000000"/>
                                  </a:outerShdw>
                                </a:effectLst>
                              </a14:hiddenEffects>
                            </a:ext>
                          </a:extLst>
                        </wps:spPr>
                        <wps:bodyPr rot="0" vert="horz" wrap="square" lIns="91440" tIns="45720" rIns="91440" bIns="45720" anchor="t" anchorCtr="0" upright="1">
                          <a:noAutofit/>
                        </wps:bodyPr>
                      </wps:wsp>
                      <wps:wsp>
                        <wps:cNvPr id="16" name="Freeform 17"/>
                        <wps:cNvSpPr>
                          <a:spLocks/>
                        </wps:cNvSpPr>
                        <wps:spPr bwMode="auto">
                          <a:xfrm>
                            <a:off x="2432" y="5650"/>
                            <a:ext cx="131" cy="125"/>
                          </a:xfrm>
                          <a:custGeom>
                            <a:avLst/>
                            <a:gdLst>
                              <a:gd name="T0" fmla="*/ 1175 w 1175"/>
                              <a:gd name="T1" fmla="*/ 492 h 1121"/>
                              <a:gd name="T2" fmla="*/ 627 w 1175"/>
                              <a:gd name="T3" fmla="*/ 1121 h 1121"/>
                              <a:gd name="T4" fmla="*/ 496 w 1175"/>
                              <a:gd name="T5" fmla="*/ 1019 h 1121"/>
                              <a:gd name="T6" fmla="*/ 729 w 1175"/>
                              <a:gd name="T7" fmla="*/ 451 h 1121"/>
                              <a:gd name="T8" fmla="*/ 737 w 1175"/>
                              <a:gd name="T9" fmla="*/ 432 h 1121"/>
                              <a:gd name="T10" fmla="*/ 744 w 1175"/>
                              <a:gd name="T11" fmla="*/ 415 h 1121"/>
                              <a:gd name="T12" fmla="*/ 751 w 1175"/>
                              <a:gd name="T13" fmla="*/ 398 h 1121"/>
                              <a:gd name="T14" fmla="*/ 758 w 1175"/>
                              <a:gd name="T15" fmla="*/ 382 h 1121"/>
                              <a:gd name="T16" fmla="*/ 763 w 1175"/>
                              <a:gd name="T17" fmla="*/ 368 h 1121"/>
                              <a:gd name="T18" fmla="*/ 769 w 1175"/>
                              <a:gd name="T19" fmla="*/ 355 h 1121"/>
                              <a:gd name="T20" fmla="*/ 774 w 1175"/>
                              <a:gd name="T21" fmla="*/ 344 h 1121"/>
                              <a:gd name="T22" fmla="*/ 778 w 1175"/>
                              <a:gd name="T23" fmla="*/ 334 h 1121"/>
                              <a:gd name="T24" fmla="*/ 768 w 1175"/>
                              <a:gd name="T25" fmla="*/ 340 h 1121"/>
                              <a:gd name="T26" fmla="*/ 756 w 1175"/>
                              <a:gd name="T27" fmla="*/ 348 h 1121"/>
                              <a:gd name="T28" fmla="*/ 742 w 1175"/>
                              <a:gd name="T29" fmla="*/ 356 h 1121"/>
                              <a:gd name="T30" fmla="*/ 728 w 1175"/>
                              <a:gd name="T31" fmla="*/ 365 h 1121"/>
                              <a:gd name="T32" fmla="*/ 712 w 1175"/>
                              <a:gd name="T33" fmla="*/ 374 h 1121"/>
                              <a:gd name="T34" fmla="*/ 695 w 1175"/>
                              <a:gd name="T35" fmla="*/ 385 h 1121"/>
                              <a:gd name="T36" fmla="*/ 675 w 1175"/>
                              <a:gd name="T37" fmla="*/ 396 h 1121"/>
                              <a:gd name="T38" fmla="*/ 656 w 1175"/>
                              <a:gd name="T39" fmla="*/ 407 h 1121"/>
                              <a:gd name="T40" fmla="*/ 117 w 1175"/>
                              <a:gd name="T41" fmla="*/ 721 h 1121"/>
                              <a:gd name="T42" fmla="*/ 0 w 1175"/>
                              <a:gd name="T43" fmla="*/ 629 h 1121"/>
                              <a:gd name="T44" fmla="*/ 548 w 1175"/>
                              <a:gd name="T45" fmla="*/ 0 h 1121"/>
                              <a:gd name="T46" fmla="*/ 632 w 1175"/>
                              <a:gd name="T47" fmla="*/ 66 h 1121"/>
                              <a:gd name="T48" fmla="*/ 174 w 1175"/>
                              <a:gd name="T49" fmla="*/ 593 h 1121"/>
                              <a:gd name="T50" fmla="*/ 824 w 1175"/>
                              <a:gd name="T51" fmla="*/ 216 h 1121"/>
                              <a:gd name="T52" fmla="*/ 901 w 1175"/>
                              <a:gd name="T53" fmla="*/ 278 h 1121"/>
                              <a:gd name="T54" fmla="*/ 624 w 1175"/>
                              <a:gd name="T55" fmla="*/ 962 h 1121"/>
                              <a:gd name="T56" fmla="*/ 1092 w 1175"/>
                              <a:gd name="T57" fmla="*/ 427 h 1121"/>
                              <a:gd name="T58" fmla="*/ 1175 w 1175"/>
                              <a:gd name="T59" fmla="*/ 492 h 1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1175" h="1121">
                                <a:moveTo>
                                  <a:pt x="1175" y="492"/>
                                </a:moveTo>
                                <a:lnTo>
                                  <a:pt x="627" y="1121"/>
                                </a:lnTo>
                                <a:lnTo>
                                  <a:pt x="496" y="1019"/>
                                </a:lnTo>
                                <a:lnTo>
                                  <a:pt x="729" y="451"/>
                                </a:lnTo>
                                <a:lnTo>
                                  <a:pt x="737" y="432"/>
                                </a:lnTo>
                                <a:lnTo>
                                  <a:pt x="744" y="415"/>
                                </a:lnTo>
                                <a:lnTo>
                                  <a:pt x="751" y="398"/>
                                </a:lnTo>
                                <a:lnTo>
                                  <a:pt x="758" y="382"/>
                                </a:lnTo>
                                <a:lnTo>
                                  <a:pt x="763" y="368"/>
                                </a:lnTo>
                                <a:lnTo>
                                  <a:pt x="769" y="355"/>
                                </a:lnTo>
                                <a:lnTo>
                                  <a:pt x="774" y="344"/>
                                </a:lnTo>
                                <a:lnTo>
                                  <a:pt x="778" y="334"/>
                                </a:lnTo>
                                <a:lnTo>
                                  <a:pt x="768" y="340"/>
                                </a:lnTo>
                                <a:lnTo>
                                  <a:pt x="756" y="348"/>
                                </a:lnTo>
                                <a:lnTo>
                                  <a:pt x="742" y="356"/>
                                </a:lnTo>
                                <a:lnTo>
                                  <a:pt x="728" y="365"/>
                                </a:lnTo>
                                <a:lnTo>
                                  <a:pt x="712" y="374"/>
                                </a:lnTo>
                                <a:lnTo>
                                  <a:pt x="695" y="385"/>
                                </a:lnTo>
                                <a:lnTo>
                                  <a:pt x="675" y="396"/>
                                </a:lnTo>
                                <a:lnTo>
                                  <a:pt x="656" y="407"/>
                                </a:lnTo>
                                <a:lnTo>
                                  <a:pt x="117" y="721"/>
                                </a:lnTo>
                                <a:lnTo>
                                  <a:pt x="0" y="629"/>
                                </a:lnTo>
                                <a:lnTo>
                                  <a:pt x="548" y="0"/>
                                </a:lnTo>
                                <a:lnTo>
                                  <a:pt x="632" y="66"/>
                                </a:lnTo>
                                <a:lnTo>
                                  <a:pt x="174" y="593"/>
                                </a:lnTo>
                                <a:lnTo>
                                  <a:pt x="824" y="216"/>
                                </a:lnTo>
                                <a:lnTo>
                                  <a:pt x="901" y="278"/>
                                </a:lnTo>
                                <a:lnTo>
                                  <a:pt x="624" y="962"/>
                                </a:lnTo>
                                <a:lnTo>
                                  <a:pt x="1092" y="427"/>
                                </a:lnTo>
                                <a:lnTo>
                                  <a:pt x="1175" y="492"/>
                                </a:lnTo>
                                <a:close/>
                              </a:path>
                            </a:pathLst>
                          </a:custGeom>
                          <a:solidFill>
                            <a:srgbClr val="000099"/>
                          </a:solidFill>
                          <a:ln>
                            <a:noFill/>
                          </a:ln>
                          <a:effectLst/>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dist="35921" dir="2700000" algn="ctr" rotWithShape="0">
                                    <a:srgbClr val="000000"/>
                                  </a:outerShdw>
                                </a:effectLst>
                              </a14:hiddenEffects>
                            </a:ext>
                          </a:extLst>
                        </wps:spPr>
                        <wps:bodyPr rot="0" vert="horz" wrap="square" lIns="91440" tIns="45720" rIns="91440" bIns="45720" anchor="t" anchorCtr="0" upright="1">
                          <a:noAutofit/>
                        </wps:bodyPr>
                      </wps:wsp>
                      <wps:wsp>
                        <wps:cNvPr id="17" name="Freeform 18"/>
                        <wps:cNvSpPr>
                          <a:spLocks/>
                        </wps:cNvSpPr>
                        <wps:spPr bwMode="auto">
                          <a:xfrm>
                            <a:off x="2361" y="5590"/>
                            <a:ext cx="116" cy="112"/>
                          </a:xfrm>
                          <a:custGeom>
                            <a:avLst/>
                            <a:gdLst>
                              <a:gd name="T0" fmla="*/ 1042 w 1042"/>
                              <a:gd name="T1" fmla="*/ 425 h 1006"/>
                              <a:gd name="T2" fmla="*/ 439 w 1042"/>
                              <a:gd name="T3" fmla="*/ 1006 h 1006"/>
                              <a:gd name="T4" fmla="*/ 0 w 1042"/>
                              <a:gd name="T5" fmla="*/ 596 h 1006"/>
                              <a:gd name="T6" fmla="*/ 71 w 1042"/>
                              <a:gd name="T7" fmla="*/ 526 h 1006"/>
                              <a:gd name="T8" fmla="*/ 430 w 1042"/>
                              <a:gd name="T9" fmla="*/ 862 h 1006"/>
                              <a:gd name="T10" fmla="*/ 614 w 1042"/>
                              <a:gd name="T11" fmla="*/ 685 h 1006"/>
                              <a:gd name="T12" fmla="*/ 279 w 1042"/>
                              <a:gd name="T13" fmla="*/ 370 h 1006"/>
                              <a:gd name="T14" fmla="*/ 350 w 1042"/>
                              <a:gd name="T15" fmla="*/ 302 h 1006"/>
                              <a:gd name="T16" fmla="*/ 686 w 1042"/>
                              <a:gd name="T17" fmla="*/ 616 h 1006"/>
                              <a:gd name="T18" fmla="*/ 891 w 1042"/>
                              <a:gd name="T19" fmla="*/ 417 h 1006"/>
                              <a:gd name="T20" fmla="*/ 518 w 1042"/>
                              <a:gd name="T21" fmla="*/ 69 h 1006"/>
                              <a:gd name="T22" fmla="*/ 590 w 1042"/>
                              <a:gd name="T23" fmla="*/ 0 h 1006"/>
                              <a:gd name="T24" fmla="*/ 1042 w 1042"/>
                              <a:gd name="T25" fmla="*/ 425 h 10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042" h="1006">
                                <a:moveTo>
                                  <a:pt x="1042" y="425"/>
                                </a:moveTo>
                                <a:lnTo>
                                  <a:pt x="439" y="1006"/>
                                </a:lnTo>
                                <a:lnTo>
                                  <a:pt x="0" y="596"/>
                                </a:lnTo>
                                <a:lnTo>
                                  <a:pt x="71" y="526"/>
                                </a:lnTo>
                                <a:lnTo>
                                  <a:pt x="430" y="862"/>
                                </a:lnTo>
                                <a:lnTo>
                                  <a:pt x="614" y="685"/>
                                </a:lnTo>
                                <a:lnTo>
                                  <a:pt x="279" y="370"/>
                                </a:lnTo>
                                <a:lnTo>
                                  <a:pt x="350" y="302"/>
                                </a:lnTo>
                                <a:lnTo>
                                  <a:pt x="686" y="616"/>
                                </a:lnTo>
                                <a:lnTo>
                                  <a:pt x="891" y="417"/>
                                </a:lnTo>
                                <a:lnTo>
                                  <a:pt x="518" y="69"/>
                                </a:lnTo>
                                <a:lnTo>
                                  <a:pt x="590" y="0"/>
                                </a:lnTo>
                                <a:lnTo>
                                  <a:pt x="1042" y="425"/>
                                </a:lnTo>
                                <a:close/>
                              </a:path>
                            </a:pathLst>
                          </a:custGeom>
                          <a:solidFill>
                            <a:srgbClr val="000099"/>
                          </a:solidFill>
                          <a:ln>
                            <a:noFill/>
                          </a:ln>
                          <a:effectLst/>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dist="35921" dir="2700000" algn="ctr" rotWithShape="0">
                                    <a:srgbClr val="000000"/>
                                  </a:outerShdw>
                                </a:effectLst>
                              </a14:hiddenEffects>
                            </a:ext>
                          </a:extLst>
                        </wps:spPr>
                        <wps:bodyPr rot="0" vert="horz" wrap="square" lIns="91440" tIns="45720" rIns="91440" bIns="45720" anchor="t" anchorCtr="0" upright="1">
                          <a:noAutofit/>
                        </wps:bodyPr>
                      </wps:wsp>
                      <wps:wsp>
                        <wps:cNvPr id="18" name="Freeform 19"/>
                        <wps:cNvSpPr>
                          <a:spLocks/>
                        </wps:cNvSpPr>
                        <wps:spPr bwMode="auto">
                          <a:xfrm>
                            <a:off x="2295" y="5524"/>
                            <a:ext cx="121" cy="112"/>
                          </a:xfrm>
                          <a:custGeom>
                            <a:avLst/>
                            <a:gdLst>
                              <a:gd name="T0" fmla="*/ 1089 w 1089"/>
                              <a:gd name="T1" fmla="*/ 493 h 1012"/>
                              <a:gd name="T2" fmla="*/ 425 w 1089"/>
                              <a:gd name="T3" fmla="*/ 1012 h 1012"/>
                              <a:gd name="T4" fmla="*/ 352 w 1089"/>
                              <a:gd name="T5" fmla="*/ 928 h 1012"/>
                              <a:gd name="T6" fmla="*/ 589 w 1089"/>
                              <a:gd name="T7" fmla="*/ 191 h 1012"/>
                              <a:gd name="T8" fmla="*/ 68 w 1089"/>
                              <a:gd name="T9" fmla="*/ 598 h 1012"/>
                              <a:gd name="T10" fmla="*/ 0 w 1089"/>
                              <a:gd name="T11" fmla="*/ 520 h 1012"/>
                              <a:gd name="T12" fmla="*/ 664 w 1089"/>
                              <a:gd name="T13" fmla="*/ 0 h 1012"/>
                              <a:gd name="T14" fmla="*/ 737 w 1089"/>
                              <a:gd name="T15" fmla="*/ 85 h 1012"/>
                              <a:gd name="T16" fmla="*/ 499 w 1089"/>
                              <a:gd name="T17" fmla="*/ 822 h 1012"/>
                              <a:gd name="T18" fmla="*/ 1021 w 1089"/>
                              <a:gd name="T19" fmla="*/ 414 h 1012"/>
                              <a:gd name="T20" fmla="*/ 1089 w 1089"/>
                              <a:gd name="T21" fmla="*/ 493 h 10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089" h="1012">
                                <a:moveTo>
                                  <a:pt x="1089" y="493"/>
                                </a:moveTo>
                                <a:lnTo>
                                  <a:pt x="425" y="1012"/>
                                </a:lnTo>
                                <a:lnTo>
                                  <a:pt x="352" y="928"/>
                                </a:lnTo>
                                <a:lnTo>
                                  <a:pt x="589" y="191"/>
                                </a:lnTo>
                                <a:lnTo>
                                  <a:pt x="68" y="598"/>
                                </a:lnTo>
                                <a:lnTo>
                                  <a:pt x="0" y="520"/>
                                </a:lnTo>
                                <a:lnTo>
                                  <a:pt x="664" y="0"/>
                                </a:lnTo>
                                <a:lnTo>
                                  <a:pt x="737" y="85"/>
                                </a:lnTo>
                                <a:lnTo>
                                  <a:pt x="499" y="822"/>
                                </a:lnTo>
                                <a:lnTo>
                                  <a:pt x="1021" y="414"/>
                                </a:lnTo>
                                <a:lnTo>
                                  <a:pt x="1089" y="493"/>
                                </a:lnTo>
                                <a:close/>
                              </a:path>
                            </a:pathLst>
                          </a:custGeom>
                          <a:solidFill>
                            <a:srgbClr val="000099"/>
                          </a:solidFill>
                          <a:ln>
                            <a:noFill/>
                          </a:ln>
                          <a:effectLst/>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dist="35921" dir="2700000" algn="ctr" rotWithShape="0">
                                    <a:srgbClr val="000000"/>
                                  </a:outerShdw>
                                </a:effectLst>
                              </a14:hiddenEffects>
                            </a:ext>
                          </a:extLst>
                        </wps:spPr>
                        <wps:bodyPr rot="0" vert="horz" wrap="square" lIns="91440" tIns="45720" rIns="91440" bIns="45720" anchor="t" anchorCtr="0" upright="1">
                          <a:noAutofit/>
                        </wps:bodyPr>
                      </wps:wsp>
                      <wps:wsp>
                        <wps:cNvPr id="19" name="Freeform 20"/>
                        <wps:cNvSpPr>
                          <a:spLocks/>
                        </wps:cNvSpPr>
                        <wps:spPr bwMode="auto">
                          <a:xfrm>
                            <a:off x="2238" y="5478"/>
                            <a:ext cx="104" cy="83"/>
                          </a:xfrm>
                          <a:custGeom>
                            <a:avLst/>
                            <a:gdLst>
                              <a:gd name="T0" fmla="*/ 937 w 937"/>
                              <a:gd name="T1" fmla="*/ 92 h 747"/>
                              <a:gd name="T2" fmla="*/ 291 w 937"/>
                              <a:gd name="T3" fmla="*/ 468 h 747"/>
                              <a:gd name="T4" fmla="*/ 437 w 937"/>
                              <a:gd name="T5" fmla="*/ 697 h 747"/>
                              <a:gd name="T6" fmla="*/ 350 w 937"/>
                              <a:gd name="T7" fmla="*/ 747 h 747"/>
                              <a:gd name="T8" fmla="*/ 0 w 937"/>
                              <a:gd name="T9" fmla="*/ 198 h 747"/>
                              <a:gd name="T10" fmla="*/ 86 w 937"/>
                              <a:gd name="T11" fmla="*/ 147 h 747"/>
                              <a:gd name="T12" fmla="*/ 233 w 937"/>
                              <a:gd name="T13" fmla="*/ 376 h 747"/>
                              <a:gd name="T14" fmla="*/ 878 w 937"/>
                              <a:gd name="T15" fmla="*/ 0 h 747"/>
                              <a:gd name="T16" fmla="*/ 937 w 937"/>
                              <a:gd name="T17" fmla="*/ 92 h 74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37" h="747">
                                <a:moveTo>
                                  <a:pt x="937" y="92"/>
                                </a:moveTo>
                                <a:lnTo>
                                  <a:pt x="291" y="468"/>
                                </a:lnTo>
                                <a:lnTo>
                                  <a:pt x="437" y="697"/>
                                </a:lnTo>
                                <a:lnTo>
                                  <a:pt x="350" y="747"/>
                                </a:lnTo>
                                <a:lnTo>
                                  <a:pt x="0" y="198"/>
                                </a:lnTo>
                                <a:lnTo>
                                  <a:pt x="86" y="147"/>
                                </a:lnTo>
                                <a:lnTo>
                                  <a:pt x="233" y="376"/>
                                </a:lnTo>
                                <a:lnTo>
                                  <a:pt x="878" y="0"/>
                                </a:lnTo>
                                <a:lnTo>
                                  <a:pt x="937" y="92"/>
                                </a:lnTo>
                                <a:close/>
                              </a:path>
                            </a:pathLst>
                          </a:custGeom>
                          <a:solidFill>
                            <a:srgbClr val="000099"/>
                          </a:solidFill>
                          <a:ln>
                            <a:noFill/>
                          </a:ln>
                          <a:effectLst/>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dist="35921" dir="2700000" algn="ctr" rotWithShape="0">
                                    <a:srgbClr val="000000"/>
                                  </a:outerShdw>
                                </a:effectLst>
                              </a14:hiddenEffects>
                            </a:ext>
                          </a:extLst>
                        </wps:spPr>
                        <wps:bodyPr rot="0" vert="horz" wrap="square" lIns="91440" tIns="45720" rIns="91440" bIns="45720" anchor="t" anchorCtr="0" upright="1">
                          <a:noAutofit/>
                        </wps:bodyPr>
                      </wps:wsp>
                      <wps:wsp>
                        <wps:cNvPr id="20" name="Freeform 21"/>
                        <wps:cNvSpPr>
                          <a:spLocks noEditPoints="1"/>
                        </wps:cNvSpPr>
                        <wps:spPr bwMode="auto">
                          <a:xfrm>
                            <a:off x="2185" y="5349"/>
                            <a:ext cx="98" cy="89"/>
                          </a:xfrm>
                          <a:custGeom>
                            <a:avLst/>
                            <a:gdLst>
                              <a:gd name="T0" fmla="*/ 542 w 885"/>
                              <a:gd name="T1" fmla="*/ 778 h 801"/>
                              <a:gd name="T2" fmla="*/ 451 w 885"/>
                              <a:gd name="T3" fmla="*/ 797 h 801"/>
                              <a:gd name="T4" fmla="*/ 364 w 885"/>
                              <a:gd name="T5" fmla="*/ 800 h 801"/>
                              <a:gd name="T6" fmla="*/ 282 w 885"/>
                              <a:gd name="T7" fmla="*/ 786 h 801"/>
                              <a:gd name="T8" fmla="*/ 207 w 885"/>
                              <a:gd name="T9" fmla="*/ 756 h 801"/>
                              <a:gd name="T10" fmla="*/ 142 w 885"/>
                              <a:gd name="T11" fmla="*/ 714 h 801"/>
                              <a:gd name="T12" fmla="*/ 88 w 885"/>
                              <a:gd name="T13" fmla="*/ 657 h 801"/>
                              <a:gd name="T14" fmla="*/ 44 w 885"/>
                              <a:gd name="T15" fmla="*/ 588 h 801"/>
                              <a:gd name="T16" fmla="*/ 9 w 885"/>
                              <a:gd name="T17" fmla="*/ 491 h 801"/>
                              <a:gd name="T18" fmla="*/ 1 w 885"/>
                              <a:gd name="T19" fmla="*/ 387 h 801"/>
                              <a:gd name="T20" fmla="*/ 23 w 885"/>
                              <a:gd name="T21" fmla="*/ 286 h 801"/>
                              <a:gd name="T22" fmla="*/ 75 w 885"/>
                              <a:gd name="T23" fmla="*/ 196 h 801"/>
                              <a:gd name="T24" fmla="*/ 153 w 885"/>
                              <a:gd name="T25" fmla="*/ 118 h 801"/>
                              <a:gd name="T26" fmla="*/ 255 w 885"/>
                              <a:gd name="T27" fmla="*/ 56 h 801"/>
                              <a:gd name="T28" fmla="*/ 373 w 885"/>
                              <a:gd name="T29" fmla="*/ 14 h 801"/>
                              <a:gd name="T30" fmla="*/ 490 w 885"/>
                              <a:gd name="T31" fmla="*/ 0 h 801"/>
                              <a:gd name="T32" fmla="*/ 601 w 885"/>
                              <a:gd name="T33" fmla="*/ 13 h 801"/>
                              <a:gd name="T34" fmla="*/ 697 w 885"/>
                              <a:gd name="T35" fmla="*/ 55 h 801"/>
                              <a:gd name="T36" fmla="*/ 779 w 885"/>
                              <a:gd name="T37" fmla="*/ 123 h 801"/>
                              <a:gd name="T38" fmla="*/ 839 w 885"/>
                              <a:gd name="T39" fmla="*/ 208 h 801"/>
                              <a:gd name="T40" fmla="*/ 877 w 885"/>
                              <a:gd name="T41" fmla="*/ 310 h 801"/>
                              <a:gd name="T42" fmla="*/ 884 w 885"/>
                              <a:gd name="T43" fmla="*/ 415 h 801"/>
                              <a:gd name="T44" fmla="*/ 861 w 885"/>
                              <a:gd name="T45" fmla="*/ 517 h 801"/>
                              <a:gd name="T46" fmla="*/ 808 w 885"/>
                              <a:gd name="T47" fmla="*/ 608 h 801"/>
                              <a:gd name="T48" fmla="*/ 732 w 885"/>
                              <a:gd name="T49" fmla="*/ 683 h 801"/>
                              <a:gd name="T50" fmla="*/ 639 w 885"/>
                              <a:gd name="T51" fmla="*/ 741 h 801"/>
                              <a:gd name="T52" fmla="*/ 604 w 885"/>
                              <a:gd name="T53" fmla="*/ 634 h 801"/>
                              <a:gd name="T54" fmla="*/ 663 w 885"/>
                              <a:gd name="T55" fmla="*/ 599 h 801"/>
                              <a:gd name="T56" fmla="*/ 712 w 885"/>
                              <a:gd name="T57" fmla="*/ 557 h 801"/>
                              <a:gd name="T58" fmla="*/ 748 w 885"/>
                              <a:gd name="T59" fmla="*/ 510 h 801"/>
                              <a:gd name="T60" fmla="*/ 772 w 885"/>
                              <a:gd name="T61" fmla="*/ 458 h 801"/>
                              <a:gd name="T62" fmla="*/ 784 w 885"/>
                              <a:gd name="T63" fmla="*/ 404 h 801"/>
                              <a:gd name="T64" fmla="*/ 784 w 885"/>
                              <a:gd name="T65" fmla="*/ 351 h 801"/>
                              <a:gd name="T66" fmla="*/ 772 w 885"/>
                              <a:gd name="T67" fmla="*/ 296 h 801"/>
                              <a:gd name="T68" fmla="*/ 748 w 885"/>
                              <a:gd name="T69" fmla="*/ 242 h 801"/>
                              <a:gd name="T70" fmla="*/ 715 w 885"/>
                              <a:gd name="T71" fmla="*/ 196 h 801"/>
                              <a:gd name="T72" fmla="*/ 673 w 885"/>
                              <a:gd name="T73" fmla="*/ 158 h 801"/>
                              <a:gd name="T74" fmla="*/ 624 w 885"/>
                              <a:gd name="T75" fmla="*/ 131 h 801"/>
                              <a:gd name="T76" fmla="*/ 566 w 885"/>
                              <a:gd name="T77" fmla="*/ 112 h 801"/>
                              <a:gd name="T78" fmla="*/ 504 w 885"/>
                              <a:gd name="T79" fmla="*/ 106 h 801"/>
                              <a:gd name="T80" fmla="*/ 437 w 885"/>
                              <a:gd name="T81" fmla="*/ 112 h 801"/>
                              <a:gd name="T82" fmla="*/ 367 w 885"/>
                              <a:gd name="T83" fmla="*/ 131 h 801"/>
                              <a:gd name="T84" fmla="*/ 283 w 885"/>
                              <a:gd name="T85" fmla="*/ 166 h 801"/>
                              <a:gd name="T86" fmla="*/ 207 w 885"/>
                              <a:gd name="T87" fmla="*/ 217 h 801"/>
                              <a:gd name="T88" fmla="*/ 149 w 885"/>
                              <a:gd name="T89" fmla="*/ 277 h 801"/>
                              <a:gd name="T90" fmla="*/ 114 w 885"/>
                              <a:gd name="T91" fmla="*/ 345 h 801"/>
                              <a:gd name="T92" fmla="*/ 101 w 885"/>
                              <a:gd name="T93" fmla="*/ 419 h 801"/>
                              <a:gd name="T94" fmla="*/ 111 w 885"/>
                              <a:gd name="T95" fmla="*/ 494 h 801"/>
                              <a:gd name="T96" fmla="*/ 138 w 885"/>
                              <a:gd name="T97" fmla="*/ 556 h 801"/>
                              <a:gd name="T98" fmla="*/ 169 w 885"/>
                              <a:gd name="T99" fmla="*/ 601 h 801"/>
                              <a:gd name="T100" fmla="*/ 209 w 885"/>
                              <a:gd name="T101" fmla="*/ 638 h 801"/>
                              <a:gd name="T102" fmla="*/ 256 w 885"/>
                              <a:gd name="T103" fmla="*/ 668 h 801"/>
                              <a:gd name="T104" fmla="*/ 310 w 885"/>
                              <a:gd name="T105" fmla="*/ 688 h 801"/>
                              <a:gd name="T106" fmla="*/ 374 w 885"/>
                              <a:gd name="T107" fmla="*/ 696 h 801"/>
                              <a:gd name="T108" fmla="*/ 447 w 885"/>
                              <a:gd name="T109" fmla="*/ 688 h 801"/>
                              <a:gd name="T110" fmla="*/ 526 w 885"/>
                              <a:gd name="T111" fmla="*/ 666 h 8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Lst>
                            <a:rect l="0" t="0" r="r" b="b"/>
                            <a:pathLst>
                              <a:path w="885" h="801">
                                <a:moveTo>
                                  <a:pt x="614" y="752"/>
                                </a:moveTo>
                                <a:lnTo>
                                  <a:pt x="590" y="762"/>
                                </a:lnTo>
                                <a:lnTo>
                                  <a:pt x="565" y="770"/>
                                </a:lnTo>
                                <a:lnTo>
                                  <a:pt x="542" y="778"/>
                                </a:lnTo>
                                <a:lnTo>
                                  <a:pt x="519" y="784"/>
                                </a:lnTo>
                                <a:lnTo>
                                  <a:pt x="496" y="790"/>
                                </a:lnTo>
                                <a:lnTo>
                                  <a:pt x="473" y="794"/>
                                </a:lnTo>
                                <a:lnTo>
                                  <a:pt x="451" y="797"/>
                                </a:lnTo>
                                <a:lnTo>
                                  <a:pt x="428" y="800"/>
                                </a:lnTo>
                                <a:lnTo>
                                  <a:pt x="406" y="801"/>
                                </a:lnTo>
                                <a:lnTo>
                                  <a:pt x="385" y="801"/>
                                </a:lnTo>
                                <a:lnTo>
                                  <a:pt x="364" y="800"/>
                                </a:lnTo>
                                <a:lnTo>
                                  <a:pt x="343" y="798"/>
                                </a:lnTo>
                                <a:lnTo>
                                  <a:pt x="323" y="795"/>
                                </a:lnTo>
                                <a:lnTo>
                                  <a:pt x="302" y="791"/>
                                </a:lnTo>
                                <a:lnTo>
                                  <a:pt x="282" y="786"/>
                                </a:lnTo>
                                <a:lnTo>
                                  <a:pt x="262" y="780"/>
                                </a:lnTo>
                                <a:lnTo>
                                  <a:pt x="243" y="773"/>
                                </a:lnTo>
                                <a:lnTo>
                                  <a:pt x="225" y="765"/>
                                </a:lnTo>
                                <a:lnTo>
                                  <a:pt x="207" y="756"/>
                                </a:lnTo>
                                <a:lnTo>
                                  <a:pt x="190" y="747"/>
                                </a:lnTo>
                                <a:lnTo>
                                  <a:pt x="173" y="737"/>
                                </a:lnTo>
                                <a:lnTo>
                                  <a:pt x="157" y="725"/>
                                </a:lnTo>
                                <a:lnTo>
                                  <a:pt x="142" y="714"/>
                                </a:lnTo>
                                <a:lnTo>
                                  <a:pt x="128" y="701"/>
                                </a:lnTo>
                                <a:lnTo>
                                  <a:pt x="114" y="686"/>
                                </a:lnTo>
                                <a:lnTo>
                                  <a:pt x="101" y="672"/>
                                </a:lnTo>
                                <a:lnTo>
                                  <a:pt x="88" y="657"/>
                                </a:lnTo>
                                <a:lnTo>
                                  <a:pt x="77" y="641"/>
                                </a:lnTo>
                                <a:lnTo>
                                  <a:pt x="66" y="624"/>
                                </a:lnTo>
                                <a:lnTo>
                                  <a:pt x="54" y="607"/>
                                </a:lnTo>
                                <a:lnTo>
                                  <a:pt x="44" y="588"/>
                                </a:lnTo>
                                <a:lnTo>
                                  <a:pt x="35" y="568"/>
                                </a:lnTo>
                                <a:lnTo>
                                  <a:pt x="25" y="543"/>
                                </a:lnTo>
                                <a:lnTo>
                                  <a:pt x="16" y="517"/>
                                </a:lnTo>
                                <a:lnTo>
                                  <a:pt x="9" y="491"/>
                                </a:lnTo>
                                <a:lnTo>
                                  <a:pt x="4" y="466"/>
                                </a:lnTo>
                                <a:lnTo>
                                  <a:pt x="1" y="439"/>
                                </a:lnTo>
                                <a:lnTo>
                                  <a:pt x="0" y="413"/>
                                </a:lnTo>
                                <a:lnTo>
                                  <a:pt x="1" y="387"/>
                                </a:lnTo>
                                <a:lnTo>
                                  <a:pt x="4" y="361"/>
                                </a:lnTo>
                                <a:lnTo>
                                  <a:pt x="8" y="336"/>
                                </a:lnTo>
                                <a:lnTo>
                                  <a:pt x="15" y="310"/>
                                </a:lnTo>
                                <a:lnTo>
                                  <a:pt x="23" y="286"/>
                                </a:lnTo>
                                <a:lnTo>
                                  <a:pt x="33" y="262"/>
                                </a:lnTo>
                                <a:lnTo>
                                  <a:pt x="45" y="240"/>
                                </a:lnTo>
                                <a:lnTo>
                                  <a:pt x="59" y="217"/>
                                </a:lnTo>
                                <a:lnTo>
                                  <a:pt x="75" y="196"/>
                                </a:lnTo>
                                <a:lnTo>
                                  <a:pt x="92" y="174"/>
                                </a:lnTo>
                                <a:lnTo>
                                  <a:pt x="111" y="154"/>
                                </a:lnTo>
                                <a:lnTo>
                                  <a:pt x="132" y="136"/>
                                </a:lnTo>
                                <a:lnTo>
                                  <a:pt x="153" y="118"/>
                                </a:lnTo>
                                <a:lnTo>
                                  <a:pt x="176" y="101"/>
                                </a:lnTo>
                                <a:lnTo>
                                  <a:pt x="202" y="85"/>
                                </a:lnTo>
                                <a:lnTo>
                                  <a:pt x="228" y="71"/>
                                </a:lnTo>
                                <a:lnTo>
                                  <a:pt x="255" y="56"/>
                                </a:lnTo>
                                <a:lnTo>
                                  <a:pt x="283" y="43"/>
                                </a:lnTo>
                                <a:lnTo>
                                  <a:pt x="313" y="32"/>
                                </a:lnTo>
                                <a:lnTo>
                                  <a:pt x="344" y="22"/>
                                </a:lnTo>
                                <a:lnTo>
                                  <a:pt x="373" y="14"/>
                                </a:lnTo>
                                <a:lnTo>
                                  <a:pt x="402" y="8"/>
                                </a:lnTo>
                                <a:lnTo>
                                  <a:pt x="431" y="3"/>
                                </a:lnTo>
                                <a:lnTo>
                                  <a:pt x="461" y="1"/>
                                </a:lnTo>
                                <a:lnTo>
                                  <a:pt x="490" y="0"/>
                                </a:lnTo>
                                <a:lnTo>
                                  <a:pt x="518" y="0"/>
                                </a:lnTo>
                                <a:lnTo>
                                  <a:pt x="547" y="3"/>
                                </a:lnTo>
                                <a:lnTo>
                                  <a:pt x="574" y="7"/>
                                </a:lnTo>
                                <a:lnTo>
                                  <a:pt x="601" y="13"/>
                                </a:lnTo>
                                <a:lnTo>
                                  <a:pt x="626" y="21"/>
                                </a:lnTo>
                                <a:lnTo>
                                  <a:pt x="651" y="31"/>
                                </a:lnTo>
                                <a:lnTo>
                                  <a:pt x="675" y="42"/>
                                </a:lnTo>
                                <a:lnTo>
                                  <a:pt x="697" y="55"/>
                                </a:lnTo>
                                <a:lnTo>
                                  <a:pt x="720" y="71"/>
                                </a:lnTo>
                                <a:lnTo>
                                  <a:pt x="741" y="87"/>
                                </a:lnTo>
                                <a:lnTo>
                                  <a:pt x="761" y="105"/>
                                </a:lnTo>
                                <a:lnTo>
                                  <a:pt x="779" y="123"/>
                                </a:lnTo>
                                <a:lnTo>
                                  <a:pt x="795" y="143"/>
                                </a:lnTo>
                                <a:lnTo>
                                  <a:pt x="811" y="163"/>
                                </a:lnTo>
                                <a:lnTo>
                                  <a:pt x="825" y="184"/>
                                </a:lnTo>
                                <a:lnTo>
                                  <a:pt x="839" y="208"/>
                                </a:lnTo>
                                <a:lnTo>
                                  <a:pt x="850" y="232"/>
                                </a:lnTo>
                                <a:lnTo>
                                  <a:pt x="861" y="258"/>
                                </a:lnTo>
                                <a:lnTo>
                                  <a:pt x="870" y="284"/>
                                </a:lnTo>
                                <a:lnTo>
                                  <a:pt x="877" y="310"/>
                                </a:lnTo>
                                <a:lnTo>
                                  <a:pt x="882" y="337"/>
                                </a:lnTo>
                                <a:lnTo>
                                  <a:pt x="885" y="363"/>
                                </a:lnTo>
                                <a:lnTo>
                                  <a:pt x="885" y="389"/>
                                </a:lnTo>
                                <a:lnTo>
                                  <a:pt x="884" y="415"/>
                                </a:lnTo>
                                <a:lnTo>
                                  <a:pt x="881" y="441"/>
                                </a:lnTo>
                                <a:lnTo>
                                  <a:pt x="876" y="468"/>
                                </a:lnTo>
                                <a:lnTo>
                                  <a:pt x="870" y="493"/>
                                </a:lnTo>
                                <a:lnTo>
                                  <a:pt x="861" y="517"/>
                                </a:lnTo>
                                <a:lnTo>
                                  <a:pt x="851" y="541"/>
                                </a:lnTo>
                                <a:lnTo>
                                  <a:pt x="839" y="563"/>
                                </a:lnTo>
                                <a:lnTo>
                                  <a:pt x="824" y="586"/>
                                </a:lnTo>
                                <a:lnTo>
                                  <a:pt x="808" y="608"/>
                                </a:lnTo>
                                <a:lnTo>
                                  <a:pt x="791" y="628"/>
                                </a:lnTo>
                                <a:lnTo>
                                  <a:pt x="772" y="648"/>
                                </a:lnTo>
                                <a:lnTo>
                                  <a:pt x="753" y="666"/>
                                </a:lnTo>
                                <a:lnTo>
                                  <a:pt x="732" y="683"/>
                                </a:lnTo>
                                <a:lnTo>
                                  <a:pt x="711" y="700"/>
                                </a:lnTo>
                                <a:lnTo>
                                  <a:pt x="687" y="715"/>
                                </a:lnTo>
                                <a:lnTo>
                                  <a:pt x="664" y="729"/>
                                </a:lnTo>
                                <a:lnTo>
                                  <a:pt x="639" y="741"/>
                                </a:lnTo>
                                <a:lnTo>
                                  <a:pt x="614" y="752"/>
                                </a:lnTo>
                                <a:close/>
                                <a:moveTo>
                                  <a:pt x="569" y="650"/>
                                </a:moveTo>
                                <a:lnTo>
                                  <a:pt x="588" y="642"/>
                                </a:lnTo>
                                <a:lnTo>
                                  <a:pt x="604" y="634"/>
                                </a:lnTo>
                                <a:lnTo>
                                  <a:pt x="620" y="626"/>
                                </a:lnTo>
                                <a:lnTo>
                                  <a:pt x="635" y="618"/>
                                </a:lnTo>
                                <a:lnTo>
                                  <a:pt x="649" y="609"/>
                                </a:lnTo>
                                <a:lnTo>
                                  <a:pt x="663" y="599"/>
                                </a:lnTo>
                                <a:lnTo>
                                  <a:pt x="676" y="590"/>
                                </a:lnTo>
                                <a:lnTo>
                                  <a:pt x="688" y="580"/>
                                </a:lnTo>
                                <a:lnTo>
                                  <a:pt x="700" y="568"/>
                                </a:lnTo>
                                <a:lnTo>
                                  <a:pt x="712" y="557"/>
                                </a:lnTo>
                                <a:lnTo>
                                  <a:pt x="722" y="546"/>
                                </a:lnTo>
                                <a:lnTo>
                                  <a:pt x="731" y="535"/>
                                </a:lnTo>
                                <a:lnTo>
                                  <a:pt x="740" y="523"/>
                                </a:lnTo>
                                <a:lnTo>
                                  <a:pt x="748" y="510"/>
                                </a:lnTo>
                                <a:lnTo>
                                  <a:pt x="755" y="498"/>
                                </a:lnTo>
                                <a:lnTo>
                                  <a:pt x="761" y="485"/>
                                </a:lnTo>
                                <a:lnTo>
                                  <a:pt x="767" y="471"/>
                                </a:lnTo>
                                <a:lnTo>
                                  <a:pt x="772" y="458"/>
                                </a:lnTo>
                                <a:lnTo>
                                  <a:pt x="776" y="444"/>
                                </a:lnTo>
                                <a:lnTo>
                                  <a:pt x="780" y="431"/>
                                </a:lnTo>
                                <a:lnTo>
                                  <a:pt x="782" y="417"/>
                                </a:lnTo>
                                <a:lnTo>
                                  <a:pt x="784" y="404"/>
                                </a:lnTo>
                                <a:lnTo>
                                  <a:pt x="785" y="391"/>
                                </a:lnTo>
                                <a:lnTo>
                                  <a:pt x="786" y="377"/>
                                </a:lnTo>
                                <a:lnTo>
                                  <a:pt x="785" y="364"/>
                                </a:lnTo>
                                <a:lnTo>
                                  <a:pt x="784" y="351"/>
                                </a:lnTo>
                                <a:lnTo>
                                  <a:pt x="782" y="337"/>
                                </a:lnTo>
                                <a:lnTo>
                                  <a:pt x="780" y="324"/>
                                </a:lnTo>
                                <a:lnTo>
                                  <a:pt x="776" y="309"/>
                                </a:lnTo>
                                <a:lnTo>
                                  <a:pt x="772" y="296"/>
                                </a:lnTo>
                                <a:lnTo>
                                  <a:pt x="767" y="282"/>
                                </a:lnTo>
                                <a:lnTo>
                                  <a:pt x="761" y="269"/>
                                </a:lnTo>
                                <a:lnTo>
                                  <a:pt x="755" y="255"/>
                                </a:lnTo>
                                <a:lnTo>
                                  <a:pt x="748" y="242"/>
                                </a:lnTo>
                                <a:lnTo>
                                  <a:pt x="740" y="230"/>
                                </a:lnTo>
                                <a:lnTo>
                                  <a:pt x="732" y="218"/>
                                </a:lnTo>
                                <a:lnTo>
                                  <a:pt x="724" y="207"/>
                                </a:lnTo>
                                <a:lnTo>
                                  <a:pt x="715" y="196"/>
                                </a:lnTo>
                                <a:lnTo>
                                  <a:pt x="704" y="185"/>
                                </a:lnTo>
                                <a:lnTo>
                                  <a:pt x="694" y="176"/>
                                </a:lnTo>
                                <a:lnTo>
                                  <a:pt x="684" y="167"/>
                                </a:lnTo>
                                <a:lnTo>
                                  <a:pt x="673" y="158"/>
                                </a:lnTo>
                                <a:lnTo>
                                  <a:pt x="661" y="151"/>
                                </a:lnTo>
                                <a:lnTo>
                                  <a:pt x="649" y="143"/>
                                </a:lnTo>
                                <a:lnTo>
                                  <a:pt x="637" y="137"/>
                                </a:lnTo>
                                <a:lnTo>
                                  <a:pt x="624" y="131"/>
                                </a:lnTo>
                                <a:lnTo>
                                  <a:pt x="610" y="125"/>
                                </a:lnTo>
                                <a:lnTo>
                                  <a:pt x="596" y="120"/>
                                </a:lnTo>
                                <a:lnTo>
                                  <a:pt x="582" y="116"/>
                                </a:lnTo>
                                <a:lnTo>
                                  <a:pt x="566" y="112"/>
                                </a:lnTo>
                                <a:lnTo>
                                  <a:pt x="551" y="110"/>
                                </a:lnTo>
                                <a:lnTo>
                                  <a:pt x="536" y="108"/>
                                </a:lnTo>
                                <a:lnTo>
                                  <a:pt x="520" y="106"/>
                                </a:lnTo>
                                <a:lnTo>
                                  <a:pt x="504" y="106"/>
                                </a:lnTo>
                                <a:lnTo>
                                  <a:pt x="488" y="106"/>
                                </a:lnTo>
                                <a:lnTo>
                                  <a:pt x="472" y="108"/>
                                </a:lnTo>
                                <a:lnTo>
                                  <a:pt x="455" y="110"/>
                                </a:lnTo>
                                <a:lnTo>
                                  <a:pt x="437" y="112"/>
                                </a:lnTo>
                                <a:lnTo>
                                  <a:pt x="420" y="116"/>
                                </a:lnTo>
                                <a:lnTo>
                                  <a:pt x="402" y="120"/>
                                </a:lnTo>
                                <a:lnTo>
                                  <a:pt x="385" y="125"/>
                                </a:lnTo>
                                <a:lnTo>
                                  <a:pt x="367" y="131"/>
                                </a:lnTo>
                                <a:lnTo>
                                  <a:pt x="348" y="138"/>
                                </a:lnTo>
                                <a:lnTo>
                                  <a:pt x="329" y="145"/>
                                </a:lnTo>
                                <a:lnTo>
                                  <a:pt x="305" y="156"/>
                                </a:lnTo>
                                <a:lnTo>
                                  <a:pt x="283" y="166"/>
                                </a:lnTo>
                                <a:lnTo>
                                  <a:pt x="262" y="178"/>
                                </a:lnTo>
                                <a:lnTo>
                                  <a:pt x="243" y="190"/>
                                </a:lnTo>
                                <a:lnTo>
                                  <a:pt x="224" y="204"/>
                                </a:lnTo>
                                <a:lnTo>
                                  <a:pt x="207" y="217"/>
                                </a:lnTo>
                                <a:lnTo>
                                  <a:pt x="191" y="231"/>
                                </a:lnTo>
                                <a:lnTo>
                                  <a:pt x="175" y="246"/>
                                </a:lnTo>
                                <a:lnTo>
                                  <a:pt x="161" y="261"/>
                                </a:lnTo>
                                <a:lnTo>
                                  <a:pt x="149" y="277"/>
                                </a:lnTo>
                                <a:lnTo>
                                  <a:pt x="138" y="293"/>
                                </a:lnTo>
                                <a:lnTo>
                                  <a:pt x="129" y="310"/>
                                </a:lnTo>
                                <a:lnTo>
                                  <a:pt x="121" y="328"/>
                                </a:lnTo>
                                <a:lnTo>
                                  <a:pt x="114" y="345"/>
                                </a:lnTo>
                                <a:lnTo>
                                  <a:pt x="109" y="363"/>
                                </a:lnTo>
                                <a:lnTo>
                                  <a:pt x="105" y="382"/>
                                </a:lnTo>
                                <a:lnTo>
                                  <a:pt x="102" y="401"/>
                                </a:lnTo>
                                <a:lnTo>
                                  <a:pt x="101" y="419"/>
                                </a:lnTo>
                                <a:lnTo>
                                  <a:pt x="102" y="438"/>
                                </a:lnTo>
                                <a:lnTo>
                                  <a:pt x="104" y="457"/>
                                </a:lnTo>
                                <a:lnTo>
                                  <a:pt x="107" y="476"/>
                                </a:lnTo>
                                <a:lnTo>
                                  <a:pt x="111" y="494"/>
                                </a:lnTo>
                                <a:lnTo>
                                  <a:pt x="118" y="513"/>
                                </a:lnTo>
                                <a:lnTo>
                                  <a:pt x="125" y="531"/>
                                </a:lnTo>
                                <a:lnTo>
                                  <a:pt x="131" y="544"/>
                                </a:lnTo>
                                <a:lnTo>
                                  <a:pt x="138" y="556"/>
                                </a:lnTo>
                                <a:lnTo>
                                  <a:pt x="145" y="568"/>
                                </a:lnTo>
                                <a:lnTo>
                                  <a:pt x="152" y="580"/>
                                </a:lnTo>
                                <a:lnTo>
                                  <a:pt x="160" y="591"/>
                                </a:lnTo>
                                <a:lnTo>
                                  <a:pt x="169" y="601"/>
                                </a:lnTo>
                                <a:lnTo>
                                  <a:pt x="178" y="611"/>
                                </a:lnTo>
                                <a:lnTo>
                                  <a:pt x="188" y="621"/>
                                </a:lnTo>
                                <a:lnTo>
                                  <a:pt x="198" y="630"/>
                                </a:lnTo>
                                <a:lnTo>
                                  <a:pt x="209" y="638"/>
                                </a:lnTo>
                                <a:lnTo>
                                  <a:pt x="220" y="646"/>
                                </a:lnTo>
                                <a:lnTo>
                                  <a:pt x="231" y="654"/>
                                </a:lnTo>
                                <a:lnTo>
                                  <a:pt x="243" y="661"/>
                                </a:lnTo>
                                <a:lnTo>
                                  <a:pt x="256" y="668"/>
                                </a:lnTo>
                                <a:lnTo>
                                  <a:pt x="269" y="674"/>
                                </a:lnTo>
                                <a:lnTo>
                                  <a:pt x="282" y="679"/>
                                </a:lnTo>
                                <a:lnTo>
                                  <a:pt x="296" y="684"/>
                                </a:lnTo>
                                <a:lnTo>
                                  <a:pt x="310" y="688"/>
                                </a:lnTo>
                                <a:lnTo>
                                  <a:pt x="326" y="692"/>
                                </a:lnTo>
                                <a:lnTo>
                                  <a:pt x="342" y="694"/>
                                </a:lnTo>
                                <a:lnTo>
                                  <a:pt x="358" y="695"/>
                                </a:lnTo>
                                <a:lnTo>
                                  <a:pt x="374" y="696"/>
                                </a:lnTo>
                                <a:lnTo>
                                  <a:pt x="391" y="695"/>
                                </a:lnTo>
                                <a:lnTo>
                                  <a:pt x="409" y="694"/>
                                </a:lnTo>
                                <a:lnTo>
                                  <a:pt x="427" y="692"/>
                                </a:lnTo>
                                <a:lnTo>
                                  <a:pt x="447" y="688"/>
                                </a:lnTo>
                                <a:lnTo>
                                  <a:pt x="466" y="684"/>
                                </a:lnTo>
                                <a:lnTo>
                                  <a:pt x="485" y="679"/>
                                </a:lnTo>
                                <a:lnTo>
                                  <a:pt x="506" y="673"/>
                                </a:lnTo>
                                <a:lnTo>
                                  <a:pt x="526" y="666"/>
                                </a:lnTo>
                                <a:lnTo>
                                  <a:pt x="548" y="659"/>
                                </a:lnTo>
                                <a:lnTo>
                                  <a:pt x="569" y="650"/>
                                </a:lnTo>
                                <a:close/>
                              </a:path>
                            </a:pathLst>
                          </a:custGeom>
                          <a:solidFill>
                            <a:srgbClr val="000099"/>
                          </a:solidFill>
                          <a:ln>
                            <a:noFill/>
                          </a:ln>
                          <a:effectLst/>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dist="35921" dir="2700000" algn="ctr" rotWithShape="0">
                                    <a:srgbClr val="000000"/>
                                  </a:outerShdw>
                                </a:effectLst>
                              </a14:hiddenEffects>
                            </a:ext>
                          </a:extLst>
                        </wps:spPr>
                        <wps:bodyPr rot="0" vert="horz" wrap="square" lIns="91440" tIns="45720" rIns="91440" bIns="45720" anchor="t" anchorCtr="0" upright="1">
                          <a:noAutofit/>
                        </wps:bodyPr>
                      </wps:wsp>
                      <wps:wsp>
                        <wps:cNvPr id="21" name="Freeform 22"/>
                        <wps:cNvSpPr>
                          <a:spLocks/>
                        </wps:cNvSpPr>
                        <wps:spPr bwMode="auto">
                          <a:xfrm>
                            <a:off x="2145" y="5282"/>
                            <a:ext cx="109" cy="66"/>
                          </a:xfrm>
                          <a:custGeom>
                            <a:avLst/>
                            <a:gdLst>
                              <a:gd name="T0" fmla="*/ 988 w 988"/>
                              <a:gd name="T1" fmla="*/ 354 h 602"/>
                              <a:gd name="T2" fmla="*/ 171 w 988"/>
                              <a:gd name="T3" fmla="*/ 602 h 602"/>
                              <a:gd name="T4" fmla="*/ 0 w 988"/>
                              <a:gd name="T5" fmla="*/ 79 h 602"/>
                              <a:gd name="T6" fmla="*/ 97 w 988"/>
                              <a:gd name="T7" fmla="*/ 50 h 602"/>
                              <a:gd name="T8" fmla="*/ 234 w 988"/>
                              <a:gd name="T9" fmla="*/ 470 h 602"/>
                              <a:gd name="T10" fmla="*/ 487 w 988"/>
                              <a:gd name="T11" fmla="*/ 393 h 602"/>
                              <a:gd name="T12" fmla="*/ 369 w 988"/>
                              <a:gd name="T13" fmla="*/ 29 h 602"/>
                              <a:gd name="T14" fmla="*/ 465 w 988"/>
                              <a:gd name="T15" fmla="*/ 0 h 602"/>
                              <a:gd name="T16" fmla="*/ 584 w 988"/>
                              <a:gd name="T17" fmla="*/ 364 h 602"/>
                              <a:gd name="T18" fmla="*/ 955 w 988"/>
                              <a:gd name="T19" fmla="*/ 252 h 602"/>
                              <a:gd name="T20" fmla="*/ 988 w 988"/>
                              <a:gd name="T21" fmla="*/ 354 h 6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988" h="602">
                                <a:moveTo>
                                  <a:pt x="988" y="354"/>
                                </a:moveTo>
                                <a:lnTo>
                                  <a:pt x="171" y="602"/>
                                </a:lnTo>
                                <a:lnTo>
                                  <a:pt x="0" y="79"/>
                                </a:lnTo>
                                <a:lnTo>
                                  <a:pt x="97" y="50"/>
                                </a:lnTo>
                                <a:lnTo>
                                  <a:pt x="234" y="470"/>
                                </a:lnTo>
                                <a:lnTo>
                                  <a:pt x="487" y="393"/>
                                </a:lnTo>
                                <a:lnTo>
                                  <a:pt x="369" y="29"/>
                                </a:lnTo>
                                <a:lnTo>
                                  <a:pt x="465" y="0"/>
                                </a:lnTo>
                                <a:lnTo>
                                  <a:pt x="584" y="364"/>
                                </a:lnTo>
                                <a:lnTo>
                                  <a:pt x="955" y="252"/>
                                </a:lnTo>
                                <a:lnTo>
                                  <a:pt x="988" y="354"/>
                                </a:lnTo>
                                <a:close/>
                              </a:path>
                            </a:pathLst>
                          </a:custGeom>
                          <a:solidFill>
                            <a:srgbClr val="000099"/>
                          </a:solidFill>
                          <a:ln>
                            <a:noFill/>
                          </a:ln>
                          <a:effectLst/>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dist="35921" dir="2700000" algn="ctr" rotWithShape="0">
                                    <a:srgbClr val="000000"/>
                                  </a:outerShdw>
                                </a:effectLst>
                              </a14:hiddenEffects>
                            </a:ext>
                          </a:extLst>
                        </wps:spPr>
                        <wps:bodyPr rot="0" vert="horz" wrap="square" lIns="91440" tIns="45720" rIns="91440" bIns="45720" anchor="t" anchorCtr="0" upright="1">
                          <a:noAutofit/>
                        </wps:bodyPr>
                      </wps:wsp>
                      <wps:wsp>
                        <wps:cNvPr id="22" name="Freeform 23"/>
                        <wps:cNvSpPr>
                          <a:spLocks/>
                        </wps:cNvSpPr>
                        <wps:spPr bwMode="auto">
                          <a:xfrm>
                            <a:off x="2117" y="5143"/>
                            <a:ext cx="106" cy="85"/>
                          </a:xfrm>
                          <a:custGeom>
                            <a:avLst/>
                            <a:gdLst>
                              <a:gd name="T0" fmla="*/ 951 w 951"/>
                              <a:gd name="T1" fmla="*/ 629 h 765"/>
                              <a:gd name="T2" fmla="*/ 106 w 951"/>
                              <a:gd name="T3" fmla="*/ 765 h 765"/>
                              <a:gd name="T4" fmla="*/ 88 w 951"/>
                              <a:gd name="T5" fmla="*/ 659 h 765"/>
                              <a:gd name="T6" fmla="*/ 435 w 951"/>
                              <a:gd name="T7" fmla="*/ 603 h 765"/>
                              <a:gd name="T8" fmla="*/ 364 w 951"/>
                              <a:gd name="T9" fmla="*/ 187 h 765"/>
                              <a:gd name="T10" fmla="*/ 17 w 951"/>
                              <a:gd name="T11" fmla="*/ 243 h 765"/>
                              <a:gd name="T12" fmla="*/ 0 w 951"/>
                              <a:gd name="T13" fmla="*/ 136 h 765"/>
                              <a:gd name="T14" fmla="*/ 845 w 951"/>
                              <a:gd name="T15" fmla="*/ 0 h 765"/>
                              <a:gd name="T16" fmla="*/ 862 w 951"/>
                              <a:gd name="T17" fmla="*/ 106 h 765"/>
                              <a:gd name="T18" fmla="*/ 464 w 951"/>
                              <a:gd name="T19" fmla="*/ 171 h 765"/>
                              <a:gd name="T20" fmla="*/ 534 w 951"/>
                              <a:gd name="T21" fmla="*/ 587 h 765"/>
                              <a:gd name="T22" fmla="*/ 933 w 951"/>
                              <a:gd name="T23" fmla="*/ 523 h 765"/>
                              <a:gd name="T24" fmla="*/ 951 w 951"/>
                              <a:gd name="T25" fmla="*/ 629 h 7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951" h="765">
                                <a:moveTo>
                                  <a:pt x="951" y="629"/>
                                </a:moveTo>
                                <a:lnTo>
                                  <a:pt x="106" y="765"/>
                                </a:lnTo>
                                <a:lnTo>
                                  <a:pt x="88" y="659"/>
                                </a:lnTo>
                                <a:lnTo>
                                  <a:pt x="435" y="603"/>
                                </a:lnTo>
                                <a:lnTo>
                                  <a:pt x="364" y="187"/>
                                </a:lnTo>
                                <a:lnTo>
                                  <a:pt x="17" y="243"/>
                                </a:lnTo>
                                <a:lnTo>
                                  <a:pt x="0" y="136"/>
                                </a:lnTo>
                                <a:lnTo>
                                  <a:pt x="845" y="0"/>
                                </a:lnTo>
                                <a:lnTo>
                                  <a:pt x="862" y="106"/>
                                </a:lnTo>
                                <a:lnTo>
                                  <a:pt x="464" y="171"/>
                                </a:lnTo>
                                <a:lnTo>
                                  <a:pt x="534" y="587"/>
                                </a:lnTo>
                                <a:lnTo>
                                  <a:pt x="933" y="523"/>
                                </a:lnTo>
                                <a:lnTo>
                                  <a:pt x="951" y="629"/>
                                </a:lnTo>
                                <a:close/>
                              </a:path>
                            </a:pathLst>
                          </a:custGeom>
                          <a:solidFill>
                            <a:srgbClr val="000099"/>
                          </a:solidFill>
                          <a:ln>
                            <a:noFill/>
                          </a:ln>
                          <a:effectLst/>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dist="35921" dir="2700000" algn="ctr" rotWithShape="0">
                                    <a:srgbClr val="000000"/>
                                  </a:outerShdw>
                                </a:effectLst>
                              </a14:hiddenEffects>
                            </a:ext>
                          </a:extLst>
                        </wps:spPr>
                        <wps:bodyPr rot="0" vert="horz" wrap="square" lIns="91440" tIns="45720" rIns="91440" bIns="45720" anchor="t" anchorCtr="0" upright="1">
                          <a:noAutofit/>
                        </wps:bodyPr>
                      </wps:wsp>
                      <wps:wsp>
                        <wps:cNvPr id="23" name="Freeform 24"/>
                        <wps:cNvSpPr>
                          <a:spLocks/>
                        </wps:cNvSpPr>
                        <wps:spPr bwMode="auto">
                          <a:xfrm>
                            <a:off x="2112" y="5056"/>
                            <a:ext cx="96" cy="70"/>
                          </a:xfrm>
                          <a:custGeom>
                            <a:avLst/>
                            <a:gdLst>
                              <a:gd name="T0" fmla="*/ 868 w 868"/>
                              <a:gd name="T1" fmla="*/ 606 h 630"/>
                              <a:gd name="T2" fmla="*/ 12 w 868"/>
                              <a:gd name="T3" fmla="*/ 630 h 630"/>
                              <a:gd name="T4" fmla="*/ 0 w 868"/>
                              <a:gd name="T5" fmla="*/ 42 h 630"/>
                              <a:gd name="T6" fmla="*/ 101 w 868"/>
                              <a:gd name="T7" fmla="*/ 39 h 630"/>
                              <a:gd name="T8" fmla="*/ 111 w 868"/>
                              <a:gd name="T9" fmla="*/ 519 h 630"/>
                              <a:gd name="T10" fmla="*/ 373 w 868"/>
                              <a:gd name="T11" fmla="*/ 512 h 630"/>
                              <a:gd name="T12" fmla="*/ 364 w 868"/>
                              <a:gd name="T13" fmla="*/ 63 h 630"/>
                              <a:gd name="T14" fmla="*/ 464 w 868"/>
                              <a:gd name="T15" fmla="*/ 59 h 630"/>
                              <a:gd name="T16" fmla="*/ 473 w 868"/>
                              <a:gd name="T17" fmla="*/ 509 h 630"/>
                              <a:gd name="T18" fmla="*/ 764 w 868"/>
                              <a:gd name="T19" fmla="*/ 501 h 630"/>
                              <a:gd name="T20" fmla="*/ 754 w 868"/>
                              <a:gd name="T21" fmla="*/ 2 h 630"/>
                              <a:gd name="T22" fmla="*/ 855 w 868"/>
                              <a:gd name="T23" fmla="*/ 0 h 630"/>
                              <a:gd name="T24" fmla="*/ 868 w 868"/>
                              <a:gd name="T25" fmla="*/ 606 h 6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868" h="630">
                                <a:moveTo>
                                  <a:pt x="868" y="606"/>
                                </a:moveTo>
                                <a:lnTo>
                                  <a:pt x="12" y="630"/>
                                </a:lnTo>
                                <a:lnTo>
                                  <a:pt x="0" y="42"/>
                                </a:lnTo>
                                <a:lnTo>
                                  <a:pt x="101" y="39"/>
                                </a:lnTo>
                                <a:lnTo>
                                  <a:pt x="111" y="519"/>
                                </a:lnTo>
                                <a:lnTo>
                                  <a:pt x="373" y="512"/>
                                </a:lnTo>
                                <a:lnTo>
                                  <a:pt x="364" y="63"/>
                                </a:lnTo>
                                <a:lnTo>
                                  <a:pt x="464" y="59"/>
                                </a:lnTo>
                                <a:lnTo>
                                  <a:pt x="473" y="509"/>
                                </a:lnTo>
                                <a:lnTo>
                                  <a:pt x="764" y="501"/>
                                </a:lnTo>
                                <a:lnTo>
                                  <a:pt x="754" y="2"/>
                                </a:lnTo>
                                <a:lnTo>
                                  <a:pt x="855" y="0"/>
                                </a:lnTo>
                                <a:lnTo>
                                  <a:pt x="868" y="606"/>
                                </a:lnTo>
                                <a:close/>
                              </a:path>
                            </a:pathLst>
                          </a:custGeom>
                          <a:solidFill>
                            <a:srgbClr val="000099"/>
                          </a:solidFill>
                          <a:ln>
                            <a:noFill/>
                          </a:ln>
                          <a:effectLst/>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dist="35921" dir="2700000" algn="ctr" rotWithShape="0">
                                    <a:srgbClr val="000000"/>
                                  </a:outerShdw>
                                </a:effectLst>
                              </a14:hiddenEffects>
                            </a:ext>
                          </a:extLst>
                        </wps:spPr>
                        <wps:bodyPr rot="0" vert="horz" wrap="square" lIns="91440" tIns="45720" rIns="91440" bIns="45720" anchor="t" anchorCtr="0" upright="1">
                          <a:noAutofit/>
                        </wps:bodyPr>
                      </wps:wsp>
                      <wps:wsp>
                        <wps:cNvPr id="24" name="Freeform 25"/>
                        <wps:cNvSpPr>
                          <a:spLocks noEditPoints="1"/>
                        </wps:cNvSpPr>
                        <wps:spPr bwMode="auto">
                          <a:xfrm>
                            <a:off x="2113" y="4966"/>
                            <a:ext cx="100" cy="84"/>
                          </a:xfrm>
                          <a:custGeom>
                            <a:avLst/>
                            <a:gdLst>
                              <a:gd name="T0" fmla="*/ 824 w 893"/>
                              <a:gd name="T1" fmla="*/ 759 h 759"/>
                              <a:gd name="T2" fmla="*/ 0 w 893"/>
                              <a:gd name="T3" fmla="*/ 386 h 759"/>
                              <a:gd name="T4" fmla="*/ 10 w 893"/>
                              <a:gd name="T5" fmla="*/ 271 h 759"/>
                              <a:gd name="T6" fmla="*/ 893 w 893"/>
                              <a:gd name="T7" fmla="*/ 0 h 759"/>
                              <a:gd name="T8" fmla="*/ 882 w 893"/>
                              <a:gd name="T9" fmla="*/ 122 h 759"/>
                              <a:gd name="T10" fmla="*/ 615 w 893"/>
                              <a:gd name="T11" fmla="*/ 198 h 759"/>
                              <a:gd name="T12" fmla="*/ 585 w 893"/>
                              <a:gd name="T13" fmla="*/ 537 h 759"/>
                              <a:gd name="T14" fmla="*/ 835 w 893"/>
                              <a:gd name="T15" fmla="*/ 645 h 759"/>
                              <a:gd name="T16" fmla="*/ 824 w 893"/>
                              <a:gd name="T17" fmla="*/ 759 h 759"/>
                              <a:gd name="T18" fmla="*/ 495 w 893"/>
                              <a:gd name="T19" fmla="*/ 500 h 759"/>
                              <a:gd name="T20" fmla="*/ 520 w 893"/>
                              <a:gd name="T21" fmla="*/ 224 h 759"/>
                              <a:gd name="T22" fmla="*/ 276 w 893"/>
                              <a:gd name="T23" fmla="*/ 292 h 759"/>
                              <a:gd name="T24" fmla="*/ 249 w 893"/>
                              <a:gd name="T25" fmla="*/ 300 h 759"/>
                              <a:gd name="T26" fmla="*/ 223 w 893"/>
                              <a:gd name="T27" fmla="*/ 307 h 759"/>
                              <a:gd name="T28" fmla="*/ 199 w 893"/>
                              <a:gd name="T29" fmla="*/ 313 h 759"/>
                              <a:gd name="T30" fmla="*/ 175 w 893"/>
                              <a:gd name="T31" fmla="*/ 319 h 759"/>
                              <a:gd name="T32" fmla="*/ 153 w 893"/>
                              <a:gd name="T33" fmla="*/ 324 h 759"/>
                              <a:gd name="T34" fmla="*/ 132 w 893"/>
                              <a:gd name="T35" fmla="*/ 329 h 759"/>
                              <a:gd name="T36" fmla="*/ 113 w 893"/>
                              <a:gd name="T37" fmla="*/ 333 h 759"/>
                              <a:gd name="T38" fmla="*/ 94 w 893"/>
                              <a:gd name="T39" fmla="*/ 337 h 759"/>
                              <a:gd name="T40" fmla="*/ 114 w 893"/>
                              <a:gd name="T41" fmla="*/ 342 h 759"/>
                              <a:gd name="T42" fmla="*/ 134 w 893"/>
                              <a:gd name="T43" fmla="*/ 348 h 759"/>
                              <a:gd name="T44" fmla="*/ 154 w 893"/>
                              <a:gd name="T45" fmla="*/ 354 h 759"/>
                              <a:gd name="T46" fmla="*/ 174 w 893"/>
                              <a:gd name="T47" fmla="*/ 361 h 759"/>
                              <a:gd name="T48" fmla="*/ 195 w 893"/>
                              <a:gd name="T49" fmla="*/ 368 h 759"/>
                              <a:gd name="T50" fmla="*/ 214 w 893"/>
                              <a:gd name="T51" fmla="*/ 377 h 759"/>
                              <a:gd name="T52" fmla="*/ 234 w 893"/>
                              <a:gd name="T53" fmla="*/ 385 h 759"/>
                              <a:gd name="T54" fmla="*/ 253 w 893"/>
                              <a:gd name="T55" fmla="*/ 393 h 759"/>
                              <a:gd name="T56" fmla="*/ 495 w 893"/>
                              <a:gd name="T57" fmla="*/ 500 h 75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893" h="759">
                                <a:moveTo>
                                  <a:pt x="824" y="759"/>
                                </a:moveTo>
                                <a:lnTo>
                                  <a:pt x="0" y="386"/>
                                </a:lnTo>
                                <a:lnTo>
                                  <a:pt x="10" y="271"/>
                                </a:lnTo>
                                <a:lnTo>
                                  <a:pt x="893" y="0"/>
                                </a:lnTo>
                                <a:lnTo>
                                  <a:pt x="882" y="122"/>
                                </a:lnTo>
                                <a:lnTo>
                                  <a:pt x="615" y="198"/>
                                </a:lnTo>
                                <a:lnTo>
                                  <a:pt x="585" y="537"/>
                                </a:lnTo>
                                <a:lnTo>
                                  <a:pt x="835" y="645"/>
                                </a:lnTo>
                                <a:lnTo>
                                  <a:pt x="824" y="759"/>
                                </a:lnTo>
                                <a:close/>
                                <a:moveTo>
                                  <a:pt x="495" y="500"/>
                                </a:moveTo>
                                <a:lnTo>
                                  <a:pt x="520" y="224"/>
                                </a:lnTo>
                                <a:lnTo>
                                  <a:pt x="276" y="292"/>
                                </a:lnTo>
                                <a:lnTo>
                                  <a:pt x="249" y="300"/>
                                </a:lnTo>
                                <a:lnTo>
                                  <a:pt x="223" y="307"/>
                                </a:lnTo>
                                <a:lnTo>
                                  <a:pt x="199" y="313"/>
                                </a:lnTo>
                                <a:lnTo>
                                  <a:pt x="175" y="319"/>
                                </a:lnTo>
                                <a:lnTo>
                                  <a:pt x="153" y="324"/>
                                </a:lnTo>
                                <a:lnTo>
                                  <a:pt x="132" y="329"/>
                                </a:lnTo>
                                <a:lnTo>
                                  <a:pt x="113" y="333"/>
                                </a:lnTo>
                                <a:lnTo>
                                  <a:pt x="94" y="337"/>
                                </a:lnTo>
                                <a:lnTo>
                                  <a:pt x="114" y="342"/>
                                </a:lnTo>
                                <a:lnTo>
                                  <a:pt x="134" y="348"/>
                                </a:lnTo>
                                <a:lnTo>
                                  <a:pt x="154" y="354"/>
                                </a:lnTo>
                                <a:lnTo>
                                  <a:pt x="174" y="361"/>
                                </a:lnTo>
                                <a:lnTo>
                                  <a:pt x="195" y="368"/>
                                </a:lnTo>
                                <a:lnTo>
                                  <a:pt x="214" y="377"/>
                                </a:lnTo>
                                <a:lnTo>
                                  <a:pt x="234" y="385"/>
                                </a:lnTo>
                                <a:lnTo>
                                  <a:pt x="253" y="393"/>
                                </a:lnTo>
                                <a:lnTo>
                                  <a:pt x="495" y="500"/>
                                </a:lnTo>
                                <a:close/>
                              </a:path>
                            </a:pathLst>
                          </a:custGeom>
                          <a:solidFill>
                            <a:srgbClr val="000099"/>
                          </a:solidFill>
                          <a:ln>
                            <a:noFill/>
                          </a:ln>
                          <a:effectLst/>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dist="35921" dir="2700000" algn="ctr" rotWithShape="0">
                                    <a:srgbClr val="000000"/>
                                  </a:outerShdw>
                                </a:effectLst>
                              </a14:hiddenEffects>
                            </a:ext>
                          </a:extLst>
                        </wps:spPr>
                        <wps:bodyPr rot="0" vert="horz" wrap="square" lIns="91440" tIns="45720" rIns="91440" bIns="45720" anchor="t" anchorCtr="0" upright="1">
                          <a:noAutofit/>
                        </wps:bodyPr>
                      </wps:wsp>
                      <wps:wsp>
                        <wps:cNvPr id="25" name="Freeform 26"/>
                        <wps:cNvSpPr>
                          <a:spLocks/>
                        </wps:cNvSpPr>
                        <wps:spPr bwMode="auto">
                          <a:xfrm>
                            <a:off x="2119" y="4898"/>
                            <a:ext cx="105" cy="57"/>
                          </a:xfrm>
                          <a:custGeom>
                            <a:avLst/>
                            <a:gdLst>
                              <a:gd name="T0" fmla="*/ 841 w 942"/>
                              <a:gd name="T1" fmla="*/ 517 h 517"/>
                              <a:gd name="T2" fmla="*/ 0 w 942"/>
                              <a:gd name="T3" fmla="*/ 372 h 517"/>
                              <a:gd name="T4" fmla="*/ 22 w 942"/>
                              <a:gd name="T5" fmla="*/ 266 h 517"/>
                              <a:gd name="T6" fmla="*/ 763 w 942"/>
                              <a:gd name="T7" fmla="*/ 394 h 517"/>
                              <a:gd name="T8" fmla="*/ 843 w 942"/>
                              <a:gd name="T9" fmla="*/ 0 h 517"/>
                              <a:gd name="T10" fmla="*/ 942 w 942"/>
                              <a:gd name="T11" fmla="*/ 17 h 517"/>
                              <a:gd name="T12" fmla="*/ 841 w 942"/>
                              <a:gd name="T13" fmla="*/ 517 h 517"/>
                            </a:gdLst>
                            <a:ahLst/>
                            <a:cxnLst>
                              <a:cxn ang="0">
                                <a:pos x="T0" y="T1"/>
                              </a:cxn>
                              <a:cxn ang="0">
                                <a:pos x="T2" y="T3"/>
                              </a:cxn>
                              <a:cxn ang="0">
                                <a:pos x="T4" y="T5"/>
                              </a:cxn>
                              <a:cxn ang="0">
                                <a:pos x="T6" y="T7"/>
                              </a:cxn>
                              <a:cxn ang="0">
                                <a:pos x="T8" y="T9"/>
                              </a:cxn>
                              <a:cxn ang="0">
                                <a:pos x="T10" y="T11"/>
                              </a:cxn>
                              <a:cxn ang="0">
                                <a:pos x="T12" y="T13"/>
                              </a:cxn>
                            </a:cxnLst>
                            <a:rect l="0" t="0" r="r" b="b"/>
                            <a:pathLst>
                              <a:path w="942" h="517">
                                <a:moveTo>
                                  <a:pt x="841" y="517"/>
                                </a:moveTo>
                                <a:lnTo>
                                  <a:pt x="0" y="372"/>
                                </a:lnTo>
                                <a:lnTo>
                                  <a:pt x="22" y="266"/>
                                </a:lnTo>
                                <a:lnTo>
                                  <a:pt x="763" y="394"/>
                                </a:lnTo>
                                <a:lnTo>
                                  <a:pt x="843" y="0"/>
                                </a:lnTo>
                                <a:lnTo>
                                  <a:pt x="942" y="17"/>
                                </a:lnTo>
                                <a:lnTo>
                                  <a:pt x="841" y="517"/>
                                </a:lnTo>
                                <a:close/>
                              </a:path>
                            </a:pathLst>
                          </a:custGeom>
                          <a:solidFill>
                            <a:srgbClr val="000099"/>
                          </a:solidFill>
                          <a:ln>
                            <a:noFill/>
                          </a:ln>
                          <a:effectLst/>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dist="35921" dir="2700000" algn="ctr" rotWithShape="0">
                                    <a:srgbClr val="000000"/>
                                  </a:outerShdw>
                                </a:effectLst>
                              </a14:hiddenEffects>
                            </a:ext>
                          </a:extLst>
                        </wps:spPr>
                        <wps:bodyPr rot="0" vert="horz" wrap="square" lIns="91440" tIns="45720" rIns="91440" bIns="45720" anchor="t" anchorCtr="0" upright="1">
                          <a:noAutofit/>
                        </wps:bodyPr>
                      </wps:wsp>
                      <wps:wsp>
                        <wps:cNvPr id="26" name="Freeform 27"/>
                        <wps:cNvSpPr>
                          <a:spLocks/>
                        </wps:cNvSpPr>
                        <wps:spPr bwMode="auto">
                          <a:xfrm>
                            <a:off x="2130" y="4812"/>
                            <a:ext cx="102" cy="72"/>
                          </a:xfrm>
                          <a:custGeom>
                            <a:avLst/>
                            <a:gdLst>
                              <a:gd name="T0" fmla="*/ 897 w 922"/>
                              <a:gd name="T1" fmla="*/ 542 h 650"/>
                              <a:gd name="T2" fmla="*/ 161 w 922"/>
                              <a:gd name="T3" fmla="*/ 389 h 650"/>
                              <a:gd name="T4" fmla="*/ 98 w 922"/>
                              <a:gd name="T5" fmla="*/ 650 h 650"/>
                              <a:gd name="T6" fmla="*/ 0 w 922"/>
                              <a:gd name="T7" fmla="*/ 630 h 650"/>
                              <a:gd name="T8" fmla="*/ 151 w 922"/>
                              <a:gd name="T9" fmla="*/ 0 h 650"/>
                              <a:gd name="T10" fmla="*/ 249 w 922"/>
                              <a:gd name="T11" fmla="*/ 21 h 650"/>
                              <a:gd name="T12" fmla="*/ 187 w 922"/>
                              <a:gd name="T13" fmla="*/ 283 h 650"/>
                              <a:gd name="T14" fmla="*/ 922 w 922"/>
                              <a:gd name="T15" fmla="*/ 436 h 650"/>
                              <a:gd name="T16" fmla="*/ 897 w 922"/>
                              <a:gd name="T17" fmla="*/ 542 h 6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22" h="650">
                                <a:moveTo>
                                  <a:pt x="897" y="542"/>
                                </a:moveTo>
                                <a:lnTo>
                                  <a:pt x="161" y="389"/>
                                </a:lnTo>
                                <a:lnTo>
                                  <a:pt x="98" y="650"/>
                                </a:lnTo>
                                <a:lnTo>
                                  <a:pt x="0" y="630"/>
                                </a:lnTo>
                                <a:lnTo>
                                  <a:pt x="151" y="0"/>
                                </a:lnTo>
                                <a:lnTo>
                                  <a:pt x="249" y="21"/>
                                </a:lnTo>
                                <a:lnTo>
                                  <a:pt x="187" y="283"/>
                                </a:lnTo>
                                <a:lnTo>
                                  <a:pt x="922" y="436"/>
                                </a:lnTo>
                                <a:lnTo>
                                  <a:pt x="897" y="542"/>
                                </a:lnTo>
                                <a:close/>
                              </a:path>
                            </a:pathLst>
                          </a:custGeom>
                          <a:solidFill>
                            <a:srgbClr val="000099"/>
                          </a:solidFill>
                          <a:ln>
                            <a:noFill/>
                          </a:ln>
                          <a:effectLst/>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dist="35921" dir="2700000" algn="ctr" rotWithShape="0">
                                    <a:srgbClr val="000000"/>
                                  </a:outerShdw>
                                </a:effectLst>
                              </a14:hiddenEffects>
                            </a:ext>
                          </a:extLst>
                        </wps:spPr>
                        <wps:bodyPr rot="0" vert="horz" wrap="square" lIns="91440" tIns="45720" rIns="91440" bIns="45720" anchor="t" anchorCtr="0" upright="1">
                          <a:noAutofit/>
                        </wps:bodyPr>
                      </wps:wsp>
                      <wps:wsp>
                        <wps:cNvPr id="27" name="Freeform 28"/>
                        <wps:cNvSpPr>
                          <a:spLocks/>
                        </wps:cNvSpPr>
                        <wps:spPr bwMode="auto">
                          <a:xfrm>
                            <a:off x="2154" y="4724"/>
                            <a:ext cx="114" cy="96"/>
                          </a:xfrm>
                          <a:custGeom>
                            <a:avLst/>
                            <a:gdLst>
                              <a:gd name="T0" fmla="*/ 809 w 1027"/>
                              <a:gd name="T1" fmla="*/ 862 h 862"/>
                              <a:gd name="T2" fmla="*/ 0 w 1027"/>
                              <a:gd name="T3" fmla="*/ 606 h 862"/>
                              <a:gd name="T4" fmla="*/ 36 w 1027"/>
                              <a:gd name="T5" fmla="*/ 503 h 862"/>
                              <a:gd name="T6" fmla="*/ 369 w 1027"/>
                              <a:gd name="T7" fmla="*/ 608 h 862"/>
                              <a:gd name="T8" fmla="*/ 513 w 1027"/>
                              <a:gd name="T9" fmla="*/ 207 h 862"/>
                              <a:gd name="T10" fmla="*/ 180 w 1027"/>
                              <a:gd name="T11" fmla="*/ 102 h 862"/>
                              <a:gd name="T12" fmla="*/ 217 w 1027"/>
                              <a:gd name="T13" fmla="*/ 0 h 862"/>
                              <a:gd name="T14" fmla="*/ 1027 w 1027"/>
                              <a:gd name="T15" fmla="*/ 255 h 862"/>
                              <a:gd name="T16" fmla="*/ 990 w 1027"/>
                              <a:gd name="T17" fmla="*/ 358 h 862"/>
                              <a:gd name="T18" fmla="*/ 609 w 1027"/>
                              <a:gd name="T19" fmla="*/ 237 h 862"/>
                              <a:gd name="T20" fmla="*/ 464 w 1027"/>
                              <a:gd name="T21" fmla="*/ 638 h 862"/>
                              <a:gd name="T22" fmla="*/ 846 w 1027"/>
                              <a:gd name="T23" fmla="*/ 759 h 862"/>
                              <a:gd name="T24" fmla="*/ 809 w 1027"/>
                              <a:gd name="T25" fmla="*/ 862 h 86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027" h="862">
                                <a:moveTo>
                                  <a:pt x="809" y="862"/>
                                </a:moveTo>
                                <a:lnTo>
                                  <a:pt x="0" y="606"/>
                                </a:lnTo>
                                <a:lnTo>
                                  <a:pt x="36" y="503"/>
                                </a:lnTo>
                                <a:lnTo>
                                  <a:pt x="369" y="608"/>
                                </a:lnTo>
                                <a:lnTo>
                                  <a:pt x="513" y="207"/>
                                </a:lnTo>
                                <a:lnTo>
                                  <a:pt x="180" y="102"/>
                                </a:lnTo>
                                <a:lnTo>
                                  <a:pt x="217" y="0"/>
                                </a:lnTo>
                                <a:lnTo>
                                  <a:pt x="1027" y="255"/>
                                </a:lnTo>
                                <a:lnTo>
                                  <a:pt x="990" y="358"/>
                                </a:lnTo>
                                <a:lnTo>
                                  <a:pt x="609" y="237"/>
                                </a:lnTo>
                                <a:lnTo>
                                  <a:pt x="464" y="638"/>
                                </a:lnTo>
                                <a:lnTo>
                                  <a:pt x="846" y="759"/>
                                </a:lnTo>
                                <a:lnTo>
                                  <a:pt x="809" y="862"/>
                                </a:lnTo>
                                <a:close/>
                              </a:path>
                            </a:pathLst>
                          </a:custGeom>
                          <a:solidFill>
                            <a:srgbClr val="000099"/>
                          </a:solidFill>
                          <a:ln>
                            <a:noFill/>
                          </a:ln>
                          <a:effectLst/>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dist="35921" dir="2700000" algn="ctr" rotWithShape="0">
                                    <a:srgbClr val="000000"/>
                                  </a:outerShdw>
                                </a:effectLst>
                              </a14:hiddenEffects>
                            </a:ext>
                          </a:extLst>
                        </wps:spPr>
                        <wps:bodyPr rot="0" vert="horz" wrap="square" lIns="91440" tIns="45720" rIns="91440" bIns="45720" anchor="t" anchorCtr="0" upright="1">
                          <a:noAutofit/>
                        </wps:bodyPr>
                      </wps:wsp>
                      <wps:wsp>
                        <wps:cNvPr id="28" name="Freeform 29"/>
                        <wps:cNvSpPr>
                          <a:spLocks noEditPoints="1"/>
                        </wps:cNvSpPr>
                        <wps:spPr bwMode="auto">
                          <a:xfrm>
                            <a:off x="2218" y="4622"/>
                            <a:ext cx="108" cy="75"/>
                          </a:xfrm>
                          <a:custGeom>
                            <a:avLst/>
                            <a:gdLst>
                              <a:gd name="T0" fmla="*/ 820 w 969"/>
                              <a:gd name="T1" fmla="*/ 345 h 679"/>
                              <a:gd name="T2" fmla="*/ 823 w 969"/>
                              <a:gd name="T3" fmla="*/ 426 h 679"/>
                              <a:gd name="T4" fmla="*/ 803 w 969"/>
                              <a:gd name="T5" fmla="*/ 505 h 679"/>
                              <a:gd name="T6" fmla="*/ 763 w 969"/>
                              <a:gd name="T7" fmla="*/ 574 h 679"/>
                              <a:gd name="T8" fmla="*/ 713 w 969"/>
                              <a:gd name="T9" fmla="*/ 625 h 679"/>
                              <a:gd name="T10" fmla="*/ 652 w 969"/>
                              <a:gd name="T11" fmla="*/ 659 h 679"/>
                              <a:gd name="T12" fmla="*/ 566 w 969"/>
                              <a:gd name="T13" fmla="*/ 679 h 679"/>
                              <a:gd name="T14" fmla="*/ 460 w 969"/>
                              <a:gd name="T15" fmla="*/ 663 h 679"/>
                              <a:gd name="T16" fmla="*/ 379 w 969"/>
                              <a:gd name="T17" fmla="*/ 611 h 679"/>
                              <a:gd name="T18" fmla="*/ 330 w 969"/>
                              <a:gd name="T19" fmla="*/ 530 h 679"/>
                              <a:gd name="T20" fmla="*/ 309 w 969"/>
                              <a:gd name="T21" fmla="*/ 422 h 679"/>
                              <a:gd name="T22" fmla="*/ 250 w 969"/>
                              <a:gd name="T23" fmla="*/ 383 h 679"/>
                              <a:gd name="T24" fmla="*/ 178 w 969"/>
                              <a:gd name="T25" fmla="*/ 389 h 679"/>
                              <a:gd name="T26" fmla="*/ 125 w 969"/>
                              <a:gd name="T27" fmla="*/ 381 h 679"/>
                              <a:gd name="T28" fmla="*/ 67 w 969"/>
                              <a:gd name="T29" fmla="*/ 351 h 679"/>
                              <a:gd name="T30" fmla="*/ 14 w 969"/>
                              <a:gd name="T31" fmla="*/ 279 h 679"/>
                              <a:gd name="T32" fmla="*/ 0 w 969"/>
                              <a:gd name="T33" fmla="*/ 204 h 679"/>
                              <a:gd name="T34" fmla="*/ 18 w 969"/>
                              <a:gd name="T35" fmla="*/ 127 h 679"/>
                              <a:gd name="T36" fmla="*/ 78 w 969"/>
                              <a:gd name="T37" fmla="*/ 46 h 679"/>
                              <a:gd name="T38" fmla="*/ 162 w 969"/>
                              <a:gd name="T39" fmla="*/ 5 h 679"/>
                              <a:gd name="T40" fmla="*/ 249 w 969"/>
                              <a:gd name="T41" fmla="*/ 6 h 679"/>
                              <a:gd name="T42" fmla="*/ 320 w 969"/>
                              <a:gd name="T43" fmla="*/ 43 h 679"/>
                              <a:gd name="T44" fmla="*/ 364 w 969"/>
                              <a:gd name="T45" fmla="*/ 103 h 679"/>
                              <a:gd name="T46" fmla="*/ 387 w 969"/>
                              <a:gd name="T47" fmla="*/ 185 h 679"/>
                              <a:gd name="T48" fmla="*/ 628 w 969"/>
                              <a:gd name="T49" fmla="*/ 190 h 679"/>
                              <a:gd name="T50" fmla="*/ 576 w 969"/>
                              <a:gd name="T51" fmla="*/ 137 h 679"/>
                              <a:gd name="T52" fmla="*/ 662 w 969"/>
                              <a:gd name="T53" fmla="*/ 70 h 679"/>
                              <a:gd name="T54" fmla="*/ 738 w 969"/>
                              <a:gd name="T55" fmla="*/ 160 h 679"/>
                              <a:gd name="T56" fmla="*/ 843 w 969"/>
                              <a:gd name="T57" fmla="*/ 156 h 679"/>
                              <a:gd name="T58" fmla="*/ 969 w 969"/>
                              <a:gd name="T59" fmla="*/ 219 h 679"/>
                              <a:gd name="T60" fmla="*/ 872 w 969"/>
                              <a:gd name="T61" fmla="*/ 258 h 679"/>
                              <a:gd name="T62" fmla="*/ 306 w 969"/>
                              <a:gd name="T63" fmla="*/ 245 h 679"/>
                              <a:gd name="T64" fmla="*/ 294 w 969"/>
                              <a:gd name="T65" fmla="*/ 175 h 679"/>
                              <a:gd name="T66" fmla="*/ 270 w 969"/>
                              <a:gd name="T67" fmla="*/ 136 h 679"/>
                              <a:gd name="T68" fmla="*/ 235 w 969"/>
                              <a:gd name="T69" fmla="*/ 111 h 679"/>
                              <a:gd name="T70" fmla="*/ 188 w 969"/>
                              <a:gd name="T71" fmla="*/ 99 h 679"/>
                              <a:gd name="T72" fmla="*/ 141 w 969"/>
                              <a:gd name="T73" fmla="*/ 110 h 679"/>
                              <a:gd name="T74" fmla="*/ 108 w 969"/>
                              <a:gd name="T75" fmla="*/ 141 h 679"/>
                              <a:gd name="T76" fmla="*/ 90 w 969"/>
                              <a:gd name="T77" fmla="*/ 185 h 679"/>
                              <a:gd name="T78" fmla="*/ 97 w 969"/>
                              <a:gd name="T79" fmla="*/ 230 h 679"/>
                              <a:gd name="T80" fmla="*/ 123 w 969"/>
                              <a:gd name="T81" fmla="*/ 265 h 679"/>
                              <a:gd name="T82" fmla="*/ 154 w 969"/>
                              <a:gd name="T83" fmla="*/ 280 h 679"/>
                              <a:gd name="T84" fmla="*/ 182 w 969"/>
                              <a:gd name="T85" fmla="*/ 284 h 679"/>
                              <a:gd name="T86" fmla="*/ 214 w 969"/>
                              <a:gd name="T87" fmla="*/ 282 h 679"/>
                              <a:gd name="T88" fmla="*/ 697 w 969"/>
                              <a:gd name="T89" fmla="*/ 296 h 679"/>
                              <a:gd name="T90" fmla="*/ 405 w 969"/>
                              <a:gd name="T91" fmla="*/ 436 h 679"/>
                              <a:gd name="T92" fmla="*/ 432 w 969"/>
                              <a:gd name="T93" fmla="*/ 504 h 679"/>
                              <a:gd name="T94" fmla="*/ 469 w 969"/>
                              <a:gd name="T95" fmla="*/ 545 h 679"/>
                              <a:gd name="T96" fmla="*/ 524 w 969"/>
                              <a:gd name="T97" fmla="*/ 568 h 679"/>
                              <a:gd name="T98" fmla="*/ 602 w 969"/>
                              <a:gd name="T99" fmla="*/ 567 h 679"/>
                              <a:gd name="T100" fmla="*/ 675 w 969"/>
                              <a:gd name="T101" fmla="*/ 534 h 679"/>
                              <a:gd name="T102" fmla="*/ 716 w 969"/>
                              <a:gd name="T103" fmla="*/ 473 h 679"/>
                              <a:gd name="T104" fmla="*/ 726 w 969"/>
                              <a:gd name="T105" fmla="*/ 411 h 679"/>
                              <a:gd name="T106" fmla="*/ 717 w 969"/>
                              <a:gd name="T107" fmla="*/ 345 h 6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969" h="679">
                                <a:moveTo>
                                  <a:pt x="801" y="277"/>
                                </a:moveTo>
                                <a:lnTo>
                                  <a:pt x="807" y="294"/>
                                </a:lnTo>
                                <a:lnTo>
                                  <a:pt x="812" y="311"/>
                                </a:lnTo>
                                <a:lnTo>
                                  <a:pt x="817" y="328"/>
                                </a:lnTo>
                                <a:lnTo>
                                  <a:pt x="820" y="345"/>
                                </a:lnTo>
                                <a:lnTo>
                                  <a:pt x="823" y="362"/>
                                </a:lnTo>
                                <a:lnTo>
                                  <a:pt x="824" y="378"/>
                                </a:lnTo>
                                <a:lnTo>
                                  <a:pt x="825" y="394"/>
                                </a:lnTo>
                                <a:lnTo>
                                  <a:pt x="824" y="410"/>
                                </a:lnTo>
                                <a:lnTo>
                                  <a:pt x="823" y="426"/>
                                </a:lnTo>
                                <a:lnTo>
                                  <a:pt x="821" y="442"/>
                                </a:lnTo>
                                <a:lnTo>
                                  <a:pt x="818" y="458"/>
                                </a:lnTo>
                                <a:lnTo>
                                  <a:pt x="814" y="474"/>
                                </a:lnTo>
                                <a:lnTo>
                                  <a:pt x="809" y="489"/>
                                </a:lnTo>
                                <a:lnTo>
                                  <a:pt x="803" y="505"/>
                                </a:lnTo>
                                <a:lnTo>
                                  <a:pt x="795" y="520"/>
                                </a:lnTo>
                                <a:lnTo>
                                  <a:pt x="787" y="535"/>
                                </a:lnTo>
                                <a:lnTo>
                                  <a:pt x="780" y="548"/>
                                </a:lnTo>
                                <a:lnTo>
                                  <a:pt x="771" y="561"/>
                                </a:lnTo>
                                <a:lnTo>
                                  <a:pt x="763" y="574"/>
                                </a:lnTo>
                                <a:lnTo>
                                  <a:pt x="754" y="585"/>
                                </a:lnTo>
                                <a:lnTo>
                                  <a:pt x="744" y="596"/>
                                </a:lnTo>
                                <a:lnTo>
                                  <a:pt x="734" y="606"/>
                                </a:lnTo>
                                <a:lnTo>
                                  <a:pt x="724" y="616"/>
                                </a:lnTo>
                                <a:lnTo>
                                  <a:pt x="713" y="625"/>
                                </a:lnTo>
                                <a:lnTo>
                                  <a:pt x="702" y="633"/>
                                </a:lnTo>
                                <a:lnTo>
                                  <a:pt x="691" y="640"/>
                                </a:lnTo>
                                <a:lnTo>
                                  <a:pt x="679" y="647"/>
                                </a:lnTo>
                                <a:lnTo>
                                  <a:pt x="665" y="653"/>
                                </a:lnTo>
                                <a:lnTo>
                                  <a:pt x="652" y="659"/>
                                </a:lnTo>
                                <a:lnTo>
                                  <a:pt x="639" y="664"/>
                                </a:lnTo>
                                <a:lnTo>
                                  <a:pt x="626" y="668"/>
                                </a:lnTo>
                                <a:lnTo>
                                  <a:pt x="612" y="672"/>
                                </a:lnTo>
                                <a:lnTo>
                                  <a:pt x="589" y="676"/>
                                </a:lnTo>
                                <a:lnTo>
                                  <a:pt x="566" y="679"/>
                                </a:lnTo>
                                <a:lnTo>
                                  <a:pt x="544" y="679"/>
                                </a:lnTo>
                                <a:lnTo>
                                  <a:pt x="522" y="678"/>
                                </a:lnTo>
                                <a:lnTo>
                                  <a:pt x="501" y="675"/>
                                </a:lnTo>
                                <a:lnTo>
                                  <a:pt x="480" y="670"/>
                                </a:lnTo>
                                <a:lnTo>
                                  <a:pt x="460" y="663"/>
                                </a:lnTo>
                                <a:lnTo>
                                  <a:pt x="440" y="654"/>
                                </a:lnTo>
                                <a:lnTo>
                                  <a:pt x="423" y="645"/>
                                </a:lnTo>
                                <a:lnTo>
                                  <a:pt x="407" y="635"/>
                                </a:lnTo>
                                <a:lnTo>
                                  <a:pt x="392" y="623"/>
                                </a:lnTo>
                                <a:lnTo>
                                  <a:pt x="379" y="611"/>
                                </a:lnTo>
                                <a:lnTo>
                                  <a:pt x="367" y="597"/>
                                </a:lnTo>
                                <a:lnTo>
                                  <a:pt x="356" y="582"/>
                                </a:lnTo>
                                <a:lnTo>
                                  <a:pt x="346" y="565"/>
                                </a:lnTo>
                                <a:lnTo>
                                  <a:pt x="337" y="548"/>
                                </a:lnTo>
                                <a:lnTo>
                                  <a:pt x="330" y="530"/>
                                </a:lnTo>
                                <a:lnTo>
                                  <a:pt x="323" y="511"/>
                                </a:lnTo>
                                <a:lnTo>
                                  <a:pt x="318" y="490"/>
                                </a:lnTo>
                                <a:lnTo>
                                  <a:pt x="314" y="469"/>
                                </a:lnTo>
                                <a:lnTo>
                                  <a:pt x="311" y="446"/>
                                </a:lnTo>
                                <a:lnTo>
                                  <a:pt x="309" y="422"/>
                                </a:lnTo>
                                <a:lnTo>
                                  <a:pt x="309" y="397"/>
                                </a:lnTo>
                                <a:lnTo>
                                  <a:pt x="309" y="371"/>
                                </a:lnTo>
                                <a:lnTo>
                                  <a:pt x="289" y="375"/>
                                </a:lnTo>
                                <a:lnTo>
                                  <a:pt x="268" y="379"/>
                                </a:lnTo>
                                <a:lnTo>
                                  <a:pt x="250" y="383"/>
                                </a:lnTo>
                                <a:lnTo>
                                  <a:pt x="233" y="385"/>
                                </a:lnTo>
                                <a:lnTo>
                                  <a:pt x="218" y="387"/>
                                </a:lnTo>
                                <a:lnTo>
                                  <a:pt x="203" y="388"/>
                                </a:lnTo>
                                <a:lnTo>
                                  <a:pt x="190" y="389"/>
                                </a:lnTo>
                                <a:lnTo>
                                  <a:pt x="178" y="389"/>
                                </a:lnTo>
                                <a:lnTo>
                                  <a:pt x="167" y="388"/>
                                </a:lnTo>
                                <a:lnTo>
                                  <a:pt x="156" y="387"/>
                                </a:lnTo>
                                <a:lnTo>
                                  <a:pt x="145" y="385"/>
                                </a:lnTo>
                                <a:lnTo>
                                  <a:pt x="135" y="383"/>
                                </a:lnTo>
                                <a:lnTo>
                                  <a:pt x="125" y="381"/>
                                </a:lnTo>
                                <a:lnTo>
                                  <a:pt x="115" y="378"/>
                                </a:lnTo>
                                <a:lnTo>
                                  <a:pt x="106" y="374"/>
                                </a:lnTo>
                                <a:lnTo>
                                  <a:pt x="98" y="370"/>
                                </a:lnTo>
                                <a:lnTo>
                                  <a:pt x="82" y="361"/>
                                </a:lnTo>
                                <a:lnTo>
                                  <a:pt x="67" y="351"/>
                                </a:lnTo>
                                <a:lnTo>
                                  <a:pt x="54" y="339"/>
                                </a:lnTo>
                                <a:lnTo>
                                  <a:pt x="42" y="326"/>
                                </a:lnTo>
                                <a:lnTo>
                                  <a:pt x="31" y="311"/>
                                </a:lnTo>
                                <a:lnTo>
                                  <a:pt x="22" y="295"/>
                                </a:lnTo>
                                <a:lnTo>
                                  <a:pt x="14" y="279"/>
                                </a:lnTo>
                                <a:lnTo>
                                  <a:pt x="7" y="260"/>
                                </a:lnTo>
                                <a:lnTo>
                                  <a:pt x="3" y="242"/>
                                </a:lnTo>
                                <a:lnTo>
                                  <a:pt x="1" y="223"/>
                                </a:lnTo>
                                <a:lnTo>
                                  <a:pt x="0" y="213"/>
                                </a:lnTo>
                                <a:lnTo>
                                  <a:pt x="0" y="204"/>
                                </a:lnTo>
                                <a:lnTo>
                                  <a:pt x="1" y="194"/>
                                </a:lnTo>
                                <a:lnTo>
                                  <a:pt x="2" y="184"/>
                                </a:lnTo>
                                <a:lnTo>
                                  <a:pt x="5" y="165"/>
                                </a:lnTo>
                                <a:lnTo>
                                  <a:pt x="11" y="146"/>
                                </a:lnTo>
                                <a:lnTo>
                                  <a:pt x="18" y="127"/>
                                </a:lnTo>
                                <a:lnTo>
                                  <a:pt x="29" y="107"/>
                                </a:lnTo>
                                <a:lnTo>
                                  <a:pt x="40" y="90"/>
                                </a:lnTo>
                                <a:lnTo>
                                  <a:pt x="51" y="74"/>
                                </a:lnTo>
                                <a:lnTo>
                                  <a:pt x="64" y="58"/>
                                </a:lnTo>
                                <a:lnTo>
                                  <a:pt x="78" y="46"/>
                                </a:lnTo>
                                <a:lnTo>
                                  <a:pt x="93" y="34"/>
                                </a:lnTo>
                                <a:lnTo>
                                  <a:pt x="108" y="24"/>
                                </a:lnTo>
                                <a:lnTo>
                                  <a:pt x="125" y="16"/>
                                </a:lnTo>
                                <a:lnTo>
                                  <a:pt x="143" y="10"/>
                                </a:lnTo>
                                <a:lnTo>
                                  <a:pt x="162" y="5"/>
                                </a:lnTo>
                                <a:lnTo>
                                  <a:pt x="180" y="1"/>
                                </a:lnTo>
                                <a:lnTo>
                                  <a:pt x="197" y="0"/>
                                </a:lnTo>
                                <a:lnTo>
                                  <a:pt x="215" y="0"/>
                                </a:lnTo>
                                <a:lnTo>
                                  <a:pt x="232" y="2"/>
                                </a:lnTo>
                                <a:lnTo>
                                  <a:pt x="249" y="6"/>
                                </a:lnTo>
                                <a:lnTo>
                                  <a:pt x="266" y="12"/>
                                </a:lnTo>
                                <a:lnTo>
                                  <a:pt x="284" y="19"/>
                                </a:lnTo>
                                <a:lnTo>
                                  <a:pt x="297" y="26"/>
                                </a:lnTo>
                                <a:lnTo>
                                  <a:pt x="309" y="34"/>
                                </a:lnTo>
                                <a:lnTo>
                                  <a:pt x="320" y="43"/>
                                </a:lnTo>
                                <a:lnTo>
                                  <a:pt x="331" y="53"/>
                                </a:lnTo>
                                <a:lnTo>
                                  <a:pt x="340" y="64"/>
                                </a:lnTo>
                                <a:lnTo>
                                  <a:pt x="349" y="76"/>
                                </a:lnTo>
                                <a:lnTo>
                                  <a:pt x="357" y="89"/>
                                </a:lnTo>
                                <a:lnTo>
                                  <a:pt x="364" y="103"/>
                                </a:lnTo>
                                <a:lnTo>
                                  <a:pt x="370" y="117"/>
                                </a:lnTo>
                                <a:lnTo>
                                  <a:pt x="376" y="133"/>
                                </a:lnTo>
                                <a:lnTo>
                                  <a:pt x="381" y="149"/>
                                </a:lnTo>
                                <a:lnTo>
                                  <a:pt x="384" y="167"/>
                                </a:lnTo>
                                <a:lnTo>
                                  <a:pt x="387" y="185"/>
                                </a:lnTo>
                                <a:lnTo>
                                  <a:pt x="390" y="205"/>
                                </a:lnTo>
                                <a:lnTo>
                                  <a:pt x="391" y="225"/>
                                </a:lnTo>
                                <a:lnTo>
                                  <a:pt x="391" y="246"/>
                                </a:lnTo>
                                <a:lnTo>
                                  <a:pt x="636" y="202"/>
                                </a:lnTo>
                                <a:lnTo>
                                  <a:pt x="628" y="190"/>
                                </a:lnTo>
                                <a:lnTo>
                                  <a:pt x="618" y="180"/>
                                </a:lnTo>
                                <a:lnTo>
                                  <a:pt x="609" y="169"/>
                                </a:lnTo>
                                <a:lnTo>
                                  <a:pt x="598" y="158"/>
                                </a:lnTo>
                                <a:lnTo>
                                  <a:pt x="587" y="147"/>
                                </a:lnTo>
                                <a:lnTo>
                                  <a:pt x="576" y="137"/>
                                </a:lnTo>
                                <a:lnTo>
                                  <a:pt x="563" y="126"/>
                                </a:lnTo>
                                <a:lnTo>
                                  <a:pt x="551" y="116"/>
                                </a:lnTo>
                                <a:lnTo>
                                  <a:pt x="622" y="33"/>
                                </a:lnTo>
                                <a:lnTo>
                                  <a:pt x="642" y="51"/>
                                </a:lnTo>
                                <a:lnTo>
                                  <a:pt x="662" y="70"/>
                                </a:lnTo>
                                <a:lnTo>
                                  <a:pt x="680" y="88"/>
                                </a:lnTo>
                                <a:lnTo>
                                  <a:pt x="697" y="106"/>
                                </a:lnTo>
                                <a:lnTo>
                                  <a:pt x="712" y="124"/>
                                </a:lnTo>
                                <a:lnTo>
                                  <a:pt x="726" y="142"/>
                                </a:lnTo>
                                <a:lnTo>
                                  <a:pt x="738" y="160"/>
                                </a:lnTo>
                                <a:lnTo>
                                  <a:pt x="749" y="178"/>
                                </a:lnTo>
                                <a:lnTo>
                                  <a:pt x="773" y="174"/>
                                </a:lnTo>
                                <a:lnTo>
                                  <a:pt x="796" y="169"/>
                                </a:lnTo>
                                <a:lnTo>
                                  <a:pt x="820" y="163"/>
                                </a:lnTo>
                                <a:lnTo>
                                  <a:pt x="843" y="156"/>
                                </a:lnTo>
                                <a:lnTo>
                                  <a:pt x="864" y="149"/>
                                </a:lnTo>
                                <a:lnTo>
                                  <a:pt x="886" y="141"/>
                                </a:lnTo>
                                <a:lnTo>
                                  <a:pt x="907" y="132"/>
                                </a:lnTo>
                                <a:lnTo>
                                  <a:pt x="927" y="123"/>
                                </a:lnTo>
                                <a:lnTo>
                                  <a:pt x="969" y="219"/>
                                </a:lnTo>
                                <a:lnTo>
                                  <a:pt x="952" y="228"/>
                                </a:lnTo>
                                <a:lnTo>
                                  <a:pt x="934" y="236"/>
                                </a:lnTo>
                                <a:lnTo>
                                  <a:pt x="914" y="244"/>
                                </a:lnTo>
                                <a:lnTo>
                                  <a:pt x="893" y="251"/>
                                </a:lnTo>
                                <a:lnTo>
                                  <a:pt x="872" y="258"/>
                                </a:lnTo>
                                <a:lnTo>
                                  <a:pt x="849" y="265"/>
                                </a:lnTo>
                                <a:lnTo>
                                  <a:pt x="826" y="271"/>
                                </a:lnTo>
                                <a:lnTo>
                                  <a:pt x="801" y="277"/>
                                </a:lnTo>
                                <a:close/>
                                <a:moveTo>
                                  <a:pt x="307" y="263"/>
                                </a:moveTo>
                                <a:lnTo>
                                  <a:pt x="306" y="245"/>
                                </a:lnTo>
                                <a:lnTo>
                                  <a:pt x="304" y="228"/>
                                </a:lnTo>
                                <a:lnTo>
                                  <a:pt x="302" y="213"/>
                                </a:lnTo>
                                <a:lnTo>
                                  <a:pt x="300" y="199"/>
                                </a:lnTo>
                                <a:lnTo>
                                  <a:pt x="297" y="186"/>
                                </a:lnTo>
                                <a:lnTo>
                                  <a:pt x="294" y="175"/>
                                </a:lnTo>
                                <a:lnTo>
                                  <a:pt x="290" y="165"/>
                                </a:lnTo>
                                <a:lnTo>
                                  <a:pt x="286" y="157"/>
                                </a:lnTo>
                                <a:lnTo>
                                  <a:pt x="281" y="150"/>
                                </a:lnTo>
                                <a:lnTo>
                                  <a:pt x="275" y="143"/>
                                </a:lnTo>
                                <a:lnTo>
                                  <a:pt x="270" y="136"/>
                                </a:lnTo>
                                <a:lnTo>
                                  <a:pt x="264" y="131"/>
                                </a:lnTo>
                                <a:lnTo>
                                  <a:pt x="257" y="125"/>
                                </a:lnTo>
                                <a:lnTo>
                                  <a:pt x="251" y="120"/>
                                </a:lnTo>
                                <a:lnTo>
                                  <a:pt x="243" y="115"/>
                                </a:lnTo>
                                <a:lnTo>
                                  <a:pt x="235" y="111"/>
                                </a:lnTo>
                                <a:lnTo>
                                  <a:pt x="226" y="107"/>
                                </a:lnTo>
                                <a:lnTo>
                                  <a:pt x="216" y="103"/>
                                </a:lnTo>
                                <a:lnTo>
                                  <a:pt x="207" y="101"/>
                                </a:lnTo>
                                <a:lnTo>
                                  <a:pt x="197" y="100"/>
                                </a:lnTo>
                                <a:lnTo>
                                  <a:pt x="188" y="99"/>
                                </a:lnTo>
                                <a:lnTo>
                                  <a:pt x="179" y="100"/>
                                </a:lnTo>
                                <a:lnTo>
                                  <a:pt x="169" y="101"/>
                                </a:lnTo>
                                <a:lnTo>
                                  <a:pt x="160" y="103"/>
                                </a:lnTo>
                                <a:lnTo>
                                  <a:pt x="151" y="106"/>
                                </a:lnTo>
                                <a:lnTo>
                                  <a:pt x="141" y="110"/>
                                </a:lnTo>
                                <a:lnTo>
                                  <a:pt x="133" y="115"/>
                                </a:lnTo>
                                <a:lnTo>
                                  <a:pt x="126" y="120"/>
                                </a:lnTo>
                                <a:lnTo>
                                  <a:pt x="119" y="127"/>
                                </a:lnTo>
                                <a:lnTo>
                                  <a:pt x="113" y="133"/>
                                </a:lnTo>
                                <a:lnTo>
                                  <a:pt x="108" y="141"/>
                                </a:lnTo>
                                <a:lnTo>
                                  <a:pt x="103" y="149"/>
                                </a:lnTo>
                                <a:lnTo>
                                  <a:pt x="98" y="158"/>
                                </a:lnTo>
                                <a:lnTo>
                                  <a:pt x="94" y="167"/>
                                </a:lnTo>
                                <a:lnTo>
                                  <a:pt x="92" y="176"/>
                                </a:lnTo>
                                <a:lnTo>
                                  <a:pt x="90" y="185"/>
                                </a:lnTo>
                                <a:lnTo>
                                  <a:pt x="90" y="195"/>
                                </a:lnTo>
                                <a:lnTo>
                                  <a:pt x="90" y="204"/>
                                </a:lnTo>
                                <a:lnTo>
                                  <a:pt x="91" y="213"/>
                                </a:lnTo>
                                <a:lnTo>
                                  <a:pt x="94" y="222"/>
                                </a:lnTo>
                                <a:lnTo>
                                  <a:pt x="97" y="230"/>
                                </a:lnTo>
                                <a:lnTo>
                                  <a:pt x="101" y="238"/>
                                </a:lnTo>
                                <a:lnTo>
                                  <a:pt x="105" y="246"/>
                                </a:lnTo>
                                <a:lnTo>
                                  <a:pt x="110" y="253"/>
                                </a:lnTo>
                                <a:lnTo>
                                  <a:pt x="117" y="259"/>
                                </a:lnTo>
                                <a:lnTo>
                                  <a:pt x="123" y="265"/>
                                </a:lnTo>
                                <a:lnTo>
                                  <a:pt x="131" y="270"/>
                                </a:lnTo>
                                <a:lnTo>
                                  <a:pt x="139" y="274"/>
                                </a:lnTo>
                                <a:lnTo>
                                  <a:pt x="144" y="276"/>
                                </a:lnTo>
                                <a:lnTo>
                                  <a:pt x="148" y="278"/>
                                </a:lnTo>
                                <a:lnTo>
                                  <a:pt x="154" y="280"/>
                                </a:lnTo>
                                <a:lnTo>
                                  <a:pt x="159" y="281"/>
                                </a:lnTo>
                                <a:lnTo>
                                  <a:pt x="165" y="282"/>
                                </a:lnTo>
                                <a:lnTo>
                                  <a:pt x="170" y="283"/>
                                </a:lnTo>
                                <a:lnTo>
                                  <a:pt x="176" y="283"/>
                                </a:lnTo>
                                <a:lnTo>
                                  <a:pt x="182" y="284"/>
                                </a:lnTo>
                                <a:lnTo>
                                  <a:pt x="188" y="284"/>
                                </a:lnTo>
                                <a:lnTo>
                                  <a:pt x="194" y="284"/>
                                </a:lnTo>
                                <a:lnTo>
                                  <a:pt x="201" y="283"/>
                                </a:lnTo>
                                <a:lnTo>
                                  <a:pt x="207" y="283"/>
                                </a:lnTo>
                                <a:lnTo>
                                  <a:pt x="214" y="282"/>
                                </a:lnTo>
                                <a:lnTo>
                                  <a:pt x="222" y="281"/>
                                </a:lnTo>
                                <a:lnTo>
                                  <a:pt x="229" y="280"/>
                                </a:lnTo>
                                <a:lnTo>
                                  <a:pt x="237" y="278"/>
                                </a:lnTo>
                                <a:lnTo>
                                  <a:pt x="307" y="263"/>
                                </a:lnTo>
                                <a:close/>
                                <a:moveTo>
                                  <a:pt x="697" y="296"/>
                                </a:moveTo>
                                <a:lnTo>
                                  <a:pt x="395" y="355"/>
                                </a:lnTo>
                                <a:lnTo>
                                  <a:pt x="396" y="378"/>
                                </a:lnTo>
                                <a:lnTo>
                                  <a:pt x="399" y="399"/>
                                </a:lnTo>
                                <a:lnTo>
                                  <a:pt x="401" y="418"/>
                                </a:lnTo>
                                <a:lnTo>
                                  <a:pt x="405" y="436"/>
                                </a:lnTo>
                                <a:lnTo>
                                  <a:pt x="410" y="453"/>
                                </a:lnTo>
                                <a:lnTo>
                                  <a:pt x="414" y="468"/>
                                </a:lnTo>
                                <a:lnTo>
                                  <a:pt x="419" y="481"/>
                                </a:lnTo>
                                <a:lnTo>
                                  <a:pt x="425" y="493"/>
                                </a:lnTo>
                                <a:lnTo>
                                  <a:pt x="432" y="504"/>
                                </a:lnTo>
                                <a:lnTo>
                                  <a:pt x="438" y="514"/>
                                </a:lnTo>
                                <a:lnTo>
                                  <a:pt x="445" y="523"/>
                                </a:lnTo>
                                <a:lnTo>
                                  <a:pt x="453" y="531"/>
                                </a:lnTo>
                                <a:lnTo>
                                  <a:pt x="461" y="538"/>
                                </a:lnTo>
                                <a:lnTo>
                                  <a:pt x="469" y="545"/>
                                </a:lnTo>
                                <a:lnTo>
                                  <a:pt x="478" y="551"/>
                                </a:lnTo>
                                <a:lnTo>
                                  <a:pt x="487" y="555"/>
                                </a:lnTo>
                                <a:lnTo>
                                  <a:pt x="499" y="561"/>
                                </a:lnTo>
                                <a:lnTo>
                                  <a:pt x="511" y="565"/>
                                </a:lnTo>
                                <a:lnTo>
                                  <a:pt x="524" y="568"/>
                                </a:lnTo>
                                <a:lnTo>
                                  <a:pt x="538" y="571"/>
                                </a:lnTo>
                                <a:lnTo>
                                  <a:pt x="554" y="572"/>
                                </a:lnTo>
                                <a:lnTo>
                                  <a:pt x="569" y="572"/>
                                </a:lnTo>
                                <a:lnTo>
                                  <a:pt x="585" y="571"/>
                                </a:lnTo>
                                <a:lnTo>
                                  <a:pt x="602" y="567"/>
                                </a:lnTo>
                                <a:lnTo>
                                  <a:pt x="618" y="564"/>
                                </a:lnTo>
                                <a:lnTo>
                                  <a:pt x="634" y="559"/>
                                </a:lnTo>
                                <a:lnTo>
                                  <a:pt x="648" y="552"/>
                                </a:lnTo>
                                <a:lnTo>
                                  <a:pt x="662" y="544"/>
                                </a:lnTo>
                                <a:lnTo>
                                  <a:pt x="675" y="534"/>
                                </a:lnTo>
                                <a:lnTo>
                                  <a:pt x="687" y="522"/>
                                </a:lnTo>
                                <a:lnTo>
                                  <a:pt x="697" y="509"/>
                                </a:lnTo>
                                <a:lnTo>
                                  <a:pt x="706" y="493"/>
                                </a:lnTo>
                                <a:lnTo>
                                  <a:pt x="711" y="483"/>
                                </a:lnTo>
                                <a:lnTo>
                                  <a:pt x="716" y="473"/>
                                </a:lnTo>
                                <a:lnTo>
                                  <a:pt x="719" y="462"/>
                                </a:lnTo>
                                <a:lnTo>
                                  <a:pt x="722" y="450"/>
                                </a:lnTo>
                                <a:lnTo>
                                  <a:pt x="724" y="437"/>
                                </a:lnTo>
                                <a:lnTo>
                                  <a:pt x="726" y="424"/>
                                </a:lnTo>
                                <a:lnTo>
                                  <a:pt x="726" y="411"/>
                                </a:lnTo>
                                <a:lnTo>
                                  <a:pt x="726" y="398"/>
                                </a:lnTo>
                                <a:lnTo>
                                  <a:pt x="725" y="384"/>
                                </a:lnTo>
                                <a:lnTo>
                                  <a:pt x="723" y="371"/>
                                </a:lnTo>
                                <a:lnTo>
                                  <a:pt x="721" y="358"/>
                                </a:lnTo>
                                <a:lnTo>
                                  <a:pt x="717" y="345"/>
                                </a:lnTo>
                                <a:lnTo>
                                  <a:pt x="713" y="333"/>
                                </a:lnTo>
                                <a:lnTo>
                                  <a:pt x="709" y="320"/>
                                </a:lnTo>
                                <a:lnTo>
                                  <a:pt x="703" y="308"/>
                                </a:lnTo>
                                <a:lnTo>
                                  <a:pt x="697" y="296"/>
                                </a:lnTo>
                                <a:close/>
                              </a:path>
                            </a:pathLst>
                          </a:custGeom>
                          <a:solidFill>
                            <a:srgbClr val="000099"/>
                          </a:solidFill>
                          <a:ln>
                            <a:noFill/>
                          </a:ln>
                          <a:effectLst/>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dist="35921" dir="2700000" algn="ctr" rotWithShape="0">
                                    <a:srgbClr val="000000"/>
                                  </a:outerShdw>
                                </a:effectLst>
                              </a14:hiddenEffects>
                            </a:ext>
                          </a:extLst>
                        </wps:spPr>
                        <wps:bodyPr rot="0" vert="horz" wrap="square" lIns="91440" tIns="45720" rIns="91440" bIns="45720" anchor="t" anchorCtr="0" upright="1">
                          <a:noAutofit/>
                        </wps:bodyPr>
                      </wps:wsp>
                      <wps:wsp>
                        <wps:cNvPr id="29" name="Freeform 30"/>
                        <wps:cNvSpPr>
                          <a:spLocks/>
                        </wps:cNvSpPr>
                        <wps:spPr bwMode="auto">
                          <a:xfrm>
                            <a:off x="2281" y="4486"/>
                            <a:ext cx="121" cy="112"/>
                          </a:xfrm>
                          <a:custGeom>
                            <a:avLst/>
                            <a:gdLst>
                              <a:gd name="T0" fmla="*/ 666 w 1087"/>
                              <a:gd name="T1" fmla="*/ 1005 h 1005"/>
                              <a:gd name="T2" fmla="*/ 0 w 1087"/>
                              <a:gd name="T3" fmla="*/ 501 h 1005"/>
                              <a:gd name="T4" fmla="*/ 70 w 1087"/>
                              <a:gd name="T5" fmla="*/ 417 h 1005"/>
                              <a:gd name="T6" fmla="*/ 344 w 1087"/>
                              <a:gd name="T7" fmla="*/ 623 h 1005"/>
                              <a:gd name="T8" fmla="*/ 624 w 1087"/>
                              <a:gd name="T9" fmla="*/ 292 h 1005"/>
                              <a:gd name="T10" fmla="*/ 350 w 1087"/>
                              <a:gd name="T11" fmla="*/ 85 h 1005"/>
                              <a:gd name="T12" fmla="*/ 421 w 1087"/>
                              <a:gd name="T13" fmla="*/ 0 h 1005"/>
                              <a:gd name="T14" fmla="*/ 1087 w 1087"/>
                              <a:gd name="T15" fmla="*/ 504 h 1005"/>
                              <a:gd name="T16" fmla="*/ 1016 w 1087"/>
                              <a:gd name="T17" fmla="*/ 589 h 1005"/>
                              <a:gd name="T18" fmla="*/ 702 w 1087"/>
                              <a:gd name="T19" fmla="*/ 351 h 1005"/>
                              <a:gd name="T20" fmla="*/ 423 w 1087"/>
                              <a:gd name="T21" fmla="*/ 683 h 1005"/>
                              <a:gd name="T22" fmla="*/ 736 w 1087"/>
                              <a:gd name="T23" fmla="*/ 921 h 1005"/>
                              <a:gd name="T24" fmla="*/ 666 w 1087"/>
                              <a:gd name="T25" fmla="*/ 1005 h 100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087" h="1005">
                                <a:moveTo>
                                  <a:pt x="666" y="1005"/>
                                </a:moveTo>
                                <a:lnTo>
                                  <a:pt x="0" y="501"/>
                                </a:lnTo>
                                <a:lnTo>
                                  <a:pt x="70" y="417"/>
                                </a:lnTo>
                                <a:lnTo>
                                  <a:pt x="344" y="623"/>
                                </a:lnTo>
                                <a:lnTo>
                                  <a:pt x="624" y="292"/>
                                </a:lnTo>
                                <a:lnTo>
                                  <a:pt x="350" y="85"/>
                                </a:lnTo>
                                <a:lnTo>
                                  <a:pt x="421" y="0"/>
                                </a:lnTo>
                                <a:lnTo>
                                  <a:pt x="1087" y="504"/>
                                </a:lnTo>
                                <a:lnTo>
                                  <a:pt x="1016" y="589"/>
                                </a:lnTo>
                                <a:lnTo>
                                  <a:pt x="702" y="351"/>
                                </a:lnTo>
                                <a:lnTo>
                                  <a:pt x="423" y="683"/>
                                </a:lnTo>
                                <a:lnTo>
                                  <a:pt x="736" y="921"/>
                                </a:lnTo>
                                <a:lnTo>
                                  <a:pt x="666" y="1005"/>
                                </a:lnTo>
                                <a:close/>
                              </a:path>
                            </a:pathLst>
                          </a:custGeom>
                          <a:solidFill>
                            <a:srgbClr val="000099"/>
                          </a:solidFill>
                          <a:ln>
                            <a:noFill/>
                          </a:ln>
                          <a:effectLst/>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dist="35921" dir="2700000" algn="ctr" rotWithShape="0">
                                    <a:srgbClr val="000000"/>
                                  </a:outerShdw>
                                </a:effectLst>
                              </a14:hiddenEffects>
                            </a:ext>
                          </a:extLst>
                        </wps:spPr>
                        <wps:bodyPr rot="0" vert="horz" wrap="square" lIns="91440" tIns="45720" rIns="91440" bIns="45720" anchor="t" anchorCtr="0" upright="1">
                          <a:noAutofit/>
                        </wps:bodyPr>
                      </wps:wsp>
                      <wps:wsp>
                        <wps:cNvPr id="30" name="Freeform 31"/>
                        <wps:cNvSpPr>
                          <a:spLocks/>
                        </wps:cNvSpPr>
                        <wps:spPr bwMode="auto">
                          <a:xfrm>
                            <a:off x="2347" y="4412"/>
                            <a:ext cx="108" cy="102"/>
                          </a:xfrm>
                          <a:custGeom>
                            <a:avLst/>
                            <a:gdLst>
                              <a:gd name="T0" fmla="*/ 475 w 971"/>
                              <a:gd name="T1" fmla="*/ 0 h 922"/>
                              <a:gd name="T2" fmla="*/ 848 w 971"/>
                              <a:gd name="T3" fmla="*/ 349 h 922"/>
                              <a:gd name="T4" fmla="*/ 886 w 971"/>
                              <a:gd name="T5" fmla="*/ 390 h 922"/>
                              <a:gd name="T6" fmla="*/ 917 w 971"/>
                              <a:gd name="T7" fmla="*/ 429 h 922"/>
                              <a:gd name="T8" fmla="*/ 941 w 971"/>
                              <a:gd name="T9" fmla="*/ 466 h 922"/>
                              <a:gd name="T10" fmla="*/ 958 w 971"/>
                              <a:gd name="T11" fmla="*/ 502 h 922"/>
                              <a:gd name="T12" fmla="*/ 968 w 971"/>
                              <a:gd name="T13" fmla="*/ 538 h 922"/>
                              <a:gd name="T14" fmla="*/ 971 w 971"/>
                              <a:gd name="T15" fmla="*/ 577 h 922"/>
                              <a:gd name="T16" fmla="*/ 968 w 971"/>
                              <a:gd name="T17" fmla="*/ 617 h 922"/>
                              <a:gd name="T18" fmla="*/ 957 w 971"/>
                              <a:gd name="T19" fmla="*/ 658 h 922"/>
                              <a:gd name="T20" fmla="*/ 939 w 971"/>
                              <a:gd name="T21" fmla="*/ 701 h 922"/>
                              <a:gd name="T22" fmla="*/ 911 w 971"/>
                              <a:gd name="T23" fmla="*/ 742 h 922"/>
                              <a:gd name="T24" fmla="*/ 876 w 971"/>
                              <a:gd name="T25" fmla="*/ 784 h 922"/>
                              <a:gd name="T26" fmla="*/ 835 w 971"/>
                              <a:gd name="T27" fmla="*/ 825 h 922"/>
                              <a:gd name="T28" fmla="*/ 792 w 971"/>
                              <a:gd name="T29" fmla="*/ 859 h 922"/>
                              <a:gd name="T30" fmla="*/ 750 w 971"/>
                              <a:gd name="T31" fmla="*/ 885 h 922"/>
                              <a:gd name="T32" fmla="*/ 709 w 971"/>
                              <a:gd name="T33" fmla="*/ 904 h 922"/>
                              <a:gd name="T34" fmla="*/ 667 w 971"/>
                              <a:gd name="T35" fmla="*/ 916 h 922"/>
                              <a:gd name="T36" fmla="*/ 626 w 971"/>
                              <a:gd name="T37" fmla="*/ 922 h 922"/>
                              <a:gd name="T38" fmla="*/ 586 w 971"/>
                              <a:gd name="T39" fmla="*/ 920 h 922"/>
                              <a:gd name="T40" fmla="*/ 546 w 971"/>
                              <a:gd name="T41" fmla="*/ 912 h 922"/>
                              <a:gd name="T42" fmla="*/ 506 w 971"/>
                              <a:gd name="T43" fmla="*/ 897 h 922"/>
                              <a:gd name="T44" fmla="*/ 464 w 971"/>
                              <a:gd name="T45" fmla="*/ 875 h 922"/>
                              <a:gd name="T46" fmla="*/ 421 w 971"/>
                              <a:gd name="T47" fmla="*/ 845 h 922"/>
                              <a:gd name="T48" fmla="*/ 374 w 971"/>
                              <a:gd name="T49" fmla="*/ 807 h 922"/>
                              <a:gd name="T50" fmla="*/ 0 w 971"/>
                              <a:gd name="T51" fmla="*/ 458 h 922"/>
                              <a:gd name="T52" fmla="*/ 431 w 971"/>
                              <a:gd name="T53" fmla="*/ 709 h 922"/>
                              <a:gd name="T54" fmla="*/ 468 w 971"/>
                              <a:gd name="T55" fmla="*/ 742 h 922"/>
                              <a:gd name="T56" fmla="*/ 502 w 971"/>
                              <a:gd name="T57" fmla="*/ 769 h 922"/>
                              <a:gd name="T58" fmla="*/ 533 w 971"/>
                              <a:gd name="T59" fmla="*/ 789 h 922"/>
                              <a:gd name="T60" fmla="*/ 562 w 971"/>
                              <a:gd name="T61" fmla="*/ 803 h 922"/>
                              <a:gd name="T62" fmla="*/ 588 w 971"/>
                              <a:gd name="T63" fmla="*/ 811 h 922"/>
                              <a:gd name="T64" fmla="*/ 614 w 971"/>
                              <a:gd name="T65" fmla="*/ 815 h 922"/>
                              <a:gd name="T66" fmla="*/ 641 w 971"/>
                              <a:gd name="T67" fmla="*/ 814 h 922"/>
                              <a:gd name="T68" fmla="*/ 669 w 971"/>
                              <a:gd name="T69" fmla="*/ 808 h 922"/>
                              <a:gd name="T70" fmla="*/ 697 w 971"/>
                              <a:gd name="T71" fmla="*/ 799 h 922"/>
                              <a:gd name="T72" fmla="*/ 724 w 971"/>
                              <a:gd name="T73" fmla="*/ 785 h 922"/>
                              <a:gd name="T74" fmla="*/ 750 w 971"/>
                              <a:gd name="T75" fmla="*/ 767 h 922"/>
                              <a:gd name="T76" fmla="*/ 776 w 971"/>
                              <a:gd name="T77" fmla="*/ 744 h 922"/>
                              <a:gd name="T78" fmla="*/ 815 w 971"/>
                              <a:gd name="T79" fmla="*/ 703 h 922"/>
                              <a:gd name="T80" fmla="*/ 830 w 971"/>
                              <a:gd name="T81" fmla="*/ 682 h 922"/>
                              <a:gd name="T82" fmla="*/ 842 w 971"/>
                              <a:gd name="T83" fmla="*/ 662 h 922"/>
                              <a:gd name="T84" fmla="*/ 851 w 971"/>
                              <a:gd name="T85" fmla="*/ 642 h 922"/>
                              <a:gd name="T86" fmla="*/ 858 w 971"/>
                              <a:gd name="T87" fmla="*/ 623 h 922"/>
                              <a:gd name="T88" fmla="*/ 861 w 971"/>
                              <a:gd name="T89" fmla="*/ 604 h 922"/>
                              <a:gd name="T90" fmla="*/ 862 w 971"/>
                              <a:gd name="T91" fmla="*/ 586 h 922"/>
                              <a:gd name="T92" fmla="*/ 860 w 971"/>
                              <a:gd name="T93" fmla="*/ 566 h 922"/>
                              <a:gd name="T94" fmla="*/ 854 w 971"/>
                              <a:gd name="T95" fmla="*/ 546 h 922"/>
                              <a:gd name="T96" fmla="*/ 844 w 971"/>
                              <a:gd name="T97" fmla="*/ 525 h 922"/>
                              <a:gd name="T98" fmla="*/ 832 w 971"/>
                              <a:gd name="T99" fmla="*/ 503 h 922"/>
                              <a:gd name="T100" fmla="*/ 815 w 971"/>
                              <a:gd name="T101" fmla="*/ 480 h 922"/>
                              <a:gd name="T102" fmla="*/ 795 w 971"/>
                              <a:gd name="T103" fmla="*/ 456 h 922"/>
                              <a:gd name="T104" fmla="*/ 745 w 971"/>
                              <a:gd name="T105" fmla="*/ 404 h 92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Lst>
                            <a:rect l="0" t="0" r="r" b="b"/>
                            <a:pathLst>
                              <a:path w="971" h="922">
                                <a:moveTo>
                                  <a:pt x="395" y="77"/>
                                </a:moveTo>
                                <a:lnTo>
                                  <a:pt x="475" y="0"/>
                                </a:lnTo>
                                <a:lnTo>
                                  <a:pt x="826" y="328"/>
                                </a:lnTo>
                                <a:lnTo>
                                  <a:pt x="848" y="349"/>
                                </a:lnTo>
                                <a:lnTo>
                                  <a:pt x="868" y="370"/>
                                </a:lnTo>
                                <a:lnTo>
                                  <a:pt x="886" y="390"/>
                                </a:lnTo>
                                <a:lnTo>
                                  <a:pt x="902" y="410"/>
                                </a:lnTo>
                                <a:lnTo>
                                  <a:pt x="917" y="429"/>
                                </a:lnTo>
                                <a:lnTo>
                                  <a:pt x="929" y="448"/>
                                </a:lnTo>
                                <a:lnTo>
                                  <a:pt x="941" y="466"/>
                                </a:lnTo>
                                <a:lnTo>
                                  <a:pt x="950" y="484"/>
                                </a:lnTo>
                                <a:lnTo>
                                  <a:pt x="958" y="502"/>
                                </a:lnTo>
                                <a:lnTo>
                                  <a:pt x="964" y="520"/>
                                </a:lnTo>
                                <a:lnTo>
                                  <a:pt x="968" y="538"/>
                                </a:lnTo>
                                <a:lnTo>
                                  <a:pt x="970" y="557"/>
                                </a:lnTo>
                                <a:lnTo>
                                  <a:pt x="971" y="577"/>
                                </a:lnTo>
                                <a:lnTo>
                                  <a:pt x="970" y="597"/>
                                </a:lnTo>
                                <a:lnTo>
                                  <a:pt x="968" y="617"/>
                                </a:lnTo>
                                <a:lnTo>
                                  <a:pt x="963" y="638"/>
                                </a:lnTo>
                                <a:lnTo>
                                  <a:pt x="957" y="658"/>
                                </a:lnTo>
                                <a:lnTo>
                                  <a:pt x="949" y="679"/>
                                </a:lnTo>
                                <a:lnTo>
                                  <a:pt x="939" y="701"/>
                                </a:lnTo>
                                <a:lnTo>
                                  <a:pt x="926" y="722"/>
                                </a:lnTo>
                                <a:lnTo>
                                  <a:pt x="911" y="742"/>
                                </a:lnTo>
                                <a:lnTo>
                                  <a:pt x="895" y="763"/>
                                </a:lnTo>
                                <a:lnTo>
                                  <a:pt x="876" y="784"/>
                                </a:lnTo>
                                <a:lnTo>
                                  <a:pt x="856" y="805"/>
                                </a:lnTo>
                                <a:lnTo>
                                  <a:pt x="835" y="825"/>
                                </a:lnTo>
                                <a:lnTo>
                                  <a:pt x="814" y="843"/>
                                </a:lnTo>
                                <a:lnTo>
                                  <a:pt x="792" y="859"/>
                                </a:lnTo>
                                <a:lnTo>
                                  <a:pt x="771" y="873"/>
                                </a:lnTo>
                                <a:lnTo>
                                  <a:pt x="750" y="885"/>
                                </a:lnTo>
                                <a:lnTo>
                                  <a:pt x="730" y="896"/>
                                </a:lnTo>
                                <a:lnTo>
                                  <a:pt x="709" y="904"/>
                                </a:lnTo>
                                <a:lnTo>
                                  <a:pt x="688" y="911"/>
                                </a:lnTo>
                                <a:lnTo>
                                  <a:pt x="667" y="916"/>
                                </a:lnTo>
                                <a:lnTo>
                                  <a:pt x="646" y="920"/>
                                </a:lnTo>
                                <a:lnTo>
                                  <a:pt x="626" y="922"/>
                                </a:lnTo>
                                <a:lnTo>
                                  <a:pt x="606" y="922"/>
                                </a:lnTo>
                                <a:lnTo>
                                  <a:pt x="586" y="920"/>
                                </a:lnTo>
                                <a:lnTo>
                                  <a:pt x="566" y="917"/>
                                </a:lnTo>
                                <a:lnTo>
                                  <a:pt x="546" y="912"/>
                                </a:lnTo>
                                <a:lnTo>
                                  <a:pt x="525" y="906"/>
                                </a:lnTo>
                                <a:lnTo>
                                  <a:pt x="506" y="897"/>
                                </a:lnTo>
                                <a:lnTo>
                                  <a:pt x="485" y="887"/>
                                </a:lnTo>
                                <a:lnTo>
                                  <a:pt x="464" y="875"/>
                                </a:lnTo>
                                <a:lnTo>
                                  <a:pt x="443" y="861"/>
                                </a:lnTo>
                                <a:lnTo>
                                  <a:pt x="421" y="845"/>
                                </a:lnTo>
                                <a:lnTo>
                                  <a:pt x="397" y="827"/>
                                </a:lnTo>
                                <a:lnTo>
                                  <a:pt x="374" y="807"/>
                                </a:lnTo>
                                <a:lnTo>
                                  <a:pt x="351" y="785"/>
                                </a:lnTo>
                                <a:lnTo>
                                  <a:pt x="0" y="458"/>
                                </a:lnTo>
                                <a:lnTo>
                                  <a:pt x="81" y="380"/>
                                </a:lnTo>
                                <a:lnTo>
                                  <a:pt x="431" y="709"/>
                                </a:lnTo>
                                <a:lnTo>
                                  <a:pt x="450" y="726"/>
                                </a:lnTo>
                                <a:lnTo>
                                  <a:pt x="468" y="742"/>
                                </a:lnTo>
                                <a:lnTo>
                                  <a:pt x="485" y="756"/>
                                </a:lnTo>
                                <a:lnTo>
                                  <a:pt x="502" y="769"/>
                                </a:lnTo>
                                <a:lnTo>
                                  <a:pt x="518" y="780"/>
                                </a:lnTo>
                                <a:lnTo>
                                  <a:pt x="533" y="789"/>
                                </a:lnTo>
                                <a:lnTo>
                                  <a:pt x="548" y="797"/>
                                </a:lnTo>
                                <a:lnTo>
                                  <a:pt x="562" y="803"/>
                                </a:lnTo>
                                <a:lnTo>
                                  <a:pt x="574" y="808"/>
                                </a:lnTo>
                                <a:lnTo>
                                  <a:pt x="588" y="811"/>
                                </a:lnTo>
                                <a:lnTo>
                                  <a:pt x="601" y="814"/>
                                </a:lnTo>
                                <a:lnTo>
                                  <a:pt x="614" y="815"/>
                                </a:lnTo>
                                <a:lnTo>
                                  <a:pt x="628" y="815"/>
                                </a:lnTo>
                                <a:lnTo>
                                  <a:pt x="641" y="814"/>
                                </a:lnTo>
                                <a:lnTo>
                                  <a:pt x="655" y="812"/>
                                </a:lnTo>
                                <a:lnTo>
                                  <a:pt x="669" y="808"/>
                                </a:lnTo>
                                <a:lnTo>
                                  <a:pt x="683" y="804"/>
                                </a:lnTo>
                                <a:lnTo>
                                  <a:pt x="697" y="799"/>
                                </a:lnTo>
                                <a:lnTo>
                                  <a:pt x="711" y="792"/>
                                </a:lnTo>
                                <a:lnTo>
                                  <a:pt x="724" y="785"/>
                                </a:lnTo>
                                <a:lnTo>
                                  <a:pt x="737" y="776"/>
                                </a:lnTo>
                                <a:lnTo>
                                  <a:pt x="750" y="767"/>
                                </a:lnTo>
                                <a:lnTo>
                                  <a:pt x="763" y="756"/>
                                </a:lnTo>
                                <a:lnTo>
                                  <a:pt x="776" y="744"/>
                                </a:lnTo>
                                <a:lnTo>
                                  <a:pt x="797" y="723"/>
                                </a:lnTo>
                                <a:lnTo>
                                  <a:pt x="815" y="703"/>
                                </a:lnTo>
                                <a:lnTo>
                                  <a:pt x="823" y="692"/>
                                </a:lnTo>
                                <a:lnTo>
                                  <a:pt x="830" y="682"/>
                                </a:lnTo>
                                <a:lnTo>
                                  <a:pt x="836" y="672"/>
                                </a:lnTo>
                                <a:lnTo>
                                  <a:pt x="842" y="662"/>
                                </a:lnTo>
                                <a:lnTo>
                                  <a:pt x="847" y="652"/>
                                </a:lnTo>
                                <a:lnTo>
                                  <a:pt x="851" y="642"/>
                                </a:lnTo>
                                <a:lnTo>
                                  <a:pt x="855" y="633"/>
                                </a:lnTo>
                                <a:lnTo>
                                  <a:pt x="858" y="623"/>
                                </a:lnTo>
                                <a:lnTo>
                                  <a:pt x="860" y="614"/>
                                </a:lnTo>
                                <a:lnTo>
                                  <a:pt x="861" y="604"/>
                                </a:lnTo>
                                <a:lnTo>
                                  <a:pt x="862" y="595"/>
                                </a:lnTo>
                                <a:lnTo>
                                  <a:pt x="862" y="586"/>
                                </a:lnTo>
                                <a:lnTo>
                                  <a:pt x="861" y="577"/>
                                </a:lnTo>
                                <a:lnTo>
                                  <a:pt x="860" y="566"/>
                                </a:lnTo>
                                <a:lnTo>
                                  <a:pt x="857" y="556"/>
                                </a:lnTo>
                                <a:lnTo>
                                  <a:pt x="854" y="546"/>
                                </a:lnTo>
                                <a:lnTo>
                                  <a:pt x="849" y="536"/>
                                </a:lnTo>
                                <a:lnTo>
                                  <a:pt x="844" y="525"/>
                                </a:lnTo>
                                <a:lnTo>
                                  <a:pt x="838" y="514"/>
                                </a:lnTo>
                                <a:lnTo>
                                  <a:pt x="832" y="503"/>
                                </a:lnTo>
                                <a:lnTo>
                                  <a:pt x="824" y="492"/>
                                </a:lnTo>
                                <a:lnTo>
                                  <a:pt x="815" y="480"/>
                                </a:lnTo>
                                <a:lnTo>
                                  <a:pt x="806" y="469"/>
                                </a:lnTo>
                                <a:lnTo>
                                  <a:pt x="795" y="456"/>
                                </a:lnTo>
                                <a:lnTo>
                                  <a:pt x="772" y="430"/>
                                </a:lnTo>
                                <a:lnTo>
                                  <a:pt x="745" y="404"/>
                                </a:lnTo>
                                <a:lnTo>
                                  <a:pt x="395" y="77"/>
                                </a:lnTo>
                                <a:close/>
                              </a:path>
                            </a:pathLst>
                          </a:custGeom>
                          <a:solidFill>
                            <a:srgbClr val="000099"/>
                          </a:solidFill>
                          <a:ln>
                            <a:noFill/>
                          </a:ln>
                          <a:effectLst/>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dist="35921" dir="2700000" algn="ctr" rotWithShape="0">
                                    <a:srgbClr val="000000"/>
                                  </a:outerShdw>
                                </a:effectLst>
                              </a14:hiddenEffects>
                            </a:ext>
                          </a:extLst>
                        </wps:spPr>
                        <wps:bodyPr rot="0" vert="horz" wrap="square" lIns="91440" tIns="45720" rIns="91440" bIns="45720" anchor="t" anchorCtr="0" upright="1">
                          <a:noAutofit/>
                        </wps:bodyPr>
                      </wps:wsp>
                      <wps:wsp>
                        <wps:cNvPr id="31" name="Freeform 32"/>
                        <wps:cNvSpPr>
                          <a:spLocks/>
                        </wps:cNvSpPr>
                        <wps:spPr bwMode="auto">
                          <a:xfrm>
                            <a:off x="2421" y="4337"/>
                            <a:ext cx="131" cy="125"/>
                          </a:xfrm>
                          <a:custGeom>
                            <a:avLst/>
                            <a:gdLst>
                              <a:gd name="T0" fmla="*/ 552 w 1177"/>
                              <a:gd name="T1" fmla="*/ 1123 h 1123"/>
                              <a:gd name="T2" fmla="*/ 0 w 1177"/>
                              <a:gd name="T3" fmla="*/ 506 h 1123"/>
                              <a:gd name="T4" fmla="*/ 131 w 1177"/>
                              <a:gd name="T5" fmla="*/ 400 h 1123"/>
                              <a:gd name="T6" fmla="*/ 677 w 1177"/>
                              <a:gd name="T7" fmla="*/ 711 h 1123"/>
                              <a:gd name="T8" fmla="*/ 695 w 1177"/>
                              <a:gd name="T9" fmla="*/ 722 h 1123"/>
                              <a:gd name="T10" fmla="*/ 712 w 1177"/>
                              <a:gd name="T11" fmla="*/ 732 h 1123"/>
                              <a:gd name="T12" fmla="*/ 728 w 1177"/>
                              <a:gd name="T13" fmla="*/ 742 h 1123"/>
                              <a:gd name="T14" fmla="*/ 742 w 1177"/>
                              <a:gd name="T15" fmla="*/ 750 h 1123"/>
                              <a:gd name="T16" fmla="*/ 756 w 1177"/>
                              <a:gd name="T17" fmla="*/ 758 h 1123"/>
                              <a:gd name="T18" fmla="*/ 768 w 1177"/>
                              <a:gd name="T19" fmla="*/ 765 h 1123"/>
                              <a:gd name="T20" fmla="*/ 779 w 1177"/>
                              <a:gd name="T21" fmla="*/ 772 h 1123"/>
                              <a:gd name="T22" fmla="*/ 789 w 1177"/>
                              <a:gd name="T23" fmla="*/ 778 h 1123"/>
                              <a:gd name="T24" fmla="*/ 784 w 1177"/>
                              <a:gd name="T25" fmla="*/ 766 h 1123"/>
                              <a:gd name="T26" fmla="*/ 778 w 1177"/>
                              <a:gd name="T27" fmla="*/ 754 h 1123"/>
                              <a:gd name="T28" fmla="*/ 772 w 1177"/>
                              <a:gd name="T29" fmla="*/ 740 h 1123"/>
                              <a:gd name="T30" fmla="*/ 766 w 1177"/>
                              <a:gd name="T31" fmla="*/ 724 h 1123"/>
                              <a:gd name="T32" fmla="*/ 759 w 1177"/>
                              <a:gd name="T33" fmla="*/ 708 h 1123"/>
                              <a:gd name="T34" fmla="*/ 752 w 1177"/>
                              <a:gd name="T35" fmla="*/ 690 h 1123"/>
                              <a:gd name="T36" fmla="*/ 744 w 1177"/>
                              <a:gd name="T37" fmla="*/ 671 h 1123"/>
                              <a:gd name="T38" fmla="*/ 735 w 1177"/>
                              <a:gd name="T39" fmla="*/ 651 h 1123"/>
                              <a:gd name="T40" fmla="*/ 508 w 1177"/>
                              <a:gd name="T41" fmla="*/ 94 h 1123"/>
                              <a:gd name="T42" fmla="*/ 625 w 1177"/>
                              <a:gd name="T43" fmla="*/ 0 h 1123"/>
                              <a:gd name="T44" fmla="*/ 1177 w 1177"/>
                              <a:gd name="T45" fmla="*/ 617 h 1123"/>
                              <a:gd name="T46" fmla="*/ 1093 w 1177"/>
                              <a:gd name="T47" fmla="*/ 684 h 1123"/>
                              <a:gd name="T48" fmla="*/ 631 w 1177"/>
                              <a:gd name="T49" fmla="*/ 168 h 1123"/>
                              <a:gd name="T50" fmla="*/ 903 w 1177"/>
                              <a:gd name="T51" fmla="*/ 838 h 1123"/>
                              <a:gd name="T52" fmla="*/ 825 w 1177"/>
                              <a:gd name="T53" fmla="*/ 902 h 1123"/>
                              <a:gd name="T54" fmla="*/ 166 w 1177"/>
                              <a:gd name="T55" fmla="*/ 530 h 1123"/>
                              <a:gd name="T56" fmla="*/ 635 w 1177"/>
                              <a:gd name="T57" fmla="*/ 1055 h 1123"/>
                              <a:gd name="T58" fmla="*/ 552 w 1177"/>
                              <a:gd name="T59" fmla="*/ 1123 h 112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1177" h="1123">
                                <a:moveTo>
                                  <a:pt x="552" y="1123"/>
                                </a:moveTo>
                                <a:lnTo>
                                  <a:pt x="0" y="506"/>
                                </a:lnTo>
                                <a:lnTo>
                                  <a:pt x="131" y="400"/>
                                </a:lnTo>
                                <a:lnTo>
                                  <a:pt x="677" y="711"/>
                                </a:lnTo>
                                <a:lnTo>
                                  <a:pt x="695" y="722"/>
                                </a:lnTo>
                                <a:lnTo>
                                  <a:pt x="712" y="732"/>
                                </a:lnTo>
                                <a:lnTo>
                                  <a:pt x="728" y="742"/>
                                </a:lnTo>
                                <a:lnTo>
                                  <a:pt x="742" y="750"/>
                                </a:lnTo>
                                <a:lnTo>
                                  <a:pt x="756" y="758"/>
                                </a:lnTo>
                                <a:lnTo>
                                  <a:pt x="768" y="765"/>
                                </a:lnTo>
                                <a:lnTo>
                                  <a:pt x="779" y="772"/>
                                </a:lnTo>
                                <a:lnTo>
                                  <a:pt x="789" y="778"/>
                                </a:lnTo>
                                <a:lnTo>
                                  <a:pt x="784" y="766"/>
                                </a:lnTo>
                                <a:lnTo>
                                  <a:pt x="778" y="754"/>
                                </a:lnTo>
                                <a:lnTo>
                                  <a:pt x="772" y="740"/>
                                </a:lnTo>
                                <a:lnTo>
                                  <a:pt x="766" y="724"/>
                                </a:lnTo>
                                <a:lnTo>
                                  <a:pt x="759" y="708"/>
                                </a:lnTo>
                                <a:lnTo>
                                  <a:pt x="752" y="690"/>
                                </a:lnTo>
                                <a:lnTo>
                                  <a:pt x="744" y="671"/>
                                </a:lnTo>
                                <a:lnTo>
                                  <a:pt x="735" y="651"/>
                                </a:lnTo>
                                <a:lnTo>
                                  <a:pt x="508" y="94"/>
                                </a:lnTo>
                                <a:lnTo>
                                  <a:pt x="625" y="0"/>
                                </a:lnTo>
                                <a:lnTo>
                                  <a:pt x="1177" y="617"/>
                                </a:lnTo>
                                <a:lnTo>
                                  <a:pt x="1093" y="684"/>
                                </a:lnTo>
                                <a:lnTo>
                                  <a:pt x="631" y="168"/>
                                </a:lnTo>
                                <a:lnTo>
                                  <a:pt x="903" y="838"/>
                                </a:lnTo>
                                <a:lnTo>
                                  <a:pt x="825" y="902"/>
                                </a:lnTo>
                                <a:lnTo>
                                  <a:pt x="166" y="530"/>
                                </a:lnTo>
                                <a:lnTo>
                                  <a:pt x="635" y="1055"/>
                                </a:lnTo>
                                <a:lnTo>
                                  <a:pt x="552" y="1123"/>
                                </a:lnTo>
                                <a:close/>
                              </a:path>
                            </a:pathLst>
                          </a:custGeom>
                          <a:solidFill>
                            <a:srgbClr val="000099"/>
                          </a:solidFill>
                          <a:ln>
                            <a:noFill/>
                          </a:ln>
                          <a:effectLst/>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dist="35921" dir="2700000" algn="ctr" rotWithShape="0">
                                    <a:srgbClr val="000000"/>
                                  </a:outerShdw>
                                </a:effectLst>
                              </a14:hiddenEffects>
                            </a:ext>
                          </a:extLst>
                        </wps:spPr>
                        <wps:bodyPr rot="0" vert="horz" wrap="square" lIns="91440" tIns="45720" rIns="91440" bIns="45720" anchor="t" anchorCtr="0" upright="1">
                          <a:noAutofit/>
                        </wps:bodyPr>
                      </wps:wsp>
                      <wps:wsp>
                        <wps:cNvPr id="32" name="Freeform 33"/>
                        <wps:cNvSpPr>
                          <a:spLocks noEditPoints="1"/>
                        </wps:cNvSpPr>
                        <wps:spPr bwMode="auto">
                          <a:xfrm>
                            <a:off x="2542" y="4298"/>
                            <a:ext cx="94" cy="102"/>
                          </a:xfrm>
                          <a:custGeom>
                            <a:avLst/>
                            <a:gdLst>
                              <a:gd name="T0" fmla="*/ 160 w 846"/>
                              <a:gd name="T1" fmla="*/ 917 h 917"/>
                              <a:gd name="T2" fmla="*/ 0 w 846"/>
                              <a:gd name="T3" fmla="*/ 60 h 917"/>
                              <a:gd name="T4" fmla="*/ 104 w 846"/>
                              <a:gd name="T5" fmla="*/ 0 h 917"/>
                              <a:gd name="T6" fmla="*/ 846 w 846"/>
                              <a:gd name="T7" fmla="*/ 517 h 917"/>
                              <a:gd name="T8" fmla="*/ 735 w 846"/>
                              <a:gd name="T9" fmla="*/ 581 h 917"/>
                              <a:gd name="T10" fmla="*/ 516 w 846"/>
                              <a:gd name="T11" fmla="*/ 422 h 917"/>
                              <a:gd name="T12" fmla="*/ 209 w 846"/>
                              <a:gd name="T13" fmla="*/ 601 h 917"/>
                              <a:gd name="T14" fmla="*/ 263 w 846"/>
                              <a:gd name="T15" fmla="*/ 857 h 917"/>
                              <a:gd name="T16" fmla="*/ 160 w 846"/>
                              <a:gd name="T17" fmla="*/ 917 h 917"/>
                              <a:gd name="T18" fmla="*/ 190 w 846"/>
                              <a:gd name="T19" fmla="*/ 510 h 917"/>
                              <a:gd name="T20" fmla="*/ 438 w 846"/>
                              <a:gd name="T21" fmla="*/ 365 h 917"/>
                              <a:gd name="T22" fmla="*/ 240 w 846"/>
                              <a:gd name="T23" fmla="*/ 218 h 917"/>
                              <a:gd name="T24" fmla="*/ 217 w 846"/>
                              <a:gd name="T25" fmla="*/ 201 h 917"/>
                              <a:gd name="T26" fmla="*/ 196 w 846"/>
                              <a:gd name="T27" fmla="*/ 185 h 917"/>
                              <a:gd name="T28" fmla="*/ 177 w 846"/>
                              <a:gd name="T29" fmla="*/ 170 h 917"/>
                              <a:gd name="T30" fmla="*/ 158 w 846"/>
                              <a:gd name="T31" fmla="*/ 156 h 917"/>
                              <a:gd name="T32" fmla="*/ 141 w 846"/>
                              <a:gd name="T33" fmla="*/ 142 h 917"/>
                              <a:gd name="T34" fmla="*/ 125 w 846"/>
                              <a:gd name="T35" fmla="*/ 129 h 917"/>
                              <a:gd name="T36" fmla="*/ 110 w 846"/>
                              <a:gd name="T37" fmla="*/ 116 h 917"/>
                              <a:gd name="T38" fmla="*/ 96 w 846"/>
                              <a:gd name="T39" fmla="*/ 105 h 917"/>
                              <a:gd name="T40" fmla="*/ 103 w 846"/>
                              <a:gd name="T41" fmla="*/ 123 h 917"/>
                              <a:gd name="T42" fmla="*/ 110 w 846"/>
                              <a:gd name="T43" fmla="*/ 142 h 917"/>
                              <a:gd name="T44" fmla="*/ 116 w 846"/>
                              <a:gd name="T45" fmla="*/ 161 h 917"/>
                              <a:gd name="T46" fmla="*/ 122 w 846"/>
                              <a:gd name="T47" fmla="*/ 180 h 917"/>
                              <a:gd name="T48" fmla="*/ 127 w 846"/>
                              <a:gd name="T49" fmla="*/ 200 h 917"/>
                              <a:gd name="T50" fmla="*/ 132 w 846"/>
                              <a:gd name="T51" fmla="*/ 220 h 917"/>
                              <a:gd name="T52" fmla="*/ 137 w 846"/>
                              <a:gd name="T53" fmla="*/ 240 h 917"/>
                              <a:gd name="T54" fmla="*/ 141 w 846"/>
                              <a:gd name="T55" fmla="*/ 260 h 917"/>
                              <a:gd name="T56" fmla="*/ 190 w 846"/>
                              <a:gd name="T57" fmla="*/ 510 h 9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846" h="917">
                                <a:moveTo>
                                  <a:pt x="160" y="917"/>
                                </a:moveTo>
                                <a:lnTo>
                                  <a:pt x="0" y="60"/>
                                </a:lnTo>
                                <a:lnTo>
                                  <a:pt x="104" y="0"/>
                                </a:lnTo>
                                <a:lnTo>
                                  <a:pt x="846" y="517"/>
                                </a:lnTo>
                                <a:lnTo>
                                  <a:pt x="735" y="581"/>
                                </a:lnTo>
                                <a:lnTo>
                                  <a:pt x="516" y="422"/>
                                </a:lnTo>
                                <a:lnTo>
                                  <a:pt x="209" y="601"/>
                                </a:lnTo>
                                <a:lnTo>
                                  <a:pt x="263" y="857"/>
                                </a:lnTo>
                                <a:lnTo>
                                  <a:pt x="160" y="917"/>
                                </a:lnTo>
                                <a:close/>
                                <a:moveTo>
                                  <a:pt x="190" y="510"/>
                                </a:moveTo>
                                <a:lnTo>
                                  <a:pt x="438" y="365"/>
                                </a:lnTo>
                                <a:lnTo>
                                  <a:pt x="240" y="218"/>
                                </a:lnTo>
                                <a:lnTo>
                                  <a:pt x="217" y="201"/>
                                </a:lnTo>
                                <a:lnTo>
                                  <a:pt x="196" y="185"/>
                                </a:lnTo>
                                <a:lnTo>
                                  <a:pt x="177" y="170"/>
                                </a:lnTo>
                                <a:lnTo>
                                  <a:pt x="158" y="156"/>
                                </a:lnTo>
                                <a:lnTo>
                                  <a:pt x="141" y="142"/>
                                </a:lnTo>
                                <a:lnTo>
                                  <a:pt x="125" y="129"/>
                                </a:lnTo>
                                <a:lnTo>
                                  <a:pt x="110" y="116"/>
                                </a:lnTo>
                                <a:lnTo>
                                  <a:pt x="96" y="105"/>
                                </a:lnTo>
                                <a:lnTo>
                                  <a:pt x="103" y="123"/>
                                </a:lnTo>
                                <a:lnTo>
                                  <a:pt x="110" y="142"/>
                                </a:lnTo>
                                <a:lnTo>
                                  <a:pt x="116" y="161"/>
                                </a:lnTo>
                                <a:lnTo>
                                  <a:pt x="122" y="180"/>
                                </a:lnTo>
                                <a:lnTo>
                                  <a:pt x="127" y="200"/>
                                </a:lnTo>
                                <a:lnTo>
                                  <a:pt x="132" y="220"/>
                                </a:lnTo>
                                <a:lnTo>
                                  <a:pt x="137" y="240"/>
                                </a:lnTo>
                                <a:lnTo>
                                  <a:pt x="141" y="260"/>
                                </a:lnTo>
                                <a:lnTo>
                                  <a:pt x="190" y="510"/>
                                </a:lnTo>
                                <a:close/>
                              </a:path>
                            </a:pathLst>
                          </a:custGeom>
                          <a:solidFill>
                            <a:srgbClr val="000099"/>
                          </a:solidFill>
                          <a:ln>
                            <a:noFill/>
                          </a:ln>
                          <a:effectLst/>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dist="35921" dir="2700000" algn="ctr" rotWithShape="0">
                                    <a:srgbClr val="000000"/>
                                  </a:outerShdw>
                                </a:effectLst>
                              </a14:hiddenEffects>
                            </a:ext>
                          </a:extLst>
                        </wps:spPr>
                        <wps:bodyPr rot="0" vert="horz" wrap="square" lIns="91440" tIns="45720" rIns="91440" bIns="45720" anchor="t" anchorCtr="0" upright="1">
                          <a:noAutofit/>
                        </wps:bodyPr>
                      </wps:wsp>
                      <wps:wsp>
                        <wps:cNvPr id="33" name="Freeform 34"/>
                        <wps:cNvSpPr>
                          <a:spLocks/>
                        </wps:cNvSpPr>
                        <wps:spPr bwMode="auto">
                          <a:xfrm>
                            <a:off x="2603" y="4238"/>
                            <a:ext cx="109" cy="113"/>
                          </a:xfrm>
                          <a:custGeom>
                            <a:avLst/>
                            <a:gdLst>
                              <a:gd name="T0" fmla="*/ 377 w 982"/>
                              <a:gd name="T1" fmla="*/ 1014 h 1014"/>
                              <a:gd name="T2" fmla="*/ 0 w 982"/>
                              <a:gd name="T3" fmla="*/ 287 h 1014"/>
                              <a:gd name="T4" fmla="*/ 105 w 982"/>
                              <a:gd name="T5" fmla="*/ 237 h 1014"/>
                              <a:gd name="T6" fmla="*/ 803 w 982"/>
                              <a:gd name="T7" fmla="*/ 616 h 1014"/>
                              <a:gd name="T8" fmla="*/ 508 w 982"/>
                              <a:gd name="T9" fmla="*/ 46 h 1014"/>
                              <a:gd name="T10" fmla="*/ 606 w 982"/>
                              <a:gd name="T11" fmla="*/ 0 h 1014"/>
                              <a:gd name="T12" fmla="*/ 982 w 982"/>
                              <a:gd name="T13" fmla="*/ 726 h 1014"/>
                              <a:gd name="T14" fmla="*/ 878 w 982"/>
                              <a:gd name="T15" fmla="*/ 776 h 1014"/>
                              <a:gd name="T16" fmla="*/ 178 w 982"/>
                              <a:gd name="T17" fmla="*/ 396 h 1014"/>
                              <a:gd name="T18" fmla="*/ 474 w 982"/>
                              <a:gd name="T19" fmla="*/ 967 h 1014"/>
                              <a:gd name="T20" fmla="*/ 377 w 982"/>
                              <a:gd name="T21" fmla="*/ 1014 h 101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982" h="1014">
                                <a:moveTo>
                                  <a:pt x="377" y="1014"/>
                                </a:moveTo>
                                <a:lnTo>
                                  <a:pt x="0" y="287"/>
                                </a:lnTo>
                                <a:lnTo>
                                  <a:pt x="105" y="237"/>
                                </a:lnTo>
                                <a:lnTo>
                                  <a:pt x="803" y="616"/>
                                </a:lnTo>
                                <a:lnTo>
                                  <a:pt x="508" y="46"/>
                                </a:lnTo>
                                <a:lnTo>
                                  <a:pt x="606" y="0"/>
                                </a:lnTo>
                                <a:lnTo>
                                  <a:pt x="982" y="726"/>
                                </a:lnTo>
                                <a:lnTo>
                                  <a:pt x="878" y="776"/>
                                </a:lnTo>
                                <a:lnTo>
                                  <a:pt x="178" y="396"/>
                                </a:lnTo>
                                <a:lnTo>
                                  <a:pt x="474" y="967"/>
                                </a:lnTo>
                                <a:lnTo>
                                  <a:pt x="377" y="1014"/>
                                </a:lnTo>
                                <a:close/>
                              </a:path>
                            </a:pathLst>
                          </a:custGeom>
                          <a:solidFill>
                            <a:srgbClr val="000099"/>
                          </a:solidFill>
                          <a:ln>
                            <a:noFill/>
                          </a:ln>
                          <a:effectLst/>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dist="35921" dir="2700000" algn="ctr" rotWithShape="0">
                                    <a:srgbClr val="000000"/>
                                  </a:outerShdw>
                                </a:effectLst>
                              </a14:hiddenEffects>
                            </a:ext>
                          </a:extLst>
                        </wps:spPr>
                        <wps:bodyPr rot="0" vert="horz" wrap="square" lIns="91440" tIns="45720" rIns="91440" bIns="45720" anchor="t" anchorCtr="0" upright="1">
                          <a:noAutofit/>
                        </wps:bodyPr>
                      </wps:wsp>
                      <wps:wsp>
                        <wps:cNvPr id="34" name="Freeform 35"/>
                        <wps:cNvSpPr>
                          <a:spLocks/>
                        </wps:cNvSpPr>
                        <wps:spPr bwMode="auto">
                          <a:xfrm>
                            <a:off x="2743" y="4198"/>
                            <a:ext cx="84" cy="94"/>
                          </a:xfrm>
                          <a:custGeom>
                            <a:avLst/>
                            <a:gdLst>
                              <a:gd name="T0" fmla="*/ 211 w 760"/>
                              <a:gd name="T1" fmla="*/ 659 h 841"/>
                              <a:gd name="T2" fmla="*/ 256 w 760"/>
                              <a:gd name="T3" fmla="*/ 705 h 841"/>
                              <a:gd name="T4" fmla="*/ 314 w 760"/>
                              <a:gd name="T5" fmla="*/ 733 h 841"/>
                              <a:gd name="T6" fmla="*/ 391 w 760"/>
                              <a:gd name="T7" fmla="*/ 741 h 841"/>
                              <a:gd name="T8" fmla="*/ 474 w 760"/>
                              <a:gd name="T9" fmla="*/ 728 h 841"/>
                              <a:gd name="T10" fmla="*/ 548 w 760"/>
                              <a:gd name="T11" fmla="*/ 699 h 841"/>
                              <a:gd name="T12" fmla="*/ 603 w 760"/>
                              <a:gd name="T13" fmla="*/ 662 h 841"/>
                              <a:gd name="T14" fmla="*/ 640 w 760"/>
                              <a:gd name="T15" fmla="*/ 619 h 841"/>
                              <a:gd name="T16" fmla="*/ 654 w 760"/>
                              <a:gd name="T17" fmla="*/ 572 h 841"/>
                              <a:gd name="T18" fmla="*/ 648 w 760"/>
                              <a:gd name="T19" fmla="*/ 527 h 841"/>
                              <a:gd name="T20" fmla="*/ 625 w 760"/>
                              <a:gd name="T21" fmla="*/ 488 h 841"/>
                              <a:gd name="T22" fmla="*/ 586 w 760"/>
                              <a:gd name="T23" fmla="*/ 461 h 841"/>
                              <a:gd name="T24" fmla="*/ 529 w 760"/>
                              <a:gd name="T25" fmla="*/ 449 h 841"/>
                              <a:gd name="T26" fmla="*/ 457 w 760"/>
                              <a:gd name="T27" fmla="*/ 449 h 841"/>
                              <a:gd name="T28" fmla="*/ 328 w 760"/>
                              <a:gd name="T29" fmla="*/ 459 h 841"/>
                              <a:gd name="T30" fmla="*/ 214 w 760"/>
                              <a:gd name="T31" fmla="*/ 462 h 841"/>
                              <a:gd name="T32" fmla="*/ 136 w 760"/>
                              <a:gd name="T33" fmla="*/ 448 h 841"/>
                              <a:gd name="T34" fmla="*/ 72 w 760"/>
                              <a:gd name="T35" fmla="*/ 415 h 841"/>
                              <a:gd name="T36" fmla="*/ 28 w 760"/>
                              <a:gd name="T37" fmla="*/ 366 h 841"/>
                              <a:gd name="T38" fmla="*/ 3 w 760"/>
                              <a:gd name="T39" fmla="*/ 299 h 841"/>
                              <a:gd name="T40" fmla="*/ 4 w 760"/>
                              <a:gd name="T41" fmla="*/ 224 h 841"/>
                              <a:gd name="T42" fmla="*/ 35 w 760"/>
                              <a:gd name="T43" fmla="*/ 150 h 841"/>
                              <a:gd name="T44" fmla="*/ 97 w 760"/>
                              <a:gd name="T45" fmla="*/ 87 h 841"/>
                              <a:gd name="T46" fmla="*/ 183 w 760"/>
                              <a:gd name="T47" fmla="*/ 39 h 841"/>
                              <a:gd name="T48" fmla="*/ 289 w 760"/>
                              <a:gd name="T49" fmla="*/ 8 h 841"/>
                              <a:gd name="T50" fmla="*/ 392 w 760"/>
                              <a:gd name="T51" fmla="*/ 1 h 841"/>
                              <a:gd name="T52" fmla="*/ 481 w 760"/>
                              <a:gd name="T53" fmla="*/ 22 h 841"/>
                              <a:gd name="T54" fmla="*/ 552 w 760"/>
                              <a:gd name="T55" fmla="*/ 70 h 841"/>
                              <a:gd name="T56" fmla="*/ 601 w 760"/>
                              <a:gd name="T57" fmla="*/ 141 h 841"/>
                              <a:gd name="T58" fmla="*/ 478 w 760"/>
                              <a:gd name="T59" fmla="*/ 151 h 841"/>
                              <a:gd name="T60" fmla="*/ 413 w 760"/>
                              <a:gd name="T61" fmla="*/ 105 h 841"/>
                              <a:gd name="T62" fmla="*/ 324 w 760"/>
                              <a:gd name="T63" fmla="*/ 98 h 841"/>
                              <a:gd name="T64" fmla="*/ 213 w 760"/>
                              <a:gd name="T65" fmla="*/ 130 h 841"/>
                              <a:gd name="T66" fmla="*/ 137 w 760"/>
                              <a:gd name="T67" fmla="*/ 180 h 841"/>
                              <a:gd name="T68" fmla="*/ 108 w 760"/>
                              <a:gd name="T69" fmla="*/ 241 h 841"/>
                              <a:gd name="T70" fmla="*/ 116 w 760"/>
                              <a:gd name="T71" fmla="*/ 298 h 841"/>
                              <a:gd name="T72" fmla="*/ 148 w 760"/>
                              <a:gd name="T73" fmla="*/ 336 h 841"/>
                              <a:gd name="T74" fmla="*/ 211 w 760"/>
                              <a:gd name="T75" fmla="*/ 355 h 841"/>
                              <a:gd name="T76" fmla="*/ 348 w 760"/>
                              <a:gd name="T77" fmla="*/ 350 h 841"/>
                              <a:gd name="T78" fmla="*/ 492 w 760"/>
                              <a:gd name="T79" fmla="*/ 339 h 841"/>
                              <a:gd name="T80" fmla="*/ 584 w 760"/>
                              <a:gd name="T81" fmla="*/ 348 h 841"/>
                              <a:gd name="T82" fmla="*/ 664 w 760"/>
                              <a:gd name="T83" fmla="*/ 378 h 841"/>
                              <a:gd name="T84" fmla="*/ 720 w 760"/>
                              <a:gd name="T85" fmla="*/ 429 h 841"/>
                              <a:gd name="T86" fmla="*/ 754 w 760"/>
                              <a:gd name="T87" fmla="*/ 501 h 841"/>
                              <a:gd name="T88" fmla="*/ 759 w 760"/>
                              <a:gd name="T89" fmla="*/ 580 h 841"/>
                              <a:gd name="T90" fmla="*/ 732 w 760"/>
                              <a:gd name="T91" fmla="*/ 661 h 841"/>
                              <a:gd name="T92" fmla="*/ 674 w 760"/>
                              <a:gd name="T93" fmla="*/ 732 h 841"/>
                              <a:gd name="T94" fmla="*/ 589 w 760"/>
                              <a:gd name="T95" fmla="*/ 788 h 841"/>
                              <a:gd name="T96" fmla="*/ 474 w 760"/>
                              <a:gd name="T97" fmla="*/ 827 h 841"/>
                              <a:gd name="T98" fmla="*/ 353 w 760"/>
                              <a:gd name="T99" fmla="*/ 841 h 841"/>
                              <a:gd name="T100" fmla="*/ 253 w 760"/>
                              <a:gd name="T101" fmla="*/ 824 h 841"/>
                              <a:gd name="T102" fmla="*/ 168 w 760"/>
                              <a:gd name="T103" fmla="*/ 774 h 841"/>
                              <a:gd name="T104" fmla="*/ 108 w 760"/>
                              <a:gd name="T105" fmla="*/ 699 h 8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Lst>
                            <a:rect l="0" t="0" r="r" b="b"/>
                            <a:pathLst>
                              <a:path w="760" h="841">
                                <a:moveTo>
                                  <a:pt x="91" y="662"/>
                                </a:moveTo>
                                <a:lnTo>
                                  <a:pt x="189" y="622"/>
                                </a:lnTo>
                                <a:lnTo>
                                  <a:pt x="196" y="635"/>
                                </a:lnTo>
                                <a:lnTo>
                                  <a:pt x="204" y="648"/>
                                </a:lnTo>
                                <a:lnTo>
                                  <a:pt x="211" y="659"/>
                                </a:lnTo>
                                <a:lnTo>
                                  <a:pt x="219" y="670"/>
                                </a:lnTo>
                                <a:lnTo>
                                  <a:pt x="228" y="680"/>
                                </a:lnTo>
                                <a:lnTo>
                                  <a:pt x="238" y="689"/>
                                </a:lnTo>
                                <a:lnTo>
                                  <a:pt x="247" y="698"/>
                                </a:lnTo>
                                <a:lnTo>
                                  <a:pt x="256" y="705"/>
                                </a:lnTo>
                                <a:lnTo>
                                  <a:pt x="266" y="712"/>
                                </a:lnTo>
                                <a:lnTo>
                                  <a:pt x="277" y="718"/>
                                </a:lnTo>
                                <a:lnTo>
                                  <a:pt x="289" y="723"/>
                                </a:lnTo>
                                <a:lnTo>
                                  <a:pt x="301" y="729"/>
                                </a:lnTo>
                                <a:lnTo>
                                  <a:pt x="314" y="733"/>
                                </a:lnTo>
                                <a:lnTo>
                                  <a:pt x="328" y="736"/>
                                </a:lnTo>
                                <a:lnTo>
                                  <a:pt x="343" y="738"/>
                                </a:lnTo>
                                <a:lnTo>
                                  <a:pt x="358" y="740"/>
                                </a:lnTo>
                                <a:lnTo>
                                  <a:pt x="375" y="741"/>
                                </a:lnTo>
                                <a:lnTo>
                                  <a:pt x="391" y="741"/>
                                </a:lnTo>
                                <a:lnTo>
                                  <a:pt x="407" y="740"/>
                                </a:lnTo>
                                <a:lnTo>
                                  <a:pt x="423" y="738"/>
                                </a:lnTo>
                                <a:lnTo>
                                  <a:pt x="440" y="735"/>
                                </a:lnTo>
                                <a:lnTo>
                                  <a:pt x="457" y="732"/>
                                </a:lnTo>
                                <a:lnTo>
                                  <a:pt x="474" y="728"/>
                                </a:lnTo>
                                <a:lnTo>
                                  <a:pt x="492" y="722"/>
                                </a:lnTo>
                                <a:lnTo>
                                  <a:pt x="507" y="717"/>
                                </a:lnTo>
                                <a:lnTo>
                                  <a:pt x="521" y="711"/>
                                </a:lnTo>
                                <a:lnTo>
                                  <a:pt x="535" y="705"/>
                                </a:lnTo>
                                <a:lnTo>
                                  <a:pt x="548" y="699"/>
                                </a:lnTo>
                                <a:lnTo>
                                  <a:pt x="560" y="692"/>
                                </a:lnTo>
                                <a:lnTo>
                                  <a:pt x="572" y="685"/>
                                </a:lnTo>
                                <a:lnTo>
                                  <a:pt x="583" y="678"/>
                                </a:lnTo>
                                <a:lnTo>
                                  <a:pt x="594" y="670"/>
                                </a:lnTo>
                                <a:lnTo>
                                  <a:pt x="603" y="662"/>
                                </a:lnTo>
                                <a:lnTo>
                                  <a:pt x="612" y="653"/>
                                </a:lnTo>
                                <a:lnTo>
                                  <a:pt x="621" y="645"/>
                                </a:lnTo>
                                <a:lnTo>
                                  <a:pt x="628" y="636"/>
                                </a:lnTo>
                                <a:lnTo>
                                  <a:pt x="635" y="628"/>
                                </a:lnTo>
                                <a:lnTo>
                                  <a:pt x="640" y="619"/>
                                </a:lnTo>
                                <a:lnTo>
                                  <a:pt x="644" y="610"/>
                                </a:lnTo>
                                <a:lnTo>
                                  <a:pt x="648" y="600"/>
                                </a:lnTo>
                                <a:lnTo>
                                  <a:pt x="651" y="590"/>
                                </a:lnTo>
                                <a:lnTo>
                                  <a:pt x="653" y="581"/>
                                </a:lnTo>
                                <a:lnTo>
                                  <a:pt x="654" y="572"/>
                                </a:lnTo>
                                <a:lnTo>
                                  <a:pt x="654" y="563"/>
                                </a:lnTo>
                                <a:lnTo>
                                  <a:pt x="654" y="554"/>
                                </a:lnTo>
                                <a:lnTo>
                                  <a:pt x="653" y="544"/>
                                </a:lnTo>
                                <a:lnTo>
                                  <a:pt x="651" y="536"/>
                                </a:lnTo>
                                <a:lnTo>
                                  <a:pt x="648" y="527"/>
                                </a:lnTo>
                                <a:lnTo>
                                  <a:pt x="645" y="518"/>
                                </a:lnTo>
                                <a:lnTo>
                                  <a:pt x="641" y="510"/>
                                </a:lnTo>
                                <a:lnTo>
                                  <a:pt x="636" y="502"/>
                                </a:lnTo>
                                <a:lnTo>
                                  <a:pt x="631" y="495"/>
                                </a:lnTo>
                                <a:lnTo>
                                  <a:pt x="625" y="488"/>
                                </a:lnTo>
                                <a:lnTo>
                                  <a:pt x="618" y="482"/>
                                </a:lnTo>
                                <a:lnTo>
                                  <a:pt x="611" y="476"/>
                                </a:lnTo>
                                <a:lnTo>
                                  <a:pt x="603" y="470"/>
                                </a:lnTo>
                                <a:lnTo>
                                  <a:pt x="595" y="465"/>
                                </a:lnTo>
                                <a:lnTo>
                                  <a:pt x="586" y="461"/>
                                </a:lnTo>
                                <a:lnTo>
                                  <a:pt x="576" y="458"/>
                                </a:lnTo>
                                <a:lnTo>
                                  <a:pt x="566" y="454"/>
                                </a:lnTo>
                                <a:lnTo>
                                  <a:pt x="554" y="452"/>
                                </a:lnTo>
                                <a:lnTo>
                                  <a:pt x="542" y="450"/>
                                </a:lnTo>
                                <a:lnTo>
                                  <a:pt x="529" y="449"/>
                                </a:lnTo>
                                <a:lnTo>
                                  <a:pt x="515" y="448"/>
                                </a:lnTo>
                                <a:lnTo>
                                  <a:pt x="505" y="448"/>
                                </a:lnTo>
                                <a:lnTo>
                                  <a:pt x="492" y="448"/>
                                </a:lnTo>
                                <a:lnTo>
                                  <a:pt x="475" y="449"/>
                                </a:lnTo>
                                <a:lnTo>
                                  <a:pt x="457" y="449"/>
                                </a:lnTo>
                                <a:lnTo>
                                  <a:pt x="436" y="451"/>
                                </a:lnTo>
                                <a:lnTo>
                                  <a:pt x="412" y="452"/>
                                </a:lnTo>
                                <a:lnTo>
                                  <a:pt x="386" y="454"/>
                                </a:lnTo>
                                <a:lnTo>
                                  <a:pt x="357" y="457"/>
                                </a:lnTo>
                                <a:lnTo>
                                  <a:pt x="328" y="459"/>
                                </a:lnTo>
                                <a:lnTo>
                                  <a:pt x="301" y="461"/>
                                </a:lnTo>
                                <a:lnTo>
                                  <a:pt x="276" y="462"/>
                                </a:lnTo>
                                <a:lnTo>
                                  <a:pt x="254" y="462"/>
                                </a:lnTo>
                                <a:lnTo>
                                  <a:pt x="233" y="462"/>
                                </a:lnTo>
                                <a:lnTo>
                                  <a:pt x="214" y="462"/>
                                </a:lnTo>
                                <a:lnTo>
                                  <a:pt x="198" y="461"/>
                                </a:lnTo>
                                <a:lnTo>
                                  <a:pt x="183" y="459"/>
                                </a:lnTo>
                                <a:lnTo>
                                  <a:pt x="167" y="456"/>
                                </a:lnTo>
                                <a:lnTo>
                                  <a:pt x="151" y="452"/>
                                </a:lnTo>
                                <a:lnTo>
                                  <a:pt x="136" y="448"/>
                                </a:lnTo>
                                <a:lnTo>
                                  <a:pt x="122" y="443"/>
                                </a:lnTo>
                                <a:lnTo>
                                  <a:pt x="108" y="437"/>
                                </a:lnTo>
                                <a:lnTo>
                                  <a:pt x="95" y="431"/>
                                </a:lnTo>
                                <a:lnTo>
                                  <a:pt x="83" y="423"/>
                                </a:lnTo>
                                <a:lnTo>
                                  <a:pt x="72" y="415"/>
                                </a:lnTo>
                                <a:lnTo>
                                  <a:pt x="61" y="407"/>
                                </a:lnTo>
                                <a:lnTo>
                                  <a:pt x="52" y="397"/>
                                </a:lnTo>
                                <a:lnTo>
                                  <a:pt x="43" y="388"/>
                                </a:lnTo>
                                <a:lnTo>
                                  <a:pt x="35" y="377"/>
                                </a:lnTo>
                                <a:lnTo>
                                  <a:pt x="28" y="366"/>
                                </a:lnTo>
                                <a:lnTo>
                                  <a:pt x="21" y="354"/>
                                </a:lnTo>
                                <a:lnTo>
                                  <a:pt x="15" y="341"/>
                                </a:lnTo>
                                <a:lnTo>
                                  <a:pt x="11" y="328"/>
                                </a:lnTo>
                                <a:lnTo>
                                  <a:pt x="6" y="314"/>
                                </a:lnTo>
                                <a:lnTo>
                                  <a:pt x="3" y="299"/>
                                </a:lnTo>
                                <a:lnTo>
                                  <a:pt x="1" y="284"/>
                                </a:lnTo>
                                <a:lnTo>
                                  <a:pt x="0" y="269"/>
                                </a:lnTo>
                                <a:lnTo>
                                  <a:pt x="0" y="255"/>
                                </a:lnTo>
                                <a:lnTo>
                                  <a:pt x="1" y="239"/>
                                </a:lnTo>
                                <a:lnTo>
                                  <a:pt x="4" y="224"/>
                                </a:lnTo>
                                <a:lnTo>
                                  <a:pt x="8" y="208"/>
                                </a:lnTo>
                                <a:lnTo>
                                  <a:pt x="13" y="193"/>
                                </a:lnTo>
                                <a:lnTo>
                                  <a:pt x="19" y="178"/>
                                </a:lnTo>
                                <a:lnTo>
                                  <a:pt x="26" y="164"/>
                                </a:lnTo>
                                <a:lnTo>
                                  <a:pt x="35" y="150"/>
                                </a:lnTo>
                                <a:lnTo>
                                  <a:pt x="45" y="137"/>
                                </a:lnTo>
                                <a:lnTo>
                                  <a:pt x="56" y="124"/>
                                </a:lnTo>
                                <a:lnTo>
                                  <a:pt x="69" y="111"/>
                                </a:lnTo>
                                <a:lnTo>
                                  <a:pt x="83" y="99"/>
                                </a:lnTo>
                                <a:lnTo>
                                  <a:pt x="97" y="87"/>
                                </a:lnTo>
                                <a:lnTo>
                                  <a:pt x="114" y="76"/>
                                </a:lnTo>
                                <a:lnTo>
                                  <a:pt x="130" y="66"/>
                                </a:lnTo>
                                <a:lnTo>
                                  <a:pt x="147" y="56"/>
                                </a:lnTo>
                                <a:lnTo>
                                  <a:pt x="165" y="47"/>
                                </a:lnTo>
                                <a:lnTo>
                                  <a:pt x="183" y="39"/>
                                </a:lnTo>
                                <a:lnTo>
                                  <a:pt x="203" y="32"/>
                                </a:lnTo>
                                <a:lnTo>
                                  <a:pt x="223" y="25"/>
                                </a:lnTo>
                                <a:lnTo>
                                  <a:pt x="246" y="18"/>
                                </a:lnTo>
                                <a:lnTo>
                                  <a:pt x="268" y="12"/>
                                </a:lnTo>
                                <a:lnTo>
                                  <a:pt x="289" y="8"/>
                                </a:lnTo>
                                <a:lnTo>
                                  <a:pt x="310" y="4"/>
                                </a:lnTo>
                                <a:lnTo>
                                  <a:pt x="331" y="2"/>
                                </a:lnTo>
                                <a:lnTo>
                                  <a:pt x="352" y="1"/>
                                </a:lnTo>
                                <a:lnTo>
                                  <a:pt x="373" y="0"/>
                                </a:lnTo>
                                <a:lnTo>
                                  <a:pt x="392" y="1"/>
                                </a:lnTo>
                                <a:lnTo>
                                  <a:pt x="411" y="3"/>
                                </a:lnTo>
                                <a:lnTo>
                                  <a:pt x="430" y="6"/>
                                </a:lnTo>
                                <a:lnTo>
                                  <a:pt x="448" y="10"/>
                                </a:lnTo>
                                <a:lnTo>
                                  <a:pt x="465" y="16"/>
                                </a:lnTo>
                                <a:lnTo>
                                  <a:pt x="481" y="22"/>
                                </a:lnTo>
                                <a:lnTo>
                                  <a:pt x="497" y="30"/>
                                </a:lnTo>
                                <a:lnTo>
                                  <a:pt x="512" y="38"/>
                                </a:lnTo>
                                <a:lnTo>
                                  <a:pt x="527" y="48"/>
                                </a:lnTo>
                                <a:lnTo>
                                  <a:pt x="540" y="59"/>
                                </a:lnTo>
                                <a:lnTo>
                                  <a:pt x="552" y="70"/>
                                </a:lnTo>
                                <a:lnTo>
                                  <a:pt x="564" y="83"/>
                                </a:lnTo>
                                <a:lnTo>
                                  <a:pt x="574" y="97"/>
                                </a:lnTo>
                                <a:lnTo>
                                  <a:pt x="584" y="111"/>
                                </a:lnTo>
                                <a:lnTo>
                                  <a:pt x="593" y="125"/>
                                </a:lnTo>
                                <a:lnTo>
                                  <a:pt x="601" y="141"/>
                                </a:lnTo>
                                <a:lnTo>
                                  <a:pt x="608" y="157"/>
                                </a:lnTo>
                                <a:lnTo>
                                  <a:pt x="508" y="197"/>
                                </a:lnTo>
                                <a:lnTo>
                                  <a:pt x="499" y="180"/>
                                </a:lnTo>
                                <a:lnTo>
                                  <a:pt x="490" y="165"/>
                                </a:lnTo>
                                <a:lnTo>
                                  <a:pt x="478" y="151"/>
                                </a:lnTo>
                                <a:lnTo>
                                  <a:pt x="467" y="139"/>
                                </a:lnTo>
                                <a:lnTo>
                                  <a:pt x="455" y="128"/>
                                </a:lnTo>
                                <a:lnTo>
                                  <a:pt x="442" y="119"/>
                                </a:lnTo>
                                <a:lnTo>
                                  <a:pt x="428" y="112"/>
                                </a:lnTo>
                                <a:lnTo>
                                  <a:pt x="413" y="105"/>
                                </a:lnTo>
                                <a:lnTo>
                                  <a:pt x="398" y="101"/>
                                </a:lnTo>
                                <a:lnTo>
                                  <a:pt x="381" y="98"/>
                                </a:lnTo>
                                <a:lnTo>
                                  <a:pt x="363" y="96"/>
                                </a:lnTo>
                                <a:lnTo>
                                  <a:pt x="344" y="96"/>
                                </a:lnTo>
                                <a:lnTo>
                                  <a:pt x="324" y="98"/>
                                </a:lnTo>
                                <a:lnTo>
                                  <a:pt x="303" y="102"/>
                                </a:lnTo>
                                <a:lnTo>
                                  <a:pt x="282" y="107"/>
                                </a:lnTo>
                                <a:lnTo>
                                  <a:pt x="259" y="113"/>
                                </a:lnTo>
                                <a:lnTo>
                                  <a:pt x="236" y="121"/>
                                </a:lnTo>
                                <a:lnTo>
                                  <a:pt x="213" y="130"/>
                                </a:lnTo>
                                <a:lnTo>
                                  <a:pt x="194" y="139"/>
                                </a:lnTo>
                                <a:lnTo>
                                  <a:pt x="177" y="149"/>
                                </a:lnTo>
                                <a:lnTo>
                                  <a:pt x="162" y="159"/>
                                </a:lnTo>
                                <a:lnTo>
                                  <a:pt x="149" y="169"/>
                                </a:lnTo>
                                <a:lnTo>
                                  <a:pt x="137" y="180"/>
                                </a:lnTo>
                                <a:lnTo>
                                  <a:pt x="128" y="192"/>
                                </a:lnTo>
                                <a:lnTo>
                                  <a:pt x="121" y="204"/>
                                </a:lnTo>
                                <a:lnTo>
                                  <a:pt x="115" y="216"/>
                                </a:lnTo>
                                <a:lnTo>
                                  <a:pt x="111" y="229"/>
                                </a:lnTo>
                                <a:lnTo>
                                  <a:pt x="108" y="241"/>
                                </a:lnTo>
                                <a:lnTo>
                                  <a:pt x="107" y="253"/>
                                </a:lnTo>
                                <a:lnTo>
                                  <a:pt x="107" y="265"/>
                                </a:lnTo>
                                <a:lnTo>
                                  <a:pt x="109" y="277"/>
                                </a:lnTo>
                                <a:lnTo>
                                  <a:pt x="112" y="288"/>
                                </a:lnTo>
                                <a:lnTo>
                                  <a:pt x="116" y="298"/>
                                </a:lnTo>
                                <a:lnTo>
                                  <a:pt x="121" y="308"/>
                                </a:lnTo>
                                <a:lnTo>
                                  <a:pt x="126" y="316"/>
                                </a:lnTo>
                                <a:lnTo>
                                  <a:pt x="133" y="324"/>
                                </a:lnTo>
                                <a:lnTo>
                                  <a:pt x="140" y="330"/>
                                </a:lnTo>
                                <a:lnTo>
                                  <a:pt x="148" y="336"/>
                                </a:lnTo>
                                <a:lnTo>
                                  <a:pt x="157" y="342"/>
                                </a:lnTo>
                                <a:lnTo>
                                  <a:pt x="167" y="346"/>
                                </a:lnTo>
                                <a:lnTo>
                                  <a:pt x="178" y="351"/>
                                </a:lnTo>
                                <a:lnTo>
                                  <a:pt x="193" y="354"/>
                                </a:lnTo>
                                <a:lnTo>
                                  <a:pt x="211" y="355"/>
                                </a:lnTo>
                                <a:lnTo>
                                  <a:pt x="233" y="356"/>
                                </a:lnTo>
                                <a:lnTo>
                                  <a:pt x="257" y="356"/>
                                </a:lnTo>
                                <a:lnTo>
                                  <a:pt x="284" y="355"/>
                                </a:lnTo>
                                <a:lnTo>
                                  <a:pt x="314" y="353"/>
                                </a:lnTo>
                                <a:lnTo>
                                  <a:pt x="348" y="350"/>
                                </a:lnTo>
                                <a:lnTo>
                                  <a:pt x="382" y="346"/>
                                </a:lnTo>
                                <a:lnTo>
                                  <a:pt x="413" y="343"/>
                                </a:lnTo>
                                <a:lnTo>
                                  <a:pt x="442" y="342"/>
                                </a:lnTo>
                                <a:lnTo>
                                  <a:pt x="467" y="340"/>
                                </a:lnTo>
                                <a:lnTo>
                                  <a:pt x="492" y="339"/>
                                </a:lnTo>
                                <a:lnTo>
                                  <a:pt x="512" y="339"/>
                                </a:lnTo>
                                <a:lnTo>
                                  <a:pt x="530" y="340"/>
                                </a:lnTo>
                                <a:lnTo>
                                  <a:pt x="545" y="341"/>
                                </a:lnTo>
                                <a:lnTo>
                                  <a:pt x="565" y="343"/>
                                </a:lnTo>
                                <a:lnTo>
                                  <a:pt x="584" y="348"/>
                                </a:lnTo>
                                <a:lnTo>
                                  <a:pt x="601" y="352"/>
                                </a:lnTo>
                                <a:lnTo>
                                  <a:pt x="618" y="357"/>
                                </a:lnTo>
                                <a:lnTo>
                                  <a:pt x="635" y="363"/>
                                </a:lnTo>
                                <a:lnTo>
                                  <a:pt x="650" y="370"/>
                                </a:lnTo>
                                <a:lnTo>
                                  <a:pt x="664" y="378"/>
                                </a:lnTo>
                                <a:lnTo>
                                  <a:pt x="677" y="386"/>
                                </a:lnTo>
                                <a:lnTo>
                                  <a:pt x="689" y="396"/>
                                </a:lnTo>
                                <a:lnTo>
                                  <a:pt x="700" y="406"/>
                                </a:lnTo>
                                <a:lnTo>
                                  <a:pt x="710" y="417"/>
                                </a:lnTo>
                                <a:lnTo>
                                  <a:pt x="720" y="429"/>
                                </a:lnTo>
                                <a:lnTo>
                                  <a:pt x="728" y="442"/>
                                </a:lnTo>
                                <a:lnTo>
                                  <a:pt x="736" y="455"/>
                                </a:lnTo>
                                <a:lnTo>
                                  <a:pt x="742" y="469"/>
                                </a:lnTo>
                                <a:lnTo>
                                  <a:pt x="749" y="485"/>
                                </a:lnTo>
                                <a:lnTo>
                                  <a:pt x="754" y="501"/>
                                </a:lnTo>
                                <a:lnTo>
                                  <a:pt x="757" y="516"/>
                                </a:lnTo>
                                <a:lnTo>
                                  <a:pt x="759" y="532"/>
                                </a:lnTo>
                                <a:lnTo>
                                  <a:pt x="760" y="548"/>
                                </a:lnTo>
                                <a:lnTo>
                                  <a:pt x="760" y="563"/>
                                </a:lnTo>
                                <a:lnTo>
                                  <a:pt x="759" y="580"/>
                                </a:lnTo>
                                <a:lnTo>
                                  <a:pt x="756" y="596"/>
                                </a:lnTo>
                                <a:lnTo>
                                  <a:pt x="752" y="613"/>
                                </a:lnTo>
                                <a:lnTo>
                                  <a:pt x="746" y="629"/>
                                </a:lnTo>
                                <a:lnTo>
                                  <a:pt x="739" y="645"/>
                                </a:lnTo>
                                <a:lnTo>
                                  <a:pt x="732" y="661"/>
                                </a:lnTo>
                                <a:lnTo>
                                  <a:pt x="723" y="675"/>
                                </a:lnTo>
                                <a:lnTo>
                                  <a:pt x="712" y="690"/>
                                </a:lnTo>
                                <a:lnTo>
                                  <a:pt x="701" y="704"/>
                                </a:lnTo>
                                <a:lnTo>
                                  <a:pt x="688" y="718"/>
                                </a:lnTo>
                                <a:lnTo>
                                  <a:pt x="674" y="732"/>
                                </a:lnTo>
                                <a:lnTo>
                                  <a:pt x="659" y="745"/>
                                </a:lnTo>
                                <a:lnTo>
                                  <a:pt x="643" y="757"/>
                                </a:lnTo>
                                <a:lnTo>
                                  <a:pt x="626" y="768"/>
                                </a:lnTo>
                                <a:lnTo>
                                  <a:pt x="607" y="778"/>
                                </a:lnTo>
                                <a:lnTo>
                                  <a:pt x="589" y="788"/>
                                </a:lnTo>
                                <a:lnTo>
                                  <a:pt x="569" y="796"/>
                                </a:lnTo>
                                <a:lnTo>
                                  <a:pt x="549" y="805"/>
                                </a:lnTo>
                                <a:lnTo>
                                  <a:pt x="528" y="812"/>
                                </a:lnTo>
                                <a:lnTo>
                                  <a:pt x="501" y="820"/>
                                </a:lnTo>
                                <a:lnTo>
                                  <a:pt x="474" y="827"/>
                                </a:lnTo>
                                <a:lnTo>
                                  <a:pt x="448" y="832"/>
                                </a:lnTo>
                                <a:lnTo>
                                  <a:pt x="424" y="837"/>
                                </a:lnTo>
                                <a:lnTo>
                                  <a:pt x="400" y="839"/>
                                </a:lnTo>
                                <a:lnTo>
                                  <a:pt x="377" y="841"/>
                                </a:lnTo>
                                <a:lnTo>
                                  <a:pt x="353" y="841"/>
                                </a:lnTo>
                                <a:lnTo>
                                  <a:pt x="332" y="840"/>
                                </a:lnTo>
                                <a:lnTo>
                                  <a:pt x="311" y="838"/>
                                </a:lnTo>
                                <a:lnTo>
                                  <a:pt x="291" y="835"/>
                                </a:lnTo>
                                <a:lnTo>
                                  <a:pt x="272" y="830"/>
                                </a:lnTo>
                                <a:lnTo>
                                  <a:pt x="253" y="824"/>
                                </a:lnTo>
                                <a:lnTo>
                                  <a:pt x="235" y="816"/>
                                </a:lnTo>
                                <a:lnTo>
                                  <a:pt x="216" y="808"/>
                                </a:lnTo>
                                <a:lnTo>
                                  <a:pt x="200" y="798"/>
                                </a:lnTo>
                                <a:lnTo>
                                  <a:pt x="183" y="787"/>
                                </a:lnTo>
                                <a:lnTo>
                                  <a:pt x="168" y="774"/>
                                </a:lnTo>
                                <a:lnTo>
                                  <a:pt x="154" y="761"/>
                                </a:lnTo>
                                <a:lnTo>
                                  <a:pt x="141" y="747"/>
                                </a:lnTo>
                                <a:lnTo>
                                  <a:pt x="129" y="732"/>
                                </a:lnTo>
                                <a:lnTo>
                                  <a:pt x="118" y="715"/>
                                </a:lnTo>
                                <a:lnTo>
                                  <a:pt x="108" y="699"/>
                                </a:lnTo>
                                <a:lnTo>
                                  <a:pt x="98" y="681"/>
                                </a:lnTo>
                                <a:lnTo>
                                  <a:pt x="91" y="662"/>
                                </a:lnTo>
                                <a:close/>
                              </a:path>
                            </a:pathLst>
                          </a:custGeom>
                          <a:solidFill>
                            <a:srgbClr val="000099"/>
                          </a:solidFill>
                          <a:ln>
                            <a:noFill/>
                          </a:ln>
                          <a:effectLst/>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dist="35921" dir="2700000" algn="ctr" rotWithShape="0">
                                    <a:srgbClr val="000000"/>
                                  </a:outerShdw>
                                </a:effectLst>
                              </a14:hiddenEffects>
                            </a:ext>
                          </a:extLst>
                        </wps:spPr>
                        <wps:bodyPr rot="0" vert="horz" wrap="square" lIns="91440" tIns="45720" rIns="91440" bIns="45720" anchor="t" anchorCtr="0" upright="1">
                          <a:noAutofit/>
                        </wps:bodyPr>
                      </wps:wsp>
                      <wps:wsp>
                        <wps:cNvPr id="35" name="Freeform 36"/>
                        <wps:cNvSpPr>
                          <a:spLocks/>
                        </wps:cNvSpPr>
                        <wps:spPr bwMode="auto">
                          <a:xfrm>
                            <a:off x="2837" y="4173"/>
                            <a:ext cx="85" cy="100"/>
                          </a:xfrm>
                          <a:custGeom>
                            <a:avLst/>
                            <a:gdLst>
                              <a:gd name="T0" fmla="*/ 135 w 766"/>
                              <a:gd name="T1" fmla="*/ 901 h 901"/>
                              <a:gd name="T2" fmla="*/ 0 w 766"/>
                              <a:gd name="T3" fmla="*/ 99 h 901"/>
                              <a:gd name="T4" fmla="*/ 611 w 766"/>
                              <a:gd name="T5" fmla="*/ 0 h 901"/>
                              <a:gd name="T6" fmla="*/ 627 w 766"/>
                              <a:gd name="T7" fmla="*/ 95 h 901"/>
                              <a:gd name="T8" fmla="*/ 128 w 766"/>
                              <a:gd name="T9" fmla="*/ 175 h 901"/>
                              <a:gd name="T10" fmla="*/ 170 w 766"/>
                              <a:gd name="T11" fmla="*/ 421 h 901"/>
                              <a:gd name="T12" fmla="*/ 636 w 766"/>
                              <a:gd name="T13" fmla="*/ 346 h 901"/>
                              <a:gd name="T14" fmla="*/ 652 w 766"/>
                              <a:gd name="T15" fmla="*/ 439 h 901"/>
                              <a:gd name="T16" fmla="*/ 185 w 766"/>
                              <a:gd name="T17" fmla="*/ 515 h 901"/>
                              <a:gd name="T18" fmla="*/ 231 w 766"/>
                              <a:gd name="T19" fmla="*/ 788 h 901"/>
                              <a:gd name="T20" fmla="*/ 750 w 766"/>
                              <a:gd name="T21" fmla="*/ 704 h 901"/>
                              <a:gd name="T22" fmla="*/ 766 w 766"/>
                              <a:gd name="T23" fmla="*/ 798 h 901"/>
                              <a:gd name="T24" fmla="*/ 135 w 766"/>
                              <a:gd name="T25" fmla="*/ 901 h 9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766" h="901">
                                <a:moveTo>
                                  <a:pt x="135" y="901"/>
                                </a:moveTo>
                                <a:lnTo>
                                  <a:pt x="0" y="99"/>
                                </a:lnTo>
                                <a:lnTo>
                                  <a:pt x="611" y="0"/>
                                </a:lnTo>
                                <a:lnTo>
                                  <a:pt x="627" y="95"/>
                                </a:lnTo>
                                <a:lnTo>
                                  <a:pt x="128" y="175"/>
                                </a:lnTo>
                                <a:lnTo>
                                  <a:pt x="170" y="421"/>
                                </a:lnTo>
                                <a:lnTo>
                                  <a:pt x="636" y="346"/>
                                </a:lnTo>
                                <a:lnTo>
                                  <a:pt x="652" y="439"/>
                                </a:lnTo>
                                <a:lnTo>
                                  <a:pt x="185" y="515"/>
                                </a:lnTo>
                                <a:lnTo>
                                  <a:pt x="231" y="788"/>
                                </a:lnTo>
                                <a:lnTo>
                                  <a:pt x="750" y="704"/>
                                </a:lnTo>
                                <a:lnTo>
                                  <a:pt x="766" y="798"/>
                                </a:lnTo>
                                <a:lnTo>
                                  <a:pt x="135" y="901"/>
                                </a:lnTo>
                                <a:close/>
                              </a:path>
                            </a:pathLst>
                          </a:custGeom>
                          <a:solidFill>
                            <a:srgbClr val="000099"/>
                          </a:solidFill>
                          <a:ln>
                            <a:noFill/>
                          </a:ln>
                          <a:effectLst/>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dist="35921" dir="2700000" algn="ctr" rotWithShape="0">
                                    <a:srgbClr val="000000"/>
                                  </a:outerShdw>
                                </a:effectLst>
                              </a14:hiddenEffects>
                            </a:ext>
                          </a:extLst>
                        </wps:spPr>
                        <wps:bodyPr rot="0" vert="horz" wrap="square" lIns="91440" tIns="45720" rIns="91440" bIns="45720" anchor="t" anchorCtr="0" upright="1">
                          <a:noAutofit/>
                        </wps:bodyPr>
                      </wps:wsp>
                      <wps:wsp>
                        <wps:cNvPr id="36" name="Freeform 37"/>
                        <wps:cNvSpPr>
                          <a:spLocks noEditPoints="1"/>
                        </wps:cNvSpPr>
                        <wps:spPr bwMode="auto">
                          <a:xfrm>
                            <a:off x="2932" y="4164"/>
                            <a:ext cx="90" cy="94"/>
                          </a:xfrm>
                          <a:custGeom>
                            <a:avLst/>
                            <a:gdLst>
                              <a:gd name="T0" fmla="*/ 379 w 814"/>
                              <a:gd name="T1" fmla="*/ 3 h 843"/>
                              <a:gd name="T2" fmla="*/ 456 w 814"/>
                              <a:gd name="T3" fmla="*/ 0 h 843"/>
                              <a:gd name="T4" fmla="*/ 520 w 814"/>
                              <a:gd name="T5" fmla="*/ 4 h 843"/>
                              <a:gd name="T6" fmla="*/ 568 w 814"/>
                              <a:gd name="T7" fmla="*/ 16 h 843"/>
                              <a:gd name="T8" fmla="*/ 610 w 814"/>
                              <a:gd name="T9" fmla="*/ 38 h 843"/>
                              <a:gd name="T10" fmla="*/ 644 w 814"/>
                              <a:gd name="T11" fmla="*/ 69 h 843"/>
                              <a:gd name="T12" fmla="*/ 672 w 814"/>
                              <a:gd name="T13" fmla="*/ 108 h 843"/>
                              <a:gd name="T14" fmla="*/ 690 w 814"/>
                              <a:gd name="T15" fmla="*/ 153 h 843"/>
                              <a:gd name="T16" fmla="*/ 699 w 814"/>
                              <a:gd name="T17" fmla="*/ 201 h 843"/>
                              <a:gd name="T18" fmla="*/ 695 w 814"/>
                              <a:gd name="T19" fmla="*/ 262 h 843"/>
                              <a:gd name="T20" fmla="*/ 675 w 814"/>
                              <a:gd name="T21" fmla="*/ 318 h 843"/>
                              <a:gd name="T22" fmla="*/ 644 w 814"/>
                              <a:gd name="T23" fmla="*/ 359 h 843"/>
                              <a:gd name="T24" fmla="*/ 620 w 814"/>
                              <a:gd name="T25" fmla="*/ 380 h 843"/>
                              <a:gd name="T26" fmla="*/ 590 w 814"/>
                              <a:gd name="T27" fmla="*/ 399 h 843"/>
                              <a:gd name="T28" fmla="*/ 532 w 814"/>
                              <a:gd name="T29" fmla="*/ 425 h 843"/>
                              <a:gd name="T30" fmla="*/ 487 w 814"/>
                              <a:gd name="T31" fmla="*/ 445 h 843"/>
                              <a:gd name="T32" fmla="*/ 517 w 814"/>
                              <a:gd name="T33" fmla="*/ 457 h 843"/>
                              <a:gd name="T34" fmla="*/ 540 w 814"/>
                              <a:gd name="T35" fmla="*/ 471 h 843"/>
                              <a:gd name="T36" fmla="*/ 572 w 814"/>
                              <a:gd name="T37" fmla="*/ 496 h 843"/>
                              <a:gd name="T38" fmla="*/ 612 w 814"/>
                              <a:gd name="T39" fmla="*/ 533 h 843"/>
                              <a:gd name="T40" fmla="*/ 649 w 814"/>
                              <a:gd name="T41" fmla="*/ 576 h 843"/>
                              <a:gd name="T42" fmla="*/ 546 w 814"/>
                              <a:gd name="T43" fmla="*/ 636 h 843"/>
                              <a:gd name="T44" fmla="*/ 508 w 814"/>
                              <a:gd name="T45" fmla="*/ 589 h 843"/>
                              <a:gd name="T46" fmla="*/ 474 w 814"/>
                              <a:gd name="T47" fmla="*/ 551 h 843"/>
                              <a:gd name="T48" fmla="*/ 447 w 814"/>
                              <a:gd name="T49" fmla="*/ 522 h 843"/>
                              <a:gd name="T50" fmla="*/ 423 w 814"/>
                              <a:gd name="T51" fmla="*/ 500 h 843"/>
                              <a:gd name="T52" fmla="*/ 401 w 814"/>
                              <a:gd name="T53" fmla="*/ 485 h 843"/>
                              <a:gd name="T54" fmla="*/ 381 w 814"/>
                              <a:gd name="T55" fmla="*/ 475 h 843"/>
                              <a:gd name="T56" fmla="*/ 362 w 814"/>
                              <a:gd name="T57" fmla="*/ 468 h 843"/>
                              <a:gd name="T58" fmla="*/ 341 w 814"/>
                              <a:gd name="T59" fmla="*/ 463 h 843"/>
                              <a:gd name="T60" fmla="*/ 323 w 814"/>
                              <a:gd name="T61" fmla="*/ 463 h 843"/>
                              <a:gd name="T62" fmla="*/ 298 w 814"/>
                              <a:gd name="T63" fmla="*/ 463 h 843"/>
                              <a:gd name="T64" fmla="*/ 147 w 814"/>
                              <a:gd name="T65" fmla="*/ 474 h 843"/>
                              <a:gd name="T66" fmla="*/ 140 w 814"/>
                              <a:gd name="T67" fmla="*/ 381 h 843"/>
                              <a:gd name="T68" fmla="*/ 419 w 814"/>
                              <a:gd name="T69" fmla="*/ 359 h 843"/>
                              <a:gd name="T70" fmla="*/ 466 w 814"/>
                              <a:gd name="T71" fmla="*/ 350 h 843"/>
                              <a:gd name="T72" fmla="*/ 503 w 814"/>
                              <a:gd name="T73" fmla="*/ 338 h 843"/>
                              <a:gd name="T74" fmla="*/ 532 w 814"/>
                              <a:gd name="T75" fmla="*/ 322 h 843"/>
                              <a:gd name="T76" fmla="*/ 554 w 814"/>
                              <a:gd name="T77" fmla="*/ 301 h 843"/>
                              <a:gd name="T78" fmla="*/ 570 w 814"/>
                              <a:gd name="T79" fmla="*/ 276 h 843"/>
                              <a:gd name="T80" fmla="*/ 580 w 814"/>
                              <a:gd name="T81" fmla="*/ 248 h 843"/>
                              <a:gd name="T82" fmla="*/ 583 w 814"/>
                              <a:gd name="T83" fmla="*/ 220 h 843"/>
                              <a:gd name="T84" fmla="*/ 578 w 814"/>
                              <a:gd name="T85" fmla="*/ 183 h 843"/>
                              <a:gd name="T86" fmla="*/ 560 w 814"/>
                              <a:gd name="T87" fmla="*/ 147 h 843"/>
                              <a:gd name="T88" fmla="*/ 532 w 814"/>
                              <a:gd name="T89" fmla="*/ 118 h 843"/>
                              <a:gd name="T90" fmla="*/ 490 w 814"/>
                              <a:gd name="T91" fmla="*/ 99 h 843"/>
                              <a:gd name="T92" fmla="*/ 434 w 814"/>
                              <a:gd name="T93" fmla="*/ 91 h 843"/>
                              <a:gd name="T94" fmla="*/ 120 w 814"/>
                              <a:gd name="T95" fmla="*/ 113 h 8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814" h="843">
                                <a:moveTo>
                                  <a:pt x="61" y="843"/>
                                </a:moveTo>
                                <a:lnTo>
                                  <a:pt x="0" y="33"/>
                                </a:lnTo>
                                <a:lnTo>
                                  <a:pt x="379" y="3"/>
                                </a:lnTo>
                                <a:lnTo>
                                  <a:pt x="406" y="1"/>
                                </a:lnTo>
                                <a:lnTo>
                                  <a:pt x="432" y="0"/>
                                </a:lnTo>
                                <a:lnTo>
                                  <a:pt x="456" y="0"/>
                                </a:lnTo>
                                <a:lnTo>
                                  <a:pt x="480" y="1"/>
                                </a:lnTo>
                                <a:lnTo>
                                  <a:pt x="501" y="2"/>
                                </a:lnTo>
                                <a:lnTo>
                                  <a:pt x="520" y="4"/>
                                </a:lnTo>
                                <a:lnTo>
                                  <a:pt x="538" y="7"/>
                                </a:lnTo>
                                <a:lnTo>
                                  <a:pt x="554" y="11"/>
                                </a:lnTo>
                                <a:lnTo>
                                  <a:pt x="568" y="16"/>
                                </a:lnTo>
                                <a:lnTo>
                                  <a:pt x="582" y="22"/>
                                </a:lnTo>
                                <a:lnTo>
                                  <a:pt x="596" y="30"/>
                                </a:lnTo>
                                <a:lnTo>
                                  <a:pt x="610" y="38"/>
                                </a:lnTo>
                                <a:lnTo>
                                  <a:pt x="622" y="47"/>
                                </a:lnTo>
                                <a:lnTo>
                                  <a:pt x="633" y="58"/>
                                </a:lnTo>
                                <a:lnTo>
                                  <a:pt x="644" y="69"/>
                                </a:lnTo>
                                <a:lnTo>
                                  <a:pt x="654" y="82"/>
                                </a:lnTo>
                                <a:lnTo>
                                  <a:pt x="664" y="95"/>
                                </a:lnTo>
                                <a:lnTo>
                                  <a:pt x="672" y="108"/>
                                </a:lnTo>
                                <a:lnTo>
                                  <a:pt x="679" y="123"/>
                                </a:lnTo>
                                <a:lnTo>
                                  <a:pt x="685" y="137"/>
                                </a:lnTo>
                                <a:lnTo>
                                  <a:pt x="690" y="153"/>
                                </a:lnTo>
                                <a:lnTo>
                                  <a:pt x="694" y="169"/>
                                </a:lnTo>
                                <a:lnTo>
                                  <a:pt x="697" y="185"/>
                                </a:lnTo>
                                <a:lnTo>
                                  <a:pt x="699" y="201"/>
                                </a:lnTo>
                                <a:lnTo>
                                  <a:pt x="700" y="222"/>
                                </a:lnTo>
                                <a:lnTo>
                                  <a:pt x="698" y="242"/>
                                </a:lnTo>
                                <a:lnTo>
                                  <a:pt x="695" y="262"/>
                                </a:lnTo>
                                <a:lnTo>
                                  <a:pt x="690" y="282"/>
                                </a:lnTo>
                                <a:lnTo>
                                  <a:pt x="683" y="300"/>
                                </a:lnTo>
                                <a:lnTo>
                                  <a:pt x="675" y="318"/>
                                </a:lnTo>
                                <a:lnTo>
                                  <a:pt x="664" y="335"/>
                                </a:lnTo>
                                <a:lnTo>
                                  <a:pt x="651" y="351"/>
                                </a:lnTo>
                                <a:lnTo>
                                  <a:pt x="644" y="359"/>
                                </a:lnTo>
                                <a:lnTo>
                                  <a:pt x="637" y="366"/>
                                </a:lnTo>
                                <a:lnTo>
                                  <a:pt x="629" y="373"/>
                                </a:lnTo>
                                <a:lnTo>
                                  <a:pt x="620" y="380"/>
                                </a:lnTo>
                                <a:lnTo>
                                  <a:pt x="611" y="387"/>
                                </a:lnTo>
                                <a:lnTo>
                                  <a:pt x="601" y="393"/>
                                </a:lnTo>
                                <a:lnTo>
                                  <a:pt x="590" y="399"/>
                                </a:lnTo>
                                <a:lnTo>
                                  <a:pt x="580" y="406"/>
                                </a:lnTo>
                                <a:lnTo>
                                  <a:pt x="557" y="416"/>
                                </a:lnTo>
                                <a:lnTo>
                                  <a:pt x="532" y="425"/>
                                </a:lnTo>
                                <a:lnTo>
                                  <a:pt x="505" y="433"/>
                                </a:lnTo>
                                <a:lnTo>
                                  <a:pt x="476" y="440"/>
                                </a:lnTo>
                                <a:lnTo>
                                  <a:pt x="487" y="445"/>
                                </a:lnTo>
                                <a:lnTo>
                                  <a:pt x="498" y="449"/>
                                </a:lnTo>
                                <a:lnTo>
                                  <a:pt x="507" y="453"/>
                                </a:lnTo>
                                <a:lnTo>
                                  <a:pt x="517" y="457"/>
                                </a:lnTo>
                                <a:lnTo>
                                  <a:pt x="525" y="462"/>
                                </a:lnTo>
                                <a:lnTo>
                                  <a:pt x="533" y="466"/>
                                </a:lnTo>
                                <a:lnTo>
                                  <a:pt x="540" y="471"/>
                                </a:lnTo>
                                <a:lnTo>
                                  <a:pt x="547" y="475"/>
                                </a:lnTo>
                                <a:lnTo>
                                  <a:pt x="560" y="485"/>
                                </a:lnTo>
                                <a:lnTo>
                                  <a:pt x="572" y="496"/>
                                </a:lnTo>
                                <a:lnTo>
                                  <a:pt x="585" y="508"/>
                                </a:lnTo>
                                <a:lnTo>
                                  <a:pt x="598" y="520"/>
                                </a:lnTo>
                                <a:lnTo>
                                  <a:pt x="612" y="533"/>
                                </a:lnTo>
                                <a:lnTo>
                                  <a:pt x="624" y="547"/>
                                </a:lnTo>
                                <a:lnTo>
                                  <a:pt x="636" y="561"/>
                                </a:lnTo>
                                <a:lnTo>
                                  <a:pt x="649" y="576"/>
                                </a:lnTo>
                                <a:lnTo>
                                  <a:pt x="814" y="785"/>
                                </a:lnTo>
                                <a:lnTo>
                                  <a:pt x="672" y="796"/>
                                </a:lnTo>
                                <a:lnTo>
                                  <a:pt x="546" y="636"/>
                                </a:lnTo>
                                <a:lnTo>
                                  <a:pt x="532" y="619"/>
                                </a:lnTo>
                                <a:lnTo>
                                  <a:pt x="520" y="603"/>
                                </a:lnTo>
                                <a:lnTo>
                                  <a:pt x="508" y="589"/>
                                </a:lnTo>
                                <a:lnTo>
                                  <a:pt x="496" y="575"/>
                                </a:lnTo>
                                <a:lnTo>
                                  <a:pt x="485" y="563"/>
                                </a:lnTo>
                                <a:lnTo>
                                  <a:pt x="474" y="551"/>
                                </a:lnTo>
                                <a:lnTo>
                                  <a:pt x="465" y="541"/>
                                </a:lnTo>
                                <a:lnTo>
                                  <a:pt x="456" y="531"/>
                                </a:lnTo>
                                <a:lnTo>
                                  <a:pt x="447" y="522"/>
                                </a:lnTo>
                                <a:lnTo>
                                  <a:pt x="439" y="514"/>
                                </a:lnTo>
                                <a:lnTo>
                                  <a:pt x="431" y="506"/>
                                </a:lnTo>
                                <a:lnTo>
                                  <a:pt x="423" y="500"/>
                                </a:lnTo>
                                <a:lnTo>
                                  <a:pt x="415" y="494"/>
                                </a:lnTo>
                                <a:lnTo>
                                  <a:pt x="408" y="489"/>
                                </a:lnTo>
                                <a:lnTo>
                                  <a:pt x="401" y="485"/>
                                </a:lnTo>
                                <a:lnTo>
                                  <a:pt x="395" y="481"/>
                                </a:lnTo>
                                <a:lnTo>
                                  <a:pt x="388" y="478"/>
                                </a:lnTo>
                                <a:lnTo>
                                  <a:pt x="381" y="475"/>
                                </a:lnTo>
                                <a:lnTo>
                                  <a:pt x="375" y="472"/>
                                </a:lnTo>
                                <a:lnTo>
                                  <a:pt x="368" y="470"/>
                                </a:lnTo>
                                <a:lnTo>
                                  <a:pt x="362" y="468"/>
                                </a:lnTo>
                                <a:lnTo>
                                  <a:pt x="355" y="466"/>
                                </a:lnTo>
                                <a:lnTo>
                                  <a:pt x="348" y="465"/>
                                </a:lnTo>
                                <a:lnTo>
                                  <a:pt x="341" y="463"/>
                                </a:lnTo>
                                <a:lnTo>
                                  <a:pt x="336" y="463"/>
                                </a:lnTo>
                                <a:lnTo>
                                  <a:pt x="330" y="463"/>
                                </a:lnTo>
                                <a:lnTo>
                                  <a:pt x="323" y="463"/>
                                </a:lnTo>
                                <a:lnTo>
                                  <a:pt x="316" y="463"/>
                                </a:lnTo>
                                <a:lnTo>
                                  <a:pt x="307" y="463"/>
                                </a:lnTo>
                                <a:lnTo>
                                  <a:pt x="298" y="463"/>
                                </a:lnTo>
                                <a:lnTo>
                                  <a:pt x="289" y="464"/>
                                </a:lnTo>
                                <a:lnTo>
                                  <a:pt x="278" y="464"/>
                                </a:lnTo>
                                <a:lnTo>
                                  <a:pt x="147" y="474"/>
                                </a:lnTo>
                                <a:lnTo>
                                  <a:pt x="174" y="835"/>
                                </a:lnTo>
                                <a:lnTo>
                                  <a:pt x="61" y="843"/>
                                </a:lnTo>
                                <a:close/>
                                <a:moveTo>
                                  <a:pt x="140" y="381"/>
                                </a:moveTo>
                                <a:lnTo>
                                  <a:pt x="383" y="363"/>
                                </a:lnTo>
                                <a:lnTo>
                                  <a:pt x="402" y="361"/>
                                </a:lnTo>
                                <a:lnTo>
                                  <a:pt x="419" y="359"/>
                                </a:lnTo>
                                <a:lnTo>
                                  <a:pt x="436" y="356"/>
                                </a:lnTo>
                                <a:lnTo>
                                  <a:pt x="451" y="353"/>
                                </a:lnTo>
                                <a:lnTo>
                                  <a:pt x="466" y="350"/>
                                </a:lnTo>
                                <a:lnTo>
                                  <a:pt x="480" y="347"/>
                                </a:lnTo>
                                <a:lnTo>
                                  <a:pt x="492" y="343"/>
                                </a:lnTo>
                                <a:lnTo>
                                  <a:pt x="503" y="338"/>
                                </a:lnTo>
                                <a:lnTo>
                                  <a:pt x="513" y="333"/>
                                </a:lnTo>
                                <a:lnTo>
                                  <a:pt x="523" y="328"/>
                                </a:lnTo>
                                <a:lnTo>
                                  <a:pt x="532" y="322"/>
                                </a:lnTo>
                                <a:lnTo>
                                  <a:pt x="540" y="316"/>
                                </a:lnTo>
                                <a:lnTo>
                                  <a:pt x="547" y="309"/>
                                </a:lnTo>
                                <a:lnTo>
                                  <a:pt x="554" y="301"/>
                                </a:lnTo>
                                <a:lnTo>
                                  <a:pt x="560" y="293"/>
                                </a:lnTo>
                                <a:lnTo>
                                  <a:pt x="565" y="285"/>
                                </a:lnTo>
                                <a:lnTo>
                                  <a:pt x="570" y="276"/>
                                </a:lnTo>
                                <a:lnTo>
                                  <a:pt x="574" y="266"/>
                                </a:lnTo>
                                <a:lnTo>
                                  <a:pt x="577" y="257"/>
                                </a:lnTo>
                                <a:lnTo>
                                  <a:pt x="580" y="248"/>
                                </a:lnTo>
                                <a:lnTo>
                                  <a:pt x="581" y="239"/>
                                </a:lnTo>
                                <a:lnTo>
                                  <a:pt x="582" y="229"/>
                                </a:lnTo>
                                <a:lnTo>
                                  <a:pt x="583" y="220"/>
                                </a:lnTo>
                                <a:lnTo>
                                  <a:pt x="582" y="210"/>
                                </a:lnTo>
                                <a:lnTo>
                                  <a:pt x="581" y="196"/>
                                </a:lnTo>
                                <a:lnTo>
                                  <a:pt x="578" y="183"/>
                                </a:lnTo>
                                <a:lnTo>
                                  <a:pt x="573" y="170"/>
                                </a:lnTo>
                                <a:lnTo>
                                  <a:pt x="567" y="159"/>
                                </a:lnTo>
                                <a:lnTo>
                                  <a:pt x="560" y="147"/>
                                </a:lnTo>
                                <a:lnTo>
                                  <a:pt x="552" y="137"/>
                                </a:lnTo>
                                <a:lnTo>
                                  <a:pt x="543" y="127"/>
                                </a:lnTo>
                                <a:lnTo>
                                  <a:pt x="532" y="118"/>
                                </a:lnTo>
                                <a:lnTo>
                                  <a:pt x="519" y="111"/>
                                </a:lnTo>
                                <a:lnTo>
                                  <a:pt x="505" y="104"/>
                                </a:lnTo>
                                <a:lnTo>
                                  <a:pt x="490" y="99"/>
                                </a:lnTo>
                                <a:lnTo>
                                  <a:pt x="472" y="95"/>
                                </a:lnTo>
                                <a:lnTo>
                                  <a:pt x="454" y="93"/>
                                </a:lnTo>
                                <a:lnTo>
                                  <a:pt x="434" y="91"/>
                                </a:lnTo>
                                <a:lnTo>
                                  <a:pt x="413" y="91"/>
                                </a:lnTo>
                                <a:lnTo>
                                  <a:pt x="390" y="92"/>
                                </a:lnTo>
                                <a:lnTo>
                                  <a:pt x="120" y="113"/>
                                </a:lnTo>
                                <a:lnTo>
                                  <a:pt x="140" y="381"/>
                                </a:lnTo>
                                <a:close/>
                              </a:path>
                            </a:pathLst>
                          </a:custGeom>
                          <a:solidFill>
                            <a:srgbClr val="000099"/>
                          </a:solidFill>
                          <a:ln>
                            <a:noFill/>
                          </a:ln>
                          <a:effectLst/>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dist="35921" dir="2700000" algn="ctr" rotWithShape="0">
                                    <a:srgbClr val="000000"/>
                                  </a:outerShdw>
                                </a:effectLst>
                              </a14:hiddenEffects>
                            </a:ext>
                          </a:extLst>
                        </wps:spPr>
                        <wps:bodyPr rot="0" vert="horz" wrap="square" lIns="91440" tIns="45720" rIns="91440" bIns="45720" anchor="t" anchorCtr="0" upright="1">
                          <a:noAutofit/>
                        </wps:bodyPr>
                      </wps:wsp>
                      <wps:wsp>
                        <wps:cNvPr id="37" name="Freeform 38"/>
                        <wps:cNvSpPr>
                          <a:spLocks/>
                        </wps:cNvSpPr>
                        <wps:spPr bwMode="auto">
                          <a:xfrm>
                            <a:off x="3025" y="4160"/>
                            <a:ext cx="87" cy="92"/>
                          </a:xfrm>
                          <a:custGeom>
                            <a:avLst/>
                            <a:gdLst>
                              <a:gd name="T0" fmla="*/ 304 w 783"/>
                              <a:gd name="T1" fmla="*/ 821 h 824"/>
                              <a:gd name="T2" fmla="*/ 0 w 783"/>
                              <a:gd name="T3" fmla="*/ 0 h 824"/>
                              <a:gd name="T4" fmla="*/ 123 w 783"/>
                              <a:gd name="T5" fmla="*/ 3 h 824"/>
                              <a:gd name="T6" fmla="*/ 325 w 783"/>
                              <a:gd name="T7" fmla="*/ 599 h 824"/>
                              <a:gd name="T8" fmla="*/ 331 w 783"/>
                              <a:gd name="T9" fmla="*/ 616 h 824"/>
                              <a:gd name="T10" fmla="*/ 337 w 783"/>
                              <a:gd name="T11" fmla="*/ 634 h 824"/>
                              <a:gd name="T12" fmla="*/ 342 w 783"/>
                              <a:gd name="T13" fmla="*/ 651 h 824"/>
                              <a:gd name="T14" fmla="*/ 347 w 783"/>
                              <a:gd name="T15" fmla="*/ 667 h 824"/>
                              <a:gd name="T16" fmla="*/ 352 w 783"/>
                              <a:gd name="T17" fmla="*/ 684 h 824"/>
                              <a:gd name="T18" fmla="*/ 357 w 783"/>
                              <a:gd name="T19" fmla="*/ 701 h 824"/>
                              <a:gd name="T20" fmla="*/ 361 w 783"/>
                              <a:gd name="T21" fmla="*/ 717 h 824"/>
                              <a:gd name="T22" fmla="*/ 365 w 783"/>
                              <a:gd name="T23" fmla="*/ 733 h 824"/>
                              <a:gd name="T24" fmla="*/ 371 w 783"/>
                              <a:gd name="T25" fmla="*/ 716 h 824"/>
                              <a:gd name="T26" fmla="*/ 377 w 783"/>
                              <a:gd name="T27" fmla="*/ 700 h 824"/>
                              <a:gd name="T28" fmla="*/ 383 w 783"/>
                              <a:gd name="T29" fmla="*/ 683 h 824"/>
                              <a:gd name="T30" fmla="*/ 389 w 783"/>
                              <a:gd name="T31" fmla="*/ 666 h 824"/>
                              <a:gd name="T32" fmla="*/ 395 w 783"/>
                              <a:gd name="T33" fmla="*/ 650 h 824"/>
                              <a:gd name="T34" fmla="*/ 402 w 783"/>
                              <a:gd name="T35" fmla="*/ 633 h 824"/>
                              <a:gd name="T36" fmla="*/ 408 w 783"/>
                              <a:gd name="T37" fmla="*/ 617 h 824"/>
                              <a:gd name="T38" fmla="*/ 417 w 783"/>
                              <a:gd name="T39" fmla="*/ 601 h 824"/>
                              <a:gd name="T40" fmla="*/ 667 w 783"/>
                              <a:gd name="T41" fmla="*/ 15 h 824"/>
                              <a:gd name="T42" fmla="*/ 783 w 783"/>
                              <a:gd name="T43" fmla="*/ 17 h 824"/>
                              <a:gd name="T44" fmla="*/ 420 w 783"/>
                              <a:gd name="T45" fmla="*/ 824 h 824"/>
                              <a:gd name="T46" fmla="*/ 304 w 783"/>
                              <a:gd name="T47" fmla="*/ 821 h 82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783" h="824">
                                <a:moveTo>
                                  <a:pt x="304" y="821"/>
                                </a:moveTo>
                                <a:lnTo>
                                  <a:pt x="0" y="0"/>
                                </a:lnTo>
                                <a:lnTo>
                                  <a:pt x="123" y="3"/>
                                </a:lnTo>
                                <a:lnTo>
                                  <a:pt x="325" y="599"/>
                                </a:lnTo>
                                <a:lnTo>
                                  <a:pt x="331" y="616"/>
                                </a:lnTo>
                                <a:lnTo>
                                  <a:pt x="337" y="634"/>
                                </a:lnTo>
                                <a:lnTo>
                                  <a:pt x="342" y="651"/>
                                </a:lnTo>
                                <a:lnTo>
                                  <a:pt x="347" y="667"/>
                                </a:lnTo>
                                <a:lnTo>
                                  <a:pt x="352" y="684"/>
                                </a:lnTo>
                                <a:lnTo>
                                  <a:pt x="357" y="701"/>
                                </a:lnTo>
                                <a:lnTo>
                                  <a:pt x="361" y="717"/>
                                </a:lnTo>
                                <a:lnTo>
                                  <a:pt x="365" y="733"/>
                                </a:lnTo>
                                <a:lnTo>
                                  <a:pt x="371" y="716"/>
                                </a:lnTo>
                                <a:lnTo>
                                  <a:pt x="377" y="700"/>
                                </a:lnTo>
                                <a:lnTo>
                                  <a:pt x="383" y="683"/>
                                </a:lnTo>
                                <a:lnTo>
                                  <a:pt x="389" y="666"/>
                                </a:lnTo>
                                <a:lnTo>
                                  <a:pt x="395" y="650"/>
                                </a:lnTo>
                                <a:lnTo>
                                  <a:pt x="402" y="633"/>
                                </a:lnTo>
                                <a:lnTo>
                                  <a:pt x="408" y="617"/>
                                </a:lnTo>
                                <a:lnTo>
                                  <a:pt x="417" y="601"/>
                                </a:lnTo>
                                <a:lnTo>
                                  <a:pt x="667" y="15"/>
                                </a:lnTo>
                                <a:lnTo>
                                  <a:pt x="783" y="17"/>
                                </a:lnTo>
                                <a:lnTo>
                                  <a:pt x="420" y="824"/>
                                </a:lnTo>
                                <a:lnTo>
                                  <a:pt x="304" y="821"/>
                                </a:lnTo>
                                <a:close/>
                              </a:path>
                            </a:pathLst>
                          </a:custGeom>
                          <a:solidFill>
                            <a:srgbClr val="000099"/>
                          </a:solidFill>
                          <a:ln>
                            <a:noFill/>
                          </a:ln>
                          <a:effectLst/>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dist="35921" dir="2700000" algn="ctr" rotWithShape="0">
                                    <a:srgbClr val="000000"/>
                                  </a:outerShdw>
                                </a:effectLst>
                              </a14:hiddenEffects>
                            </a:ext>
                          </a:extLst>
                        </wps:spPr>
                        <wps:bodyPr rot="0" vert="horz" wrap="square" lIns="91440" tIns="45720" rIns="91440" bIns="45720" anchor="t" anchorCtr="0" upright="1">
                          <a:noAutofit/>
                        </wps:bodyPr>
                      </wps:wsp>
                      <wps:wsp>
                        <wps:cNvPr id="38" name="Freeform 39"/>
                        <wps:cNvSpPr>
                          <a:spLocks/>
                        </wps:cNvSpPr>
                        <wps:spPr bwMode="auto">
                          <a:xfrm>
                            <a:off x="3122" y="4165"/>
                            <a:ext cx="24" cy="91"/>
                          </a:xfrm>
                          <a:custGeom>
                            <a:avLst/>
                            <a:gdLst>
                              <a:gd name="T0" fmla="*/ 0 w 215"/>
                              <a:gd name="T1" fmla="*/ 809 h 821"/>
                              <a:gd name="T2" fmla="*/ 103 w 215"/>
                              <a:gd name="T3" fmla="*/ 0 h 821"/>
                              <a:gd name="T4" fmla="*/ 215 w 215"/>
                              <a:gd name="T5" fmla="*/ 12 h 821"/>
                              <a:gd name="T6" fmla="*/ 113 w 215"/>
                              <a:gd name="T7" fmla="*/ 821 h 821"/>
                              <a:gd name="T8" fmla="*/ 0 w 215"/>
                              <a:gd name="T9" fmla="*/ 809 h 821"/>
                            </a:gdLst>
                            <a:ahLst/>
                            <a:cxnLst>
                              <a:cxn ang="0">
                                <a:pos x="T0" y="T1"/>
                              </a:cxn>
                              <a:cxn ang="0">
                                <a:pos x="T2" y="T3"/>
                              </a:cxn>
                              <a:cxn ang="0">
                                <a:pos x="T4" y="T5"/>
                              </a:cxn>
                              <a:cxn ang="0">
                                <a:pos x="T6" y="T7"/>
                              </a:cxn>
                              <a:cxn ang="0">
                                <a:pos x="T8" y="T9"/>
                              </a:cxn>
                            </a:cxnLst>
                            <a:rect l="0" t="0" r="r" b="b"/>
                            <a:pathLst>
                              <a:path w="215" h="821">
                                <a:moveTo>
                                  <a:pt x="0" y="809"/>
                                </a:moveTo>
                                <a:lnTo>
                                  <a:pt x="103" y="0"/>
                                </a:lnTo>
                                <a:lnTo>
                                  <a:pt x="215" y="12"/>
                                </a:lnTo>
                                <a:lnTo>
                                  <a:pt x="113" y="821"/>
                                </a:lnTo>
                                <a:lnTo>
                                  <a:pt x="0" y="809"/>
                                </a:lnTo>
                                <a:close/>
                              </a:path>
                            </a:pathLst>
                          </a:custGeom>
                          <a:solidFill>
                            <a:srgbClr val="000099"/>
                          </a:solidFill>
                          <a:ln>
                            <a:noFill/>
                          </a:ln>
                          <a:effectLst/>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dist="35921" dir="2700000" algn="ctr" rotWithShape="0">
                                    <a:srgbClr val="000000"/>
                                  </a:outerShdw>
                                </a:effectLst>
                              </a14:hiddenEffects>
                            </a:ext>
                          </a:extLst>
                        </wps:spPr>
                        <wps:bodyPr rot="0" vert="horz" wrap="square" lIns="91440" tIns="45720" rIns="91440" bIns="45720" anchor="t" anchorCtr="0" upright="1">
                          <a:noAutofit/>
                        </wps:bodyPr>
                      </wps:wsp>
                      <wps:wsp>
                        <wps:cNvPr id="39" name="Freeform 40"/>
                        <wps:cNvSpPr>
                          <a:spLocks/>
                        </wps:cNvSpPr>
                        <wps:spPr bwMode="auto">
                          <a:xfrm>
                            <a:off x="3160" y="4172"/>
                            <a:ext cx="86" cy="94"/>
                          </a:xfrm>
                          <a:custGeom>
                            <a:avLst/>
                            <a:gdLst>
                              <a:gd name="T0" fmla="*/ 710 w 772"/>
                              <a:gd name="T1" fmla="*/ 652 h 842"/>
                              <a:gd name="T2" fmla="*/ 675 w 772"/>
                              <a:gd name="T3" fmla="*/ 705 h 842"/>
                              <a:gd name="T4" fmla="*/ 635 w 772"/>
                              <a:gd name="T5" fmla="*/ 751 h 842"/>
                              <a:gd name="T6" fmla="*/ 588 w 772"/>
                              <a:gd name="T7" fmla="*/ 787 h 842"/>
                              <a:gd name="T8" fmla="*/ 537 w 772"/>
                              <a:gd name="T9" fmla="*/ 814 h 842"/>
                              <a:gd name="T10" fmla="*/ 481 w 772"/>
                              <a:gd name="T11" fmla="*/ 832 h 842"/>
                              <a:gd name="T12" fmla="*/ 423 w 772"/>
                              <a:gd name="T13" fmla="*/ 841 h 842"/>
                              <a:gd name="T14" fmla="*/ 360 w 772"/>
                              <a:gd name="T15" fmla="*/ 840 h 842"/>
                              <a:gd name="T16" fmla="*/ 264 w 772"/>
                              <a:gd name="T17" fmla="*/ 822 h 842"/>
                              <a:gd name="T18" fmla="*/ 181 w 772"/>
                              <a:gd name="T19" fmla="*/ 791 h 842"/>
                              <a:gd name="T20" fmla="*/ 136 w 772"/>
                              <a:gd name="T21" fmla="*/ 764 h 842"/>
                              <a:gd name="T22" fmla="*/ 81 w 772"/>
                              <a:gd name="T23" fmla="*/ 713 h 842"/>
                              <a:gd name="T24" fmla="*/ 52 w 772"/>
                              <a:gd name="T25" fmla="*/ 671 h 842"/>
                              <a:gd name="T26" fmla="*/ 14 w 772"/>
                              <a:gd name="T27" fmla="*/ 574 h 842"/>
                              <a:gd name="T28" fmla="*/ 0 w 772"/>
                              <a:gd name="T29" fmla="*/ 466 h 842"/>
                              <a:gd name="T30" fmla="*/ 9 w 772"/>
                              <a:gd name="T31" fmla="*/ 353 h 842"/>
                              <a:gd name="T32" fmla="*/ 43 w 772"/>
                              <a:gd name="T33" fmla="*/ 237 h 842"/>
                              <a:gd name="T34" fmla="*/ 98 w 772"/>
                              <a:gd name="T35" fmla="*/ 142 h 842"/>
                              <a:gd name="T36" fmla="*/ 175 w 772"/>
                              <a:gd name="T37" fmla="*/ 69 h 842"/>
                              <a:gd name="T38" fmla="*/ 268 w 772"/>
                              <a:gd name="T39" fmla="*/ 22 h 842"/>
                              <a:gd name="T40" fmla="*/ 373 w 772"/>
                              <a:gd name="T41" fmla="*/ 1 h 842"/>
                              <a:gd name="T42" fmla="*/ 481 w 772"/>
                              <a:gd name="T43" fmla="*/ 6 h 842"/>
                              <a:gd name="T44" fmla="*/ 569 w 772"/>
                              <a:gd name="T45" fmla="*/ 28 h 842"/>
                              <a:gd name="T46" fmla="*/ 619 w 772"/>
                              <a:gd name="T47" fmla="*/ 52 h 842"/>
                              <a:gd name="T48" fmla="*/ 663 w 772"/>
                              <a:gd name="T49" fmla="*/ 83 h 842"/>
                              <a:gd name="T50" fmla="*/ 700 w 772"/>
                              <a:gd name="T51" fmla="*/ 120 h 842"/>
                              <a:gd name="T52" fmla="*/ 730 w 772"/>
                              <a:gd name="T53" fmla="*/ 162 h 842"/>
                              <a:gd name="T54" fmla="*/ 752 w 772"/>
                              <a:gd name="T55" fmla="*/ 211 h 842"/>
                              <a:gd name="T56" fmla="*/ 767 w 772"/>
                              <a:gd name="T57" fmla="*/ 263 h 842"/>
                              <a:gd name="T58" fmla="*/ 653 w 772"/>
                              <a:gd name="T59" fmla="*/ 277 h 842"/>
                              <a:gd name="T60" fmla="*/ 627 w 772"/>
                              <a:gd name="T61" fmla="*/ 200 h 842"/>
                              <a:gd name="T62" fmla="*/ 582 w 772"/>
                              <a:gd name="T63" fmla="*/ 147 h 842"/>
                              <a:gd name="T64" fmla="*/ 521 w 772"/>
                              <a:gd name="T65" fmla="*/ 111 h 842"/>
                              <a:gd name="T66" fmla="*/ 438 w 772"/>
                              <a:gd name="T67" fmla="*/ 94 h 842"/>
                              <a:gd name="T68" fmla="*/ 350 w 772"/>
                              <a:gd name="T69" fmla="*/ 97 h 842"/>
                              <a:gd name="T70" fmla="*/ 274 w 772"/>
                              <a:gd name="T71" fmla="*/ 124 h 842"/>
                              <a:gd name="T72" fmla="*/ 213 w 772"/>
                              <a:gd name="T73" fmla="*/ 172 h 842"/>
                              <a:gd name="T74" fmla="*/ 169 w 772"/>
                              <a:gd name="T75" fmla="*/ 238 h 842"/>
                              <a:gd name="T76" fmla="*/ 138 w 772"/>
                              <a:gd name="T77" fmla="*/ 311 h 842"/>
                              <a:gd name="T78" fmla="*/ 120 w 772"/>
                              <a:gd name="T79" fmla="*/ 395 h 842"/>
                              <a:gd name="T80" fmla="*/ 115 w 772"/>
                              <a:gd name="T81" fmla="*/ 490 h 842"/>
                              <a:gd name="T82" fmla="*/ 128 w 772"/>
                              <a:gd name="T83" fmla="*/ 573 h 842"/>
                              <a:gd name="T84" fmla="*/ 160 w 772"/>
                              <a:gd name="T85" fmla="*/ 642 h 842"/>
                              <a:gd name="T86" fmla="*/ 214 w 772"/>
                              <a:gd name="T87" fmla="*/ 694 h 842"/>
                              <a:gd name="T88" fmla="*/ 280 w 772"/>
                              <a:gd name="T89" fmla="*/ 730 h 842"/>
                              <a:gd name="T90" fmla="*/ 358 w 772"/>
                              <a:gd name="T91" fmla="*/ 746 h 842"/>
                              <a:gd name="T92" fmla="*/ 445 w 772"/>
                              <a:gd name="T93" fmla="*/ 740 h 842"/>
                              <a:gd name="T94" fmla="*/ 513 w 772"/>
                              <a:gd name="T95" fmla="*/ 712 h 842"/>
                              <a:gd name="T96" fmla="*/ 554 w 772"/>
                              <a:gd name="T97" fmla="*/ 677 h 842"/>
                              <a:gd name="T98" fmla="*/ 608 w 772"/>
                              <a:gd name="T99" fmla="*/ 601 h 8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772" h="842">
                                <a:moveTo>
                                  <a:pt x="619" y="577"/>
                                </a:moveTo>
                                <a:lnTo>
                                  <a:pt x="725" y="622"/>
                                </a:lnTo>
                                <a:lnTo>
                                  <a:pt x="718" y="637"/>
                                </a:lnTo>
                                <a:lnTo>
                                  <a:pt x="710" y="652"/>
                                </a:lnTo>
                                <a:lnTo>
                                  <a:pt x="702" y="666"/>
                                </a:lnTo>
                                <a:lnTo>
                                  <a:pt x="693" y="680"/>
                                </a:lnTo>
                                <a:lnTo>
                                  <a:pt x="684" y="693"/>
                                </a:lnTo>
                                <a:lnTo>
                                  <a:pt x="675" y="705"/>
                                </a:lnTo>
                                <a:lnTo>
                                  <a:pt x="666" y="718"/>
                                </a:lnTo>
                                <a:lnTo>
                                  <a:pt x="656" y="730"/>
                                </a:lnTo>
                                <a:lnTo>
                                  <a:pt x="646" y="741"/>
                                </a:lnTo>
                                <a:lnTo>
                                  <a:pt x="635" y="751"/>
                                </a:lnTo>
                                <a:lnTo>
                                  <a:pt x="623" y="761"/>
                                </a:lnTo>
                                <a:lnTo>
                                  <a:pt x="612" y="770"/>
                                </a:lnTo>
                                <a:lnTo>
                                  <a:pt x="600" y="779"/>
                                </a:lnTo>
                                <a:lnTo>
                                  <a:pt x="588" y="787"/>
                                </a:lnTo>
                                <a:lnTo>
                                  <a:pt x="576" y="794"/>
                                </a:lnTo>
                                <a:lnTo>
                                  <a:pt x="563" y="801"/>
                                </a:lnTo>
                                <a:lnTo>
                                  <a:pt x="550" y="808"/>
                                </a:lnTo>
                                <a:lnTo>
                                  <a:pt x="537" y="814"/>
                                </a:lnTo>
                                <a:lnTo>
                                  <a:pt x="523" y="819"/>
                                </a:lnTo>
                                <a:lnTo>
                                  <a:pt x="510" y="824"/>
                                </a:lnTo>
                                <a:lnTo>
                                  <a:pt x="495" y="828"/>
                                </a:lnTo>
                                <a:lnTo>
                                  <a:pt x="481" y="832"/>
                                </a:lnTo>
                                <a:lnTo>
                                  <a:pt x="467" y="834"/>
                                </a:lnTo>
                                <a:lnTo>
                                  <a:pt x="452" y="838"/>
                                </a:lnTo>
                                <a:lnTo>
                                  <a:pt x="437" y="840"/>
                                </a:lnTo>
                                <a:lnTo>
                                  <a:pt x="423" y="841"/>
                                </a:lnTo>
                                <a:lnTo>
                                  <a:pt x="407" y="842"/>
                                </a:lnTo>
                                <a:lnTo>
                                  <a:pt x="392" y="842"/>
                                </a:lnTo>
                                <a:lnTo>
                                  <a:pt x="376" y="841"/>
                                </a:lnTo>
                                <a:lnTo>
                                  <a:pt x="360" y="840"/>
                                </a:lnTo>
                                <a:lnTo>
                                  <a:pt x="344" y="838"/>
                                </a:lnTo>
                                <a:lnTo>
                                  <a:pt x="327" y="835"/>
                                </a:lnTo>
                                <a:lnTo>
                                  <a:pt x="295" y="829"/>
                                </a:lnTo>
                                <a:lnTo>
                                  <a:pt x="264" y="822"/>
                                </a:lnTo>
                                <a:lnTo>
                                  <a:pt x="233" y="813"/>
                                </a:lnTo>
                                <a:lnTo>
                                  <a:pt x="206" y="803"/>
                                </a:lnTo>
                                <a:lnTo>
                                  <a:pt x="193" y="797"/>
                                </a:lnTo>
                                <a:lnTo>
                                  <a:pt x="181" y="791"/>
                                </a:lnTo>
                                <a:lnTo>
                                  <a:pt x="169" y="785"/>
                                </a:lnTo>
                                <a:lnTo>
                                  <a:pt x="157" y="778"/>
                                </a:lnTo>
                                <a:lnTo>
                                  <a:pt x="146" y="771"/>
                                </a:lnTo>
                                <a:lnTo>
                                  <a:pt x="136" y="764"/>
                                </a:lnTo>
                                <a:lnTo>
                                  <a:pt x="126" y="756"/>
                                </a:lnTo>
                                <a:lnTo>
                                  <a:pt x="116" y="748"/>
                                </a:lnTo>
                                <a:lnTo>
                                  <a:pt x="97" y="731"/>
                                </a:lnTo>
                                <a:lnTo>
                                  <a:pt x="81" y="713"/>
                                </a:lnTo>
                                <a:lnTo>
                                  <a:pt x="73" y="702"/>
                                </a:lnTo>
                                <a:lnTo>
                                  <a:pt x="66" y="692"/>
                                </a:lnTo>
                                <a:lnTo>
                                  <a:pt x="59" y="682"/>
                                </a:lnTo>
                                <a:lnTo>
                                  <a:pt x="52" y="671"/>
                                </a:lnTo>
                                <a:lnTo>
                                  <a:pt x="40" y="649"/>
                                </a:lnTo>
                                <a:lnTo>
                                  <a:pt x="30" y="626"/>
                                </a:lnTo>
                                <a:lnTo>
                                  <a:pt x="21" y="601"/>
                                </a:lnTo>
                                <a:lnTo>
                                  <a:pt x="14" y="574"/>
                                </a:lnTo>
                                <a:lnTo>
                                  <a:pt x="8" y="548"/>
                                </a:lnTo>
                                <a:lnTo>
                                  <a:pt x="4" y="521"/>
                                </a:lnTo>
                                <a:lnTo>
                                  <a:pt x="1" y="494"/>
                                </a:lnTo>
                                <a:lnTo>
                                  <a:pt x="0" y="466"/>
                                </a:lnTo>
                                <a:lnTo>
                                  <a:pt x="0" y="437"/>
                                </a:lnTo>
                                <a:lnTo>
                                  <a:pt x="1" y="410"/>
                                </a:lnTo>
                                <a:lnTo>
                                  <a:pt x="4" y="381"/>
                                </a:lnTo>
                                <a:lnTo>
                                  <a:pt x="9" y="353"/>
                                </a:lnTo>
                                <a:lnTo>
                                  <a:pt x="15" y="321"/>
                                </a:lnTo>
                                <a:lnTo>
                                  <a:pt x="23" y="292"/>
                                </a:lnTo>
                                <a:lnTo>
                                  <a:pt x="32" y="264"/>
                                </a:lnTo>
                                <a:lnTo>
                                  <a:pt x="43" y="237"/>
                                </a:lnTo>
                                <a:lnTo>
                                  <a:pt x="55" y="212"/>
                                </a:lnTo>
                                <a:lnTo>
                                  <a:pt x="68" y="187"/>
                                </a:lnTo>
                                <a:lnTo>
                                  <a:pt x="82" y="164"/>
                                </a:lnTo>
                                <a:lnTo>
                                  <a:pt x="98" y="142"/>
                                </a:lnTo>
                                <a:lnTo>
                                  <a:pt x="117" y="121"/>
                                </a:lnTo>
                                <a:lnTo>
                                  <a:pt x="135" y="103"/>
                                </a:lnTo>
                                <a:lnTo>
                                  <a:pt x="154" y="85"/>
                                </a:lnTo>
                                <a:lnTo>
                                  <a:pt x="175" y="69"/>
                                </a:lnTo>
                                <a:lnTo>
                                  <a:pt x="196" y="55"/>
                                </a:lnTo>
                                <a:lnTo>
                                  <a:pt x="219" y="42"/>
                                </a:lnTo>
                                <a:lnTo>
                                  <a:pt x="243" y="32"/>
                                </a:lnTo>
                                <a:lnTo>
                                  <a:pt x="268" y="22"/>
                                </a:lnTo>
                                <a:lnTo>
                                  <a:pt x="294" y="15"/>
                                </a:lnTo>
                                <a:lnTo>
                                  <a:pt x="319" y="9"/>
                                </a:lnTo>
                                <a:lnTo>
                                  <a:pt x="345" y="4"/>
                                </a:lnTo>
                                <a:lnTo>
                                  <a:pt x="373" y="1"/>
                                </a:lnTo>
                                <a:lnTo>
                                  <a:pt x="399" y="0"/>
                                </a:lnTo>
                                <a:lnTo>
                                  <a:pt x="426" y="0"/>
                                </a:lnTo>
                                <a:lnTo>
                                  <a:pt x="453" y="2"/>
                                </a:lnTo>
                                <a:lnTo>
                                  <a:pt x="481" y="6"/>
                                </a:lnTo>
                                <a:lnTo>
                                  <a:pt x="512" y="12"/>
                                </a:lnTo>
                                <a:lnTo>
                                  <a:pt x="541" y="19"/>
                                </a:lnTo>
                                <a:lnTo>
                                  <a:pt x="555" y="24"/>
                                </a:lnTo>
                                <a:lnTo>
                                  <a:pt x="569" y="28"/>
                                </a:lnTo>
                                <a:lnTo>
                                  <a:pt x="582" y="34"/>
                                </a:lnTo>
                                <a:lnTo>
                                  <a:pt x="595" y="39"/>
                                </a:lnTo>
                                <a:lnTo>
                                  <a:pt x="607" y="45"/>
                                </a:lnTo>
                                <a:lnTo>
                                  <a:pt x="619" y="52"/>
                                </a:lnTo>
                                <a:lnTo>
                                  <a:pt x="631" y="59"/>
                                </a:lnTo>
                                <a:lnTo>
                                  <a:pt x="642" y="66"/>
                                </a:lnTo>
                                <a:lnTo>
                                  <a:pt x="653" y="74"/>
                                </a:lnTo>
                                <a:lnTo>
                                  <a:pt x="663" y="83"/>
                                </a:lnTo>
                                <a:lnTo>
                                  <a:pt x="673" y="92"/>
                                </a:lnTo>
                                <a:lnTo>
                                  <a:pt x="683" y="101"/>
                                </a:lnTo>
                                <a:lnTo>
                                  <a:pt x="692" y="110"/>
                                </a:lnTo>
                                <a:lnTo>
                                  <a:pt x="700" y="120"/>
                                </a:lnTo>
                                <a:lnTo>
                                  <a:pt x="709" y="130"/>
                                </a:lnTo>
                                <a:lnTo>
                                  <a:pt x="716" y="140"/>
                                </a:lnTo>
                                <a:lnTo>
                                  <a:pt x="723" y="151"/>
                                </a:lnTo>
                                <a:lnTo>
                                  <a:pt x="730" y="162"/>
                                </a:lnTo>
                                <a:lnTo>
                                  <a:pt x="736" y="174"/>
                                </a:lnTo>
                                <a:lnTo>
                                  <a:pt x="742" y="185"/>
                                </a:lnTo>
                                <a:lnTo>
                                  <a:pt x="747" y="197"/>
                                </a:lnTo>
                                <a:lnTo>
                                  <a:pt x="752" y="211"/>
                                </a:lnTo>
                                <a:lnTo>
                                  <a:pt x="757" y="223"/>
                                </a:lnTo>
                                <a:lnTo>
                                  <a:pt x="761" y="236"/>
                                </a:lnTo>
                                <a:lnTo>
                                  <a:pt x="764" y="250"/>
                                </a:lnTo>
                                <a:lnTo>
                                  <a:pt x="767" y="263"/>
                                </a:lnTo>
                                <a:lnTo>
                                  <a:pt x="770" y="277"/>
                                </a:lnTo>
                                <a:lnTo>
                                  <a:pt x="772" y="291"/>
                                </a:lnTo>
                                <a:lnTo>
                                  <a:pt x="657" y="299"/>
                                </a:lnTo>
                                <a:lnTo>
                                  <a:pt x="653" y="277"/>
                                </a:lnTo>
                                <a:lnTo>
                                  <a:pt x="648" y="256"/>
                                </a:lnTo>
                                <a:lnTo>
                                  <a:pt x="642" y="236"/>
                                </a:lnTo>
                                <a:lnTo>
                                  <a:pt x="635" y="218"/>
                                </a:lnTo>
                                <a:lnTo>
                                  <a:pt x="627" y="200"/>
                                </a:lnTo>
                                <a:lnTo>
                                  <a:pt x="617" y="185"/>
                                </a:lnTo>
                                <a:lnTo>
                                  <a:pt x="606" y="171"/>
                                </a:lnTo>
                                <a:lnTo>
                                  <a:pt x="595" y="158"/>
                                </a:lnTo>
                                <a:lnTo>
                                  <a:pt x="582" y="147"/>
                                </a:lnTo>
                                <a:lnTo>
                                  <a:pt x="569" y="136"/>
                                </a:lnTo>
                                <a:lnTo>
                                  <a:pt x="554" y="127"/>
                                </a:lnTo>
                                <a:lnTo>
                                  <a:pt x="538" y="119"/>
                                </a:lnTo>
                                <a:lnTo>
                                  <a:pt x="521" y="111"/>
                                </a:lnTo>
                                <a:lnTo>
                                  <a:pt x="503" y="105"/>
                                </a:lnTo>
                                <a:lnTo>
                                  <a:pt x="482" y="101"/>
                                </a:lnTo>
                                <a:lnTo>
                                  <a:pt x="462" y="97"/>
                                </a:lnTo>
                                <a:lnTo>
                                  <a:pt x="438" y="94"/>
                                </a:lnTo>
                                <a:lnTo>
                                  <a:pt x="415" y="92"/>
                                </a:lnTo>
                                <a:lnTo>
                                  <a:pt x="393" y="92"/>
                                </a:lnTo>
                                <a:lnTo>
                                  <a:pt x="372" y="94"/>
                                </a:lnTo>
                                <a:lnTo>
                                  <a:pt x="350" y="97"/>
                                </a:lnTo>
                                <a:lnTo>
                                  <a:pt x="330" y="102"/>
                                </a:lnTo>
                                <a:lnTo>
                                  <a:pt x="310" y="108"/>
                                </a:lnTo>
                                <a:lnTo>
                                  <a:pt x="292" y="115"/>
                                </a:lnTo>
                                <a:lnTo>
                                  <a:pt x="274" y="124"/>
                                </a:lnTo>
                                <a:lnTo>
                                  <a:pt x="258" y="135"/>
                                </a:lnTo>
                                <a:lnTo>
                                  <a:pt x="242" y="146"/>
                                </a:lnTo>
                                <a:lnTo>
                                  <a:pt x="226" y="158"/>
                                </a:lnTo>
                                <a:lnTo>
                                  <a:pt x="213" y="172"/>
                                </a:lnTo>
                                <a:lnTo>
                                  <a:pt x="200" y="187"/>
                                </a:lnTo>
                                <a:lnTo>
                                  <a:pt x="189" y="202"/>
                                </a:lnTo>
                                <a:lnTo>
                                  <a:pt x="178" y="220"/>
                                </a:lnTo>
                                <a:lnTo>
                                  <a:pt x="169" y="238"/>
                                </a:lnTo>
                                <a:lnTo>
                                  <a:pt x="160" y="256"/>
                                </a:lnTo>
                                <a:lnTo>
                                  <a:pt x="152" y="274"/>
                                </a:lnTo>
                                <a:lnTo>
                                  <a:pt x="145" y="293"/>
                                </a:lnTo>
                                <a:lnTo>
                                  <a:pt x="138" y="311"/>
                                </a:lnTo>
                                <a:lnTo>
                                  <a:pt x="133" y="330"/>
                                </a:lnTo>
                                <a:lnTo>
                                  <a:pt x="128" y="351"/>
                                </a:lnTo>
                                <a:lnTo>
                                  <a:pt x="124" y="370"/>
                                </a:lnTo>
                                <a:lnTo>
                                  <a:pt x="120" y="395"/>
                                </a:lnTo>
                                <a:lnTo>
                                  <a:pt x="117" y="420"/>
                                </a:lnTo>
                                <a:lnTo>
                                  <a:pt x="115" y="443"/>
                                </a:lnTo>
                                <a:lnTo>
                                  <a:pt x="114" y="468"/>
                                </a:lnTo>
                                <a:lnTo>
                                  <a:pt x="115" y="490"/>
                                </a:lnTo>
                                <a:lnTo>
                                  <a:pt x="116" y="512"/>
                                </a:lnTo>
                                <a:lnTo>
                                  <a:pt x="119" y="533"/>
                                </a:lnTo>
                                <a:lnTo>
                                  <a:pt x="123" y="553"/>
                                </a:lnTo>
                                <a:lnTo>
                                  <a:pt x="128" y="573"/>
                                </a:lnTo>
                                <a:lnTo>
                                  <a:pt x="134" y="593"/>
                                </a:lnTo>
                                <a:lnTo>
                                  <a:pt x="141" y="610"/>
                                </a:lnTo>
                                <a:lnTo>
                                  <a:pt x="150" y="627"/>
                                </a:lnTo>
                                <a:lnTo>
                                  <a:pt x="160" y="642"/>
                                </a:lnTo>
                                <a:lnTo>
                                  <a:pt x="172" y="657"/>
                                </a:lnTo>
                                <a:lnTo>
                                  <a:pt x="185" y="670"/>
                                </a:lnTo>
                                <a:lnTo>
                                  <a:pt x="199" y="683"/>
                                </a:lnTo>
                                <a:lnTo>
                                  <a:pt x="214" y="694"/>
                                </a:lnTo>
                                <a:lnTo>
                                  <a:pt x="229" y="704"/>
                                </a:lnTo>
                                <a:lnTo>
                                  <a:pt x="246" y="715"/>
                                </a:lnTo>
                                <a:lnTo>
                                  <a:pt x="263" y="723"/>
                                </a:lnTo>
                                <a:lnTo>
                                  <a:pt x="280" y="730"/>
                                </a:lnTo>
                                <a:lnTo>
                                  <a:pt x="298" y="735"/>
                                </a:lnTo>
                                <a:lnTo>
                                  <a:pt x="316" y="740"/>
                                </a:lnTo>
                                <a:lnTo>
                                  <a:pt x="335" y="743"/>
                                </a:lnTo>
                                <a:lnTo>
                                  <a:pt x="358" y="746"/>
                                </a:lnTo>
                                <a:lnTo>
                                  <a:pt x="381" y="747"/>
                                </a:lnTo>
                                <a:lnTo>
                                  <a:pt x="403" y="747"/>
                                </a:lnTo>
                                <a:lnTo>
                                  <a:pt x="424" y="744"/>
                                </a:lnTo>
                                <a:lnTo>
                                  <a:pt x="445" y="740"/>
                                </a:lnTo>
                                <a:lnTo>
                                  <a:pt x="464" y="734"/>
                                </a:lnTo>
                                <a:lnTo>
                                  <a:pt x="484" y="726"/>
                                </a:lnTo>
                                <a:lnTo>
                                  <a:pt x="504" y="717"/>
                                </a:lnTo>
                                <a:lnTo>
                                  <a:pt x="513" y="712"/>
                                </a:lnTo>
                                <a:lnTo>
                                  <a:pt x="522" y="705"/>
                                </a:lnTo>
                                <a:lnTo>
                                  <a:pt x="530" y="699"/>
                                </a:lnTo>
                                <a:lnTo>
                                  <a:pt x="538" y="692"/>
                                </a:lnTo>
                                <a:lnTo>
                                  <a:pt x="554" y="677"/>
                                </a:lnTo>
                                <a:lnTo>
                                  <a:pt x="569" y="661"/>
                                </a:lnTo>
                                <a:lnTo>
                                  <a:pt x="583" y="643"/>
                                </a:lnTo>
                                <a:lnTo>
                                  <a:pt x="596" y="623"/>
                                </a:lnTo>
                                <a:lnTo>
                                  <a:pt x="608" y="601"/>
                                </a:lnTo>
                                <a:lnTo>
                                  <a:pt x="619" y="577"/>
                                </a:lnTo>
                                <a:close/>
                              </a:path>
                            </a:pathLst>
                          </a:custGeom>
                          <a:solidFill>
                            <a:srgbClr val="000099"/>
                          </a:solidFill>
                          <a:ln>
                            <a:noFill/>
                          </a:ln>
                          <a:effectLst/>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dist="35921" dir="2700000" algn="ctr" rotWithShape="0">
                                    <a:srgbClr val="000000"/>
                                  </a:outerShdw>
                                </a:effectLst>
                              </a14:hiddenEffects>
                            </a:ext>
                          </a:extLst>
                        </wps:spPr>
                        <wps:bodyPr rot="0" vert="horz" wrap="square" lIns="91440" tIns="45720" rIns="91440" bIns="45720" anchor="t" anchorCtr="0" upright="1">
                          <a:noAutofit/>
                        </wps:bodyPr>
                      </wps:wsp>
                      <wps:wsp>
                        <wps:cNvPr id="40" name="Freeform 41"/>
                        <wps:cNvSpPr>
                          <a:spLocks/>
                        </wps:cNvSpPr>
                        <wps:spPr bwMode="auto">
                          <a:xfrm>
                            <a:off x="3252" y="4188"/>
                            <a:ext cx="96" cy="107"/>
                          </a:xfrm>
                          <a:custGeom>
                            <a:avLst/>
                            <a:gdLst>
                              <a:gd name="T0" fmla="*/ 0 w 863"/>
                              <a:gd name="T1" fmla="*/ 772 h 963"/>
                              <a:gd name="T2" fmla="*/ 277 w 863"/>
                              <a:gd name="T3" fmla="*/ 0 h 963"/>
                              <a:gd name="T4" fmla="*/ 863 w 863"/>
                              <a:gd name="T5" fmla="*/ 184 h 963"/>
                              <a:gd name="T6" fmla="*/ 829 w 863"/>
                              <a:gd name="T7" fmla="*/ 276 h 963"/>
                              <a:gd name="T8" fmla="*/ 352 w 863"/>
                              <a:gd name="T9" fmla="*/ 125 h 963"/>
                              <a:gd name="T10" fmla="*/ 267 w 863"/>
                              <a:gd name="T11" fmla="*/ 361 h 963"/>
                              <a:gd name="T12" fmla="*/ 715 w 863"/>
                              <a:gd name="T13" fmla="*/ 503 h 963"/>
                              <a:gd name="T14" fmla="*/ 682 w 863"/>
                              <a:gd name="T15" fmla="*/ 594 h 963"/>
                              <a:gd name="T16" fmla="*/ 234 w 863"/>
                              <a:gd name="T17" fmla="*/ 452 h 963"/>
                              <a:gd name="T18" fmla="*/ 140 w 863"/>
                              <a:gd name="T19" fmla="*/ 715 h 963"/>
                              <a:gd name="T20" fmla="*/ 637 w 863"/>
                              <a:gd name="T21" fmla="*/ 872 h 963"/>
                              <a:gd name="T22" fmla="*/ 605 w 863"/>
                              <a:gd name="T23" fmla="*/ 963 h 963"/>
                              <a:gd name="T24" fmla="*/ 0 w 863"/>
                              <a:gd name="T25" fmla="*/ 772 h 9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863" h="963">
                                <a:moveTo>
                                  <a:pt x="0" y="772"/>
                                </a:moveTo>
                                <a:lnTo>
                                  <a:pt x="277" y="0"/>
                                </a:lnTo>
                                <a:lnTo>
                                  <a:pt x="863" y="184"/>
                                </a:lnTo>
                                <a:lnTo>
                                  <a:pt x="829" y="276"/>
                                </a:lnTo>
                                <a:lnTo>
                                  <a:pt x="352" y="125"/>
                                </a:lnTo>
                                <a:lnTo>
                                  <a:pt x="267" y="361"/>
                                </a:lnTo>
                                <a:lnTo>
                                  <a:pt x="715" y="503"/>
                                </a:lnTo>
                                <a:lnTo>
                                  <a:pt x="682" y="594"/>
                                </a:lnTo>
                                <a:lnTo>
                                  <a:pt x="234" y="452"/>
                                </a:lnTo>
                                <a:lnTo>
                                  <a:pt x="140" y="715"/>
                                </a:lnTo>
                                <a:lnTo>
                                  <a:pt x="637" y="872"/>
                                </a:lnTo>
                                <a:lnTo>
                                  <a:pt x="605" y="963"/>
                                </a:lnTo>
                                <a:lnTo>
                                  <a:pt x="0" y="772"/>
                                </a:lnTo>
                                <a:close/>
                              </a:path>
                            </a:pathLst>
                          </a:custGeom>
                          <a:solidFill>
                            <a:srgbClr val="000099"/>
                          </a:solidFill>
                          <a:ln>
                            <a:noFill/>
                          </a:ln>
                          <a:effectLst/>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dist="35921" dir="2700000" algn="ctr" rotWithShape="0">
                                    <a:srgbClr val="000000"/>
                                  </a:outerShdw>
                                </a:effectLst>
                              </a14:hiddenEffects>
                            </a:ext>
                          </a:extLst>
                        </wps:spPr>
                        <wps:bodyPr rot="0" vert="horz" wrap="square" lIns="91440" tIns="45720" rIns="91440" bIns="45720" anchor="t" anchorCtr="0" upright="1">
                          <a:noAutofit/>
                        </wps:bodyPr>
                      </wps:wsp>
                      <wps:wsp>
                        <wps:cNvPr id="41" name="Freeform 42"/>
                        <wps:cNvSpPr>
                          <a:spLocks/>
                        </wps:cNvSpPr>
                        <wps:spPr bwMode="auto">
                          <a:xfrm>
                            <a:off x="3340" y="4224"/>
                            <a:ext cx="87" cy="94"/>
                          </a:xfrm>
                          <a:custGeom>
                            <a:avLst/>
                            <a:gdLst>
                              <a:gd name="T0" fmla="*/ 114 w 780"/>
                              <a:gd name="T1" fmla="*/ 502 h 849"/>
                              <a:gd name="T2" fmla="*/ 114 w 780"/>
                              <a:gd name="T3" fmla="*/ 564 h 849"/>
                              <a:gd name="T4" fmla="*/ 139 w 780"/>
                              <a:gd name="T5" fmla="*/ 621 h 849"/>
                              <a:gd name="T6" fmla="*/ 190 w 780"/>
                              <a:gd name="T7" fmla="*/ 676 h 849"/>
                              <a:gd name="T8" fmla="*/ 260 w 780"/>
                              <a:gd name="T9" fmla="*/ 719 h 849"/>
                              <a:gd name="T10" fmla="*/ 334 w 780"/>
                              <a:gd name="T11" fmla="*/ 744 h 849"/>
                              <a:gd name="T12" fmla="*/ 401 w 780"/>
                              <a:gd name="T13" fmla="*/ 753 h 849"/>
                              <a:gd name="T14" fmla="*/ 459 w 780"/>
                              <a:gd name="T15" fmla="*/ 742 h 849"/>
                              <a:gd name="T16" fmla="*/ 501 w 780"/>
                              <a:gd name="T17" fmla="*/ 717 h 849"/>
                              <a:gd name="T18" fmla="*/ 529 w 780"/>
                              <a:gd name="T19" fmla="*/ 679 h 849"/>
                              <a:gd name="T20" fmla="*/ 539 w 780"/>
                              <a:gd name="T21" fmla="*/ 636 h 849"/>
                              <a:gd name="T22" fmla="*/ 529 w 780"/>
                              <a:gd name="T23" fmla="*/ 591 h 849"/>
                              <a:gd name="T24" fmla="*/ 496 w 780"/>
                              <a:gd name="T25" fmla="*/ 546 h 849"/>
                              <a:gd name="T26" fmla="*/ 443 w 780"/>
                              <a:gd name="T27" fmla="*/ 501 h 849"/>
                              <a:gd name="T28" fmla="*/ 341 w 780"/>
                              <a:gd name="T29" fmla="*/ 426 h 849"/>
                              <a:gd name="T30" fmla="*/ 255 w 780"/>
                              <a:gd name="T31" fmla="*/ 355 h 849"/>
                              <a:gd name="T32" fmla="*/ 207 w 780"/>
                              <a:gd name="T33" fmla="*/ 295 h 849"/>
                              <a:gd name="T34" fmla="*/ 184 w 780"/>
                              <a:gd name="T35" fmla="*/ 229 h 849"/>
                              <a:gd name="T36" fmla="*/ 186 w 780"/>
                              <a:gd name="T37" fmla="*/ 164 h 849"/>
                              <a:gd name="T38" fmla="*/ 214 w 780"/>
                              <a:gd name="T39" fmla="*/ 98 h 849"/>
                              <a:gd name="T40" fmla="*/ 268 w 780"/>
                              <a:gd name="T41" fmla="*/ 43 h 849"/>
                              <a:gd name="T42" fmla="*/ 343 w 780"/>
                              <a:gd name="T43" fmla="*/ 8 h 849"/>
                              <a:gd name="T44" fmla="*/ 434 w 780"/>
                              <a:gd name="T45" fmla="*/ 0 h 849"/>
                              <a:gd name="T46" fmla="*/ 530 w 780"/>
                              <a:gd name="T47" fmla="*/ 19 h 849"/>
                              <a:gd name="T48" fmla="*/ 630 w 780"/>
                              <a:gd name="T49" fmla="*/ 62 h 849"/>
                              <a:gd name="T50" fmla="*/ 711 w 780"/>
                              <a:gd name="T51" fmla="*/ 123 h 849"/>
                              <a:gd name="T52" fmla="*/ 762 w 780"/>
                              <a:gd name="T53" fmla="*/ 195 h 849"/>
                              <a:gd name="T54" fmla="*/ 780 w 780"/>
                              <a:gd name="T55" fmla="*/ 277 h 849"/>
                              <a:gd name="T56" fmla="*/ 766 w 780"/>
                              <a:gd name="T57" fmla="*/ 360 h 849"/>
                              <a:gd name="T58" fmla="*/ 668 w 780"/>
                              <a:gd name="T59" fmla="*/ 290 h 849"/>
                              <a:gd name="T60" fmla="*/ 653 w 780"/>
                              <a:gd name="T61" fmla="*/ 214 h 849"/>
                              <a:gd name="T62" fmla="*/ 593 w 780"/>
                              <a:gd name="T63" fmla="*/ 152 h 849"/>
                              <a:gd name="T64" fmla="*/ 489 w 780"/>
                              <a:gd name="T65" fmla="*/ 105 h 849"/>
                              <a:gd name="T66" fmla="*/ 396 w 780"/>
                              <a:gd name="T67" fmla="*/ 95 h 849"/>
                              <a:gd name="T68" fmla="*/ 333 w 780"/>
                              <a:gd name="T69" fmla="*/ 122 h 849"/>
                              <a:gd name="T70" fmla="*/ 297 w 780"/>
                              <a:gd name="T71" fmla="*/ 170 h 849"/>
                              <a:gd name="T72" fmla="*/ 294 w 780"/>
                              <a:gd name="T73" fmla="*/ 219 h 849"/>
                              <a:gd name="T74" fmla="*/ 329 w 780"/>
                              <a:gd name="T75" fmla="*/ 273 h 849"/>
                              <a:gd name="T76" fmla="*/ 433 w 780"/>
                              <a:gd name="T77" fmla="*/ 356 h 849"/>
                              <a:gd name="T78" fmla="*/ 545 w 780"/>
                              <a:gd name="T79" fmla="*/ 439 h 849"/>
                              <a:gd name="T80" fmla="*/ 608 w 780"/>
                              <a:gd name="T81" fmla="*/ 504 h 849"/>
                              <a:gd name="T82" fmla="*/ 646 w 780"/>
                              <a:gd name="T83" fmla="*/ 578 h 849"/>
                              <a:gd name="T84" fmla="*/ 651 w 780"/>
                              <a:gd name="T85" fmla="*/ 652 h 849"/>
                              <a:gd name="T86" fmla="*/ 625 w 780"/>
                              <a:gd name="T87" fmla="*/ 726 h 849"/>
                              <a:gd name="T88" fmla="*/ 573 w 780"/>
                              <a:gd name="T89" fmla="*/ 790 h 849"/>
                              <a:gd name="T90" fmla="*/ 497 w 780"/>
                              <a:gd name="T91" fmla="*/ 833 h 849"/>
                              <a:gd name="T92" fmla="*/ 404 w 780"/>
                              <a:gd name="T93" fmla="*/ 849 h 849"/>
                              <a:gd name="T94" fmla="*/ 303 w 780"/>
                              <a:gd name="T95" fmla="*/ 837 h 849"/>
                              <a:gd name="T96" fmla="*/ 190 w 780"/>
                              <a:gd name="T97" fmla="*/ 794 h 849"/>
                              <a:gd name="T98" fmla="*/ 91 w 780"/>
                              <a:gd name="T99" fmla="*/ 728 h 849"/>
                              <a:gd name="T100" fmla="*/ 28 w 780"/>
                              <a:gd name="T101" fmla="*/ 651 h 849"/>
                              <a:gd name="T102" fmla="*/ 1 w 780"/>
                              <a:gd name="T103" fmla="*/ 560 h 849"/>
                              <a:gd name="T104" fmla="*/ 10 w 780"/>
                              <a:gd name="T105" fmla="*/ 464 h 84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Lst>
                            <a:rect l="0" t="0" r="r" b="b"/>
                            <a:pathLst>
                              <a:path w="780" h="849">
                                <a:moveTo>
                                  <a:pt x="23" y="427"/>
                                </a:moveTo>
                                <a:lnTo>
                                  <a:pt x="125" y="459"/>
                                </a:lnTo>
                                <a:lnTo>
                                  <a:pt x="120" y="473"/>
                                </a:lnTo>
                                <a:lnTo>
                                  <a:pt x="117" y="487"/>
                                </a:lnTo>
                                <a:lnTo>
                                  <a:pt x="114" y="502"/>
                                </a:lnTo>
                                <a:lnTo>
                                  <a:pt x="113" y="515"/>
                                </a:lnTo>
                                <a:lnTo>
                                  <a:pt x="112" y="528"/>
                                </a:lnTo>
                                <a:lnTo>
                                  <a:pt x="112" y="540"/>
                                </a:lnTo>
                                <a:lnTo>
                                  <a:pt x="113" y="552"/>
                                </a:lnTo>
                                <a:lnTo>
                                  <a:pt x="114" y="564"/>
                                </a:lnTo>
                                <a:lnTo>
                                  <a:pt x="117" y="575"/>
                                </a:lnTo>
                                <a:lnTo>
                                  <a:pt x="121" y="587"/>
                                </a:lnTo>
                                <a:lnTo>
                                  <a:pt x="126" y="598"/>
                                </a:lnTo>
                                <a:lnTo>
                                  <a:pt x="132" y="610"/>
                                </a:lnTo>
                                <a:lnTo>
                                  <a:pt x="139" y="621"/>
                                </a:lnTo>
                                <a:lnTo>
                                  <a:pt x="147" y="633"/>
                                </a:lnTo>
                                <a:lnTo>
                                  <a:pt x="156" y="644"/>
                                </a:lnTo>
                                <a:lnTo>
                                  <a:pt x="166" y="655"/>
                                </a:lnTo>
                                <a:lnTo>
                                  <a:pt x="178" y="666"/>
                                </a:lnTo>
                                <a:lnTo>
                                  <a:pt x="190" y="676"/>
                                </a:lnTo>
                                <a:lnTo>
                                  <a:pt x="202" y="685"/>
                                </a:lnTo>
                                <a:lnTo>
                                  <a:pt x="215" y="694"/>
                                </a:lnTo>
                                <a:lnTo>
                                  <a:pt x="229" y="703"/>
                                </a:lnTo>
                                <a:lnTo>
                                  <a:pt x="244" y="711"/>
                                </a:lnTo>
                                <a:lnTo>
                                  <a:pt x="260" y="719"/>
                                </a:lnTo>
                                <a:lnTo>
                                  <a:pt x="276" y="726"/>
                                </a:lnTo>
                                <a:lnTo>
                                  <a:pt x="290" y="732"/>
                                </a:lnTo>
                                <a:lnTo>
                                  <a:pt x="306" y="737"/>
                                </a:lnTo>
                                <a:lnTo>
                                  <a:pt x="320" y="741"/>
                                </a:lnTo>
                                <a:lnTo>
                                  <a:pt x="334" y="744"/>
                                </a:lnTo>
                                <a:lnTo>
                                  <a:pt x="348" y="747"/>
                                </a:lnTo>
                                <a:lnTo>
                                  <a:pt x="361" y="750"/>
                                </a:lnTo>
                                <a:lnTo>
                                  <a:pt x="375" y="752"/>
                                </a:lnTo>
                                <a:lnTo>
                                  <a:pt x="388" y="753"/>
                                </a:lnTo>
                                <a:lnTo>
                                  <a:pt x="401" y="753"/>
                                </a:lnTo>
                                <a:lnTo>
                                  <a:pt x="414" y="752"/>
                                </a:lnTo>
                                <a:lnTo>
                                  <a:pt x="425" y="750"/>
                                </a:lnTo>
                                <a:lnTo>
                                  <a:pt x="438" y="748"/>
                                </a:lnTo>
                                <a:lnTo>
                                  <a:pt x="448" y="746"/>
                                </a:lnTo>
                                <a:lnTo>
                                  <a:pt x="459" y="742"/>
                                </a:lnTo>
                                <a:lnTo>
                                  <a:pt x="468" y="738"/>
                                </a:lnTo>
                                <a:lnTo>
                                  <a:pt x="478" y="734"/>
                                </a:lnTo>
                                <a:lnTo>
                                  <a:pt x="486" y="729"/>
                                </a:lnTo>
                                <a:lnTo>
                                  <a:pt x="494" y="723"/>
                                </a:lnTo>
                                <a:lnTo>
                                  <a:pt x="501" y="717"/>
                                </a:lnTo>
                                <a:lnTo>
                                  <a:pt x="508" y="710"/>
                                </a:lnTo>
                                <a:lnTo>
                                  <a:pt x="514" y="703"/>
                                </a:lnTo>
                                <a:lnTo>
                                  <a:pt x="520" y="696"/>
                                </a:lnTo>
                                <a:lnTo>
                                  <a:pt x="525" y="688"/>
                                </a:lnTo>
                                <a:lnTo>
                                  <a:pt x="529" y="679"/>
                                </a:lnTo>
                                <a:lnTo>
                                  <a:pt x="533" y="671"/>
                                </a:lnTo>
                                <a:lnTo>
                                  <a:pt x="535" y="662"/>
                                </a:lnTo>
                                <a:lnTo>
                                  <a:pt x="537" y="653"/>
                                </a:lnTo>
                                <a:lnTo>
                                  <a:pt x="539" y="644"/>
                                </a:lnTo>
                                <a:lnTo>
                                  <a:pt x="539" y="636"/>
                                </a:lnTo>
                                <a:lnTo>
                                  <a:pt x="539" y="627"/>
                                </a:lnTo>
                                <a:lnTo>
                                  <a:pt x="538" y="617"/>
                                </a:lnTo>
                                <a:lnTo>
                                  <a:pt x="536" y="609"/>
                                </a:lnTo>
                                <a:lnTo>
                                  <a:pt x="533" y="600"/>
                                </a:lnTo>
                                <a:lnTo>
                                  <a:pt x="529" y="591"/>
                                </a:lnTo>
                                <a:lnTo>
                                  <a:pt x="525" y="582"/>
                                </a:lnTo>
                                <a:lnTo>
                                  <a:pt x="519" y="573"/>
                                </a:lnTo>
                                <a:lnTo>
                                  <a:pt x="512" y="564"/>
                                </a:lnTo>
                                <a:lnTo>
                                  <a:pt x="505" y="555"/>
                                </a:lnTo>
                                <a:lnTo>
                                  <a:pt x="496" y="546"/>
                                </a:lnTo>
                                <a:lnTo>
                                  <a:pt x="486" y="536"/>
                                </a:lnTo>
                                <a:lnTo>
                                  <a:pt x="479" y="529"/>
                                </a:lnTo>
                                <a:lnTo>
                                  <a:pt x="469" y="521"/>
                                </a:lnTo>
                                <a:lnTo>
                                  <a:pt x="457" y="512"/>
                                </a:lnTo>
                                <a:lnTo>
                                  <a:pt x="443" y="501"/>
                                </a:lnTo>
                                <a:lnTo>
                                  <a:pt x="426" y="487"/>
                                </a:lnTo>
                                <a:lnTo>
                                  <a:pt x="407" y="474"/>
                                </a:lnTo>
                                <a:lnTo>
                                  <a:pt x="387" y="459"/>
                                </a:lnTo>
                                <a:lnTo>
                                  <a:pt x="364" y="442"/>
                                </a:lnTo>
                                <a:lnTo>
                                  <a:pt x="341" y="426"/>
                                </a:lnTo>
                                <a:lnTo>
                                  <a:pt x="320" y="410"/>
                                </a:lnTo>
                                <a:lnTo>
                                  <a:pt x="300" y="395"/>
                                </a:lnTo>
                                <a:lnTo>
                                  <a:pt x="283" y="381"/>
                                </a:lnTo>
                                <a:lnTo>
                                  <a:pt x="268" y="367"/>
                                </a:lnTo>
                                <a:lnTo>
                                  <a:pt x="255" y="355"/>
                                </a:lnTo>
                                <a:lnTo>
                                  <a:pt x="244" y="344"/>
                                </a:lnTo>
                                <a:lnTo>
                                  <a:pt x="234" y="333"/>
                                </a:lnTo>
                                <a:lnTo>
                                  <a:pt x="224" y="321"/>
                                </a:lnTo>
                                <a:lnTo>
                                  <a:pt x="215" y="308"/>
                                </a:lnTo>
                                <a:lnTo>
                                  <a:pt x="207" y="295"/>
                                </a:lnTo>
                                <a:lnTo>
                                  <a:pt x="200" y="282"/>
                                </a:lnTo>
                                <a:lnTo>
                                  <a:pt x="195" y="269"/>
                                </a:lnTo>
                                <a:lnTo>
                                  <a:pt x="190" y="256"/>
                                </a:lnTo>
                                <a:lnTo>
                                  <a:pt x="186" y="242"/>
                                </a:lnTo>
                                <a:lnTo>
                                  <a:pt x="184" y="229"/>
                                </a:lnTo>
                                <a:lnTo>
                                  <a:pt x="182" y="216"/>
                                </a:lnTo>
                                <a:lnTo>
                                  <a:pt x="182" y="203"/>
                                </a:lnTo>
                                <a:lnTo>
                                  <a:pt x="182" y="190"/>
                                </a:lnTo>
                                <a:lnTo>
                                  <a:pt x="183" y="177"/>
                                </a:lnTo>
                                <a:lnTo>
                                  <a:pt x="186" y="164"/>
                                </a:lnTo>
                                <a:lnTo>
                                  <a:pt x="189" y="151"/>
                                </a:lnTo>
                                <a:lnTo>
                                  <a:pt x="194" y="139"/>
                                </a:lnTo>
                                <a:lnTo>
                                  <a:pt x="199" y="126"/>
                                </a:lnTo>
                                <a:lnTo>
                                  <a:pt x="206" y="111"/>
                                </a:lnTo>
                                <a:lnTo>
                                  <a:pt x="214" y="98"/>
                                </a:lnTo>
                                <a:lnTo>
                                  <a:pt x="223" y="86"/>
                                </a:lnTo>
                                <a:lnTo>
                                  <a:pt x="233" y="74"/>
                                </a:lnTo>
                                <a:lnTo>
                                  <a:pt x="243" y="63"/>
                                </a:lnTo>
                                <a:lnTo>
                                  <a:pt x="255" y="52"/>
                                </a:lnTo>
                                <a:lnTo>
                                  <a:pt x="268" y="43"/>
                                </a:lnTo>
                                <a:lnTo>
                                  <a:pt x="281" y="33"/>
                                </a:lnTo>
                                <a:lnTo>
                                  <a:pt x="295" y="25"/>
                                </a:lnTo>
                                <a:lnTo>
                                  <a:pt x="311" y="18"/>
                                </a:lnTo>
                                <a:lnTo>
                                  <a:pt x="327" y="12"/>
                                </a:lnTo>
                                <a:lnTo>
                                  <a:pt x="343" y="8"/>
                                </a:lnTo>
                                <a:lnTo>
                                  <a:pt x="360" y="4"/>
                                </a:lnTo>
                                <a:lnTo>
                                  <a:pt x="377" y="1"/>
                                </a:lnTo>
                                <a:lnTo>
                                  <a:pt x="395" y="0"/>
                                </a:lnTo>
                                <a:lnTo>
                                  <a:pt x="414" y="0"/>
                                </a:lnTo>
                                <a:lnTo>
                                  <a:pt x="434" y="0"/>
                                </a:lnTo>
                                <a:lnTo>
                                  <a:pt x="453" y="2"/>
                                </a:lnTo>
                                <a:lnTo>
                                  <a:pt x="472" y="5"/>
                                </a:lnTo>
                                <a:lnTo>
                                  <a:pt x="491" y="9"/>
                                </a:lnTo>
                                <a:lnTo>
                                  <a:pt x="511" y="13"/>
                                </a:lnTo>
                                <a:lnTo>
                                  <a:pt x="530" y="19"/>
                                </a:lnTo>
                                <a:lnTo>
                                  <a:pt x="549" y="25"/>
                                </a:lnTo>
                                <a:lnTo>
                                  <a:pt x="570" y="33"/>
                                </a:lnTo>
                                <a:lnTo>
                                  <a:pt x="591" y="42"/>
                                </a:lnTo>
                                <a:lnTo>
                                  <a:pt x="611" y="52"/>
                                </a:lnTo>
                                <a:lnTo>
                                  <a:pt x="630" y="62"/>
                                </a:lnTo>
                                <a:lnTo>
                                  <a:pt x="648" y="73"/>
                                </a:lnTo>
                                <a:lnTo>
                                  <a:pt x="665" y="84"/>
                                </a:lnTo>
                                <a:lnTo>
                                  <a:pt x="681" y="96"/>
                                </a:lnTo>
                                <a:lnTo>
                                  <a:pt x="697" y="109"/>
                                </a:lnTo>
                                <a:lnTo>
                                  <a:pt x="711" y="123"/>
                                </a:lnTo>
                                <a:lnTo>
                                  <a:pt x="724" y="137"/>
                                </a:lnTo>
                                <a:lnTo>
                                  <a:pt x="735" y="151"/>
                                </a:lnTo>
                                <a:lnTo>
                                  <a:pt x="745" y="165"/>
                                </a:lnTo>
                                <a:lnTo>
                                  <a:pt x="754" y="180"/>
                                </a:lnTo>
                                <a:lnTo>
                                  <a:pt x="762" y="195"/>
                                </a:lnTo>
                                <a:lnTo>
                                  <a:pt x="768" y="211"/>
                                </a:lnTo>
                                <a:lnTo>
                                  <a:pt x="773" y="227"/>
                                </a:lnTo>
                                <a:lnTo>
                                  <a:pt x="776" y="243"/>
                                </a:lnTo>
                                <a:lnTo>
                                  <a:pt x="778" y="261"/>
                                </a:lnTo>
                                <a:lnTo>
                                  <a:pt x="780" y="277"/>
                                </a:lnTo>
                                <a:lnTo>
                                  <a:pt x="779" y="294"/>
                                </a:lnTo>
                                <a:lnTo>
                                  <a:pt x="778" y="310"/>
                                </a:lnTo>
                                <a:lnTo>
                                  <a:pt x="775" y="327"/>
                                </a:lnTo>
                                <a:lnTo>
                                  <a:pt x="772" y="343"/>
                                </a:lnTo>
                                <a:lnTo>
                                  <a:pt x="766" y="360"/>
                                </a:lnTo>
                                <a:lnTo>
                                  <a:pt x="760" y="377"/>
                                </a:lnTo>
                                <a:lnTo>
                                  <a:pt x="657" y="343"/>
                                </a:lnTo>
                                <a:lnTo>
                                  <a:pt x="663" y="325"/>
                                </a:lnTo>
                                <a:lnTo>
                                  <a:pt x="666" y="307"/>
                                </a:lnTo>
                                <a:lnTo>
                                  <a:pt x="668" y="290"/>
                                </a:lnTo>
                                <a:lnTo>
                                  <a:pt x="669" y="274"/>
                                </a:lnTo>
                                <a:lnTo>
                                  <a:pt x="667" y="258"/>
                                </a:lnTo>
                                <a:lnTo>
                                  <a:pt x="664" y="242"/>
                                </a:lnTo>
                                <a:lnTo>
                                  <a:pt x="659" y="228"/>
                                </a:lnTo>
                                <a:lnTo>
                                  <a:pt x="653" y="214"/>
                                </a:lnTo>
                                <a:lnTo>
                                  <a:pt x="645" y="200"/>
                                </a:lnTo>
                                <a:lnTo>
                                  <a:pt x="635" y="187"/>
                                </a:lnTo>
                                <a:lnTo>
                                  <a:pt x="622" y="175"/>
                                </a:lnTo>
                                <a:lnTo>
                                  <a:pt x="609" y="163"/>
                                </a:lnTo>
                                <a:lnTo>
                                  <a:pt x="593" y="152"/>
                                </a:lnTo>
                                <a:lnTo>
                                  <a:pt x="575" y="142"/>
                                </a:lnTo>
                                <a:lnTo>
                                  <a:pt x="555" y="132"/>
                                </a:lnTo>
                                <a:lnTo>
                                  <a:pt x="533" y="122"/>
                                </a:lnTo>
                                <a:lnTo>
                                  <a:pt x="510" y="112"/>
                                </a:lnTo>
                                <a:lnTo>
                                  <a:pt x="489" y="105"/>
                                </a:lnTo>
                                <a:lnTo>
                                  <a:pt x="468" y="100"/>
                                </a:lnTo>
                                <a:lnTo>
                                  <a:pt x="449" y="96"/>
                                </a:lnTo>
                                <a:lnTo>
                                  <a:pt x="430" y="94"/>
                                </a:lnTo>
                                <a:lnTo>
                                  <a:pt x="412" y="94"/>
                                </a:lnTo>
                                <a:lnTo>
                                  <a:pt x="396" y="95"/>
                                </a:lnTo>
                                <a:lnTo>
                                  <a:pt x="381" y="98"/>
                                </a:lnTo>
                                <a:lnTo>
                                  <a:pt x="367" y="102"/>
                                </a:lnTo>
                                <a:lnTo>
                                  <a:pt x="355" y="107"/>
                                </a:lnTo>
                                <a:lnTo>
                                  <a:pt x="343" y="113"/>
                                </a:lnTo>
                                <a:lnTo>
                                  <a:pt x="333" y="122"/>
                                </a:lnTo>
                                <a:lnTo>
                                  <a:pt x="323" y="130"/>
                                </a:lnTo>
                                <a:lnTo>
                                  <a:pt x="315" y="139"/>
                                </a:lnTo>
                                <a:lnTo>
                                  <a:pt x="308" y="149"/>
                                </a:lnTo>
                                <a:lnTo>
                                  <a:pt x="301" y="160"/>
                                </a:lnTo>
                                <a:lnTo>
                                  <a:pt x="297" y="170"/>
                                </a:lnTo>
                                <a:lnTo>
                                  <a:pt x="294" y="180"/>
                                </a:lnTo>
                                <a:lnTo>
                                  <a:pt x="292" y="190"/>
                                </a:lnTo>
                                <a:lnTo>
                                  <a:pt x="292" y="199"/>
                                </a:lnTo>
                                <a:lnTo>
                                  <a:pt x="292" y="209"/>
                                </a:lnTo>
                                <a:lnTo>
                                  <a:pt x="294" y="219"/>
                                </a:lnTo>
                                <a:lnTo>
                                  <a:pt x="297" y="228"/>
                                </a:lnTo>
                                <a:lnTo>
                                  <a:pt x="301" y="238"/>
                                </a:lnTo>
                                <a:lnTo>
                                  <a:pt x="308" y="249"/>
                                </a:lnTo>
                                <a:lnTo>
                                  <a:pt x="317" y="261"/>
                                </a:lnTo>
                                <a:lnTo>
                                  <a:pt x="329" y="273"/>
                                </a:lnTo>
                                <a:lnTo>
                                  <a:pt x="343" y="287"/>
                                </a:lnTo>
                                <a:lnTo>
                                  <a:pt x="361" y="302"/>
                                </a:lnTo>
                                <a:lnTo>
                                  <a:pt x="382" y="319"/>
                                </a:lnTo>
                                <a:lnTo>
                                  <a:pt x="406" y="337"/>
                                </a:lnTo>
                                <a:lnTo>
                                  <a:pt x="433" y="356"/>
                                </a:lnTo>
                                <a:lnTo>
                                  <a:pt x="460" y="376"/>
                                </a:lnTo>
                                <a:lnTo>
                                  <a:pt x="485" y="393"/>
                                </a:lnTo>
                                <a:lnTo>
                                  <a:pt x="507" y="410"/>
                                </a:lnTo>
                                <a:lnTo>
                                  <a:pt x="527" y="425"/>
                                </a:lnTo>
                                <a:lnTo>
                                  <a:pt x="545" y="439"/>
                                </a:lnTo>
                                <a:lnTo>
                                  <a:pt x="560" y="452"/>
                                </a:lnTo>
                                <a:lnTo>
                                  <a:pt x="574" y="464"/>
                                </a:lnTo>
                                <a:lnTo>
                                  <a:pt x="584" y="474"/>
                                </a:lnTo>
                                <a:lnTo>
                                  <a:pt x="597" y="489"/>
                                </a:lnTo>
                                <a:lnTo>
                                  <a:pt x="608" y="504"/>
                                </a:lnTo>
                                <a:lnTo>
                                  <a:pt x="619" y="519"/>
                                </a:lnTo>
                                <a:lnTo>
                                  <a:pt x="627" y="534"/>
                                </a:lnTo>
                                <a:lnTo>
                                  <a:pt x="635" y="548"/>
                                </a:lnTo>
                                <a:lnTo>
                                  <a:pt x="641" y="563"/>
                                </a:lnTo>
                                <a:lnTo>
                                  <a:pt x="646" y="578"/>
                                </a:lnTo>
                                <a:lnTo>
                                  <a:pt x="649" y="592"/>
                                </a:lnTo>
                                <a:lnTo>
                                  <a:pt x="651" y="607"/>
                                </a:lnTo>
                                <a:lnTo>
                                  <a:pt x="652" y="622"/>
                                </a:lnTo>
                                <a:lnTo>
                                  <a:pt x="652" y="638"/>
                                </a:lnTo>
                                <a:lnTo>
                                  <a:pt x="651" y="652"/>
                                </a:lnTo>
                                <a:lnTo>
                                  <a:pt x="648" y="667"/>
                                </a:lnTo>
                                <a:lnTo>
                                  <a:pt x="644" y="682"/>
                                </a:lnTo>
                                <a:lnTo>
                                  <a:pt x="639" y="697"/>
                                </a:lnTo>
                                <a:lnTo>
                                  <a:pt x="633" y="712"/>
                                </a:lnTo>
                                <a:lnTo>
                                  <a:pt x="625" y="726"/>
                                </a:lnTo>
                                <a:lnTo>
                                  <a:pt x="617" y="740"/>
                                </a:lnTo>
                                <a:lnTo>
                                  <a:pt x="607" y="754"/>
                                </a:lnTo>
                                <a:lnTo>
                                  <a:pt x="597" y="767"/>
                                </a:lnTo>
                                <a:lnTo>
                                  <a:pt x="586" y="779"/>
                                </a:lnTo>
                                <a:lnTo>
                                  <a:pt x="573" y="790"/>
                                </a:lnTo>
                                <a:lnTo>
                                  <a:pt x="559" y="800"/>
                                </a:lnTo>
                                <a:lnTo>
                                  <a:pt x="545" y="810"/>
                                </a:lnTo>
                                <a:lnTo>
                                  <a:pt x="529" y="819"/>
                                </a:lnTo>
                                <a:lnTo>
                                  <a:pt x="513" y="826"/>
                                </a:lnTo>
                                <a:lnTo>
                                  <a:pt x="497" y="833"/>
                                </a:lnTo>
                                <a:lnTo>
                                  <a:pt x="480" y="839"/>
                                </a:lnTo>
                                <a:lnTo>
                                  <a:pt x="462" y="843"/>
                                </a:lnTo>
                                <a:lnTo>
                                  <a:pt x="443" y="846"/>
                                </a:lnTo>
                                <a:lnTo>
                                  <a:pt x="423" y="848"/>
                                </a:lnTo>
                                <a:lnTo>
                                  <a:pt x="404" y="849"/>
                                </a:lnTo>
                                <a:lnTo>
                                  <a:pt x="384" y="849"/>
                                </a:lnTo>
                                <a:lnTo>
                                  <a:pt x="364" y="848"/>
                                </a:lnTo>
                                <a:lnTo>
                                  <a:pt x="343" y="845"/>
                                </a:lnTo>
                                <a:lnTo>
                                  <a:pt x="323" y="842"/>
                                </a:lnTo>
                                <a:lnTo>
                                  <a:pt x="303" y="837"/>
                                </a:lnTo>
                                <a:lnTo>
                                  <a:pt x="281" y="832"/>
                                </a:lnTo>
                                <a:lnTo>
                                  <a:pt x="260" y="825"/>
                                </a:lnTo>
                                <a:lnTo>
                                  <a:pt x="240" y="817"/>
                                </a:lnTo>
                                <a:lnTo>
                                  <a:pt x="214" y="806"/>
                                </a:lnTo>
                                <a:lnTo>
                                  <a:pt x="190" y="794"/>
                                </a:lnTo>
                                <a:lnTo>
                                  <a:pt x="166" y="782"/>
                                </a:lnTo>
                                <a:lnTo>
                                  <a:pt x="145" y="770"/>
                                </a:lnTo>
                                <a:lnTo>
                                  <a:pt x="126" y="757"/>
                                </a:lnTo>
                                <a:lnTo>
                                  <a:pt x="108" y="742"/>
                                </a:lnTo>
                                <a:lnTo>
                                  <a:pt x="91" y="728"/>
                                </a:lnTo>
                                <a:lnTo>
                                  <a:pt x="76" y="714"/>
                                </a:lnTo>
                                <a:lnTo>
                                  <a:pt x="62" y="699"/>
                                </a:lnTo>
                                <a:lnTo>
                                  <a:pt x="50" y="683"/>
                                </a:lnTo>
                                <a:lnTo>
                                  <a:pt x="38" y="667"/>
                                </a:lnTo>
                                <a:lnTo>
                                  <a:pt x="28" y="651"/>
                                </a:lnTo>
                                <a:lnTo>
                                  <a:pt x="20" y="634"/>
                                </a:lnTo>
                                <a:lnTo>
                                  <a:pt x="13" y="615"/>
                                </a:lnTo>
                                <a:lnTo>
                                  <a:pt x="8" y="597"/>
                                </a:lnTo>
                                <a:lnTo>
                                  <a:pt x="4" y="579"/>
                                </a:lnTo>
                                <a:lnTo>
                                  <a:pt x="1" y="560"/>
                                </a:lnTo>
                                <a:lnTo>
                                  <a:pt x="0" y="541"/>
                                </a:lnTo>
                                <a:lnTo>
                                  <a:pt x="0" y="522"/>
                                </a:lnTo>
                                <a:lnTo>
                                  <a:pt x="2" y="503"/>
                                </a:lnTo>
                                <a:lnTo>
                                  <a:pt x="5" y="483"/>
                                </a:lnTo>
                                <a:lnTo>
                                  <a:pt x="10" y="464"/>
                                </a:lnTo>
                                <a:lnTo>
                                  <a:pt x="16" y="446"/>
                                </a:lnTo>
                                <a:lnTo>
                                  <a:pt x="23" y="427"/>
                                </a:lnTo>
                                <a:close/>
                              </a:path>
                            </a:pathLst>
                          </a:custGeom>
                          <a:solidFill>
                            <a:srgbClr val="000099"/>
                          </a:solidFill>
                          <a:ln>
                            <a:noFill/>
                          </a:ln>
                          <a:effectLst/>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dist="35921" dir="2700000" algn="ctr" rotWithShape="0">
                                    <a:srgbClr val="000000"/>
                                  </a:outerShdw>
                                </a:effectLst>
                              </a14:hiddenEffects>
                            </a:ext>
                          </a:extLst>
                        </wps:spPr>
                        <wps:bodyPr rot="0" vert="horz" wrap="square" lIns="91440" tIns="45720" rIns="91440" bIns="45720" anchor="t" anchorCtr="0" upright="1">
                          <a:noAutofit/>
                        </wps:bodyPr>
                      </wps:wsp>
                      <wps:wsp>
                        <wps:cNvPr id="42" name="Freeform 43"/>
                        <wps:cNvSpPr>
                          <a:spLocks/>
                        </wps:cNvSpPr>
                        <wps:spPr bwMode="auto">
                          <a:xfrm>
                            <a:off x="3434" y="4284"/>
                            <a:ext cx="17" cy="17"/>
                          </a:xfrm>
                          <a:custGeom>
                            <a:avLst/>
                            <a:gdLst>
                              <a:gd name="T0" fmla="*/ 0 w 158"/>
                              <a:gd name="T1" fmla="*/ 105 h 149"/>
                              <a:gd name="T2" fmla="*/ 48 w 158"/>
                              <a:gd name="T3" fmla="*/ 0 h 149"/>
                              <a:gd name="T4" fmla="*/ 158 w 158"/>
                              <a:gd name="T5" fmla="*/ 45 h 149"/>
                              <a:gd name="T6" fmla="*/ 109 w 158"/>
                              <a:gd name="T7" fmla="*/ 149 h 149"/>
                              <a:gd name="T8" fmla="*/ 0 w 158"/>
                              <a:gd name="T9" fmla="*/ 105 h 149"/>
                            </a:gdLst>
                            <a:ahLst/>
                            <a:cxnLst>
                              <a:cxn ang="0">
                                <a:pos x="T0" y="T1"/>
                              </a:cxn>
                              <a:cxn ang="0">
                                <a:pos x="T2" y="T3"/>
                              </a:cxn>
                              <a:cxn ang="0">
                                <a:pos x="T4" y="T5"/>
                              </a:cxn>
                              <a:cxn ang="0">
                                <a:pos x="T6" y="T7"/>
                              </a:cxn>
                              <a:cxn ang="0">
                                <a:pos x="T8" y="T9"/>
                              </a:cxn>
                            </a:cxnLst>
                            <a:rect l="0" t="0" r="r" b="b"/>
                            <a:pathLst>
                              <a:path w="158" h="149">
                                <a:moveTo>
                                  <a:pt x="0" y="105"/>
                                </a:moveTo>
                                <a:lnTo>
                                  <a:pt x="48" y="0"/>
                                </a:lnTo>
                                <a:lnTo>
                                  <a:pt x="158" y="45"/>
                                </a:lnTo>
                                <a:lnTo>
                                  <a:pt x="109" y="149"/>
                                </a:lnTo>
                                <a:lnTo>
                                  <a:pt x="0" y="105"/>
                                </a:lnTo>
                                <a:close/>
                              </a:path>
                            </a:pathLst>
                          </a:custGeom>
                          <a:solidFill>
                            <a:srgbClr val="000099"/>
                          </a:solidFill>
                          <a:ln>
                            <a:noFill/>
                          </a:ln>
                          <a:effectLst/>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dist="35921" dir="2700000" algn="ctr" rotWithShape="0">
                                    <a:srgbClr val="000000"/>
                                  </a:outerShdw>
                                </a:effectLst>
                              </a14:hiddenEffects>
                            </a:ext>
                          </a:extLst>
                        </wps:spPr>
                        <wps:bodyPr rot="0" vert="horz" wrap="square" lIns="91440" tIns="45720" rIns="91440" bIns="45720" anchor="t" anchorCtr="0" upright="1">
                          <a:noAutofit/>
                        </wps:bodyPr>
                      </wps:wsp>
                      <wps:wsp>
                        <wps:cNvPr id="43" name="Freeform 44"/>
                        <wps:cNvSpPr>
                          <a:spLocks/>
                        </wps:cNvSpPr>
                        <wps:spPr bwMode="auto">
                          <a:xfrm>
                            <a:off x="3459" y="4274"/>
                            <a:ext cx="103" cy="104"/>
                          </a:xfrm>
                          <a:custGeom>
                            <a:avLst/>
                            <a:gdLst>
                              <a:gd name="T0" fmla="*/ 927 w 927"/>
                              <a:gd name="T1" fmla="*/ 342 h 935"/>
                              <a:gd name="T2" fmla="*/ 640 w 927"/>
                              <a:gd name="T3" fmla="*/ 764 h 935"/>
                              <a:gd name="T4" fmla="*/ 606 w 927"/>
                              <a:gd name="T5" fmla="*/ 809 h 935"/>
                              <a:gd name="T6" fmla="*/ 572 w 927"/>
                              <a:gd name="T7" fmla="*/ 846 h 935"/>
                              <a:gd name="T8" fmla="*/ 539 w 927"/>
                              <a:gd name="T9" fmla="*/ 876 h 935"/>
                              <a:gd name="T10" fmla="*/ 505 w 927"/>
                              <a:gd name="T11" fmla="*/ 899 h 935"/>
                              <a:gd name="T12" fmla="*/ 470 w 927"/>
                              <a:gd name="T13" fmla="*/ 916 h 935"/>
                              <a:gd name="T14" fmla="*/ 431 w 927"/>
                              <a:gd name="T15" fmla="*/ 929 h 935"/>
                              <a:gd name="T16" fmla="*/ 389 w 927"/>
                              <a:gd name="T17" fmla="*/ 934 h 935"/>
                              <a:gd name="T18" fmla="*/ 344 w 927"/>
                              <a:gd name="T19" fmla="*/ 934 h 935"/>
                              <a:gd name="T20" fmla="*/ 298 w 927"/>
                              <a:gd name="T21" fmla="*/ 926 h 935"/>
                              <a:gd name="T22" fmla="*/ 249 w 927"/>
                              <a:gd name="T23" fmla="*/ 909 h 935"/>
                              <a:gd name="T24" fmla="*/ 199 w 927"/>
                              <a:gd name="T25" fmla="*/ 886 h 935"/>
                              <a:gd name="T26" fmla="*/ 149 w 927"/>
                              <a:gd name="T27" fmla="*/ 856 h 935"/>
                              <a:gd name="T28" fmla="*/ 106 w 927"/>
                              <a:gd name="T29" fmla="*/ 824 h 935"/>
                              <a:gd name="T30" fmla="*/ 70 w 927"/>
                              <a:gd name="T31" fmla="*/ 790 h 935"/>
                              <a:gd name="T32" fmla="*/ 42 w 927"/>
                              <a:gd name="T33" fmla="*/ 755 h 935"/>
                              <a:gd name="T34" fmla="*/ 21 w 927"/>
                              <a:gd name="T35" fmla="*/ 720 h 935"/>
                              <a:gd name="T36" fmla="*/ 7 w 927"/>
                              <a:gd name="T37" fmla="*/ 683 h 935"/>
                              <a:gd name="T38" fmla="*/ 0 w 927"/>
                              <a:gd name="T39" fmla="*/ 644 h 935"/>
                              <a:gd name="T40" fmla="*/ 1 w 927"/>
                              <a:gd name="T41" fmla="*/ 606 h 935"/>
                              <a:gd name="T42" fmla="*/ 8 w 927"/>
                              <a:gd name="T43" fmla="*/ 566 h 935"/>
                              <a:gd name="T44" fmla="*/ 24 w 927"/>
                              <a:gd name="T45" fmla="*/ 522 h 935"/>
                              <a:gd name="T46" fmla="*/ 46 w 927"/>
                              <a:gd name="T47" fmla="*/ 475 h 935"/>
                              <a:gd name="T48" fmla="*/ 75 w 927"/>
                              <a:gd name="T49" fmla="*/ 424 h 935"/>
                              <a:gd name="T50" fmla="*/ 361 w 927"/>
                              <a:gd name="T51" fmla="*/ 0 h 935"/>
                              <a:gd name="T52" fmla="*/ 189 w 927"/>
                              <a:gd name="T53" fmla="*/ 454 h 935"/>
                              <a:gd name="T54" fmla="*/ 162 w 927"/>
                              <a:gd name="T55" fmla="*/ 496 h 935"/>
                              <a:gd name="T56" fmla="*/ 140 w 927"/>
                              <a:gd name="T57" fmla="*/ 534 h 935"/>
                              <a:gd name="T58" fmla="*/ 125 w 927"/>
                              <a:gd name="T59" fmla="*/ 568 h 935"/>
                              <a:gd name="T60" fmla="*/ 116 w 927"/>
                              <a:gd name="T61" fmla="*/ 597 h 935"/>
                              <a:gd name="T62" fmla="*/ 113 w 927"/>
                              <a:gd name="T63" fmla="*/ 623 h 935"/>
                              <a:gd name="T64" fmla="*/ 115 w 927"/>
                              <a:gd name="T65" fmla="*/ 648 h 935"/>
                              <a:gd name="T66" fmla="*/ 121 w 927"/>
                              <a:gd name="T67" fmla="*/ 674 h 935"/>
                              <a:gd name="T68" fmla="*/ 132 w 927"/>
                              <a:gd name="T69" fmla="*/ 699 h 935"/>
                              <a:gd name="T70" fmla="*/ 148 w 927"/>
                              <a:gd name="T71" fmla="*/ 722 h 935"/>
                              <a:gd name="T72" fmla="*/ 168 w 927"/>
                              <a:gd name="T73" fmla="*/ 744 h 935"/>
                              <a:gd name="T74" fmla="*/ 192 w 927"/>
                              <a:gd name="T75" fmla="*/ 764 h 935"/>
                              <a:gd name="T76" fmla="*/ 220 w 927"/>
                              <a:gd name="T77" fmla="*/ 784 h 935"/>
                              <a:gd name="T78" fmla="*/ 270 w 927"/>
                              <a:gd name="T79" fmla="*/ 811 h 935"/>
                              <a:gd name="T80" fmla="*/ 295 w 927"/>
                              <a:gd name="T81" fmla="*/ 820 h 935"/>
                              <a:gd name="T82" fmla="*/ 318 w 927"/>
                              <a:gd name="T83" fmla="*/ 827 h 935"/>
                              <a:gd name="T84" fmla="*/ 340 w 927"/>
                              <a:gd name="T85" fmla="*/ 832 h 935"/>
                              <a:gd name="T86" fmla="*/ 361 w 927"/>
                              <a:gd name="T87" fmla="*/ 833 h 935"/>
                              <a:gd name="T88" fmla="*/ 381 w 927"/>
                              <a:gd name="T89" fmla="*/ 833 h 935"/>
                              <a:gd name="T90" fmla="*/ 400 w 927"/>
                              <a:gd name="T91" fmla="*/ 829 h 935"/>
                              <a:gd name="T92" fmla="*/ 420 w 927"/>
                              <a:gd name="T93" fmla="*/ 823 h 935"/>
                              <a:gd name="T94" fmla="*/ 439 w 927"/>
                              <a:gd name="T95" fmla="*/ 813 h 935"/>
                              <a:gd name="T96" fmla="*/ 459 w 927"/>
                              <a:gd name="T97" fmla="*/ 800 h 935"/>
                              <a:gd name="T98" fmla="*/ 479 w 927"/>
                              <a:gd name="T99" fmla="*/ 782 h 935"/>
                              <a:gd name="T100" fmla="*/ 499 w 927"/>
                              <a:gd name="T101" fmla="*/ 762 h 935"/>
                              <a:gd name="T102" fmla="*/ 520 w 927"/>
                              <a:gd name="T103" fmla="*/ 739 h 935"/>
                              <a:gd name="T104" fmla="*/ 564 w 927"/>
                              <a:gd name="T105" fmla="*/ 682 h 9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Lst>
                            <a:rect l="0" t="0" r="r" b="b"/>
                            <a:pathLst>
                              <a:path w="927" h="935">
                                <a:moveTo>
                                  <a:pt x="832" y="284"/>
                                </a:moveTo>
                                <a:lnTo>
                                  <a:pt x="927" y="342"/>
                                </a:lnTo>
                                <a:lnTo>
                                  <a:pt x="658" y="739"/>
                                </a:lnTo>
                                <a:lnTo>
                                  <a:pt x="640" y="764"/>
                                </a:lnTo>
                                <a:lnTo>
                                  <a:pt x="623" y="787"/>
                                </a:lnTo>
                                <a:lnTo>
                                  <a:pt x="606" y="809"/>
                                </a:lnTo>
                                <a:lnTo>
                                  <a:pt x="589" y="829"/>
                                </a:lnTo>
                                <a:lnTo>
                                  <a:pt x="572" y="846"/>
                                </a:lnTo>
                                <a:lnTo>
                                  <a:pt x="556" y="862"/>
                                </a:lnTo>
                                <a:lnTo>
                                  <a:pt x="539" y="876"/>
                                </a:lnTo>
                                <a:lnTo>
                                  <a:pt x="522" y="889"/>
                                </a:lnTo>
                                <a:lnTo>
                                  <a:pt x="505" y="899"/>
                                </a:lnTo>
                                <a:lnTo>
                                  <a:pt x="488" y="909"/>
                                </a:lnTo>
                                <a:lnTo>
                                  <a:pt x="470" y="916"/>
                                </a:lnTo>
                                <a:lnTo>
                                  <a:pt x="451" y="923"/>
                                </a:lnTo>
                                <a:lnTo>
                                  <a:pt x="431" y="929"/>
                                </a:lnTo>
                                <a:lnTo>
                                  <a:pt x="411" y="932"/>
                                </a:lnTo>
                                <a:lnTo>
                                  <a:pt x="389" y="934"/>
                                </a:lnTo>
                                <a:lnTo>
                                  <a:pt x="367" y="935"/>
                                </a:lnTo>
                                <a:lnTo>
                                  <a:pt x="344" y="934"/>
                                </a:lnTo>
                                <a:lnTo>
                                  <a:pt x="321" y="931"/>
                                </a:lnTo>
                                <a:lnTo>
                                  <a:pt x="298" y="926"/>
                                </a:lnTo>
                                <a:lnTo>
                                  <a:pt x="274" y="918"/>
                                </a:lnTo>
                                <a:lnTo>
                                  <a:pt x="249" y="909"/>
                                </a:lnTo>
                                <a:lnTo>
                                  <a:pt x="224" y="898"/>
                                </a:lnTo>
                                <a:lnTo>
                                  <a:pt x="199" y="886"/>
                                </a:lnTo>
                                <a:lnTo>
                                  <a:pt x="174" y="871"/>
                                </a:lnTo>
                                <a:lnTo>
                                  <a:pt x="149" y="856"/>
                                </a:lnTo>
                                <a:lnTo>
                                  <a:pt x="126" y="840"/>
                                </a:lnTo>
                                <a:lnTo>
                                  <a:pt x="106" y="824"/>
                                </a:lnTo>
                                <a:lnTo>
                                  <a:pt x="87" y="808"/>
                                </a:lnTo>
                                <a:lnTo>
                                  <a:pt x="70" y="790"/>
                                </a:lnTo>
                                <a:lnTo>
                                  <a:pt x="55" y="773"/>
                                </a:lnTo>
                                <a:lnTo>
                                  <a:pt x="42" y="755"/>
                                </a:lnTo>
                                <a:lnTo>
                                  <a:pt x="31" y="738"/>
                                </a:lnTo>
                                <a:lnTo>
                                  <a:pt x="21" y="720"/>
                                </a:lnTo>
                                <a:lnTo>
                                  <a:pt x="13" y="702"/>
                                </a:lnTo>
                                <a:lnTo>
                                  <a:pt x="7" y="683"/>
                                </a:lnTo>
                                <a:lnTo>
                                  <a:pt x="3" y="663"/>
                                </a:lnTo>
                                <a:lnTo>
                                  <a:pt x="0" y="644"/>
                                </a:lnTo>
                                <a:lnTo>
                                  <a:pt x="0" y="625"/>
                                </a:lnTo>
                                <a:lnTo>
                                  <a:pt x="1" y="606"/>
                                </a:lnTo>
                                <a:lnTo>
                                  <a:pt x="4" y="586"/>
                                </a:lnTo>
                                <a:lnTo>
                                  <a:pt x="8" y="566"/>
                                </a:lnTo>
                                <a:lnTo>
                                  <a:pt x="16" y="544"/>
                                </a:lnTo>
                                <a:lnTo>
                                  <a:pt x="24" y="522"/>
                                </a:lnTo>
                                <a:lnTo>
                                  <a:pt x="34" y="499"/>
                                </a:lnTo>
                                <a:lnTo>
                                  <a:pt x="46" y="475"/>
                                </a:lnTo>
                                <a:lnTo>
                                  <a:pt x="60" y="450"/>
                                </a:lnTo>
                                <a:lnTo>
                                  <a:pt x="75" y="424"/>
                                </a:lnTo>
                                <a:lnTo>
                                  <a:pt x="93" y="397"/>
                                </a:lnTo>
                                <a:lnTo>
                                  <a:pt x="361" y="0"/>
                                </a:lnTo>
                                <a:lnTo>
                                  <a:pt x="457" y="58"/>
                                </a:lnTo>
                                <a:lnTo>
                                  <a:pt x="189" y="454"/>
                                </a:lnTo>
                                <a:lnTo>
                                  <a:pt x="174" y="476"/>
                                </a:lnTo>
                                <a:lnTo>
                                  <a:pt x="162" y="496"/>
                                </a:lnTo>
                                <a:lnTo>
                                  <a:pt x="150" y="516"/>
                                </a:lnTo>
                                <a:lnTo>
                                  <a:pt x="140" y="534"/>
                                </a:lnTo>
                                <a:lnTo>
                                  <a:pt x="132" y="552"/>
                                </a:lnTo>
                                <a:lnTo>
                                  <a:pt x="125" y="568"/>
                                </a:lnTo>
                                <a:lnTo>
                                  <a:pt x="120" y="583"/>
                                </a:lnTo>
                                <a:lnTo>
                                  <a:pt x="116" y="597"/>
                                </a:lnTo>
                                <a:lnTo>
                                  <a:pt x="114" y="610"/>
                                </a:lnTo>
                                <a:lnTo>
                                  <a:pt x="113" y="623"/>
                                </a:lnTo>
                                <a:lnTo>
                                  <a:pt x="113" y="636"/>
                                </a:lnTo>
                                <a:lnTo>
                                  <a:pt x="115" y="648"/>
                                </a:lnTo>
                                <a:lnTo>
                                  <a:pt x="117" y="661"/>
                                </a:lnTo>
                                <a:lnTo>
                                  <a:pt x="121" y="674"/>
                                </a:lnTo>
                                <a:lnTo>
                                  <a:pt x="126" y="686"/>
                                </a:lnTo>
                                <a:lnTo>
                                  <a:pt x="132" y="699"/>
                                </a:lnTo>
                                <a:lnTo>
                                  <a:pt x="139" y="710"/>
                                </a:lnTo>
                                <a:lnTo>
                                  <a:pt x="148" y="722"/>
                                </a:lnTo>
                                <a:lnTo>
                                  <a:pt x="158" y="733"/>
                                </a:lnTo>
                                <a:lnTo>
                                  <a:pt x="168" y="744"/>
                                </a:lnTo>
                                <a:lnTo>
                                  <a:pt x="180" y="754"/>
                                </a:lnTo>
                                <a:lnTo>
                                  <a:pt x="192" y="764"/>
                                </a:lnTo>
                                <a:lnTo>
                                  <a:pt x="206" y="774"/>
                                </a:lnTo>
                                <a:lnTo>
                                  <a:pt x="220" y="784"/>
                                </a:lnTo>
                                <a:lnTo>
                                  <a:pt x="246" y="799"/>
                                </a:lnTo>
                                <a:lnTo>
                                  <a:pt x="270" y="811"/>
                                </a:lnTo>
                                <a:lnTo>
                                  <a:pt x="283" y="816"/>
                                </a:lnTo>
                                <a:lnTo>
                                  <a:pt x="295" y="820"/>
                                </a:lnTo>
                                <a:lnTo>
                                  <a:pt x="307" y="824"/>
                                </a:lnTo>
                                <a:lnTo>
                                  <a:pt x="318" y="827"/>
                                </a:lnTo>
                                <a:lnTo>
                                  <a:pt x="329" y="830"/>
                                </a:lnTo>
                                <a:lnTo>
                                  <a:pt x="340" y="832"/>
                                </a:lnTo>
                                <a:lnTo>
                                  <a:pt x="351" y="833"/>
                                </a:lnTo>
                                <a:lnTo>
                                  <a:pt x="361" y="833"/>
                                </a:lnTo>
                                <a:lnTo>
                                  <a:pt x="371" y="833"/>
                                </a:lnTo>
                                <a:lnTo>
                                  <a:pt x="381" y="833"/>
                                </a:lnTo>
                                <a:lnTo>
                                  <a:pt x="391" y="831"/>
                                </a:lnTo>
                                <a:lnTo>
                                  <a:pt x="400" y="829"/>
                                </a:lnTo>
                                <a:lnTo>
                                  <a:pt x="411" y="827"/>
                                </a:lnTo>
                                <a:lnTo>
                                  <a:pt x="420" y="823"/>
                                </a:lnTo>
                                <a:lnTo>
                                  <a:pt x="430" y="819"/>
                                </a:lnTo>
                                <a:lnTo>
                                  <a:pt x="439" y="813"/>
                                </a:lnTo>
                                <a:lnTo>
                                  <a:pt x="449" y="807"/>
                                </a:lnTo>
                                <a:lnTo>
                                  <a:pt x="459" y="800"/>
                                </a:lnTo>
                                <a:lnTo>
                                  <a:pt x="469" y="791"/>
                                </a:lnTo>
                                <a:lnTo>
                                  <a:pt x="479" y="782"/>
                                </a:lnTo>
                                <a:lnTo>
                                  <a:pt x="489" y="773"/>
                                </a:lnTo>
                                <a:lnTo>
                                  <a:pt x="499" y="762"/>
                                </a:lnTo>
                                <a:lnTo>
                                  <a:pt x="510" y="751"/>
                                </a:lnTo>
                                <a:lnTo>
                                  <a:pt x="520" y="739"/>
                                </a:lnTo>
                                <a:lnTo>
                                  <a:pt x="542" y="712"/>
                                </a:lnTo>
                                <a:lnTo>
                                  <a:pt x="564" y="682"/>
                                </a:lnTo>
                                <a:lnTo>
                                  <a:pt x="832" y="284"/>
                                </a:lnTo>
                                <a:close/>
                              </a:path>
                            </a:pathLst>
                          </a:custGeom>
                          <a:solidFill>
                            <a:srgbClr val="000099"/>
                          </a:solidFill>
                          <a:ln>
                            <a:noFill/>
                          </a:ln>
                          <a:effectLst/>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dist="35921" dir="2700000" algn="ctr" rotWithShape="0">
                                    <a:srgbClr val="000000"/>
                                  </a:outerShdw>
                                </a:effectLst>
                              </a14:hiddenEffects>
                            </a:ext>
                          </a:extLst>
                        </wps:spPr>
                        <wps:bodyPr rot="0" vert="horz" wrap="square" lIns="91440" tIns="45720" rIns="91440" bIns="45720" anchor="t" anchorCtr="0" upright="1">
                          <a:noAutofit/>
                        </wps:bodyPr>
                      </wps:wsp>
                      <wps:wsp>
                        <wps:cNvPr id="44" name="Freeform 45"/>
                        <wps:cNvSpPr>
                          <a:spLocks/>
                        </wps:cNvSpPr>
                        <wps:spPr bwMode="auto">
                          <a:xfrm>
                            <a:off x="3537" y="4338"/>
                            <a:ext cx="93" cy="93"/>
                          </a:xfrm>
                          <a:custGeom>
                            <a:avLst/>
                            <a:gdLst>
                              <a:gd name="T0" fmla="*/ 128 w 837"/>
                              <a:gd name="T1" fmla="*/ 422 h 838"/>
                              <a:gd name="T2" fmla="*/ 111 w 837"/>
                              <a:gd name="T3" fmla="*/ 483 h 838"/>
                              <a:gd name="T4" fmla="*/ 119 w 837"/>
                              <a:gd name="T5" fmla="*/ 544 h 838"/>
                              <a:gd name="T6" fmla="*/ 153 w 837"/>
                              <a:gd name="T7" fmla="*/ 610 h 838"/>
                              <a:gd name="T8" fmla="*/ 208 w 837"/>
                              <a:gd name="T9" fmla="*/ 669 h 838"/>
                              <a:gd name="T10" fmla="*/ 273 w 837"/>
                              <a:gd name="T11" fmla="*/ 712 h 838"/>
                              <a:gd name="T12" fmla="*/ 336 w 837"/>
                              <a:gd name="T13" fmla="*/ 737 h 838"/>
                              <a:gd name="T14" fmla="*/ 394 w 837"/>
                              <a:gd name="T15" fmla="*/ 741 h 838"/>
                              <a:gd name="T16" fmla="*/ 442 w 837"/>
                              <a:gd name="T17" fmla="*/ 726 h 838"/>
                              <a:gd name="T18" fmla="*/ 479 w 837"/>
                              <a:gd name="T19" fmla="*/ 696 h 838"/>
                              <a:gd name="T20" fmla="*/ 501 w 837"/>
                              <a:gd name="T21" fmla="*/ 657 h 838"/>
                              <a:gd name="T22" fmla="*/ 504 w 837"/>
                              <a:gd name="T23" fmla="*/ 612 h 838"/>
                              <a:gd name="T24" fmla="*/ 484 w 837"/>
                              <a:gd name="T25" fmla="*/ 559 h 838"/>
                              <a:gd name="T26" fmla="*/ 444 w 837"/>
                              <a:gd name="T27" fmla="*/ 502 h 838"/>
                              <a:gd name="T28" fmla="*/ 367 w 837"/>
                              <a:gd name="T29" fmla="*/ 404 h 838"/>
                              <a:gd name="T30" fmla="*/ 303 w 837"/>
                              <a:gd name="T31" fmla="*/ 315 h 838"/>
                              <a:gd name="T32" fmla="*/ 273 w 837"/>
                              <a:gd name="T33" fmla="*/ 245 h 838"/>
                              <a:gd name="T34" fmla="*/ 268 w 837"/>
                              <a:gd name="T35" fmla="*/ 176 h 838"/>
                              <a:gd name="T36" fmla="*/ 288 w 837"/>
                              <a:gd name="T37" fmla="*/ 113 h 838"/>
                              <a:gd name="T38" fmla="*/ 333 w 837"/>
                              <a:gd name="T39" fmla="*/ 56 h 838"/>
                              <a:gd name="T40" fmla="*/ 401 w 837"/>
                              <a:gd name="T41" fmla="*/ 16 h 838"/>
                              <a:gd name="T42" fmla="*/ 483 w 837"/>
                              <a:gd name="T43" fmla="*/ 0 h 838"/>
                              <a:gd name="T44" fmla="*/ 572 w 837"/>
                              <a:gd name="T45" fmla="*/ 15 h 838"/>
                              <a:gd name="T46" fmla="*/ 660 w 837"/>
                              <a:gd name="T47" fmla="*/ 57 h 838"/>
                              <a:gd name="T48" fmla="*/ 745 w 837"/>
                              <a:gd name="T49" fmla="*/ 124 h 838"/>
                              <a:gd name="T50" fmla="*/ 806 w 837"/>
                              <a:gd name="T51" fmla="*/ 202 h 838"/>
                              <a:gd name="T52" fmla="*/ 835 w 837"/>
                              <a:gd name="T53" fmla="*/ 285 h 838"/>
                              <a:gd name="T54" fmla="*/ 830 w 837"/>
                              <a:gd name="T55" fmla="*/ 369 h 838"/>
                              <a:gd name="T56" fmla="*/ 795 w 837"/>
                              <a:gd name="T57" fmla="*/ 446 h 838"/>
                              <a:gd name="T58" fmla="*/ 719 w 837"/>
                              <a:gd name="T59" fmla="*/ 355 h 838"/>
                              <a:gd name="T60" fmla="*/ 725 w 837"/>
                              <a:gd name="T61" fmla="*/ 276 h 838"/>
                              <a:gd name="T62" fmla="*/ 684 w 837"/>
                              <a:gd name="T63" fmla="*/ 201 h 838"/>
                              <a:gd name="T64" fmla="*/ 596 w 837"/>
                              <a:gd name="T65" fmla="*/ 131 h 838"/>
                              <a:gd name="T66" fmla="*/ 511 w 837"/>
                              <a:gd name="T67" fmla="*/ 98 h 838"/>
                              <a:gd name="T68" fmla="*/ 441 w 837"/>
                              <a:gd name="T69" fmla="*/ 108 h 838"/>
                              <a:gd name="T70" fmla="*/ 395 w 837"/>
                              <a:gd name="T71" fmla="*/ 146 h 838"/>
                              <a:gd name="T72" fmla="*/ 379 w 837"/>
                              <a:gd name="T73" fmla="*/ 193 h 838"/>
                              <a:gd name="T74" fmla="*/ 396 w 837"/>
                              <a:gd name="T75" fmla="*/ 254 h 838"/>
                              <a:gd name="T76" fmla="*/ 474 w 837"/>
                              <a:gd name="T77" fmla="*/ 360 h 838"/>
                              <a:gd name="T78" fmla="*/ 560 w 837"/>
                              <a:gd name="T79" fmla="*/ 468 h 838"/>
                              <a:gd name="T80" fmla="*/ 603 w 837"/>
                              <a:gd name="T81" fmla="*/ 546 h 838"/>
                              <a:gd name="T82" fmla="*/ 620 w 837"/>
                              <a:gd name="T83" fmla="*/ 627 h 838"/>
                              <a:gd name="T84" fmla="*/ 603 w 837"/>
                              <a:gd name="T85" fmla="*/ 700 h 838"/>
                              <a:gd name="T86" fmla="*/ 559 w 837"/>
                              <a:gd name="T87" fmla="*/ 766 h 838"/>
                              <a:gd name="T88" fmla="*/ 492 w 837"/>
                              <a:gd name="T89" fmla="*/ 814 h 838"/>
                              <a:gd name="T90" fmla="*/ 406 w 837"/>
                              <a:gd name="T91" fmla="*/ 837 h 838"/>
                              <a:gd name="T92" fmla="*/ 312 w 837"/>
                              <a:gd name="T93" fmla="*/ 830 h 838"/>
                              <a:gd name="T94" fmla="*/ 217 w 837"/>
                              <a:gd name="T95" fmla="*/ 794 h 838"/>
                              <a:gd name="T96" fmla="*/ 121 w 837"/>
                              <a:gd name="T97" fmla="*/ 724 h 838"/>
                              <a:gd name="T98" fmla="*/ 43 w 837"/>
                              <a:gd name="T99" fmla="*/ 637 h 838"/>
                              <a:gd name="T100" fmla="*/ 5 w 837"/>
                              <a:gd name="T101" fmla="*/ 546 h 838"/>
                              <a:gd name="T102" fmla="*/ 3 w 837"/>
                              <a:gd name="T103" fmla="*/ 451 h 838"/>
                              <a:gd name="T104" fmla="*/ 37 w 837"/>
                              <a:gd name="T105" fmla="*/ 361 h 8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Lst>
                            <a:rect l="0" t="0" r="r" b="b"/>
                            <a:pathLst>
                              <a:path w="837" h="838">
                                <a:moveTo>
                                  <a:pt x="60" y="327"/>
                                </a:moveTo>
                                <a:lnTo>
                                  <a:pt x="150" y="384"/>
                                </a:lnTo>
                                <a:lnTo>
                                  <a:pt x="142" y="397"/>
                                </a:lnTo>
                                <a:lnTo>
                                  <a:pt x="134" y="409"/>
                                </a:lnTo>
                                <a:lnTo>
                                  <a:pt x="128" y="422"/>
                                </a:lnTo>
                                <a:lnTo>
                                  <a:pt x="123" y="434"/>
                                </a:lnTo>
                                <a:lnTo>
                                  <a:pt x="119" y="447"/>
                                </a:lnTo>
                                <a:lnTo>
                                  <a:pt x="115" y="459"/>
                                </a:lnTo>
                                <a:lnTo>
                                  <a:pt x="113" y="471"/>
                                </a:lnTo>
                                <a:lnTo>
                                  <a:pt x="111" y="483"/>
                                </a:lnTo>
                                <a:lnTo>
                                  <a:pt x="111" y="495"/>
                                </a:lnTo>
                                <a:lnTo>
                                  <a:pt x="111" y="507"/>
                                </a:lnTo>
                                <a:lnTo>
                                  <a:pt x="113" y="519"/>
                                </a:lnTo>
                                <a:lnTo>
                                  <a:pt x="115" y="532"/>
                                </a:lnTo>
                                <a:lnTo>
                                  <a:pt x="119" y="544"/>
                                </a:lnTo>
                                <a:lnTo>
                                  <a:pt x="124" y="557"/>
                                </a:lnTo>
                                <a:lnTo>
                                  <a:pt x="130" y="570"/>
                                </a:lnTo>
                                <a:lnTo>
                                  <a:pt x="136" y="583"/>
                                </a:lnTo>
                                <a:lnTo>
                                  <a:pt x="144" y="596"/>
                                </a:lnTo>
                                <a:lnTo>
                                  <a:pt x="153" y="610"/>
                                </a:lnTo>
                                <a:lnTo>
                                  <a:pt x="162" y="622"/>
                                </a:lnTo>
                                <a:lnTo>
                                  <a:pt x="172" y="634"/>
                                </a:lnTo>
                                <a:lnTo>
                                  <a:pt x="184" y="646"/>
                                </a:lnTo>
                                <a:lnTo>
                                  <a:pt x="195" y="658"/>
                                </a:lnTo>
                                <a:lnTo>
                                  <a:pt x="208" y="669"/>
                                </a:lnTo>
                                <a:lnTo>
                                  <a:pt x="223" y="680"/>
                                </a:lnTo>
                                <a:lnTo>
                                  <a:pt x="235" y="689"/>
                                </a:lnTo>
                                <a:lnTo>
                                  <a:pt x="248" y="697"/>
                                </a:lnTo>
                                <a:lnTo>
                                  <a:pt x="261" y="705"/>
                                </a:lnTo>
                                <a:lnTo>
                                  <a:pt x="273" y="712"/>
                                </a:lnTo>
                                <a:lnTo>
                                  <a:pt x="286" y="718"/>
                                </a:lnTo>
                                <a:lnTo>
                                  <a:pt x="298" y="724"/>
                                </a:lnTo>
                                <a:lnTo>
                                  <a:pt x="311" y="728"/>
                                </a:lnTo>
                                <a:lnTo>
                                  <a:pt x="323" y="733"/>
                                </a:lnTo>
                                <a:lnTo>
                                  <a:pt x="336" y="737"/>
                                </a:lnTo>
                                <a:lnTo>
                                  <a:pt x="348" y="739"/>
                                </a:lnTo>
                                <a:lnTo>
                                  <a:pt x="361" y="741"/>
                                </a:lnTo>
                                <a:lnTo>
                                  <a:pt x="372" y="742"/>
                                </a:lnTo>
                                <a:lnTo>
                                  <a:pt x="383" y="742"/>
                                </a:lnTo>
                                <a:lnTo>
                                  <a:pt x="394" y="741"/>
                                </a:lnTo>
                                <a:lnTo>
                                  <a:pt x="404" y="740"/>
                                </a:lnTo>
                                <a:lnTo>
                                  <a:pt x="414" y="737"/>
                                </a:lnTo>
                                <a:lnTo>
                                  <a:pt x="424" y="734"/>
                                </a:lnTo>
                                <a:lnTo>
                                  <a:pt x="433" y="731"/>
                                </a:lnTo>
                                <a:lnTo>
                                  <a:pt x="442" y="726"/>
                                </a:lnTo>
                                <a:lnTo>
                                  <a:pt x="450" y="721"/>
                                </a:lnTo>
                                <a:lnTo>
                                  <a:pt x="458" y="716"/>
                                </a:lnTo>
                                <a:lnTo>
                                  <a:pt x="465" y="710"/>
                                </a:lnTo>
                                <a:lnTo>
                                  <a:pt x="472" y="703"/>
                                </a:lnTo>
                                <a:lnTo>
                                  <a:pt x="479" y="696"/>
                                </a:lnTo>
                                <a:lnTo>
                                  <a:pt x="486" y="689"/>
                                </a:lnTo>
                                <a:lnTo>
                                  <a:pt x="491" y="681"/>
                                </a:lnTo>
                                <a:lnTo>
                                  <a:pt x="495" y="673"/>
                                </a:lnTo>
                                <a:lnTo>
                                  <a:pt x="499" y="665"/>
                                </a:lnTo>
                                <a:lnTo>
                                  <a:pt x="501" y="657"/>
                                </a:lnTo>
                                <a:lnTo>
                                  <a:pt x="504" y="648"/>
                                </a:lnTo>
                                <a:lnTo>
                                  <a:pt x="505" y="640"/>
                                </a:lnTo>
                                <a:lnTo>
                                  <a:pt x="505" y="631"/>
                                </a:lnTo>
                                <a:lnTo>
                                  <a:pt x="505" y="622"/>
                                </a:lnTo>
                                <a:lnTo>
                                  <a:pt x="504" y="612"/>
                                </a:lnTo>
                                <a:lnTo>
                                  <a:pt x="502" y="601"/>
                                </a:lnTo>
                                <a:lnTo>
                                  <a:pt x="499" y="591"/>
                                </a:lnTo>
                                <a:lnTo>
                                  <a:pt x="495" y="581"/>
                                </a:lnTo>
                                <a:lnTo>
                                  <a:pt x="490" y="570"/>
                                </a:lnTo>
                                <a:lnTo>
                                  <a:pt x="484" y="559"/>
                                </a:lnTo>
                                <a:lnTo>
                                  <a:pt x="476" y="547"/>
                                </a:lnTo>
                                <a:lnTo>
                                  <a:pt x="471" y="539"/>
                                </a:lnTo>
                                <a:lnTo>
                                  <a:pt x="464" y="528"/>
                                </a:lnTo>
                                <a:lnTo>
                                  <a:pt x="455" y="516"/>
                                </a:lnTo>
                                <a:lnTo>
                                  <a:pt x="444" y="502"/>
                                </a:lnTo>
                                <a:lnTo>
                                  <a:pt x="432" y="486"/>
                                </a:lnTo>
                                <a:lnTo>
                                  <a:pt x="418" y="468"/>
                                </a:lnTo>
                                <a:lnTo>
                                  <a:pt x="402" y="448"/>
                                </a:lnTo>
                                <a:lnTo>
                                  <a:pt x="385" y="426"/>
                                </a:lnTo>
                                <a:lnTo>
                                  <a:pt x="367" y="404"/>
                                </a:lnTo>
                                <a:lnTo>
                                  <a:pt x="350" y="384"/>
                                </a:lnTo>
                                <a:lnTo>
                                  <a:pt x="336" y="365"/>
                                </a:lnTo>
                                <a:lnTo>
                                  <a:pt x="323" y="346"/>
                                </a:lnTo>
                                <a:lnTo>
                                  <a:pt x="312" y="330"/>
                                </a:lnTo>
                                <a:lnTo>
                                  <a:pt x="303" y="315"/>
                                </a:lnTo>
                                <a:lnTo>
                                  <a:pt x="295" y="301"/>
                                </a:lnTo>
                                <a:lnTo>
                                  <a:pt x="289" y="289"/>
                                </a:lnTo>
                                <a:lnTo>
                                  <a:pt x="283" y="274"/>
                                </a:lnTo>
                                <a:lnTo>
                                  <a:pt x="278" y="260"/>
                                </a:lnTo>
                                <a:lnTo>
                                  <a:pt x="273" y="245"/>
                                </a:lnTo>
                                <a:lnTo>
                                  <a:pt x="270" y="231"/>
                                </a:lnTo>
                                <a:lnTo>
                                  <a:pt x="268" y="216"/>
                                </a:lnTo>
                                <a:lnTo>
                                  <a:pt x="267" y="203"/>
                                </a:lnTo>
                                <a:lnTo>
                                  <a:pt x="267" y="189"/>
                                </a:lnTo>
                                <a:lnTo>
                                  <a:pt x="268" y="176"/>
                                </a:lnTo>
                                <a:lnTo>
                                  <a:pt x="270" y="163"/>
                                </a:lnTo>
                                <a:lnTo>
                                  <a:pt x="273" y="150"/>
                                </a:lnTo>
                                <a:lnTo>
                                  <a:pt x="277" y="138"/>
                                </a:lnTo>
                                <a:lnTo>
                                  <a:pt x="282" y="125"/>
                                </a:lnTo>
                                <a:lnTo>
                                  <a:pt x="288" y="113"/>
                                </a:lnTo>
                                <a:lnTo>
                                  <a:pt x="295" y="102"/>
                                </a:lnTo>
                                <a:lnTo>
                                  <a:pt x="303" y="89"/>
                                </a:lnTo>
                                <a:lnTo>
                                  <a:pt x="312" y="78"/>
                                </a:lnTo>
                                <a:lnTo>
                                  <a:pt x="322" y="67"/>
                                </a:lnTo>
                                <a:lnTo>
                                  <a:pt x="333" y="56"/>
                                </a:lnTo>
                                <a:lnTo>
                                  <a:pt x="345" y="46"/>
                                </a:lnTo>
                                <a:lnTo>
                                  <a:pt x="359" y="37"/>
                                </a:lnTo>
                                <a:lnTo>
                                  <a:pt x="372" y="29"/>
                                </a:lnTo>
                                <a:lnTo>
                                  <a:pt x="386" y="22"/>
                                </a:lnTo>
                                <a:lnTo>
                                  <a:pt x="401" y="16"/>
                                </a:lnTo>
                                <a:lnTo>
                                  <a:pt x="416" y="10"/>
                                </a:lnTo>
                                <a:lnTo>
                                  <a:pt x="432" y="6"/>
                                </a:lnTo>
                                <a:lnTo>
                                  <a:pt x="449" y="3"/>
                                </a:lnTo>
                                <a:lnTo>
                                  <a:pt x="465" y="1"/>
                                </a:lnTo>
                                <a:lnTo>
                                  <a:pt x="483" y="0"/>
                                </a:lnTo>
                                <a:lnTo>
                                  <a:pt x="500" y="1"/>
                                </a:lnTo>
                                <a:lnTo>
                                  <a:pt x="518" y="2"/>
                                </a:lnTo>
                                <a:lnTo>
                                  <a:pt x="535" y="6"/>
                                </a:lnTo>
                                <a:lnTo>
                                  <a:pt x="554" y="10"/>
                                </a:lnTo>
                                <a:lnTo>
                                  <a:pt x="572" y="15"/>
                                </a:lnTo>
                                <a:lnTo>
                                  <a:pt x="589" y="22"/>
                                </a:lnTo>
                                <a:lnTo>
                                  <a:pt x="607" y="29"/>
                                </a:lnTo>
                                <a:lnTo>
                                  <a:pt x="626" y="37"/>
                                </a:lnTo>
                                <a:lnTo>
                                  <a:pt x="643" y="46"/>
                                </a:lnTo>
                                <a:lnTo>
                                  <a:pt x="660" y="57"/>
                                </a:lnTo>
                                <a:lnTo>
                                  <a:pt x="677" y="68"/>
                                </a:lnTo>
                                <a:lnTo>
                                  <a:pt x="694" y="80"/>
                                </a:lnTo>
                                <a:lnTo>
                                  <a:pt x="712" y="94"/>
                                </a:lnTo>
                                <a:lnTo>
                                  <a:pt x="728" y="109"/>
                                </a:lnTo>
                                <a:lnTo>
                                  <a:pt x="745" y="124"/>
                                </a:lnTo>
                                <a:lnTo>
                                  <a:pt x="759" y="139"/>
                                </a:lnTo>
                                <a:lnTo>
                                  <a:pt x="773" y="154"/>
                                </a:lnTo>
                                <a:lnTo>
                                  <a:pt x="785" y="170"/>
                                </a:lnTo>
                                <a:lnTo>
                                  <a:pt x="796" y="186"/>
                                </a:lnTo>
                                <a:lnTo>
                                  <a:pt x="806" y="202"/>
                                </a:lnTo>
                                <a:lnTo>
                                  <a:pt x="814" y="218"/>
                                </a:lnTo>
                                <a:lnTo>
                                  <a:pt x="821" y="236"/>
                                </a:lnTo>
                                <a:lnTo>
                                  <a:pt x="827" y="252"/>
                                </a:lnTo>
                                <a:lnTo>
                                  <a:pt x="832" y="268"/>
                                </a:lnTo>
                                <a:lnTo>
                                  <a:pt x="835" y="285"/>
                                </a:lnTo>
                                <a:lnTo>
                                  <a:pt x="836" y="302"/>
                                </a:lnTo>
                                <a:lnTo>
                                  <a:pt x="837" y="318"/>
                                </a:lnTo>
                                <a:lnTo>
                                  <a:pt x="836" y="335"/>
                                </a:lnTo>
                                <a:lnTo>
                                  <a:pt x="833" y="353"/>
                                </a:lnTo>
                                <a:lnTo>
                                  <a:pt x="830" y="369"/>
                                </a:lnTo>
                                <a:lnTo>
                                  <a:pt x="825" y="385"/>
                                </a:lnTo>
                                <a:lnTo>
                                  <a:pt x="819" y="400"/>
                                </a:lnTo>
                                <a:lnTo>
                                  <a:pt x="812" y="416"/>
                                </a:lnTo>
                                <a:lnTo>
                                  <a:pt x="804" y="431"/>
                                </a:lnTo>
                                <a:lnTo>
                                  <a:pt x="795" y="446"/>
                                </a:lnTo>
                                <a:lnTo>
                                  <a:pt x="784" y="460"/>
                                </a:lnTo>
                                <a:lnTo>
                                  <a:pt x="694" y="403"/>
                                </a:lnTo>
                                <a:lnTo>
                                  <a:pt x="704" y="387"/>
                                </a:lnTo>
                                <a:lnTo>
                                  <a:pt x="713" y="371"/>
                                </a:lnTo>
                                <a:lnTo>
                                  <a:pt x="719" y="355"/>
                                </a:lnTo>
                                <a:lnTo>
                                  <a:pt x="724" y="338"/>
                                </a:lnTo>
                                <a:lnTo>
                                  <a:pt x="727" y="322"/>
                                </a:lnTo>
                                <a:lnTo>
                                  <a:pt x="728" y="307"/>
                                </a:lnTo>
                                <a:lnTo>
                                  <a:pt x="727" y="292"/>
                                </a:lnTo>
                                <a:lnTo>
                                  <a:pt x="725" y="276"/>
                                </a:lnTo>
                                <a:lnTo>
                                  <a:pt x="721" y="262"/>
                                </a:lnTo>
                                <a:lnTo>
                                  <a:pt x="714" y="247"/>
                                </a:lnTo>
                                <a:lnTo>
                                  <a:pt x="706" y="232"/>
                                </a:lnTo>
                                <a:lnTo>
                                  <a:pt x="696" y="216"/>
                                </a:lnTo>
                                <a:lnTo>
                                  <a:pt x="684" y="201"/>
                                </a:lnTo>
                                <a:lnTo>
                                  <a:pt x="670" y="187"/>
                                </a:lnTo>
                                <a:lnTo>
                                  <a:pt x="654" y="172"/>
                                </a:lnTo>
                                <a:lnTo>
                                  <a:pt x="636" y="158"/>
                                </a:lnTo>
                                <a:lnTo>
                                  <a:pt x="616" y="144"/>
                                </a:lnTo>
                                <a:lnTo>
                                  <a:pt x="596" y="131"/>
                                </a:lnTo>
                                <a:lnTo>
                                  <a:pt x="578" y="121"/>
                                </a:lnTo>
                                <a:lnTo>
                                  <a:pt x="560" y="113"/>
                                </a:lnTo>
                                <a:lnTo>
                                  <a:pt x="543" y="106"/>
                                </a:lnTo>
                                <a:lnTo>
                                  <a:pt x="526" y="102"/>
                                </a:lnTo>
                                <a:lnTo>
                                  <a:pt x="511" y="98"/>
                                </a:lnTo>
                                <a:lnTo>
                                  <a:pt x="495" y="97"/>
                                </a:lnTo>
                                <a:lnTo>
                                  <a:pt x="480" y="98"/>
                                </a:lnTo>
                                <a:lnTo>
                                  <a:pt x="466" y="101"/>
                                </a:lnTo>
                                <a:lnTo>
                                  <a:pt x="453" y="104"/>
                                </a:lnTo>
                                <a:lnTo>
                                  <a:pt x="441" y="108"/>
                                </a:lnTo>
                                <a:lnTo>
                                  <a:pt x="430" y="114"/>
                                </a:lnTo>
                                <a:lnTo>
                                  <a:pt x="420" y="120"/>
                                </a:lnTo>
                                <a:lnTo>
                                  <a:pt x="410" y="128"/>
                                </a:lnTo>
                                <a:lnTo>
                                  <a:pt x="402" y="138"/>
                                </a:lnTo>
                                <a:lnTo>
                                  <a:pt x="395" y="146"/>
                                </a:lnTo>
                                <a:lnTo>
                                  <a:pt x="389" y="155"/>
                                </a:lnTo>
                                <a:lnTo>
                                  <a:pt x="385" y="164"/>
                                </a:lnTo>
                                <a:lnTo>
                                  <a:pt x="382" y="174"/>
                                </a:lnTo>
                                <a:lnTo>
                                  <a:pt x="380" y="183"/>
                                </a:lnTo>
                                <a:lnTo>
                                  <a:pt x="379" y="193"/>
                                </a:lnTo>
                                <a:lnTo>
                                  <a:pt x="379" y="203"/>
                                </a:lnTo>
                                <a:lnTo>
                                  <a:pt x="380" y="213"/>
                                </a:lnTo>
                                <a:lnTo>
                                  <a:pt x="383" y="225"/>
                                </a:lnTo>
                                <a:lnTo>
                                  <a:pt x="388" y="239"/>
                                </a:lnTo>
                                <a:lnTo>
                                  <a:pt x="396" y="254"/>
                                </a:lnTo>
                                <a:lnTo>
                                  <a:pt x="407" y="271"/>
                                </a:lnTo>
                                <a:lnTo>
                                  <a:pt x="420" y="290"/>
                                </a:lnTo>
                                <a:lnTo>
                                  <a:pt x="435" y="311"/>
                                </a:lnTo>
                                <a:lnTo>
                                  <a:pt x="453" y="334"/>
                                </a:lnTo>
                                <a:lnTo>
                                  <a:pt x="474" y="360"/>
                                </a:lnTo>
                                <a:lnTo>
                                  <a:pt x="496" y="385"/>
                                </a:lnTo>
                                <a:lnTo>
                                  <a:pt x="515" y="409"/>
                                </a:lnTo>
                                <a:lnTo>
                                  <a:pt x="532" y="430"/>
                                </a:lnTo>
                                <a:lnTo>
                                  <a:pt x="547" y="450"/>
                                </a:lnTo>
                                <a:lnTo>
                                  <a:pt x="560" y="468"/>
                                </a:lnTo>
                                <a:lnTo>
                                  <a:pt x="571" y="485"/>
                                </a:lnTo>
                                <a:lnTo>
                                  <a:pt x="580" y="500"/>
                                </a:lnTo>
                                <a:lnTo>
                                  <a:pt x="587" y="512"/>
                                </a:lnTo>
                                <a:lnTo>
                                  <a:pt x="596" y="530"/>
                                </a:lnTo>
                                <a:lnTo>
                                  <a:pt x="603" y="546"/>
                                </a:lnTo>
                                <a:lnTo>
                                  <a:pt x="608" y="563"/>
                                </a:lnTo>
                                <a:lnTo>
                                  <a:pt x="614" y="579"/>
                                </a:lnTo>
                                <a:lnTo>
                                  <a:pt x="617" y="595"/>
                                </a:lnTo>
                                <a:lnTo>
                                  <a:pt x="619" y="612"/>
                                </a:lnTo>
                                <a:lnTo>
                                  <a:pt x="620" y="627"/>
                                </a:lnTo>
                                <a:lnTo>
                                  <a:pt x="619" y="642"/>
                                </a:lnTo>
                                <a:lnTo>
                                  <a:pt x="617" y="657"/>
                                </a:lnTo>
                                <a:lnTo>
                                  <a:pt x="614" y="672"/>
                                </a:lnTo>
                                <a:lnTo>
                                  <a:pt x="609" y="686"/>
                                </a:lnTo>
                                <a:lnTo>
                                  <a:pt x="603" y="700"/>
                                </a:lnTo>
                                <a:lnTo>
                                  <a:pt x="597" y="714"/>
                                </a:lnTo>
                                <a:lnTo>
                                  <a:pt x="589" y="727"/>
                                </a:lnTo>
                                <a:lnTo>
                                  <a:pt x="580" y="741"/>
                                </a:lnTo>
                                <a:lnTo>
                                  <a:pt x="570" y="754"/>
                                </a:lnTo>
                                <a:lnTo>
                                  <a:pt x="559" y="766"/>
                                </a:lnTo>
                                <a:lnTo>
                                  <a:pt x="547" y="778"/>
                                </a:lnTo>
                                <a:lnTo>
                                  <a:pt x="534" y="788"/>
                                </a:lnTo>
                                <a:lnTo>
                                  <a:pt x="521" y="798"/>
                                </a:lnTo>
                                <a:lnTo>
                                  <a:pt x="507" y="806"/>
                                </a:lnTo>
                                <a:lnTo>
                                  <a:pt x="492" y="814"/>
                                </a:lnTo>
                                <a:lnTo>
                                  <a:pt x="475" y="821"/>
                                </a:lnTo>
                                <a:lnTo>
                                  <a:pt x="458" y="827"/>
                                </a:lnTo>
                                <a:lnTo>
                                  <a:pt x="441" y="832"/>
                                </a:lnTo>
                                <a:lnTo>
                                  <a:pt x="424" y="835"/>
                                </a:lnTo>
                                <a:lnTo>
                                  <a:pt x="406" y="837"/>
                                </a:lnTo>
                                <a:lnTo>
                                  <a:pt x="388" y="838"/>
                                </a:lnTo>
                                <a:lnTo>
                                  <a:pt x="370" y="838"/>
                                </a:lnTo>
                                <a:lnTo>
                                  <a:pt x="350" y="837"/>
                                </a:lnTo>
                                <a:lnTo>
                                  <a:pt x="331" y="834"/>
                                </a:lnTo>
                                <a:lnTo>
                                  <a:pt x="312" y="830"/>
                                </a:lnTo>
                                <a:lnTo>
                                  <a:pt x="293" y="825"/>
                                </a:lnTo>
                                <a:lnTo>
                                  <a:pt x="274" y="819"/>
                                </a:lnTo>
                                <a:lnTo>
                                  <a:pt x="255" y="812"/>
                                </a:lnTo>
                                <a:lnTo>
                                  <a:pt x="236" y="804"/>
                                </a:lnTo>
                                <a:lnTo>
                                  <a:pt x="217" y="794"/>
                                </a:lnTo>
                                <a:lnTo>
                                  <a:pt x="199" y="783"/>
                                </a:lnTo>
                                <a:lnTo>
                                  <a:pt x="181" y="772"/>
                                </a:lnTo>
                                <a:lnTo>
                                  <a:pt x="163" y="759"/>
                                </a:lnTo>
                                <a:lnTo>
                                  <a:pt x="141" y="742"/>
                                </a:lnTo>
                                <a:lnTo>
                                  <a:pt x="121" y="724"/>
                                </a:lnTo>
                                <a:lnTo>
                                  <a:pt x="103" y="706"/>
                                </a:lnTo>
                                <a:lnTo>
                                  <a:pt x="85" y="689"/>
                                </a:lnTo>
                                <a:lnTo>
                                  <a:pt x="69" y="672"/>
                                </a:lnTo>
                                <a:lnTo>
                                  <a:pt x="55" y="654"/>
                                </a:lnTo>
                                <a:lnTo>
                                  <a:pt x="43" y="637"/>
                                </a:lnTo>
                                <a:lnTo>
                                  <a:pt x="33" y="619"/>
                                </a:lnTo>
                                <a:lnTo>
                                  <a:pt x="23" y="600"/>
                                </a:lnTo>
                                <a:lnTo>
                                  <a:pt x="16" y="582"/>
                                </a:lnTo>
                                <a:lnTo>
                                  <a:pt x="9" y="564"/>
                                </a:lnTo>
                                <a:lnTo>
                                  <a:pt x="5" y="546"/>
                                </a:lnTo>
                                <a:lnTo>
                                  <a:pt x="2" y="527"/>
                                </a:lnTo>
                                <a:lnTo>
                                  <a:pt x="0" y="508"/>
                                </a:lnTo>
                                <a:lnTo>
                                  <a:pt x="0" y="490"/>
                                </a:lnTo>
                                <a:lnTo>
                                  <a:pt x="1" y="470"/>
                                </a:lnTo>
                                <a:lnTo>
                                  <a:pt x="3" y="451"/>
                                </a:lnTo>
                                <a:lnTo>
                                  <a:pt x="8" y="432"/>
                                </a:lnTo>
                                <a:lnTo>
                                  <a:pt x="13" y="414"/>
                                </a:lnTo>
                                <a:lnTo>
                                  <a:pt x="20" y="396"/>
                                </a:lnTo>
                                <a:lnTo>
                                  <a:pt x="28" y="379"/>
                                </a:lnTo>
                                <a:lnTo>
                                  <a:pt x="37" y="361"/>
                                </a:lnTo>
                                <a:lnTo>
                                  <a:pt x="48" y="344"/>
                                </a:lnTo>
                                <a:lnTo>
                                  <a:pt x="60" y="327"/>
                                </a:lnTo>
                                <a:close/>
                              </a:path>
                            </a:pathLst>
                          </a:custGeom>
                          <a:solidFill>
                            <a:srgbClr val="000099"/>
                          </a:solidFill>
                          <a:ln>
                            <a:noFill/>
                          </a:ln>
                          <a:effectLst/>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dist="35921" dir="2700000" algn="ctr" rotWithShape="0">
                                    <a:srgbClr val="000000"/>
                                  </a:outerShdw>
                                </a:effectLst>
                              </a14:hiddenEffects>
                            </a:ext>
                          </a:extLst>
                        </wps:spPr>
                        <wps:bodyPr rot="0" vert="horz" wrap="square" lIns="91440" tIns="45720" rIns="91440" bIns="45720" anchor="t" anchorCtr="0" upright="1">
                          <a:noAutofit/>
                        </wps:bodyPr>
                      </wps:wsp>
                      <wps:wsp>
                        <wps:cNvPr id="45" name="Freeform 46"/>
                        <wps:cNvSpPr>
                          <a:spLocks noEditPoints="1"/>
                        </wps:cNvSpPr>
                        <wps:spPr bwMode="auto">
                          <a:xfrm>
                            <a:off x="3587" y="4405"/>
                            <a:ext cx="102" cy="100"/>
                          </a:xfrm>
                          <a:custGeom>
                            <a:avLst/>
                            <a:gdLst>
                              <a:gd name="T0" fmla="*/ 0 w 918"/>
                              <a:gd name="T1" fmla="*/ 378 h 900"/>
                              <a:gd name="T2" fmla="*/ 831 w 918"/>
                              <a:gd name="T3" fmla="*/ 0 h 900"/>
                              <a:gd name="T4" fmla="*/ 918 w 918"/>
                              <a:gd name="T5" fmla="*/ 79 h 900"/>
                              <a:gd name="T6" fmla="*/ 578 w 918"/>
                              <a:gd name="T7" fmla="*/ 900 h 900"/>
                              <a:gd name="T8" fmla="*/ 485 w 918"/>
                              <a:gd name="T9" fmla="*/ 815 h 900"/>
                              <a:gd name="T10" fmla="*/ 593 w 918"/>
                              <a:gd name="T11" fmla="*/ 571 h 900"/>
                              <a:gd name="T12" fmla="*/ 335 w 918"/>
                              <a:gd name="T13" fmla="*/ 337 h 900"/>
                              <a:gd name="T14" fmla="*/ 87 w 918"/>
                              <a:gd name="T15" fmla="*/ 455 h 900"/>
                              <a:gd name="T16" fmla="*/ 0 w 918"/>
                              <a:gd name="T17" fmla="*/ 378 h 900"/>
                              <a:gd name="T18" fmla="*/ 422 w 918"/>
                              <a:gd name="T19" fmla="*/ 295 h 900"/>
                              <a:gd name="T20" fmla="*/ 631 w 918"/>
                              <a:gd name="T21" fmla="*/ 484 h 900"/>
                              <a:gd name="T22" fmla="*/ 731 w 918"/>
                              <a:gd name="T23" fmla="*/ 263 h 900"/>
                              <a:gd name="T24" fmla="*/ 742 w 918"/>
                              <a:gd name="T25" fmla="*/ 237 h 900"/>
                              <a:gd name="T26" fmla="*/ 753 w 918"/>
                              <a:gd name="T27" fmla="*/ 214 h 900"/>
                              <a:gd name="T28" fmla="*/ 763 w 918"/>
                              <a:gd name="T29" fmla="*/ 192 h 900"/>
                              <a:gd name="T30" fmla="*/ 773 w 918"/>
                              <a:gd name="T31" fmla="*/ 171 h 900"/>
                              <a:gd name="T32" fmla="*/ 783 w 918"/>
                              <a:gd name="T33" fmla="*/ 151 h 900"/>
                              <a:gd name="T34" fmla="*/ 792 w 918"/>
                              <a:gd name="T35" fmla="*/ 133 h 900"/>
                              <a:gd name="T36" fmla="*/ 801 w 918"/>
                              <a:gd name="T37" fmla="*/ 115 h 900"/>
                              <a:gd name="T38" fmla="*/ 811 w 918"/>
                              <a:gd name="T39" fmla="*/ 99 h 900"/>
                              <a:gd name="T40" fmla="*/ 792 w 918"/>
                              <a:gd name="T41" fmla="*/ 111 h 900"/>
                              <a:gd name="T42" fmla="*/ 775 w 918"/>
                              <a:gd name="T43" fmla="*/ 123 h 900"/>
                              <a:gd name="T44" fmla="*/ 757 w 918"/>
                              <a:gd name="T45" fmla="*/ 134 h 900"/>
                              <a:gd name="T46" fmla="*/ 739 w 918"/>
                              <a:gd name="T47" fmla="*/ 144 h 900"/>
                              <a:gd name="T48" fmla="*/ 721 w 918"/>
                              <a:gd name="T49" fmla="*/ 154 h 900"/>
                              <a:gd name="T50" fmla="*/ 702 w 918"/>
                              <a:gd name="T51" fmla="*/ 164 h 900"/>
                              <a:gd name="T52" fmla="*/ 683 w 918"/>
                              <a:gd name="T53" fmla="*/ 174 h 900"/>
                              <a:gd name="T54" fmla="*/ 663 w 918"/>
                              <a:gd name="T55" fmla="*/ 183 h 900"/>
                              <a:gd name="T56" fmla="*/ 422 w 918"/>
                              <a:gd name="T57" fmla="*/ 295 h 9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918" h="900">
                                <a:moveTo>
                                  <a:pt x="0" y="378"/>
                                </a:moveTo>
                                <a:lnTo>
                                  <a:pt x="831" y="0"/>
                                </a:lnTo>
                                <a:lnTo>
                                  <a:pt x="918" y="79"/>
                                </a:lnTo>
                                <a:lnTo>
                                  <a:pt x="578" y="900"/>
                                </a:lnTo>
                                <a:lnTo>
                                  <a:pt x="485" y="815"/>
                                </a:lnTo>
                                <a:lnTo>
                                  <a:pt x="593" y="571"/>
                                </a:lnTo>
                                <a:lnTo>
                                  <a:pt x="335" y="337"/>
                                </a:lnTo>
                                <a:lnTo>
                                  <a:pt x="87" y="455"/>
                                </a:lnTo>
                                <a:lnTo>
                                  <a:pt x="0" y="378"/>
                                </a:lnTo>
                                <a:close/>
                                <a:moveTo>
                                  <a:pt x="422" y="295"/>
                                </a:moveTo>
                                <a:lnTo>
                                  <a:pt x="631" y="484"/>
                                </a:lnTo>
                                <a:lnTo>
                                  <a:pt x="731" y="263"/>
                                </a:lnTo>
                                <a:lnTo>
                                  <a:pt x="742" y="237"/>
                                </a:lnTo>
                                <a:lnTo>
                                  <a:pt x="753" y="214"/>
                                </a:lnTo>
                                <a:lnTo>
                                  <a:pt x="763" y="192"/>
                                </a:lnTo>
                                <a:lnTo>
                                  <a:pt x="773" y="171"/>
                                </a:lnTo>
                                <a:lnTo>
                                  <a:pt x="783" y="151"/>
                                </a:lnTo>
                                <a:lnTo>
                                  <a:pt x="792" y="133"/>
                                </a:lnTo>
                                <a:lnTo>
                                  <a:pt x="801" y="115"/>
                                </a:lnTo>
                                <a:lnTo>
                                  <a:pt x="811" y="99"/>
                                </a:lnTo>
                                <a:lnTo>
                                  <a:pt x="792" y="111"/>
                                </a:lnTo>
                                <a:lnTo>
                                  <a:pt x="775" y="123"/>
                                </a:lnTo>
                                <a:lnTo>
                                  <a:pt x="757" y="134"/>
                                </a:lnTo>
                                <a:lnTo>
                                  <a:pt x="739" y="144"/>
                                </a:lnTo>
                                <a:lnTo>
                                  <a:pt x="721" y="154"/>
                                </a:lnTo>
                                <a:lnTo>
                                  <a:pt x="702" y="164"/>
                                </a:lnTo>
                                <a:lnTo>
                                  <a:pt x="683" y="174"/>
                                </a:lnTo>
                                <a:lnTo>
                                  <a:pt x="663" y="183"/>
                                </a:lnTo>
                                <a:lnTo>
                                  <a:pt x="422" y="295"/>
                                </a:lnTo>
                                <a:close/>
                              </a:path>
                            </a:pathLst>
                          </a:custGeom>
                          <a:solidFill>
                            <a:srgbClr val="000099"/>
                          </a:solidFill>
                          <a:ln>
                            <a:noFill/>
                          </a:ln>
                          <a:effectLst/>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dist="35921" dir="2700000" algn="ctr" rotWithShape="0">
                                    <a:srgbClr val="000000"/>
                                  </a:outerShdw>
                                </a:effectLst>
                              </a14:hiddenEffects>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 style="position:absolute;margin-left:-1in;margin-top:-27pt;width:63pt;height:63pt;z-index:251657728" coordsize="1774,1792" coordorigin="2112,4160" o:spid="_x0000_s1026" w14:anchorId="459702D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">
                <v:shape id="Freeform 3" style="position:absolute;left:2592;top:5323;width:752;height:629;visibility:visible;mso-wrap-style:square;v-text-anchor:top" coordsize="6772,5663" o:spid="_x0000_s1027" fillcolor="#009" stroked="f" path="m2389,1124r442,189l3096,1440r1227,569l5486,2641r327,215l6052,3085r50,112l6090,3324r-62,152l5888,3628r-252,227l5294,4133r-302,290l4903,4562r-25,127l4853,4854r50,252l5017,5360r89,99l5232,5536r304,101l5901,5663r164,-26l6204,5586r252,-127l6216,5485r-340,l5724,5422,5610,5308,5459,4993r-50,-152l5409,4689r89,-303l5687,4107r239,-227l6571,3412r139,-126l6772,3147r-25,-139l6659,2856,6394,2592,6077,2375,5434,1984,5219,1883r-189,-89l4626,1593,4221,1365,3981,1239,3121,847,2237,442,2048,341r-77,-52l1769,227,1440,88,1100,12,935,,569,88,252,302,139,442,51,606,,770,,948,266,733,392,631,543,569,847,530r329,39l1833,847r556,27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">
                  <v:shadow color="black"/>
                  <v:path arrowok="t" o:connecttype="custom" o:connectlocs="314,146;480,223;646,317;678,355;669,386;626,428;554,491;542,521;544,567;567,606;615,626;673,626;717,606;653,609;623,590;601,538;611,487;658,431;745,365;749,334;710,288;603,220;559,199;469,152;347,94;227,38;196,25;122,1;63,10;15,49;0,86;30,81;60,63;131,63;265,125" o:connectangles="0,0,0,0,0,0,0,0,0,0,0,0,0,0,0,0,0,0,0,0,0,0,0,0,0,0,0,0,0,0,0,0,0,0,0"/>
                </v:shape>
                <v:shape id="Freeform 4" style="position:absolute;left:2592;top:5323;width:752;height:629;visibility:visible;mso-wrap-style:square;v-text-anchor:top" coordsize="6772,5663" o:spid="_x0000_s1028" fillcolor="#009" stroked="f" path="m2389,1124r442,189l3096,1440r1227,569l5486,2641r327,215l6052,3085r50,112l6090,3324r-62,152l5888,3628r-252,227l5294,4133r-302,290l4903,4562r-25,127l4853,4854r50,252l5017,5360r89,99l5232,5536r304,101l5901,5663r164,-26l6204,5586r252,-127l6216,5485r-340,l5724,5422,5610,5308,5459,4993r-50,-152l5409,4689r89,-303l5687,4107r239,-227l6571,3412r139,-126l6772,3147r-25,-139l6659,2856,6394,2592,6077,2375,5434,1984,5219,1883r-189,-89l4626,1593,4221,1365,3981,1239,3121,847,2237,442,2048,341r-77,-52l1769,227,1440,88,1100,12,935,,569,88,252,302,139,442,51,606,,770,,948,266,733,392,631,543,569,847,530r329,39l1833,847r556,27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">
                  <v:shadow color="black"/>
                  <v:path arrowok="t" o:connecttype="custom" o:connectlocs="314,146;480,223;646,317;678,355;669,386;626,428;554,491;542,521;544,567;567,606;615,626;673,626;717,606;653,609;623,590;601,538;611,487;658,431;745,365;749,334;710,288;603,220;559,199;469,152;347,94;227,38;196,25;122,1;63,10;15,49;0,86;30,81;60,63;131,63;265,125" o:connectangles="0,0,0,0,0,0,0,0,0,0,0,0,0,0,0,0,0,0,0,0,0,0,0,0,0,0,0,0,0,0,0,0,0,0,0"/>
                </v:shape>
                <v:shape id="Freeform 5" style="position:absolute;left:2670;top:4418;width:1135;height:889;visibility:visible;mso-wrap-style:square;v-text-anchor:top" coordsize="10209,8002" o:spid="_x0000_s1029" fillcolor="#009" stroked="f" path="m3437,5235r-102,126l3223,5614r-140,493l2995,6536r-63,203l2869,6978r-77,139l2628,7269r-227,37l2098,7306r-115,l480,7294r-164,25l164,7407,63,7521,,7660r,190l76,8002r76,-77l202,7799r139,-63l480,7711r2048,l2616,7698r227,l2982,7672r115,-88l3184,7471r77,-139l3349,7015r63,-263l3538,6221r77,-266l3741,5689r177,-290l4195,5170r568,-391l5989,3920,7201,3098,8415,2238r581,-367l9666,1405r277,-267l10146,860r63,-290l10184,419r-63,-152l9943,90,9729,r115,179l9844,368r-90,190l9615,747r-391,342l8869,1353,7227,2491r-834,531l5584,3616r-416,266l4738,4174r-416,252l4119,4602r-240,152l3702,4906r-265,32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">
                  <v:shadow color="black"/>
                  <v:path arrowok="t" o:connecttype="custom" o:connectlocs="371,596;343,678;326,749;310,791;267,812;220,812;35,813;7,836;0,872;17,880;38,859;281,857;316,855;344,843;363,815;379,750;402,662;436,600;530,531;801,344;1000,208;1105,126;1135,63;1125,30;1082,0;1094,41;1069,83;986,150;711,336;575,431;481,492;431,528;382,582" o:connectangles="0,0,0,0,0,0,0,0,0,0,0,0,0,0,0,0,0,0,0,0,0,0,0,0,0,0,0,0,0,0,0,0,0"/>
                </v:shape>
                <v:shape id="Freeform 6" style="position:absolute;left:2670;top:4418;width:1135;height:889;visibility:visible;mso-wrap-style:square;v-text-anchor:top" coordsize="10209,8002" o:spid="_x0000_s1030" fillcolor="#009" stroked="f" path="m3437,5235r-102,126l3223,5614r-140,493l2995,6536r-63,203l2869,6978r-77,139l2628,7269r-227,37l2098,7306r-115,l480,7294r-164,25l164,7407,63,7521,,7660r,190l76,8002r76,-77l202,7799r139,-63l480,7711r2048,l2616,7698r227,l2982,7672r115,-88l3184,7471r77,-139l3349,7015r63,-263l3538,6221r77,-266l3741,5689r177,-290l4195,5170r568,-391l5989,3920,7201,3098,8415,2238r581,-367l9666,1405r277,-267l10146,860r63,-290l10184,419r-63,-152l9943,90,9729,r115,179l9844,368r-90,190l9615,747r-391,342l8869,1353,7227,2491r-834,531l5584,3616r-416,266l4738,4174r-416,252l4119,4602r-240,152l3702,4906r-265,32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">
                  <v:shadow color="black"/>
                  <v:path arrowok="t" o:connecttype="custom" o:connectlocs="371,596;343,678;326,749;310,791;267,812;220,812;35,813;7,836;0,872;17,880;38,859;281,857;316,855;344,843;363,815;379,750;402,662;436,600;530,531;801,344;1000,208;1105,126;1135,63;1125,30;1082,0;1094,41;1069,83;986,150;711,336;575,431;481,492;431,528;382,582" o:connectangles="0,0,0,0,0,0,0,0,0,0,0,0,0,0,0,0,0,0,0,0,0,0,0,0,0,0,0,0,0,0,0,0,0"/>
                </v:shape>
                <v:shape id="Freeform 7" style="position:absolute;left:3194;top:4557;width:692;height:1347;visibility:visible;mso-wrap-style:square;v-text-anchor:top" coordsize="6229,12121" o:spid="_x0000_s1031" fillcolor="#009" stroked="f" path="m542,5574r-37,100l492,5839r13,177l542,6116r89,127l607,6319r-65,88l379,6572,228,6749,13,7001,,7128r13,49l139,7229r177,63l455,7355r25,76l429,7494r-150,76l279,7633r63,76l455,7785r-101,37l329,7886r100,139l542,8176r,190l542,8568r65,152l744,8821r203,63l1793,8948r405,113l2337,9138r38,12l2438,9340r12,379l2059,10060r-481,266l1085,10566r-201,190l833,10832r-38,177l795,11336r25,102l935,11704r125,177l1250,12007r215,88l1705,12121r252,l2325,12058r366,-152l3045,11691r290,-228l3297,11450r-265,77l2779,11628r-253,88l2248,11742r-303,-38l1693,11589r-189,-189l1389,11135r,-152l1427,10844r164,-266l1819,10352r240,-178l2615,9921r278,-240l2981,9440r,-163l2956,9138r-63,-102l2805,8961r-126,-64l2362,8847r-340,-26l1680,8796r-278,-76l1224,8555r-37,-113l1199,8278r,-241l1187,7987r-50,-50l1010,7886r-50,-76l1085,7683r-75,-37l960,7608r,-77l1073,7469r52,-51l1150,7355r-53,-88l960,7217,820,7177,720,7115r-26,-76l732,6938,921,6685r393,-492l1174,6041r-37,-202l1212,5397r38,-189l1314,4981r100,-217l1528,4537r115,-201l1781,4158r253,-214l2716,3413,3980,2527r593,-416l5168,1707r619,-430l6052,1024r88,-101l6217,733r12,-177l6153,366,5989,202,5813,r25,404l5800,556r-64,127l5508,910r-353,266l3715,2135,2223,3173r-834,619l1125,4007r-77,63l998,4209,896,4410,656,4993r-75,290l542,557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">
                  <v:shadow color="black"/>
                  <v:path arrowok="t" o:connecttype="custom" o:connectlocs="55,649;70,694;42,730;0,792;35,810;48,833;38,857;37,876;60,930;83,980;244,1007;271,1038;175,1148;93,1204;91,1271;139,1334;217,1347;338,1299;337,1281;250,1305;167,1267;159,1205;229,1131;331,1049;321,1004;262,983;156,969;133,920;126,882;121,854;107,837;128,817;91,798;81,771;130,671;139,579;170,504;226,438;508,235;672,114;692,62;646,0;637,76;413,237;125,445;100,490;60,619" o:connectangles="0,0,0,0,0,0,0,0,0,0,0,0,0,0,0,0,0,0,0,0,0,0,0,0,0,0,0,0,0,0,0,0,0,0,0,0,0,0,0,0,0,0,0,0,0,0,0"/>
                </v:shape>
                <v:shape id="Freeform 8" style="position:absolute;left:3194;top:4557;width:692;height:1347;visibility:visible;mso-wrap-style:square;v-text-anchor:top" coordsize="6229,12121" o:spid="_x0000_s1032" fillcolor="#009" stroked="f" path="m542,5574r-37,100l492,5839r13,177l542,6116r89,127l607,6319r-65,88l379,6572,228,6749,13,7001,,7128r13,49l139,7229r177,63l455,7355r25,76l429,7494r-150,76l279,7633r63,76l455,7785r-101,37l329,7886r100,139l542,8176r,190l542,8568r65,152l744,8821r203,63l1793,8948r405,113l2337,9138r38,12l2438,9340r12,379l2059,10060r-481,266l1085,10566r-201,190l833,10832r-38,177l795,11336r25,102l935,11704r125,177l1250,12007r215,88l1705,12121r252,l2325,12058r366,-152l3045,11691r290,-228l3297,11450r-265,77l2779,11628r-253,88l2248,11742r-303,-38l1693,11589r-189,-189l1389,11135r,-152l1427,10844r164,-266l1819,10352r240,-178l2615,9921r278,-240l2981,9440r,-163l2956,9138r-63,-102l2805,8961r-126,-64l2362,8847r-340,-26l1680,8796r-278,-76l1224,8555r-37,-113l1199,8278r,-241l1187,7987r-50,-50l1010,7886r-50,-76l1085,7683r-75,-37l960,7608r,-77l1073,7469r52,-51l1150,7355r-53,-88l960,7217,820,7177,720,7115r-26,-76l732,6938,921,6685r393,-492l1174,6041r-37,-202l1212,5397r38,-189l1314,4981r100,-217l1528,4537r115,-201l1781,4158r253,-214l2716,3413,3980,2527r593,-416l5168,1707r619,-430l6052,1024r88,-101l6217,733r12,-177l6153,366,5989,202,5813,r25,404l5800,556r-64,127l5508,910r-353,266l3715,2135,2223,3173r-834,619l1125,4007r-77,63l998,4209,896,4410,656,4993r-75,290l542,557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">
                  <v:shadow color="black"/>
                  <v:path arrowok="t" o:connecttype="custom" o:connectlocs="55,649;70,694;42,730;0,792;35,810;48,833;38,857;37,876;60,930;83,980;244,1007;271,1038;175,1148;93,1204;91,1271;139,1334;217,1347;338,1299;337,1281;250,1305;167,1267;159,1205;229,1131;331,1049;321,1004;262,983;156,969;133,920;126,882;121,854;107,837;128,817;91,798;81,771;130,671;139,579;170,504;226,438;508,235;672,114;692,62;646,0;637,76;413,237;125,445;100,490;60,619" o:connectangles="0,0,0,0,0,0,0,0,0,0,0,0,0,0,0,0,0,0,0,0,0,0,0,0,0,0,0,0,0,0,0,0,0,0,0,0,0,0,0,0,0,0,0,0,0,0,0"/>
                </v:shape>
                <v:shape id="Freeform 9" style="position:absolute;left:3358;top:4791;width:444;height:773;visibility:visible;mso-wrap-style:square;v-text-anchor:top" coordsize="3993,6963" o:spid="_x0000_s1033" fillcolor="#009" stroked="f" path="m354,5902r75,176l379,6281r114,201l670,6559r1087,l1984,6622r176,127l2375,6888r241,75l2969,6963r253,-62l3399,6774r228,-202l3841,6344r-164,88l3526,6547r-190,25l3159,6661r-215,l2780,6609,2641,6497,2490,6383r-166,-64l1984,6293r-178,l1642,6319r-176,l1161,6281r-99,-88l1024,6143r12,-127l1048,5877r-24,-139l923,5611r37,-113l909,5472r-50,-76l972,5257r13,-51l897,5169,720,5119r-50,-52l708,4980,948,4638r139,-151l1099,4397r,-25l1036,4309r,-341l1149,3413r114,-316l1390,2883r555,-469l2539,1984,3690,1075,3930,835r51,-127l3993,581,3891,303,3690,r,240l3653,416,3551,581,3373,758r-859,645l1630,2048r-481,379l847,2719,606,3097,493,3526,391,3930r-25,227l366,4233r25,88l454,4436r,113l379,4638r-76,88l100,4928,12,5030,,5067r,64l63,5219r102,25l264,5283r51,62l329,5396r-14,50l227,5498r-25,50l239,5585r76,77l239,5775r115,12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">
                  <v:shadow color="black"/>
                  <v:path arrowok="t" o:connecttype="custom" o:connectlocs="48,675;55,720;195,728;240,749;291,773;358,766;403,730;409,714;371,730;327,739;294,721;258,702;201,699;163,702;118,688;115,668;114,637;107,610;96,599;110,578;80,568;79,553;121,498;122,485;115,441;140,344;216,268;410,119;443,79;433,34;410,27;395,64;280,156;128,269;67,344;43,436;41,470;50,492;42,515;11,547;0,563;7,579;29,586;37,599;25,610;27,620;27,641" o:connectangles="0,0,0,0,0,0,0,0,0,0,0,0,0,0,0,0,0,0,0,0,0,0,0,0,0,0,0,0,0,0,0,0,0,0,0,0,0,0,0,0,0,0,0,0,0,0,0"/>
                </v:shape>
                <v:shape id="Freeform 10" style="position:absolute;left:3358;top:4791;width:444;height:773;visibility:visible;mso-wrap-style:square;v-text-anchor:top" coordsize="3993,6963" o:spid="_x0000_s1034" fillcolor="#009" stroked="f" path="m354,5902r75,176l379,6281r114,201l670,6559r1087,l1984,6622r176,127l2375,6888r241,75l2969,6963r253,-62l3399,6774r228,-202l3841,6344r-164,88l3526,6547r-190,25l3159,6661r-215,l2780,6609,2641,6497,2490,6383r-166,-64l1984,6293r-178,l1642,6319r-176,l1161,6281r-99,-88l1024,6143r12,-127l1048,5877r-24,-139l923,5611r37,-113l909,5472r-50,-76l972,5257r13,-51l897,5169,720,5119r-50,-52l708,4980,948,4638r139,-151l1099,4397r,-25l1036,4309r,-341l1149,3413r114,-316l1390,2883r555,-469l2539,1984,3690,1075,3930,835r51,-127l3993,581,3891,303,3690,r,240l3653,416,3551,581,3373,758r-859,645l1630,2048r-481,379l847,2719,606,3097,493,3526,391,3930r-25,227l366,4233r25,88l454,4436r,113l379,4638r-76,88l100,4928,12,5030,,5067r,64l63,5219r102,25l264,5283r51,62l329,5396r-14,50l227,5498r-25,50l239,5585r76,77l239,5775r115,12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">
                  <v:shadow color="black"/>
                  <v:path arrowok="t" o:connecttype="custom" o:connectlocs="48,675;55,720;195,728;240,749;291,773;358,766;403,730;409,714;371,730;327,739;294,721;258,702;201,699;163,702;118,688;115,668;114,637;107,610;96,599;110,578;80,568;79,553;121,498;122,485;115,441;140,344;216,268;410,119;443,79;433,34;410,27;395,64;280,156;128,269;67,344;43,436;41,470;50,492;42,515;11,547;0,563;7,579;29,586;37,599;25,610;27,620;27,641" o:connectangles="0,0,0,0,0,0,0,0,0,0,0,0,0,0,0,0,0,0,0,0,0,0,0,0,0,0,0,0,0,0,0,0,0,0,0,0,0,0,0,0,0,0,0,0,0,0,0"/>
                </v:shape>
                <v:shape id="Freeform 11" style="position:absolute;left:2982;top:5836;width:79;height:91;visibility:visible;mso-wrap-style:square;v-text-anchor:top" coordsize="715,814" o:spid="_x0000_s1035" fillcolor="#009" stroked="f" path="m715,1l702,814,406,813r-24,-1l360,812r-21,-1l319,809r-18,-1l283,806r-15,-3l254,800r-17,-4l219,791r-16,-6l187,778r-15,-8l158,761r-15,-9l130,742,114,727,99,712,85,696,72,679,60,661,50,643,40,623,32,601,23,580,17,558,11,535,7,511,4,487,2,461,1,435,,409,1,386,3,364,5,342,8,321r3,-20l15,281r5,-18l27,245r6,-18l39,210r7,-16l53,179r8,-14l69,151r9,-13l86,126,96,115r9,-10l114,93r10,-9l134,75r10,-8l155,60r11,-7l177,46r11,-6l200,35r13,-6l226,25r13,-5l253,16r15,-3l283,10,300,7,316,5,333,3,350,1,368,r19,l406,,715,1xm600,96l418,95r-22,l377,96r-18,1l342,99r-16,2l311,104r-14,3l285,110r-13,4l261,118r-11,5l241,128r-10,5l223,139r-9,6l207,152r-10,9l188,172r-9,12l171,196r-8,13l156,223r-8,16l142,254r-5,17l132,288r-4,18l124,325r-3,20l119,367r-1,21l117,411r1,31l119,470r3,29l126,524r6,23l139,569r4,10l148,589r5,9l159,608r11,16l181,639r13,13l206,665r14,10l234,685r14,8l264,699r12,4l291,707r15,3l323,712r19,2l363,715r23,1l410,717r180,1l600,9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">
                  <v:shadow color="black"/>
                  <v:path arrowok="t" o:connecttype="custom" o:connectlocs="45,91;37,91;31,90;26,89;21,87;16,84;11,80;7,74;4,67;1,60;0,52;0,43;1,36;2,29;4,23;7,18;10,14;13,10;16,7;20,5;24,3;28,2;33,1;39,0;45,0;46,11;40,11;34,12;30,13;27,14;24,16;21,19;18,23;16,28;14,34;13,41;13,49;14,59;16,65;18,68;21,73;26,77;30,79;36,80;43,80;66,11" o:connectangles="0,0,0,0,0,0,0,0,0,0,0,0,0,0,0,0,0,0,0,0,0,0,0,0,0,0,0,0,0,0,0,0,0,0,0,0,0,0,0,0,0,0,0,0,0,0"/>
                  <o:lock v:ext="edit" verticies="t"/>
                </v:shape>
                <v:shape id="Freeform 12" style="position:absolute;left:2886;top:5828;width:78;height:96;visibility:visible;mso-wrap-style:square;v-text-anchor:top" coordsize="703,866" o:spid="_x0000_s1036" fillcolor="#009" stroked="f" path="m703,57l615,866,,812,10,716r503,45l540,512,69,471,79,376r471,41l580,142,57,96,67,,703,5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">
                  <v:shadow color="black"/>
                  <v:path arrowok="t" o:connecttype="custom" o:connectlocs="78,6;68,96;0,90;1,79;57,84;60,57;8,52;9,42;61,46;64,16;6,11;7,0;78,6" o:connectangles="0,0,0,0,0,0,0,0,0,0,0,0,0"/>
                </v:shape>
                <v:shape id="Freeform 13" style="position:absolute;left:2791;top:5821;width:86;height:91;visibility:visible;mso-wrap-style:square;v-text-anchor:top" coordsize="771,819" o:spid="_x0000_s1037" fillcolor="#009" stroked="f" path="m771,21l595,819,279,759r-20,-4l240,751r-18,-4l206,743r-15,-4l177,734r-13,-4l153,726r-14,-5l125,715r-13,-7l100,701,89,694,78,686,68,678r-9,-8l49,661,41,651,34,641,28,630,22,618,16,605,12,593,8,580,5,566,2,552,1,538,,524,1,510,2,496,4,480,7,466r3,-13l13,441r4,-12l21,418r5,-11l32,396r6,-10l44,376r7,-10l59,356r8,-9l75,338r9,-8l93,322r10,-8l113,307r10,-7l135,294r12,-5l160,284r14,-4l189,277r15,-3l220,272r16,-1l254,271r18,l291,272r19,2l331,276r21,4l374,283r215,41l660,,771,21xm567,418l352,377r-26,-4l301,370r-23,-1l257,369r-19,2l221,375r-16,5l191,386r-14,8l166,403r-11,11l146,425r-8,13l131,452r-5,16l122,485r-3,12l118,509r-1,12l118,532r1,12l122,554r3,11l129,575r5,10l140,594r6,9l153,611r8,8l169,625r9,6l189,636r8,3l205,642r11,4l228,649r13,3l256,656r16,3l290,663r215,40l567,41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">
                  <v:shadow color="black"/>
                  <v:path arrowok="t" o:connecttype="custom" o:connectlocs="66,91;29,84;25,83;21,82;18,81;16,80;12,79;10,77;8,75;5,73;4,71;2,69;1,66;1,63;0,60;0,57;0,53;1,50;2,48;3,45;4,43;6,41;7,39;9,37;11,35;14,33;16,32;19,31;23,30;26,30;30,30;35,30;39,31;66,36;86,2;39,42;34,41;29,41;25,42;21,43;19,45;16,47;15,50;14,54;13,57;13,59;14,62;14,64;16,66;17,68;19,69;21,71;23,71;25,72;29,73;32,74;63,46" o:connectangles="0,0,0,0,0,0,0,0,0,0,0,0,0,0,0,0,0,0,0,0,0,0,0,0,0,0,0,0,0,0,0,0,0,0,0,0,0,0,0,0,0,0,0,0,0,0,0,0,0,0,0,0,0,0,0,0,0"/>
                  <o:lock v:ext="edit" verticies="t"/>
                </v:shape>
                <v:shape id="Freeform 14" style="position:absolute;left:2726;top:5786;width:85;height:101;visibility:visible;mso-wrap-style:square;v-text-anchor:top" coordsize="761,909" o:spid="_x0000_s1038" fillcolor="#009" stroked="f" path="m761,226l186,909,70,875,,,123,36r15,263l478,401,647,193r114,33xm419,475l143,393r12,240l156,660r1,26l158,710r,23l159,754r,21l159,794r-1,18l168,794r11,-17l190,760r12,-17l214,726r12,-16l238,693r15,-17l419,47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">
                  <v:shadow color="black"/>
                  <v:path arrowok="t" o:connecttype="custom" o:connectlocs="85,25;21,101;8,97;0,0;14,4;15,33;53,45;72,21;85,25;47,53;16,44;17,70;17,73;18,76;18,79;18,81;18,84;18,86;18,88;18,90;19,88;20,86;21,84;23,83;24,81;25,79;27,77;28,75;47,53" o:connectangles="0,0,0,0,0,0,0,0,0,0,0,0,0,0,0,0,0,0,0,0,0,0,0,0,0,0,0,0,0"/>
                  <o:lock v:ext="edit" verticies="t"/>
                </v:shape>
                <v:shape id="Freeform 15" style="position:absolute;left:2617;top:5748;width:100;height:115;visibility:visible;mso-wrap-style:square;v-text-anchor:top" coordsize="906,1037" o:spid="_x0000_s1039" fillcolor="#009" stroked="f" path="m906,296l546,1037,203,888,177,876,154,865,133,854,113,843,96,833,80,822,66,811,54,800,43,789,34,777,26,764,19,751,13,737,8,723,4,708,2,692,1,676,,661,1,645,4,628,7,613r4,-16l17,582r7,-15l34,548,45,530,58,514,73,499,88,486r17,-11l123,465r19,-8l152,453r10,-3l173,447r11,-2l195,444r13,-1l220,442r12,l257,443r26,3l311,452r30,7l333,450r-8,-8l319,433r-6,-8l308,418r-4,-8l300,403r-4,-7l290,380r-6,-15l279,349r-5,-17l270,315r-4,-17l262,279r-3,-19l222,,351,56r28,198l382,276r3,19l388,314r3,17l394,347r3,15l400,376r3,12l406,401r4,10l413,421r3,10l420,439r4,8l427,454r4,7l435,466r5,6l444,477r5,5l453,487r6,5l464,496r5,4l474,503r5,3l484,509r7,4l498,517r8,4l515,525r9,4l644,580,803,251r103,45xm603,665l382,570r-18,-7l348,557r-15,-6l317,547r-14,-4l289,540r-12,-2l265,536r-12,l242,536r-10,2l221,540r-10,2l202,546r-11,4l182,555r-8,5l166,566r-8,7l152,580r-7,7l140,595r-6,8l130,612r-6,13l120,638r-2,14l117,665r,13l119,690r4,13l128,716r7,12l143,740r11,12l167,763r14,12l199,785r18,10l238,804,484,911,603,66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">
                  <v:shadow color="black"/>
                  <v:path arrowok="t" o:connecttype="custom" o:connectlocs="22,98;15,95;9,91;5,87;2,83;0,79;0,73;1,68;3,63;6,57;12,53;17,50;20,49;24,49;31,49;37,50;35,47;33,45;31,40;30,35;29,29;42,28;43,35;44,40;45,44;46,48;47,50;49,52;50,54;52,55;53,56;56,58;71,64;67,74;38,62;33,60;29,59;26,60;22,61;19,62;17,64;15,67;13,71;13,75;14,79;17,83;22,87;53,101" o:connectangles="0,0,0,0,0,0,0,0,0,0,0,0,0,0,0,0,0,0,0,0,0,0,0,0,0,0,0,0,0,0,0,0,0,0,0,0,0,0,0,0,0,0,0,0,0,0,0,0"/>
                  <o:lock v:ext="edit" verticies="t"/>
                </v:shape>
                <v:shape id="Freeform 16" style="position:absolute;left:2526;top:5725;width:86;height:99;visibility:visible;mso-wrap-style:square;v-text-anchor:top" coordsize="779,892" o:spid="_x0000_s1040" fillcolor="#009" stroked="f" path="m779,54l392,673,634,809r-53,83l,566,51,484,294,619,682,r97,5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">
                  <v:shadow color="black"/>
                  <v:path arrowok="t" o:connecttype="custom" o:connectlocs="86,6;43,75;70,90;64,99;0,63;6,54;32,69;75,0;86,6" o:connectangles="0,0,0,0,0,0,0,0,0"/>
                </v:shape>
                <v:shape id="Freeform 17" style="position:absolute;left:2432;top:5650;width:131;height:125;visibility:visible;mso-wrap-style:square;v-text-anchor:top" coordsize="1175,1121" o:spid="_x0000_s1041" fillcolor="#009" stroked="f" path="m1175,492l627,1121,496,1019,729,451r8,-19l744,415r7,-17l758,382r5,-14l769,355r5,-11l778,334r-10,6l756,348r-14,8l728,365r-16,9l695,385r-20,11l656,407,117,721,,629,548,r84,66l174,593,824,216r77,62l624,962,1092,427r83,6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">
                  <v:shadow color="black"/>
                  <v:path arrowok="t" o:connecttype="custom" o:connectlocs="131,55;70,125;55,114;81,50;82,48;83,46;84,44;85,43;85,41;86,40;86,38;87,37;86,38;84,39;83,40;81,41;79,42;77,43;75,44;73,45;13,80;0,70;61,0;70,7;19,66;92,24;100,31;70,107;122,48;131,55" o:connectangles="0,0,0,0,0,0,0,0,0,0,0,0,0,0,0,0,0,0,0,0,0,0,0,0,0,0,0,0,0,0"/>
                </v:shape>
                <v:shape id="Freeform 18" style="position:absolute;left:2361;top:5590;width:116;height:112;visibility:visible;mso-wrap-style:square;v-text-anchor:top" coordsize="1042,1006" o:spid="_x0000_s1042" fillcolor="#009" stroked="f" path="m1042,425l439,1006,,596,71,526,430,862,614,685,279,370r71,-68l686,616,891,417,518,69,590,r452,42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">
                  <v:shadow color="black"/>
                  <v:path arrowok="t" o:connecttype="custom" o:connectlocs="116,47;49,112;0,66;8,59;48,96;68,76;31,41;39,34;76,69;99,46;58,8;66,0;116,47" o:connectangles="0,0,0,0,0,0,0,0,0,0,0,0,0"/>
                </v:shape>
                <v:shape id="Freeform 19" style="position:absolute;left:2295;top:5524;width:121;height:112;visibility:visible;mso-wrap-style:square;v-text-anchor:top" coordsize="1089,1012" o:spid="_x0000_s1043" fillcolor="#009" stroked="f" path="m1089,493l425,1012,352,928,589,191,68,598,,520,664,r73,85l499,822,1021,414r68,7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">
                  <v:shadow color="black"/>
                  <v:path arrowok="t" o:connecttype="custom" o:connectlocs="121,55;47,112;39,103;65,21;8,66;0,58;74,0;82,9;55,91;113,46;121,55" o:connectangles="0,0,0,0,0,0,0,0,0,0,0"/>
                </v:shape>
                <v:shape id="Freeform 20" style="position:absolute;left:2238;top:5478;width:104;height:83;visibility:visible;mso-wrap-style:square;v-text-anchor:top" coordsize="937,747" o:spid="_x0000_s1044" fillcolor="#009" stroked="f" path="m937,92l291,468,437,697r-87,50l,198,86,147,233,376,878,r59,9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">
                  <v:shadow color="black"/>
                  <v:path arrowok="t" o:connecttype="custom" o:connectlocs="104,10;32,52;49,77;39,83;0,22;10,16;26,42;97,0;104,10" o:connectangles="0,0,0,0,0,0,0,0,0"/>
                </v:shape>
                <v:shape id="Freeform 21" style="position:absolute;left:2185;top:5349;width:98;height:89;visibility:visible;mso-wrap-style:square;v-text-anchor:top" coordsize="885,801" o:spid="_x0000_s1045" fillcolor="#009" stroked="f" path="m614,752r-24,10l565,770r-23,8l519,784r-23,6l473,794r-22,3l428,800r-22,1l385,801r-21,-1l343,798r-20,-3l302,791r-20,-5l262,780r-19,-7l225,765r-18,-9l190,747,173,737,157,725,142,714,128,701,114,686,101,672,88,657,77,641,66,624,54,607,44,588,35,568,25,543,16,517,9,491,4,466,1,439,,413,1,387,4,361,8,336r7,-26l23,286,33,262,45,240,59,217,75,196,92,174r19,-20l132,136r21,-18l176,101,202,85,228,71,255,56,283,43,313,32,344,22r29,-8l402,8,431,3,461,1,490,r28,l547,3r27,4l601,13r25,8l651,31r24,11l697,55r23,16l741,87r20,18l779,123r16,20l811,163r14,21l839,208r11,24l861,258r9,26l877,310r5,27l885,363r,26l884,415r-3,26l876,468r-6,25l861,517r-10,24l839,563r-15,23l808,608r-17,20l772,648r-19,18l732,683r-21,17l687,715r-23,14l639,741r-25,11xm569,650r19,-8l604,634r16,-8l635,618r14,-9l663,599r13,-9l688,580r12,-12l712,557r10,-11l731,535r9,-12l748,510r7,-12l761,485r6,-14l772,458r4,-14l780,431r2,-14l784,404r1,-13l786,377r-1,-13l784,351r-2,-14l780,324r-4,-15l772,296r-5,-14l761,269r-6,-14l748,242r-8,-12l732,218r-8,-11l715,196,704,185r-10,-9l684,167r-11,-9l661,151r-12,-8l637,137r-13,-6l610,125r-14,-5l582,116r-16,-4l551,110r-15,-2l520,106r-16,l488,106r-16,2l455,110r-18,2l420,116r-18,4l385,125r-18,6l348,138r-19,7l305,156r-22,10l262,178r-19,12l224,204r-17,13l191,231r-16,15l161,261r-12,16l138,293r-9,17l121,328r-7,17l109,363r-4,19l102,401r-1,18l102,438r2,19l107,476r4,18l118,513r7,18l131,544r7,12l145,568r7,12l160,591r9,10l178,611r10,10l198,630r11,8l220,646r11,8l243,661r13,7l269,674r13,5l296,684r14,4l326,692r16,2l358,695r16,1l391,695r18,-1l427,692r20,-4l466,684r19,-5l506,673r20,-7l548,659r21,-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">
                  <v:shadow color="black"/>
                  <v:path arrowok="t" o:connecttype="custom" o:connectlocs="60,86;50,89;40,89;31,87;23,84;16,79;10,73;5,65;1,55;0,43;3,32;8,22;17,13;28,6;41,2;54,0;67,1;77,6;86,14;93,23;97,34;98,46;95,57;89,68;81,76;71,82;67,70;73,67;79,62;83,57;85,51;87,45;87,39;85,33;83,27;79,22;75,18;69,15;63,12;56,12;48,12;41,15;31,18;23,24;16,31;13,38;11,47;12,55;15,62;19,67;23,71;28,74;34,76;41,77;49,76;58,74" o:connectangles="0,0,0,0,0,0,0,0,0,0,0,0,0,0,0,0,0,0,0,0,0,0,0,0,0,0,0,0,0,0,0,0,0,0,0,0,0,0,0,0,0,0,0,0,0,0,0,0,0,0,0,0,0,0,0,0"/>
                  <o:lock v:ext="edit" verticies="t"/>
                </v:shape>
                <v:shape id="Freeform 22" style="position:absolute;left:2145;top:5282;width:109;height:66;visibility:visible;mso-wrap-style:square;v-text-anchor:top" coordsize="988,602" o:spid="_x0000_s1046" fillcolor="#009" stroked="f" path="m988,354l171,602,,79,97,50,234,470,487,393,369,29,465,,584,364,955,252r33,10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">
                  <v:shadow color="black"/>
                  <v:path arrowok="t" o:connecttype="custom" o:connectlocs="109,39;19,66;0,9;11,5;26,52;54,43;41,3;51,0;64,40;105,28;109,39" o:connectangles="0,0,0,0,0,0,0,0,0,0,0"/>
                </v:shape>
                <v:shape id="Freeform 23" style="position:absolute;left:2117;top:5143;width:106;height:85;visibility:visible;mso-wrap-style:square;v-text-anchor:top" coordsize="951,765" o:spid="_x0000_s1047" fillcolor="#009" stroked="f" path="m951,629l106,765,88,659,435,603,364,187,17,243,,136,845,r17,106l464,171r70,416l933,523r18,10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">
                  <v:shadow color="black"/>
                  <v:path arrowok="t" o:connecttype="custom" o:connectlocs="106,70;12,85;10,73;48,67;41,21;2,27;0,15;94,0;96,12;52,19;60,65;104,58;106,70" o:connectangles="0,0,0,0,0,0,0,0,0,0,0,0,0"/>
                </v:shape>
                <v:shape id="Freeform 24" style="position:absolute;left:2112;top:5056;width:96;height:70;visibility:visible;mso-wrap-style:square;v-text-anchor:top" coordsize="868,630" o:spid="_x0000_s1048" fillcolor="#009" stroked="f" path="m868,606l12,630,,42,101,39r10,480l373,512,364,63,464,59r9,450l764,501,754,2,855,r13,60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">
                  <v:shadow color="black"/>
                  <v:path arrowok="t" o:connecttype="custom" o:connectlocs="96,67;1,70;0,5;11,4;12,58;41,57;40,7;51,7;52,57;84,56;83,0;95,0;96,67" o:connectangles="0,0,0,0,0,0,0,0,0,0,0,0,0"/>
                </v:shape>
                <v:shape id="Freeform 25" style="position:absolute;left:2113;top:4966;width:100;height:84;visibility:visible;mso-wrap-style:square;v-text-anchor:top" coordsize="893,759" o:spid="_x0000_s1049" fillcolor="#009" stroked="f" path="m824,759l,386,10,271,893,,882,122,615,198,585,537,835,645,824,759xm495,500l520,224,276,292r-27,8l223,307r-24,6l175,319r-22,5l132,329r-19,4l94,337r20,5l134,348r20,6l174,361r21,7l214,377r20,8l253,393,495,5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">
                  <v:shadow color="black"/>
                  <v:path arrowok="t" o:connecttype="custom" o:connectlocs="92,84;0,43;1,30;100,0;99,14;69,22;66,59;94,71;92,84;55,55;58,25;31,32;28,33;25,34;22,35;20,35;17,36;15,36;13,37;11,37;13,38;15,39;17,39;19,40;22,41;24,42;26,43;28,43;55,55" o:connectangles="0,0,0,0,0,0,0,0,0,0,0,0,0,0,0,0,0,0,0,0,0,0,0,0,0,0,0,0,0"/>
                  <o:lock v:ext="edit" verticies="t"/>
                </v:shape>
                <v:shape id="Freeform 26" style="position:absolute;left:2119;top:4898;width:105;height:57;visibility:visible;mso-wrap-style:square;v-text-anchor:top" coordsize="942,517" o:spid="_x0000_s1050" fillcolor="#009" stroked="f" path="m841,517l,372,22,266,763,394,843,r99,17l841,51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">
                  <v:shadow color="black"/>
                  <v:path arrowok="t" o:connecttype="custom" o:connectlocs="94,57;0,41;2,29;85,43;94,0;105,2;94,57" o:connectangles="0,0,0,0,0,0,0"/>
                </v:shape>
                <v:shape id="Freeform 27" style="position:absolute;left:2130;top:4812;width:102;height:72;visibility:visible;mso-wrap-style:square;v-text-anchor:top" coordsize="922,650" o:spid="_x0000_s1051" fillcolor="#009" stroked="f" path="m897,542l161,389,98,650,,630,151,r98,21l187,283,922,436,897,54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">
                  <v:shadow color="black"/>
                  <v:path arrowok="t" o:connecttype="custom" o:connectlocs="99,60;18,43;11,72;0,70;17,0;28,2;21,31;102,48;99,60" o:connectangles="0,0,0,0,0,0,0,0,0"/>
                </v:shape>
                <v:shape id="Freeform 28" style="position:absolute;left:2154;top:4724;width:114;height:96;visibility:visible;mso-wrap-style:square;v-text-anchor:top" coordsize="1027,862" o:spid="_x0000_s1052" fillcolor="#009" stroked="f" path="m809,862l,606,36,503,369,608,513,207,180,102,217,r810,255l990,358,609,237,464,638,846,759,809,86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">
                  <v:shadow color="black"/>
                  <v:path arrowok="t" o:connecttype="custom" o:connectlocs="90,96;0,67;4,56;41,68;57,23;20,11;24,0;114,28;110,40;68,26;52,71;94,85;90,96" o:connectangles="0,0,0,0,0,0,0,0,0,0,0,0,0"/>
                </v:shape>
                <v:shape id="Freeform 29" style="position:absolute;left:2218;top:4622;width:108;height:75;visibility:visible;mso-wrap-style:square;v-text-anchor:top" coordsize="969,679" o:spid="_x0000_s1053" fillcolor="#009" stroked="f" path="m801,277r6,17l812,311r5,17l820,345r3,17l824,378r1,16l824,410r-1,16l821,442r-3,16l814,474r-5,15l803,505r-8,15l787,535r-7,13l771,561r-8,13l754,585r-10,11l734,606r-10,10l713,625r-11,8l691,640r-12,7l665,653r-13,6l639,664r-13,4l612,672r-23,4l566,679r-22,l522,678r-21,-3l480,670r-20,-7l440,654r-17,-9l407,635,392,623,379,611,367,597,356,582,346,565r-9,-17l330,530r-7,-19l318,490r-4,-21l311,446r-2,-24l309,397r,-26l289,375r-21,4l250,383r-17,2l218,387r-15,1l190,389r-12,l167,388r-11,-1l145,385r-10,-2l125,381r-10,-3l106,374r-8,-4l82,361,67,351,54,339,42,326,31,311,22,295,14,279,7,260,3,242,1,223,,213r,-9l1,194,2,184,5,165r6,-19l18,127,29,107,40,90,51,74,64,58,78,46,93,34,108,24r17,-8l143,10,162,5,180,1,197,r18,l232,2r17,4l266,12r18,7l297,26r12,8l320,43r11,10l340,64r9,12l357,89r7,14l370,117r6,16l381,149r3,18l387,185r3,20l391,225r,21l636,202r-8,-12l618,180r-9,-11l598,158,587,147,576,137,563,126,551,116,622,33r20,18l662,70r18,18l697,106r15,18l726,142r12,18l749,178r24,-4l796,169r24,-6l843,156r21,-7l886,141r21,-9l927,123r42,96l952,228r-18,8l914,244r-21,7l872,258r-23,7l826,271r-25,6xm307,263r-1,-18l304,228r-2,-15l300,199r-3,-13l294,175r-4,-10l286,157r-5,-7l275,143r-5,-7l264,131r-7,-6l251,120r-8,-5l235,111r-9,-4l216,103r-9,-2l197,100r-9,-1l179,100r-10,1l160,103r-9,3l141,110r-8,5l126,120r-7,7l113,133r-5,8l103,149r-5,9l94,167r-2,9l90,185r,10l90,204r1,9l94,222r3,8l101,238r4,8l110,253r7,6l123,265r8,5l139,274r5,2l148,278r6,2l159,281r6,1l170,283r6,l182,284r6,l194,284r7,-1l207,283r7,-1l222,281r7,-1l237,278r70,-15xm697,296l395,355r1,23l399,399r2,19l405,436r5,17l414,468r5,13l425,493r7,11l438,514r7,9l453,531r8,7l469,545r9,6l487,555r12,6l511,565r13,3l538,571r16,1l569,572r16,-1l602,567r16,-3l634,559r14,-7l662,544r13,-10l687,522r10,-13l706,493r5,-10l716,473r3,-11l722,450r2,-13l726,424r,-13l726,398r-1,-14l723,371r-2,-13l717,345r-4,-12l709,320r-6,-12l697,29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">
                  <v:shadow color="black"/>
                  <v:path arrowok="t" o:connecttype="custom" o:connectlocs="91,38;92,47;89,56;85,63;79,69;73,73;63,75;51,73;42,67;37,59;34,47;28,42;20,43;14,42;7,39;2,31;0,23;2,14;9,5;18,1;28,1;36,5;41,11;43,20;70,21;64,15;74,8;82,18;94,17;108,24;97,28;34,27;33,19;30,15;26,12;21,11;16,12;12,16;10,20;11,25;14,29;17,31;20,31;24,31;78,33;45,48;48,56;52,60;58,63;67,63;75,59;80,52;81,45;80,38" o:connectangles="0,0,0,0,0,0,0,0,0,0,0,0,0,0,0,0,0,0,0,0,0,0,0,0,0,0,0,0,0,0,0,0,0,0,0,0,0,0,0,0,0,0,0,0,0,0,0,0,0,0,0,0,0,0"/>
                  <o:lock v:ext="edit" verticies="t"/>
                </v:shape>
                <v:shape id="Freeform 30" style="position:absolute;left:2281;top:4486;width:121;height:112;visibility:visible;mso-wrap-style:square;v-text-anchor:top" coordsize="1087,1005" o:spid="_x0000_s1054" fillcolor="#009" stroked="f" path="m666,1005l,501,70,417,344,623,624,292,350,85,421,r666,504l1016,589,702,351,423,683,736,921r-70,8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">
                  <v:shadow color="black"/>
                  <v:path arrowok="t" o:connecttype="custom" o:connectlocs="74,112;0,56;8,46;38,69;69,33;39,9;47,0;121,56;113,66;78,39;47,76;82,103;74,112" o:connectangles="0,0,0,0,0,0,0,0,0,0,0,0,0"/>
                </v:shape>
                <v:shape id="Freeform 31" style="position:absolute;left:2347;top:4412;width:108;height:102;visibility:visible;mso-wrap-style:square;v-text-anchor:top" coordsize="971,922" o:spid="_x0000_s1055" fillcolor="#009" stroked="f" path="m395,77l475,,826,328r22,21l868,370r18,20l902,410r15,19l929,448r12,18l950,484r8,18l964,520r4,18l970,557r1,20l970,597r-2,20l963,638r-6,20l949,679r-10,22l926,722r-15,20l895,763r-19,21l856,805r-21,20l814,843r-22,16l771,873r-21,12l730,896r-21,8l688,911r-21,5l646,920r-20,2l606,922r-20,-2l566,917r-20,-5l525,906r-19,-9l485,887,464,875,443,861,421,845,397,827,374,807,351,785,,458,81,380,431,709r19,17l468,742r17,14l502,769r16,11l533,789r15,8l562,803r12,5l588,811r13,3l614,815r14,l641,814r14,-2l669,808r14,-4l697,799r14,-7l724,785r13,-9l750,767r13,-11l776,744r21,-21l815,703r8,-11l830,682r6,-10l842,662r5,-10l851,642r4,-9l858,623r2,-9l861,604r1,-9l862,586r-1,-9l860,566r-3,-10l854,546r-5,-10l844,525r-6,-11l832,503r-8,-11l815,480r-9,-11l795,456,772,430,745,404,395,7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">
                  <v:shadow color="black"/>
                  <v:path arrowok="t" o:connecttype="custom" o:connectlocs="53,0;94,39;99,43;102,47;105,52;107,56;108,60;108,64;108,68;106,73;104,78;101,82;97,87;93,91;88,95;83,98;79,100;74,101;70,102;65,102;61,101;56,99;52,97;47,93;42,89;0,51;48,78;52,82;56,85;59,87;63,89;65,90;68,90;71,90;74,89;78,88;81,87;83,85;86,82;91,78;92,75;94,73;95,71;95,69;96,67;96,65;96,63;95,60;94,58;93,56;91,53;88,50;83,45" o:connectangles="0,0,0,0,0,0,0,0,0,0,0,0,0,0,0,0,0,0,0,0,0,0,0,0,0,0,0,0,0,0,0,0,0,0,0,0,0,0,0,0,0,0,0,0,0,0,0,0,0,0,0,0,0"/>
                </v:shape>
                <v:shape id="Freeform 32" style="position:absolute;left:2421;top:4337;width:131;height:125;visibility:visible;mso-wrap-style:square;v-text-anchor:top" coordsize="1177,1123" o:spid="_x0000_s1056" fillcolor="#009" stroked="f" path="m552,1123l,506,131,400,677,711r18,11l712,732r16,10l742,750r14,8l768,765r11,7l789,778r-5,-12l778,754r-6,-14l766,724r-7,-16l752,690r-8,-19l735,651,508,94,625,r552,617l1093,684,631,168,903,838r-78,64l166,530r469,525l552,112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">
                  <v:shadow color="black"/>
                  <v:path arrowok="t" o:connecttype="custom" o:connectlocs="61,125;0,56;15,45;75,79;77,80;79,81;81,83;83,83;84,84;85,85;87,86;88,87;87,85;87,84;86,82;85,81;84,79;84,77;83,75;82,72;57,10;70,0;131,69;122,76;70,19;101,93;92,100;18,59;71,117;61,125" o:connectangles="0,0,0,0,0,0,0,0,0,0,0,0,0,0,0,0,0,0,0,0,0,0,0,0,0,0,0,0,0,0"/>
                </v:shape>
                <v:shape id="Freeform 33" style="position:absolute;left:2542;top:4298;width:94;height:102;visibility:visible;mso-wrap-style:square;v-text-anchor:top" coordsize="846,917" o:spid="_x0000_s1057" fillcolor="#009" stroked="f" path="m160,917l,60,104,,846,517,735,581,516,422,209,601r54,256l160,917xm190,510l438,365,240,218,217,201,196,185,177,170,158,156,141,142,125,129,110,116,96,105r7,18l110,142r6,19l122,180r5,20l132,220r5,20l141,260r49,25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">
                  <v:shadow color="black"/>
                  <v:path arrowok="t" o:connecttype="custom" o:connectlocs="18,102;0,7;12,0;94,58;82,65;57,47;23,67;29,95;18,102;21,57;49,41;27,24;24,22;22,21;20,19;18,17;16,16;14,14;12,13;11,12;11,14;12,16;13,18;14,20;14,22;15,24;15,27;16,29;21,57" o:connectangles="0,0,0,0,0,0,0,0,0,0,0,0,0,0,0,0,0,0,0,0,0,0,0,0,0,0,0,0,0"/>
                  <o:lock v:ext="edit" verticies="t"/>
                </v:shape>
                <v:shape id="Freeform 34" style="position:absolute;left:2603;top:4238;width:109;height:113;visibility:visible;mso-wrap-style:square;v-text-anchor:top" coordsize="982,1014" o:spid="_x0000_s1058" fillcolor="#009" stroked="f" path="m377,1014l,287,105,237,803,616,508,46,606,,982,726,878,776,178,396,474,967r-97,4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">
                  <v:shadow color="black"/>
                  <v:path arrowok="t" o:connecttype="custom" o:connectlocs="42,113;0,32;12,26;89,69;56,5;67,0;109,81;97,86;20,44;53,108;42,113" o:connectangles="0,0,0,0,0,0,0,0,0,0,0"/>
                </v:shape>
                <v:shape id="Freeform 35" style="position:absolute;left:2743;top:4198;width:84;height:94;visibility:visible;mso-wrap-style:square;v-text-anchor:top" coordsize="760,841" o:spid="_x0000_s1059" fillcolor="#009" stroked="f" path="m91,662r98,-40l196,635r8,13l211,659r8,11l228,680r10,9l247,698r9,7l266,712r11,6l289,723r12,6l314,733r14,3l343,738r15,2l375,741r16,l407,740r16,-2l440,735r17,-3l474,728r18,-6l507,717r14,-6l535,705r13,-6l560,692r12,-7l583,678r11,-8l603,662r9,-9l621,645r7,-9l635,628r5,-9l644,610r4,-10l651,590r2,-9l654,572r,-9l654,554r-1,-10l651,536r-3,-9l645,518r-4,-8l636,502r-5,-7l625,488r-7,-6l611,476r-8,-6l595,465r-9,-4l576,458r-10,-4l554,452r-12,-2l529,449r-14,-1l505,448r-13,l475,449r-18,l436,451r-24,1l386,454r-29,3l328,459r-27,2l276,462r-22,l233,462r-19,l198,461r-15,-2l167,456r-16,-4l136,448r-14,-5l108,437,95,431,83,423,72,415,61,407,52,397r-9,-9l35,377,28,366,21,354,15,341,11,328,6,314,3,299,1,284,,269,,255,1,239,4,224,8,208r5,-15l19,178r7,-14l35,150,45,137,56,124,69,111,83,99,97,87,114,76,130,66,147,56r18,-9l183,39r20,-7l223,25r23,-7l268,12,289,8,310,4,331,2,352,1,373,r19,1l411,3r19,3l448,10r17,6l481,22r16,8l512,38r15,10l540,59r12,11l564,83r10,14l584,111r9,14l601,141r7,16l508,197r-9,-17l490,165,478,151,467,139,455,128r-13,-9l428,112r-15,-7l398,101,381,98,363,96r-19,l324,98r-21,4l282,107r-23,6l236,121r-23,9l194,139r-17,10l162,159r-13,10l137,180r-9,12l121,204r-6,12l111,229r-3,12l107,253r,12l109,277r3,11l116,298r5,10l126,316r7,8l140,330r8,6l157,342r10,4l178,351r15,3l211,355r22,1l257,356r27,-1l314,353r34,-3l382,346r31,-3l442,342r25,-2l492,339r20,l530,340r15,1l565,343r19,5l601,352r17,5l635,363r15,7l664,378r13,8l689,396r11,10l710,417r10,12l728,442r8,13l742,469r7,16l754,501r3,15l759,532r1,16l760,563r-1,17l756,596r-4,17l746,629r-7,16l732,661r-9,14l712,690r-11,14l688,718r-14,14l659,745r-16,12l626,768r-19,10l589,788r-20,8l549,805r-21,7l501,820r-27,7l448,832r-24,5l400,839r-23,2l353,841r-21,-1l311,838r-20,-3l272,830r-19,-6l235,816r-19,-8l200,798,183,787,168,774,154,761,141,747,129,732,118,715,108,699,98,681,91,66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">
                  <v:shadow color="black"/>
                  <v:path arrowok="t" o:connecttype="custom" o:connectlocs="23,74;28,79;35,82;43,83;52,81;61,78;67,74;71,69;72,64;72,59;69,55;65,52;58,50;51,50;36,51;24,52;15,50;8,46;3,41;0,33;0,25;4,17;11,10;20,4;32,1;43,0;53,2;61,8;66,16;53,17;46,12;36,11;24,15;15,20;12,27;13,33;16,38;23,40;38,39;54,38;65,39;73,42;80,48;83,56;84,65;81,74;74,82;65,88;52,92;39,94;28,92;19,87;12,78" o:connectangles="0,0,0,0,0,0,0,0,0,0,0,0,0,0,0,0,0,0,0,0,0,0,0,0,0,0,0,0,0,0,0,0,0,0,0,0,0,0,0,0,0,0,0,0,0,0,0,0,0,0,0,0,0"/>
                </v:shape>
                <v:shape id="Freeform 36" style="position:absolute;left:2837;top:4173;width:85;height:100;visibility:visible;mso-wrap-style:square;v-text-anchor:top" coordsize="766,901" o:spid="_x0000_s1060" fillcolor="#009" stroked="f" path="m135,901l,99,611,r16,95l128,175r42,246l636,346r16,93l185,515r46,273l750,704r16,94l135,9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">
                  <v:shadow color="black"/>
                  <v:path arrowok="t" o:connecttype="custom" o:connectlocs="15,100;0,11;68,0;70,11;14,19;19,47;71,38;72,49;21,57;26,87;83,78;85,89;15,100" o:connectangles="0,0,0,0,0,0,0,0,0,0,0,0,0"/>
                </v:shape>
                <v:shape id="Freeform 37" style="position:absolute;left:2932;top:4164;width:90;height:94;visibility:visible;mso-wrap-style:square;v-text-anchor:top" coordsize="814,843" o:spid="_x0000_s1061" fillcolor="#009" stroked="f" path="m61,843l,33,379,3,406,1,432,r24,l480,1r21,1l520,4r18,3l554,11r14,5l582,22r14,8l610,38r12,9l633,58r11,11l654,82r10,13l672,108r7,15l685,137r5,16l694,169r3,16l699,201r1,21l698,242r-3,20l690,282r-7,18l675,318r-11,17l651,351r-7,8l637,366r-8,7l620,380r-9,7l601,393r-11,6l580,406r-23,10l532,425r-27,8l476,440r11,5l498,449r9,4l517,457r8,5l533,466r7,5l547,475r13,10l572,496r13,12l598,520r14,13l624,547r12,14l649,576,814,785,672,796,546,636,532,619,520,603,508,589,496,575,485,563,474,551r-9,-10l456,531r-9,-9l439,514r-8,-8l423,500r-8,-6l408,489r-7,-4l395,481r-7,-3l381,475r-6,-3l368,470r-6,-2l355,466r-7,-1l341,463r-5,l330,463r-7,l316,463r-9,l298,463r-9,1l278,464,147,474r27,361l61,843xm140,381l383,363r19,-2l419,359r17,-3l451,353r15,-3l480,347r12,-4l503,338r10,-5l523,328r9,-6l540,316r7,-7l554,301r6,-8l565,285r5,-9l574,266r3,-9l580,248r1,-9l582,229r1,-9l582,210r-1,-14l578,183r-5,-13l567,159r-7,-12l552,137r-9,-10l532,118r-13,-7l505,104,490,99,472,95,454,93,434,91r-21,l390,92,120,113r20,26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">
                  <v:shadow color="black"/>
                  <v:path arrowok="t" o:connecttype="custom" o:connectlocs="42,0;50,0;57,0;63,2;67,4;71,8;74,12;76,17;77,22;77,29;75,35;71,40;69,42;65,44;59,47;54,50;57,51;60,53;63,55;68,59;72,64;60,71;56,66;52,61;49,58;47,56;44,54;42,53;40,52;38,52;36,52;33,52;16,53;15,42;46,40;52,39;56,38;59,36;61,34;63,31;64,28;64,25;64,20;62,16;59,13;54,11;48,10;13,13" o:connectangles="0,0,0,0,0,0,0,0,0,0,0,0,0,0,0,0,0,0,0,0,0,0,0,0,0,0,0,0,0,0,0,0,0,0,0,0,0,0,0,0,0,0,0,0,0,0,0,0"/>
                  <o:lock v:ext="edit" verticies="t"/>
                </v:shape>
                <v:shape id="Freeform 38" style="position:absolute;left:3025;top:4160;width:87;height:92;visibility:visible;mso-wrap-style:square;v-text-anchor:top" coordsize="783,824" o:spid="_x0000_s1062" fillcolor="#009" stroked="f" path="m304,821l,,123,3,325,599r6,17l337,634r5,17l347,667r5,17l357,701r4,16l365,733r6,-17l377,700r6,-17l389,666r6,-16l402,633r6,-16l417,601,667,15r116,2l420,824,304,8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">
                  <v:shadow color="black"/>
                  <v:path arrowok="t" o:connecttype="custom" o:connectlocs="34,92;0,0;14,0;36,67;37,69;37,71;38,73;39,74;39,76;40,78;40,80;41,82;41,80;42,78;43,76;43,74;44,73;45,71;45,69;46,67;74,2;87,2;47,92;34,92" o:connectangles="0,0,0,0,0,0,0,0,0,0,0,0,0,0,0,0,0,0,0,0,0,0,0,0"/>
                </v:shape>
                <v:shape id="Freeform 39" style="position:absolute;left:3122;top:4165;width:24;height:91;visibility:visible;mso-wrap-style:square;v-text-anchor:top" coordsize="215,821" o:spid="_x0000_s1063" fillcolor="#009" stroked="f" path="m,809l103,,215,12,113,821,,80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">
                  <v:shadow color="black"/>
                  <v:path arrowok="t" o:connecttype="custom" o:connectlocs="0,90;11,0;24,1;13,91;0,90" o:connectangles="0,0,0,0,0"/>
                </v:shape>
                <v:shape id="Freeform 40" style="position:absolute;left:3160;top:4172;width:86;height:94;visibility:visible;mso-wrap-style:square;v-text-anchor:top" coordsize="772,842" o:spid="_x0000_s1064" fillcolor="#009" stroked="f" path="m619,577r106,45l718,637r-8,15l702,666r-9,14l684,693r-9,12l666,718r-10,12l646,741r-11,10l623,761r-11,9l600,779r-12,8l576,794r-13,7l550,808r-13,6l523,819r-13,5l495,828r-14,4l467,834r-15,4l437,840r-14,1l407,842r-15,l376,841r-16,-1l344,838r-17,-3l295,829r-31,-7l233,813,206,803r-13,-6l181,791r-12,-6l157,778r-11,-7l136,764r-10,-8l116,748,97,731,81,713,73,702,66,692,59,682,52,671,40,649,30,626,21,601,14,574,8,548,4,521,1,494,,466,,437,1,410,4,381,9,353r6,-32l23,292r9,-28l43,237,55,212,68,187,82,164,98,142r19,-21l135,103,154,85,175,69,196,55,219,42,243,32,268,22r26,-7l319,9,345,4,373,1,399,r27,l453,2r28,4l512,12r29,7l555,24r14,4l582,34r13,5l607,45r12,7l631,59r11,7l653,74r10,9l673,92r10,9l692,110r8,10l709,130r7,10l723,151r7,11l736,174r6,11l747,197r5,14l757,223r4,13l764,250r3,13l770,277r2,14l657,299r-4,-22l648,256r-6,-20l635,218r-8,-18l617,185,606,171,595,158,582,147,569,136r-15,-9l538,119r-17,-8l503,105r-21,-4l462,97,438,94,415,92r-22,l372,94r-22,3l330,102r-20,6l292,115r-18,9l258,135r-16,11l226,158r-13,14l200,187r-11,15l178,220r-9,18l160,256r-8,18l145,293r-7,18l133,330r-5,21l124,370r-4,25l117,420r-2,23l114,468r1,22l116,512r3,21l123,553r5,20l134,593r7,17l150,627r10,15l172,657r13,13l199,683r15,11l229,704r17,11l263,723r17,7l298,735r18,5l335,743r23,3l381,747r22,l424,744r21,-4l464,734r20,-8l504,717r9,-5l522,705r8,-6l538,692r16,-15l569,661r14,-18l596,623r12,-22l619,57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">
                  <v:shadow color="black"/>
                  <v:path arrowok="t" o:connecttype="custom" o:connectlocs="79,73;75,79;71,84;66,88;60,91;54,93;47,94;40,94;29,92;20,88;15,85;9,80;6,75;2,64;0,52;1,39;5,26;11,16;19,8;30,2;42,0;54,1;63,3;69,6;74,9;78,13;81,18;84,24;85,29;73,31;70,22;65,16;58,12;49,10;39,11;31,14;24,19;19,27;15,35;13,44;13,55;14,64;18,72;24,77;31,81;40,83;50,83;57,79;62,76;68,67" o:connectangles="0,0,0,0,0,0,0,0,0,0,0,0,0,0,0,0,0,0,0,0,0,0,0,0,0,0,0,0,0,0,0,0,0,0,0,0,0,0,0,0,0,0,0,0,0,0,0,0,0,0"/>
                </v:shape>
                <v:shape id="Freeform 41" style="position:absolute;left:3252;top:4188;width:96;height:107;visibility:visible;mso-wrap-style:square;v-text-anchor:top" coordsize="863,963" o:spid="_x0000_s1065" fillcolor="#009" stroked="f" path="m,772l277,,863,184r-34,92l352,125,267,361,715,503r-33,91l234,452,140,715,637,872r-32,91l,77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">
                  <v:shadow color="black"/>
                  <v:path arrowok="t" o:connecttype="custom" o:connectlocs="0,86;31,0;96,20;92,31;39,14;30,40;80,56;76,66;26,50;16,79;71,97;67,107;0,86" o:connectangles="0,0,0,0,0,0,0,0,0,0,0,0,0"/>
                </v:shape>
                <v:shape id="Freeform 42" style="position:absolute;left:3340;top:4224;width:87;height:94;visibility:visible;mso-wrap-style:square;v-text-anchor:top" coordsize="780,849" o:spid="_x0000_s1066" fillcolor="#009" stroked="f" path="m23,427r102,32l120,473r-3,14l114,502r-1,13l112,528r,12l113,552r1,12l117,575r4,12l126,598r6,12l139,621r8,12l156,644r10,11l178,666r12,10l202,685r13,9l229,703r15,8l260,719r16,7l290,732r16,5l320,741r14,3l348,747r13,3l375,752r13,1l401,753r13,-1l425,750r13,-2l448,746r11,-4l468,738r10,-4l486,729r8,-6l501,717r7,-7l514,703r6,-7l525,688r4,-9l533,671r2,-9l537,653r2,-9l539,636r,-9l538,617r-2,-8l533,600r-4,-9l525,582r-6,-9l512,564r-7,-9l496,546,486,536r-7,-7l469,521r-12,-9l443,501,426,487,407,474,387,459,364,442,341,426,320,410,300,395,283,381,268,367,255,355,244,344,234,333,224,321r-9,-13l207,295r-7,-13l195,269r-5,-13l186,242r-2,-13l182,216r,-13l182,190r1,-13l186,164r3,-13l194,139r5,-13l206,111r8,-13l223,86,233,74,243,63,255,52r13,-9l281,33r14,-8l311,18r16,-6l343,8,360,4,377,1,395,r19,l434,r19,2l472,5r19,4l511,13r19,6l549,25r21,8l591,42r20,10l630,62r18,11l665,84r16,12l697,109r14,14l724,137r11,14l745,165r9,15l762,195r6,16l773,227r3,16l778,261r2,16l779,294r-1,16l775,327r-3,16l766,360r-6,17l657,343r6,-18l666,307r2,-17l669,274r-2,-16l664,242r-5,-14l653,214r-8,-14l635,187,622,175,609,163,593,152,575,142,555,132,533,122,510,112r-21,-7l468,100,449,96,430,94r-18,l396,95r-15,3l367,102r-12,5l343,113r-10,9l323,130r-8,9l308,149r-7,11l297,170r-3,10l292,190r,9l292,209r2,10l297,228r4,10l308,249r9,12l329,273r14,14l361,302r21,17l406,337r27,19l460,376r25,17l507,410r20,15l545,439r15,13l574,464r10,10l597,489r11,15l619,519r8,15l635,548r6,15l646,578r3,14l651,607r1,15l652,638r-1,14l648,667r-4,15l639,697r-6,15l625,726r-8,14l607,754r-10,13l586,779r-13,11l559,800r-14,10l529,819r-16,7l497,833r-17,6l462,843r-19,3l423,848r-19,1l384,849r-20,-1l343,845r-20,-3l303,837r-22,-5l260,825r-20,-8l214,806,190,794,166,782,145,770,126,757,108,742,91,728,76,714,62,699,50,683,38,667,28,651,20,634,13,615,8,597,4,579,1,560,,541,,522,2,503,5,483r5,-19l16,446r7,-1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">
                  <v:shadow color="black"/>
                  <v:path arrowok="t" o:connecttype="custom" o:connectlocs="13,56;13,62;16,69;21,75;29,80;37,82;45,83;51,82;56,79;59,75;60,70;59,65;55,60;49,55;38,47;28,39;23,33;21,25;21,18;24,11;30,5;38,1;48,0;59,2;70,7;79,14;85,22;87,31;85,40;75,32;73,24;66,17;55,12;44,11;37,14;33,19;33,24;37,30;48,39;61,49;68,56;72,64;73,72;70,80;64,87;55,92;45,94;34,93;21,88;10,81;3,72;0,62;1,51" o:connectangles="0,0,0,0,0,0,0,0,0,0,0,0,0,0,0,0,0,0,0,0,0,0,0,0,0,0,0,0,0,0,0,0,0,0,0,0,0,0,0,0,0,0,0,0,0,0,0,0,0,0,0,0,0"/>
                </v:shape>
                <v:shape id="Freeform 43" style="position:absolute;left:3434;top:4284;width:17;height:17;visibility:visible;mso-wrap-style:square;v-text-anchor:top" coordsize="158,149" o:spid="_x0000_s1067" fillcolor="#009" stroked="f" path="m,105l48,,158,45,109,149,,10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">
                  <v:shadow color="black"/>
                  <v:path arrowok="t" o:connecttype="custom" o:connectlocs="0,12;5,0;17,5;12,17;0,12" o:connectangles="0,0,0,0,0"/>
                </v:shape>
                <v:shape id="Freeform 44" style="position:absolute;left:3459;top:4274;width:103;height:104;visibility:visible;mso-wrap-style:square;v-text-anchor:top" coordsize="927,935" o:spid="_x0000_s1068" fillcolor="#009" stroked="f" path="m832,284r95,58l658,739r-18,25l623,787r-17,22l589,829r-17,17l556,862r-17,14l522,889r-17,10l488,909r-18,7l451,923r-20,6l411,932r-22,2l367,935r-23,-1l321,931r-23,-5l274,918r-25,-9l224,898,199,886,174,871,149,856,126,840,106,824,87,808,70,790,55,773,42,755,31,738,21,720,13,702,7,683,3,663,,644,,625,1,606,4,586,8,566r8,-22l24,522,34,499,46,475,60,450,75,424,93,397,361,r96,58l189,454r-15,22l162,496r-12,20l140,534r-8,18l125,568r-5,15l116,597r-2,13l113,623r,13l115,648r2,13l121,674r5,12l132,699r7,11l148,722r10,11l168,744r12,10l192,764r14,10l220,784r26,15l270,811r13,5l295,820r12,4l318,827r11,3l340,832r11,1l361,833r10,l381,833r10,-2l400,829r11,-2l420,823r10,-4l439,813r10,-6l459,800r10,-9l479,782r10,-9l499,762r11,-11l520,739r22,-27l564,682,832,28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">
                  <v:shadow color="black"/>
                  <v:path arrowok="t" o:connecttype="custom" o:connectlocs="103,38;71,85;67,90;64,94;60,97;56,100;52,102;48,103;43,104;38,104;33,103;28,101;22,99;17,95;12,92;8,88;5,84;2,80;1,76;0,72;0,67;1,63;3,58;5,53;8,47;40,0;21,50;18,55;16,59;14,63;13,66;13,69;13,72;13,75;15,78;16,80;19,83;21,85;24,87;30,90;33,91;35,92;38,93;40,93;42,93;44,92;47,92;49,90;51,89;53,87;55,85;58,82;63,76" o:connectangles="0,0,0,0,0,0,0,0,0,0,0,0,0,0,0,0,0,0,0,0,0,0,0,0,0,0,0,0,0,0,0,0,0,0,0,0,0,0,0,0,0,0,0,0,0,0,0,0,0,0,0,0,0"/>
                </v:shape>
                <v:shape id="Freeform 45" style="position:absolute;left:3537;top:4338;width:93;height:93;visibility:visible;mso-wrap-style:square;v-text-anchor:top" coordsize="837,838" o:spid="_x0000_s1069" fillcolor="#009" stroked="f" path="m60,327r90,57l142,397r-8,12l128,422r-5,12l119,447r-4,12l113,471r-2,12l111,495r,12l113,519r2,13l119,544r5,13l130,570r6,13l144,596r9,14l162,622r10,12l184,646r11,12l208,669r15,11l235,689r13,8l261,705r12,7l286,718r12,6l311,728r12,5l336,737r12,2l361,741r11,1l383,742r11,-1l404,740r10,-3l424,734r9,-3l442,726r8,-5l458,716r7,-6l472,703r7,-7l486,689r5,-8l495,673r4,-8l501,657r3,-9l505,640r,-9l505,622r-1,-10l502,601r-3,-10l495,581r-5,-11l484,559r-8,-12l471,539r-7,-11l455,516,444,502,432,486,418,468,402,448,385,426,367,404,350,384,336,365,323,346,312,330r-9,-15l295,301r-6,-12l283,274r-5,-14l273,245r-3,-14l268,216r-1,-13l267,189r1,-13l270,163r3,-13l277,138r5,-13l288,113r7,-11l303,89r9,-11l322,67,333,56,345,46r14,-9l372,29r14,-7l401,16r15,-6l432,6,449,3,465,1,483,r17,1l518,2r17,4l554,10r18,5l589,22r18,7l626,37r17,9l660,57r17,11l694,80r18,14l728,109r17,15l759,139r14,15l785,170r11,16l806,202r8,16l821,236r6,16l832,268r3,17l836,302r1,16l836,335r-3,18l830,369r-5,16l819,400r-7,16l804,431r-9,15l784,460,694,403r10,-16l713,371r6,-16l724,338r3,-16l728,307r-1,-15l725,276r-4,-14l714,247r-8,-15l696,216,684,201,670,187,654,172,636,158,616,144,596,131,578,121r-18,-8l543,106r-17,-4l511,98,495,97r-15,1l466,101r-13,3l441,108r-11,6l420,120r-10,8l402,138r-7,8l389,155r-4,9l382,174r-2,9l379,193r,10l380,213r3,12l388,239r8,15l407,271r13,19l435,311r18,23l474,360r22,25l515,409r17,21l547,450r13,18l571,485r9,15l587,512r9,18l603,546r5,17l614,579r3,16l619,612r1,15l619,642r-2,15l614,672r-5,14l603,700r-6,14l589,727r-9,14l570,754r-11,12l547,778r-13,10l521,798r-14,8l492,814r-17,7l458,827r-17,5l424,835r-18,2l388,838r-18,l350,837r-19,-3l312,830r-19,-5l274,819r-19,-7l236,804,217,794,199,783,181,772,163,759,141,742,121,724,103,706,85,689,69,672,55,654,43,637,33,619,23,600,16,582,9,564,5,546,2,527,,508,,490,1,470,3,451,8,432r5,-18l20,396r8,-17l37,361,48,344,60,32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">
                  <v:shadow color="black"/>
                  <v:path arrowok="t" o:connecttype="custom" o:connectlocs="14,47;12,54;13,60;17,68;23,74;30,79;37,82;44,82;49,81;53,77;56,73;56,68;54,62;49,56;41,45;34,35;30,27;30,20;32,13;37,6;45,2;54,0;64,2;73,6;83,14;90,22;93,32;92,41;88,49;80,39;81,31;76,22;66,15;57,11;49,12;44,16;42,21;44,28;53,40;62,52;67,61;69,70;67,78;62,85;55,90;45,93;35,92;24,88;13,80;5,71;1,61;0,50;4,40" o:connectangles="0,0,0,0,0,0,0,0,0,0,0,0,0,0,0,0,0,0,0,0,0,0,0,0,0,0,0,0,0,0,0,0,0,0,0,0,0,0,0,0,0,0,0,0,0,0,0,0,0,0,0,0,0"/>
                </v:shape>
                <v:shape id="Freeform 46" style="position:absolute;left:3587;top:4405;width:102;height:100;visibility:visible;mso-wrap-style:square;v-text-anchor:top" coordsize="918,900" o:spid="_x0000_s1070" fillcolor="#009" stroked="f" path="m,378l831,r87,79l578,900,485,815,593,571,335,337,87,455,,378xm422,295l631,484,731,263r11,-26l753,214r10,-22l773,171r10,-20l792,133r9,-18l811,99r-19,12l775,123r-18,11l739,144r-18,10l702,164r-19,10l663,183,422,29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">
                  <v:shadow color="black"/>
                  <v:path arrowok="t" o:connecttype="custom" o:connectlocs="0,42;92,0;102,9;64,100;54,91;66,63;37,37;10,51;0,42;47,33;70,54;81,29;82,26;84,24;85,21;86,19;87,17;88,15;89,13;90,11;88,12;86,14;84,15;82,16;80,17;78,18;76,19;74,20;47,33" o:connectangles="0,0,0,0,0,0,0,0,0,0,0,0,0,0,0,0,0,0,0,0,0,0,0,0,0,0,0,0,0"/>
                  <o:lock v:ext="edit" verticies="t"/>
                </v:shape>
              </v:group>
            </w:pict>
          </mc:Fallback>
        </mc:AlternateContent>
      </w:r>
      <w:r w:rsidR="00BF4D5B">
        <w:rPr>
          <w:rFonts w:ascii="Arial" w:hAnsi="Arial"/>
          <w:b/>
          <w:bCs/>
          <w:color w:val="000080"/>
          <w:sz w:val="20"/>
        </w:rPr>
        <w:t>DEPARTMENT OF HEALTH &amp; HUMAN SERVICES</w:t>
      </w:r>
      <w:r w:rsidR="00BF4D5B">
        <w:rPr>
          <w:rFonts w:ascii="Arial" w:hAnsi="Arial"/>
          <w:b/>
          <w:bCs/>
          <w:color w:val="000080"/>
          <w:sz w:val="20"/>
        </w:rPr>
        <w:tab/>
      </w:r>
      <w:r w:rsidR="00BF4D5B">
        <w:rPr>
          <w:rFonts w:ascii="Arial" w:hAnsi="Arial"/>
          <w:color w:val="000080"/>
          <w:sz w:val="20"/>
        </w:rPr>
        <w:t>Public Health Service</w:t>
      </w:r>
    </w:p>
    <w:p w:rsidR="00BF4D5B" w:rsidRDefault="00BF4D5B">
      <w:pPr>
        <w:pBdr>
          <w:bottom w:val="single" w:color="000080" w:sz="4" w:space="1"/>
        </w:pBdr>
        <w:tabs>
          <w:tab w:val="right" w:pos="8640"/>
        </w:tabs>
        <w:rPr>
          <w:color w:val="000080"/>
          <w:sz w:val="20"/>
          <w:u w:val="single"/>
        </w:rPr>
      </w:pPr>
      <w:r>
        <w:rPr>
          <w:color w:val="000080"/>
          <w:sz w:val="20"/>
        </w:rPr>
        <w:t xml:space="preserve"> </w:t>
      </w:r>
    </w:p>
    <w:p w:rsidR="00BF4D5B" w:rsidRDefault="00BF4D5B">
      <w:pPr>
        <w:tabs>
          <w:tab w:val="right" w:pos="8640"/>
        </w:tabs>
        <w:rPr>
          <w:color w:val="000080"/>
          <w:sz w:val="20"/>
        </w:rPr>
      </w:pPr>
    </w:p>
    <w:p w:rsidR="00BF4D5B" w:rsidP="00E459A7" w:rsidRDefault="00BF4D5B">
      <w:pPr>
        <w:tabs>
          <w:tab w:val="left" w:pos="6660"/>
        </w:tabs>
        <w:ind w:right="-720"/>
        <w:jc w:val="both"/>
        <w:rPr>
          <w:rFonts w:ascii="Arial" w:hAnsi="Arial"/>
          <w:color w:val="000080"/>
          <w:sz w:val="20"/>
        </w:rPr>
      </w:pPr>
      <w:r>
        <w:rPr>
          <w:color w:val="000080"/>
          <w:sz w:val="20"/>
        </w:rPr>
        <w:tab/>
      </w:r>
      <w:r>
        <w:rPr>
          <w:rFonts w:ascii="Arial" w:hAnsi="Arial"/>
          <w:color w:val="000080"/>
          <w:sz w:val="20"/>
        </w:rPr>
        <w:t>Centers for Disease Control</w:t>
      </w:r>
    </w:p>
    <w:p w:rsidR="00BF4D5B" w:rsidP="00E459A7" w:rsidRDefault="00BF4D5B">
      <w:pPr>
        <w:tabs>
          <w:tab w:val="left" w:pos="6660"/>
        </w:tabs>
        <w:ind w:right="-720"/>
        <w:jc w:val="both"/>
        <w:rPr>
          <w:rFonts w:ascii="Arial" w:hAnsi="Arial"/>
          <w:color w:val="000080"/>
          <w:sz w:val="20"/>
        </w:rPr>
      </w:pPr>
      <w:r>
        <w:rPr>
          <w:rFonts w:ascii="Arial" w:hAnsi="Arial"/>
          <w:color w:val="000080"/>
          <w:sz w:val="20"/>
        </w:rPr>
        <w:tab/>
        <w:t xml:space="preserve">  and Prevention (CDC)</w:t>
      </w:r>
    </w:p>
    <w:p w:rsidR="00BF4D5B" w:rsidP="00E459A7" w:rsidRDefault="00BF4D5B">
      <w:pPr>
        <w:tabs>
          <w:tab w:val="left" w:pos="6660"/>
        </w:tabs>
        <w:ind w:right="-720"/>
        <w:jc w:val="both"/>
        <w:rPr>
          <w:rFonts w:ascii="Arial" w:hAnsi="Arial"/>
          <w:color w:val="000080"/>
          <w:sz w:val="20"/>
        </w:rPr>
      </w:pPr>
      <w:r>
        <w:rPr>
          <w:rFonts w:ascii="Arial" w:hAnsi="Arial"/>
          <w:color w:val="000080"/>
          <w:sz w:val="20"/>
        </w:rPr>
        <w:tab/>
        <w:t>Atlanta, GA  30341-3724</w:t>
      </w:r>
    </w:p>
    <w:p w:rsidR="00BF4D5B" w:rsidRDefault="00BF4D5B">
      <w:pPr>
        <w:tabs>
          <w:tab w:val="left" w:pos="6660"/>
        </w:tabs>
        <w:ind w:right="-720"/>
        <w:rPr>
          <w:rFonts w:ascii="Arial" w:hAnsi="Arial"/>
          <w:color w:val="000080"/>
          <w:sz w:val="20"/>
        </w:rPr>
      </w:pPr>
    </w:p>
    <w:p w:rsidRPr="003E3E17" w:rsidR="00BF4D5B" w:rsidP="00FB6196" w:rsidRDefault="003E3E17">
      <w:pPr>
        <w:tabs>
          <w:tab w:val="right" w:pos="7200"/>
        </w:tabs>
        <w:rPr>
          <w:b/>
          <w:bCs/>
          <w:sz w:val="20"/>
          <w:szCs w:val="20"/>
        </w:rPr>
      </w:pPr>
      <w:r w:rsidRPr="003E3E17">
        <w:rPr>
          <w:b/>
        </w:rPr>
        <w:t>Attachment 1a. CDC Prenotification Letter for Landscape Assessment Survey</w:t>
      </w:r>
    </w:p>
    <w:p w:rsidRPr="0012647E" w:rsidR="003E3E17" w:rsidP="00FA5353" w:rsidRDefault="003E3E17">
      <w:pPr>
        <w:widowControl w:val="0"/>
        <w:autoSpaceDE w:val="0"/>
        <w:autoSpaceDN w:val="0"/>
        <w:adjustRightInd w:val="0"/>
        <w:spacing w:after="200"/>
        <w:rPr>
          <w:rFonts w:ascii="Garamond" w:hAnsi="Garamond" w:cs="Courier New"/>
          <w:bCs/>
          <w:sz w:val="18"/>
          <w:szCs w:val="18"/>
        </w:rPr>
      </w:pPr>
    </w:p>
    <w:p w:rsidRPr="00A94D93" w:rsidR="00A94D93" w:rsidP="00FA5353" w:rsidRDefault="009905E4">
      <w:pPr>
        <w:widowControl w:val="0"/>
        <w:autoSpaceDE w:val="0"/>
        <w:autoSpaceDN w:val="0"/>
        <w:adjustRightInd w:val="0"/>
        <w:spacing w:after="200"/>
        <w:rPr>
          <w:rFonts w:ascii="Garamond" w:hAnsi="Garamond" w:cs="Courier New"/>
          <w:bCs/>
          <w:color w:val="0000FF"/>
        </w:rPr>
      </w:pPr>
      <w:r>
        <w:rPr>
          <w:rFonts w:ascii="Garamond" w:hAnsi="Garamond" w:cs="Courier New"/>
          <w:bCs/>
        </w:rPr>
        <w:t>Dear National DPP Lifestyle Change Program Staff:</w:t>
      </w:r>
    </w:p>
    <w:p w:rsidR="00A94D93" w:rsidP="00FA5353" w:rsidRDefault="00A94D93">
      <w:pPr>
        <w:widowControl w:val="0"/>
        <w:autoSpaceDE w:val="0"/>
        <w:autoSpaceDN w:val="0"/>
        <w:adjustRightInd w:val="0"/>
        <w:spacing w:after="200"/>
        <w:rPr>
          <w:rFonts w:ascii="Garamond" w:hAnsi="Garamond" w:cs="Courier New"/>
          <w:bCs/>
          <w:color w:val="000000"/>
        </w:rPr>
      </w:pPr>
      <w:r w:rsidRPr="003D4CAC">
        <w:rPr>
          <w:rFonts w:ascii="Garamond" w:hAnsi="Garamond" w:cs="Courier New"/>
          <w:bCs/>
          <w:color w:val="000000"/>
        </w:rPr>
        <w:t xml:space="preserve">As many of you know, about 84 million people in the U.S. are living with prediabetes and the majority of them do not know it. The Centers for Disease Control and Prevention’s (CDC) Division of Diabetes Translation (DDT) is committed to </w:t>
      </w:r>
      <w:r w:rsidR="00B522F6">
        <w:rPr>
          <w:rFonts w:ascii="Garamond" w:hAnsi="Garamond" w:cs="Courier New"/>
          <w:bCs/>
          <w:color w:val="000000"/>
        </w:rPr>
        <w:t xml:space="preserve">preventing </w:t>
      </w:r>
      <w:r w:rsidRPr="003D4CAC">
        <w:rPr>
          <w:rFonts w:ascii="Garamond" w:hAnsi="Garamond" w:cs="Courier New"/>
          <w:bCs/>
          <w:color w:val="000000"/>
        </w:rPr>
        <w:t xml:space="preserve">or delaying type 2 diabetes among people with prediabetes through the National Diabetes Prevention Program (National DPP). Increasing enrollment in the National DPP lifestyle change program remains a high priority. </w:t>
      </w:r>
    </w:p>
    <w:p w:rsidR="006E61FC" w:rsidP="00FA5353" w:rsidRDefault="009905E4">
      <w:pPr>
        <w:widowControl w:val="0"/>
        <w:autoSpaceDE w:val="0"/>
        <w:autoSpaceDN w:val="0"/>
        <w:adjustRightInd w:val="0"/>
        <w:spacing w:after="200"/>
        <w:rPr>
          <w:rFonts w:ascii="Garamond" w:hAnsi="Garamond" w:cs="Courier New"/>
          <w:bCs/>
          <w:color w:val="000000"/>
        </w:rPr>
      </w:pPr>
      <w:r>
        <w:rPr>
          <w:rFonts w:ascii="Garamond" w:hAnsi="Garamond" w:cs="Courier New"/>
          <w:bCs/>
          <w:color w:val="000000"/>
        </w:rPr>
        <w:t>In order to continue our efforts to provide</w:t>
      </w:r>
      <w:r w:rsidR="00983633">
        <w:rPr>
          <w:rFonts w:ascii="Garamond" w:hAnsi="Garamond" w:cs="Courier New"/>
          <w:bCs/>
          <w:color w:val="000000"/>
        </w:rPr>
        <w:t xml:space="preserve"> recruitment and enrollment support to organizations like yours, CDC is conducting a survey of all CDC-recognized organizatio</w:t>
      </w:r>
      <w:r w:rsidR="00FD2B3C">
        <w:rPr>
          <w:rFonts w:ascii="Garamond" w:hAnsi="Garamond" w:cs="Courier New"/>
          <w:bCs/>
          <w:color w:val="000000"/>
        </w:rPr>
        <w:t>ns and their class locations</w:t>
      </w:r>
      <w:r w:rsidR="00983633">
        <w:rPr>
          <w:rFonts w:ascii="Garamond" w:hAnsi="Garamond" w:cs="Courier New"/>
          <w:bCs/>
          <w:color w:val="000000"/>
        </w:rPr>
        <w:t xml:space="preserve"> about current recruitment strategies, specifically introductory sessions (also known as “</w:t>
      </w:r>
      <w:r w:rsidR="00E220CD">
        <w:rPr>
          <w:rFonts w:ascii="Garamond" w:hAnsi="Garamond" w:cs="Courier New"/>
          <w:bCs/>
          <w:color w:val="000000"/>
        </w:rPr>
        <w:t>s</w:t>
      </w:r>
      <w:r w:rsidR="00983633">
        <w:rPr>
          <w:rFonts w:ascii="Garamond" w:hAnsi="Garamond" w:cs="Courier New"/>
          <w:bCs/>
          <w:color w:val="000000"/>
        </w:rPr>
        <w:t xml:space="preserve">ession </w:t>
      </w:r>
      <w:r w:rsidR="00E220CD">
        <w:rPr>
          <w:rFonts w:ascii="Garamond" w:hAnsi="Garamond" w:cs="Courier New"/>
          <w:bCs/>
          <w:color w:val="000000"/>
        </w:rPr>
        <w:t>z</w:t>
      </w:r>
      <w:r w:rsidR="00983633">
        <w:rPr>
          <w:rFonts w:ascii="Garamond" w:hAnsi="Garamond" w:cs="Courier New"/>
          <w:bCs/>
          <w:color w:val="000000"/>
        </w:rPr>
        <w:t>ero”)</w:t>
      </w:r>
      <w:r w:rsidR="00FD2B3C">
        <w:rPr>
          <w:rFonts w:ascii="Garamond" w:hAnsi="Garamond" w:cs="Courier New"/>
          <w:bCs/>
          <w:color w:val="000000"/>
        </w:rPr>
        <w:t>,</w:t>
      </w:r>
      <w:r w:rsidR="00983633">
        <w:rPr>
          <w:rFonts w:ascii="Garamond" w:hAnsi="Garamond" w:cs="Courier New"/>
          <w:bCs/>
          <w:color w:val="000000"/>
        </w:rPr>
        <w:t xml:space="preserve"> </w:t>
      </w:r>
      <w:r w:rsidR="00FA5353">
        <w:rPr>
          <w:rFonts w:ascii="Garamond" w:hAnsi="Garamond" w:cs="Courier New"/>
          <w:bCs/>
          <w:color w:val="000000"/>
        </w:rPr>
        <w:t xml:space="preserve">that </w:t>
      </w:r>
      <w:r w:rsidR="00983633">
        <w:rPr>
          <w:rFonts w:ascii="Garamond" w:hAnsi="Garamond" w:cs="Courier New"/>
          <w:bCs/>
          <w:color w:val="000000"/>
        </w:rPr>
        <w:t xml:space="preserve">you use to encourage enrollment in your lifestyle change program. </w:t>
      </w:r>
      <w:r w:rsidR="006E61FC">
        <w:rPr>
          <w:rFonts w:ascii="Garamond" w:hAnsi="Garamond" w:cs="Courier New"/>
          <w:bCs/>
          <w:color w:val="000000"/>
        </w:rPr>
        <w:t xml:space="preserve">The purpose of this survey is to gain a better understanding </w:t>
      </w:r>
      <w:r w:rsidR="00751A14">
        <w:rPr>
          <w:rFonts w:ascii="Garamond" w:hAnsi="Garamond" w:cs="Courier New"/>
          <w:bCs/>
          <w:color w:val="000000"/>
        </w:rPr>
        <w:t xml:space="preserve">of the number and types of introductory sessions being offered as a recruitment strategy to increase enrollment in the National DPP lifestyle change program. </w:t>
      </w:r>
      <w:r w:rsidR="00FA5353">
        <w:rPr>
          <w:rFonts w:ascii="Garamond" w:hAnsi="Garamond" w:cs="Courier New"/>
          <w:bCs/>
          <w:color w:val="000000"/>
        </w:rPr>
        <w:t>We will use the findings from this</w:t>
      </w:r>
      <w:r w:rsidR="00751A14">
        <w:rPr>
          <w:rFonts w:ascii="Garamond" w:hAnsi="Garamond" w:cs="Courier New"/>
          <w:bCs/>
          <w:color w:val="000000"/>
        </w:rPr>
        <w:t xml:space="preserve"> survey to further examine introductory sessions as an effective recruitment strategy. </w:t>
      </w:r>
    </w:p>
    <w:p w:rsidR="00751A14" w:rsidP="00FA5353" w:rsidRDefault="006E61FC">
      <w:pPr>
        <w:widowControl w:val="0"/>
        <w:autoSpaceDE w:val="0"/>
        <w:autoSpaceDN w:val="0"/>
        <w:adjustRightInd w:val="0"/>
        <w:spacing w:after="200"/>
        <w:rPr>
          <w:rFonts w:ascii="Garamond" w:hAnsi="Garamond" w:cs="Courier New"/>
          <w:bCs/>
          <w:color w:val="000000"/>
        </w:rPr>
      </w:pPr>
      <w:r>
        <w:rPr>
          <w:rFonts w:ascii="Garamond" w:hAnsi="Garamond" w:cs="Courier New"/>
          <w:bCs/>
          <w:color w:val="000000"/>
        </w:rPr>
        <w:t>Your response to this survey is completely voluntary</w:t>
      </w:r>
      <w:r w:rsidR="00FA5353">
        <w:rPr>
          <w:rFonts w:ascii="Garamond" w:hAnsi="Garamond" w:cs="Courier New"/>
          <w:bCs/>
          <w:color w:val="000000"/>
        </w:rPr>
        <w:t xml:space="preserve"> and</w:t>
      </w:r>
      <w:r>
        <w:rPr>
          <w:rFonts w:ascii="Garamond" w:hAnsi="Garamond" w:cs="Courier New"/>
          <w:bCs/>
          <w:color w:val="000000"/>
        </w:rPr>
        <w:t xml:space="preserve"> </w:t>
      </w:r>
      <w:r w:rsidRPr="00FA5353">
        <w:rPr>
          <w:rFonts w:ascii="Garamond" w:hAnsi="Garamond" w:cs="Courier New"/>
          <w:b/>
          <w:bCs/>
          <w:color w:val="000000"/>
        </w:rPr>
        <w:t>not</w:t>
      </w:r>
      <w:r>
        <w:rPr>
          <w:rFonts w:ascii="Garamond" w:hAnsi="Garamond" w:cs="Courier New"/>
          <w:bCs/>
          <w:color w:val="000000"/>
        </w:rPr>
        <w:t xml:space="preserve"> </w:t>
      </w:r>
      <w:r w:rsidR="00FA5353">
        <w:rPr>
          <w:rFonts w:ascii="Garamond" w:hAnsi="Garamond" w:cs="Courier New"/>
          <w:bCs/>
          <w:color w:val="000000"/>
        </w:rPr>
        <w:t xml:space="preserve">a </w:t>
      </w:r>
      <w:r>
        <w:rPr>
          <w:rFonts w:ascii="Garamond" w:hAnsi="Garamond" w:cs="Courier New"/>
          <w:bCs/>
          <w:color w:val="000000"/>
        </w:rPr>
        <w:t>part of CDC’s D</w:t>
      </w:r>
      <w:r w:rsidR="00E220CD">
        <w:rPr>
          <w:rFonts w:ascii="Garamond" w:hAnsi="Garamond" w:cs="Courier New"/>
          <w:bCs/>
          <w:color w:val="000000"/>
        </w:rPr>
        <w:t xml:space="preserve">iabetes </w:t>
      </w:r>
      <w:r>
        <w:rPr>
          <w:rFonts w:ascii="Garamond" w:hAnsi="Garamond" w:cs="Courier New"/>
          <w:bCs/>
          <w:color w:val="000000"/>
        </w:rPr>
        <w:t>P</w:t>
      </w:r>
      <w:r w:rsidR="00E220CD">
        <w:rPr>
          <w:rFonts w:ascii="Garamond" w:hAnsi="Garamond" w:cs="Courier New"/>
          <w:bCs/>
          <w:color w:val="000000"/>
        </w:rPr>
        <w:t xml:space="preserve">revention </w:t>
      </w:r>
      <w:r>
        <w:rPr>
          <w:rFonts w:ascii="Garamond" w:hAnsi="Garamond" w:cs="Courier New"/>
          <w:bCs/>
          <w:color w:val="000000"/>
        </w:rPr>
        <w:t>R</w:t>
      </w:r>
      <w:r w:rsidR="00E220CD">
        <w:rPr>
          <w:rFonts w:ascii="Garamond" w:hAnsi="Garamond" w:cs="Courier New"/>
          <w:bCs/>
          <w:color w:val="000000"/>
        </w:rPr>
        <w:t xml:space="preserve">ecognition </w:t>
      </w:r>
      <w:r>
        <w:rPr>
          <w:rFonts w:ascii="Garamond" w:hAnsi="Garamond" w:cs="Courier New"/>
          <w:bCs/>
          <w:color w:val="000000"/>
        </w:rPr>
        <w:t>P</w:t>
      </w:r>
      <w:r w:rsidR="00E220CD">
        <w:rPr>
          <w:rFonts w:ascii="Garamond" w:hAnsi="Garamond" w:cs="Courier New"/>
          <w:bCs/>
          <w:color w:val="000000"/>
        </w:rPr>
        <w:t>rogram (DPRP)</w:t>
      </w:r>
      <w:r>
        <w:rPr>
          <w:rFonts w:ascii="Garamond" w:hAnsi="Garamond" w:cs="Courier New"/>
          <w:bCs/>
          <w:color w:val="000000"/>
        </w:rPr>
        <w:t xml:space="preserve"> recognition process.  There is no consequence if you do not respond to the survey. Choosing not to participate will not have any effect on your CDC DPRP recognition </w:t>
      </w:r>
      <w:r w:rsidR="00FA5353">
        <w:rPr>
          <w:rFonts w:ascii="Garamond" w:hAnsi="Garamond" w:cs="Courier New"/>
          <w:bCs/>
          <w:color w:val="000000"/>
        </w:rPr>
        <w:t xml:space="preserve">or </w:t>
      </w:r>
      <w:r>
        <w:rPr>
          <w:rFonts w:ascii="Garamond" w:hAnsi="Garamond" w:cs="Courier New"/>
          <w:bCs/>
          <w:color w:val="000000"/>
        </w:rPr>
        <w:t>CDC grantee</w:t>
      </w:r>
      <w:r w:rsidR="00FA5353">
        <w:rPr>
          <w:rFonts w:ascii="Garamond" w:hAnsi="Garamond" w:cs="Courier New"/>
          <w:bCs/>
          <w:color w:val="000000"/>
        </w:rPr>
        <w:t xml:space="preserve"> status</w:t>
      </w:r>
      <w:r>
        <w:rPr>
          <w:rFonts w:ascii="Garamond" w:hAnsi="Garamond" w:cs="Courier New"/>
          <w:bCs/>
          <w:color w:val="000000"/>
        </w:rPr>
        <w:t>.</w:t>
      </w:r>
    </w:p>
    <w:p w:rsidR="006E61FC" w:rsidP="00FA5353" w:rsidRDefault="00751A14">
      <w:pPr>
        <w:widowControl w:val="0"/>
        <w:autoSpaceDE w:val="0"/>
        <w:autoSpaceDN w:val="0"/>
        <w:adjustRightInd w:val="0"/>
        <w:spacing w:after="200"/>
        <w:rPr>
          <w:rFonts w:ascii="Garamond" w:hAnsi="Garamond" w:cs="Courier New"/>
          <w:bCs/>
          <w:color w:val="000000"/>
        </w:rPr>
      </w:pPr>
      <w:r>
        <w:rPr>
          <w:rFonts w:ascii="Garamond" w:hAnsi="Garamond" w:cs="Courier New"/>
          <w:bCs/>
          <w:color w:val="000000"/>
        </w:rPr>
        <w:t xml:space="preserve">Our contractor, RTI International, will send this survey via e-mail in </w:t>
      </w:r>
      <w:r w:rsidR="00373136">
        <w:rPr>
          <w:rFonts w:ascii="Garamond" w:hAnsi="Garamond" w:cs="Courier New"/>
          <w:bCs/>
          <w:color w:val="000000"/>
        </w:rPr>
        <w:t>five days</w:t>
      </w:r>
      <w:r>
        <w:rPr>
          <w:rFonts w:ascii="Garamond" w:hAnsi="Garamond" w:cs="Courier New"/>
          <w:bCs/>
          <w:color w:val="000000"/>
        </w:rPr>
        <w:t xml:space="preserve">, and you will have 6 weeks to complete it. </w:t>
      </w:r>
      <w:r w:rsidRPr="00751A14">
        <w:rPr>
          <w:rFonts w:ascii="Garamond" w:hAnsi="Garamond" w:cs="Courier New"/>
          <w:b/>
          <w:bCs/>
          <w:color w:val="000000"/>
        </w:rPr>
        <w:t xml:space="preserve">We value your input and encourage you to complete this 15-minute web survey. </w:t>
      </w:r>
      <w:r w:rsidR="00FA5353">
        <w:rPr>
          <w:rFonts w:ascii="Garamond" w:hAnsi="Garamond" w:cs="Courier New"/>
          <w:bCs/>
          <w:color w:val="000000"/>
        </w:rPr>
        <w:t xml:space="preserve">If you have any questions or would like additional information, please contact </w:t>
      </w:r>
      <w:r w:rsidRPr="00FA5353" w:rsidR="00FA5353">
        <w:rPr>
          <w:rFonts w:ascii="Garamond" w:hAnsi="Garamond" w:cs="Courier New"/>
          <w:b/>
          <w:bCs/>
          <w:color w:val="000000"/>
        </w:rPr>
        <w:t>RTI International Project Director, Deborah Porterfield</w:t>
      </w:r>
      <w:r w:rsidR="00FA5353">
        <w:rPr>
          <w:rFonts w:ascii="Garamond" w:hAnsi="Garamond" w:cs="Courier New"/>
          <w:bCs/>
          <w:color w:val="000000"/>
        </w:rPr>
        <w:t xml:space="preserve">, at </w:t>
      </w:r>
      <w:r w:rsidRPr="00FA5353" w:rsidR="00FA5353">
        <w:rPr>
          <w:rFonts w:ascii="Garamond" w:hAnsi="Garamond" w:cs="Courier New"/>
          <w:b/>
          <w:bCs/>
          <w:color w:val="000000"/>
        </w:rPr>
        <w:t xml:space="preserve">dsporterfield.contractor@rti.org </w:t>
      </w:r>
      <w:r w:rsidR="00FA5353">
        <w:rPr>
          <w:rFonts w:ascii="Garamond" w:hAnsi="Garamond" w:cs="Courier New"/>
          <w:bCs/>
          <w:color w:val="000000"/>
        </w:rPr>
        <w:t xml:space="preserve">or </w:t>
      </w:r>
      <w:r w:rsidRPr="00FA5353" w:rsidR="00FA5353">
        <w:rPr>
          <w:rFonts w:ascii="Garamond" w:hAnsi="Garamond" w:cs="Courier New"/>
          <w:b/>
          <w:bCs/>
          <w:color w:val="000000"/>
        </w:rPr>
        <w:t>919-541-6169</w:t>
      </w:r>
      <w:r w:rsidR="00FA5353">
        <w:rPr>
          <w:rFonts w:ascii="Garamond" w:hAnsi="Garamond" w:cs="Courier New"/>
          <w:bCs/>
          <w:color w:val="000000"/>
        </w:rPr>
        <w:t xml:space="preserve">. </w:t>
      </w:r>
    </w:p>
    <w:p w:rsidRPr="00FA5353" w:rsidR="00BF4D5B" w:rsidP="00FA5353" w:rsidRDefault="00A94D93">
      <w:pPr>
        <w:widowControl w:val="0"/>
        <w:autoSpaceDE w:val="0"/>
        <w:autoSpaceDN w:val="0"/>
        <w:adjustRightInd w:val="0"/>
        <w:spacing w:after="200"/>
        <w:rPr>
          <w:rFonts w:ascii="Garamond" w:hAnsi="Garamond" w:cs="Courier New"/>
          <w:bCs/>
          <w:color w:val="000000"/>
        </w:rPr>
      </w:pPr>
      <w:r w:rsidRPr="003D4CAC">
        <w:rPr>
          <w:rFonts w:ascii="Garamond" w:hAnsi="Garamond" w:cs="Courier New"/>
          <w:bCs/>
          <w:color w:val="000000"/>
        </w:rPr>
        <w:t>I greatly appreciate your dedica</w:t>
      </w:r>
      <w:r w:rsidR="00EA17BF">
        <w:rPr>
          <w:rFonts w:ascii="Garamond" w:hAnsi="Garamond" w:cs="Courier New"/>
          <w:bCs/>
          <w:color w:val="000000"/>
        </w:rPr>
        <w:t>tion to prevent type 2 diabetes and value your time and inputs in this effort.</w:t>
      </w:r>
      <w:r w:rsidRPr="003D4CAC">
        <w:rPr>
          <w:rFonts w:ascii="Garamond" w:hAnsi="Garamond" w:cs="Courier New"/>
          <w:bCs/>
          <w:color w:val="000000"/>
        </w:rPr>
        <w:t xml:space="preserve"> </w:t>
      </w:r>
    </w:p>
    <w:p w:rsidR="00FA5353" w:rsidP="0007375B" w:rsidRDefault="00BF4D5B">
      <w:pPr>
        <w:pStyle w:val="Header"/>
        <w:widowControl w:val="0"/>
        <w:tabs>
          <w:tab w:val="clear" w:pos="4320"/>
          <w:tab w:val="clear" w:pos="8640"/>
          <w:tab w:val="left" w:pos="4680"/>
        </w:tabs>
        <w:autoSpaceDE w:val="0"/>
        <w:autoSpaceDN w:val="0"/>
        <w:adjustRightInd w:val="0"/>
        <w:jc w:val="both"/>
        <w:rPr>
          <w:bCs/>
          <w:sz w:val="20"/>
          <w:szCs w:val="20"/>
        </w:rPr>
      </w:pPr>
      <w:r w:rsidRPr="006B3E39">
        <w:rPr>
          <w:bCs/>
          <w:sz w:val="20"/>
          <w:szCs w:val="20"/>
        </w:rPr>
        <w:tab/>
      </w:r>
    </w:p>
    <w:p w:rsidRPr="00A94D93" w:rsidR="00BF4D5B" w:rsidP="00FA5353" w:rsidRDefault="00FA5353">
      <w:pPr>
        <w:pStyle w:val="Header"/>
        <w:widowControl w:val="0"/>
        <w:tabs>
          <w:tab w:val="clear" w:pos="4320"/>
          <w:tab w:val="clear" w:pos="8640"/>
          <w:tab w:val="left" w:pos="4680"/>
        </w:tabs>
        <w:autoSpaceDE w:val="0"/>
        <w:autoSpaceDN w:val="0"/>
        <w:adjustRightInd w:val="0"/>
        <w:rPr>
          <w:rFonts w:ascii="Garamond" w:hAnsi="Garamond"/>
          <w:bCs/>
        </w:rPr>
      </w:pPr>
      <w:r>
        <w:rPr>
          <w:rFonts w:ascii="Garamond" w:hAnsi="Garamond"/>
          <w:bCs/>
        </w:rPr>
        <w:tab/>
      </w:r>
      <w:r w:rsidRPr="00A94D93" w:rsidR="00BF4D5B">
        <w:rPr>
          <w:rFonts w:ascii="Garamond" w:hAnsi="Garamond"/>
          <w:bCs/>
        </w:rPr>
        <w:t>Sincerely,</w:t>
      </w:r>
    </w:p>
    <w:p w:rsidRPr="00A94D93" w:rsidR="00BF4D5B" w:rsidP="0007375B" w:rsidRDefault="00BF4D5B">
      <w:pPr>
        <w:widowControl w:val="0"/>
        <w:autoSpaceDE w:val="0"/>
        <w:autoSpaceDN w:val="0"/>
        <w:adjustRightInd w:val="0"/>
        <w:jc w:val="both"/>
        <w:rPr>
          <w:rFonts w:ascii="Garamond" w:hAnsi="Garamond"/>
          <w:bCs/>
        </w:rPr>
      </w:pPr>
    </w:p>
    <w:p w:rsidR="00EA17BF" w:rsidP="00D614D4" w:rsidRDefault="00D614D4">
      <w:pPr>
        <w:pStyle w:val="Header"/>
        <w:widowControl w:val="0"/>
        <w:tabs>
          <w:tab w:val="clear" w:pos="4320"/>
          <w:tab w:val="clear" w:pos="8640"/>
          <w:tab w:val="left" w:pos="4680"/>
        </w:tabs>
        <w:autoSpaceDE w:val="0"/>
        <w:autoSpaceDN w:val="0"/>
        <w:adjustRightInd w:val="0"/>
        <w:rPr>
          <w:rFonts w:ascii="Garamond" w:hAnsi="Garamond"/>
          <w:bCs/>
        </w:rPr>
      </w:pPr>
      <w:r>
        <w:rPr>
          <w:rFonts w:ascii="Garamond" w:hAnsi="Garamond"/>
          <w:bCs/>
        </w:rPr>
        <w:tab/>
      </w:r>
      <w:r w:rsidR="00EA17BF">
        <w:rPr>
          <w:rFonts w:ascii="Garamond" w:hAnsi="Garamond"/>
          <w:bCs/>
        </w:rPr>
        <w:tab/>
      </w:r>
    </w:p>
    <w:p w:rsidRPr="00A94D93" w:rsidR="00BF4D5B" w:rsidP="00D614D4" w:rsidRDefault="00EA17BF">
      <w:pPr>
        <w:pStyle w:val="Header"/>
        <w:widowControl w:val="0"/>
        <w:tabs>
          <w:tab w:val="clear" w:pos="4320"/>
          <w:tab w:val="clear" w:pos="8640"/>
          <w:tab w:val="left" w:pos="4680"/>
        </w:tabs>
        <w:autoSpaceDE w:val="0"/>
        <w:autoSpaceDN w:val="0"/>
        <w:adjustRightInd w:val="0"/>
        <w:rPr>
          <w:rFonts w:ascii="Garamond" w:hAnsi="Garamond"/>
          <w:bCs/>
        </w:rPr>
      </w:pPr>
      <w:r>
        <w:rPr>
          <w:rFonts w:ascii="Garamond" w:hAnsi="Garamond"/>
          <w:bCs/>
        </w:rPr>
        <w:tab/>
      </w:r>
      <w:r w:rsidRPr="00A94D93" w:rsidR="006B3E39">
        <w:rPr>
          <w:rFonts w:ascii="Garamond" w:hAnsi="Garamond"/>
          <w:bCs/>
        </w:rPr>
        <w:t>Ann Albright, PhD, RD</w:t>
      </w:r>
      <w:r w:rsidR="00D64CDD">
        <w:rPr>
          <w:rFonts w:ascii="Garamond" w:hAnsi="Garamond"/>
          <w:bCs/>
        </w:rPr>
        <w:t>N</w:t>
      </w:r>
    </w:p>
    <w:p w:rsidR="00D614D4" w:rsidP="00D614D4" w:rsidRDefault="00D614D4">
      <w:pPr>
        <w:pStyle w:val="Header"/>
        <w:widowControl w:val="0"/>
        <w:tabs>
          <w:tab w:val="clear" w:pos="4320"/>
          <w:tab w:val="clear" w:pos="8640"/>
          <w:tab w:val="left" w:pos="4680"/>
        </w:tabs>
        <w:autoSpaceDE w:val="0"/>
        <w:autoSpaceDN w:val="0"/>
        <w:adjustRightInd w:val="0"/>
        <w:rPr>
          <w:rFonts w:ascii="Garamond" w:hAnsi="Garamond"/>
          <w:bCs/>
        </w:rPr>
      </w:pPr>
      <w:r>
        <w:rPr>
          <w:rFonts w:ascii="Garamond" w:hAnsi="Garamond"/>
          <w:bCs/>
        </w:rPr>
        <w:tab/>
      </w:r>
      <w:r w:rsidRPr="00A94D93" w:rsidR="006B3E39">
        <w:rPr>
          <w:rFonts w:ascii="Garamond" w:hAnsi="Garamond"/>
          <w:bCs/>
        </w:rPr>
        <w:t>Director, Division of Diabetes Translation</w:t>
      </w:r>
      <w:r>
        <w:rPr>
          <w:rFonts w:ascii="Garamond" w:hAnsi="Garamond"/>
          <w:bCs/>
        </w:rPr>
        <w:t xml:space="preserve"> </w:t>
      </w:r>
      <w:r>
        <w:rPr>
          <w:rFonts w:ascii="Garamond" w:hAnsi="Garamond"/>
          <w:bCs/>
        </w:rPr>
        <w:tab/>
        <w:t xml:space="preserve">National </w:t>
      </w:r>
      <w:r w:rsidR="0007375B">
        <w:rPr>
          <w:rFonts w:ascii="Garamond" w:hAnsi="Garamond"/>
          <w:bCs/>
        </w:rPr>
        <w:t>Cent</w:t>
      </w:r>
      <w:r>
        <w:rPr>
          <w:rFonts w:ascii="Garamond" w:hAnsi="Garamond"/>
          <w:bCs/>
        </w:rPr>
        <w:t>er</w:t>
      </w:r>
      <w:r w:rsidR="0007375B">
        <w:rPr>
          <w:rFonts w:ascii="Garamond" w:hAnsi="Garamond"/>
          <w:bCs/>
        </w:rPr>
        <w:t xml:space="preserve"> for Chron</w:t>
      </w:r>
      <w:r>
        <w:rPr>
          <w:rFonts w:ascii="Garamond" w:hAnsi="Garamond"/>
          <w:bCs/>
        </w:rPr>
        <w:t xml:space="preserve">ic Disease </w:t>
      </w:r>
      <w:r>
        <w:rPr>
          <w:rFonts w:ascii="Garamond" w:hAnsi="Garamond"/>
          <w:bCs/>
        </w:rPr>
        <w:tab/>
        <w:t>Prevention</w:t>
      </w:r>
      <w:r w:rsidR="00E459A7">
        <w:rPr>
          <w:rFonts w:ascii="Garamond" w:hAnsi="Garamond"/>
          <w:bCs/>
        </w:rPr>
        <w:t xml:space="preserve"> </w:t>
      </w:r>
      <w:r w:rsidR="0007375B">
        <w:rPr>
          <w:rFonts w:ascii="Garamond" w:hAnsi="Garamond"/>
          <w:bCs/>
        </w:rPr>
        <w:t>and Health Promotion</w:t>
      </w:r>
    </w:p>
    <w:p w:rsidRPr="00A94D93" w:rsidR="00BF4D5B" w:rsidP="00D614D4" w:rsidRDefault="00D614D4">
      <w:pPr>
        <w:pStyle w:val="Header"/>
        <w:widowControl w:val="0"/>
        <w:tabs>
          <w:tab w:val="clear" w:pos="4320"/>
          <w:tab w:val="clear" w:pos="8640"/>
          <w:tab w:val="left" w:pos="4680"/>
        </w:tabs>
        <w:autoSpaceDE w:val="0"/>
        <w:autoSpaceDN w:val="0"/>
        <w:adjustRightInd w:val="0"/>
        <w:rPr>
          <w:rFonts w:ascii="Garamond" w:hAnsi="Garamond"/>
          <w:bCs/>
        </w:rPr>
      </w:pPr>
      <w:r>
        <w:rPr>
          <w:rFonts w:ascii="Garamond" w:hAnsi="Garamond"/>
          <w:bCs/>
        </w:rPr>
        <w:tab/>
      </w:r>
      <w:r w:rsidRPr="00A94D93" w:rsidR="00BF4D5B">
        <w:rPr>
          <w:rFonts w:ascii="Garamond" w:hAnsi="Garamond"/>
          <w:bCs/>
        </w:rPr>
        <w:t>Centers for Disease Control and Prevention</w:t>
      </w:r>
    </w:p>
    <w:sectPr w:rsidRPr="00A94D93" w:rsidR="00BF4D5B" w:rsidSect="0022332D">
      <w:pgSz w:w="12240" w:h="15840"/>
      <w:pgMar w:top="1440" w:right="144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B4740" w:rsidRDefault="004B4740">
      <w:r>
        <w:separator/>
      </w:r>
    </w:p>
  </w:endnote>
  <w:endnote w:type="continuationSeparator" w:id="0">
    <w:p w:rsidR="004B4740" w:rsidRDefault="004B47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B4740" w:rsidRDefault="004B4740">
      <w:r>
        <w:separator/>
      </w:r>
    </w:p>
  </w:footnote>
  <w:footnote w:type="continuationSeparator" w:id="0">
    <w:p w:rsidR="004B4740" w:rsidRDefault="004B47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BFF19A2"/>
    <w:multiLevelType w:val="hybridMultilevel"/>
    <w:tmpl w:val="45FC3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0NDExM7I0AlKGBko6SsGpxcWZ+XkgBYa1AOuIo0wsAAAA"/>
  </w:docVars>
  <w:rsids>
    <w:rsidRoot w:val="00BF4D5B"/>
    <w:rsid w:val="00045049"/>
    <w:rsid w:val="000716C2"/>
    <w:rsid w:val="0007375B"/>
    <w:rsid w:val="00086D37"/>
    <w:rsid w:val="000F6AD3"/>
    <w:rsid w:val="0012647E"/>
    <w:rsid w:val="001859EB"/>
    <w:rsid w:val="001A1FB3"/>
    <w:rsid w:val="001D2B86"/>
    <w:rsid w:val="001D7336"/>
    <w:rsid w:val="001E7E8C"/>
    <w:rsid w:val="0022332D"/>
    <w:rsid w:val="00226ADD"/>
    <w:rsid w:val="00282B57"/>
    <w:rsid w:val="002A53FA"/>
    <w:rsid w:val="002B017B"/>
    <w:rsid w:val="002B074D"/>
    <w:rsid w:val="002C14F9"/>
    <w:rsid w:val="00341F53"/>
    <w:rsid w:val="00345F6C"/>
    <w:rsid w:val="00355C56"/>
    <w:rsid w:val="00373136"/>
    <w:rsid w:val="003830C7"/>
    <w:rsid w:val="003D4CAC"/>
    <w:rsid w:val="003E3E17"/>
    <w:rsid w:val="003E5399"/>
    <w:rsid w:val="00406E3F"/>
    <w:rsid w:val="00427B21"/>
    <w:rsid w:val="00442BE3"/>
    <w:rsid w:val="004B4740"/>
    <w:rsid w:val="0053554F"/>
    <w:rsid w:val="005B060F"/>
    <w:rsid w:val="005F6105"/>
    <w:rsid w:val="00607F76"/>
    <w:rsid w:val="00623243"/>
    <w:rsid w:val="006562EC"/>
    <w:rsid w:val="0066028A"/>
    <w:rsid w:val="00673791"/>
    <w:rsid w:val="006A0F8B"/>
    <w:rsid w:val="006B3E39"/>
    <w:rsid w:val="006E61FC"/>
    <w:rsid w:val="006F31DD"/>
    <w:rsid w:val="00735137"/>
    <w:rsid w:val="00747C69"/>
    <w:rsid w:val="00751A14"/>
    <w:rsid w:val="007620C0"/>
    <w:rsid w:val="00783906"/>
    <w:rsid w:val="007951FF"/>
    <w:rsid w:val="008F57B6"/>
    <w:rsid w:val="00952BEA"/>
    <w:rsid w:val="00981DAD"/>
    <w:rsid w:val="00983633"/>
    <w:rsid w:val="009859AD"/>
    <w:rsid w:val="009905E4"/>
    <w:rsid w:val="009E4FBB"/>
    <w:rsid w:val="009E74C9"/>
    <w:rsid w:val="009F6E51"/>
    <w:rsid w:val="00A064E8"/>
    <w:rsid w:val="00A069A0"/>
    <w:rsid w:val="00A06AF1"/>
    <w:rsid w:val="00A33D72"/>
    <w:rsid w:val="00A9431C"/>
    <w:rsid w:val="00A94D93"/>
    <w:rsid w:val="00AA599F"/>
    <w:rsid w:val="00AC36C2"/>
    <w:rsid w:val="00AD2223"/>
    <w:rsid w:val="00B03AED"/>
    <w:rsid w:val="00B34157"/>
    <w:rsid w:val="00B522F6"/>
    <w:rsid w:val="00B81E4E"/>
    <w:rsid w:val="00BF4D5B"/>
    <w:rsid w:val="00C378AC"/>
    <w:rsid w:val="00C6427B"/>
    <w:rsid w:val="00CB69F7"/>
    <w:rsid w:val="00CE06E3"/>
    <w:rsid w:val="00D55BEF"/>
    <w:rsid w:val="00D614D4"/>
    <w:rsid w:val="00D64CDD"/>
    <w:rsid w:val="00DA0D92"/>
    <w:rsid w:val="00DB63D7"/>
    <w:rsid w:val="00DD5CFC"/>
    <w:rsid w:val="00E220CD"/>
    <w:rsid w:val="00E459A7"/>
    <w:rsid w:val="00E524FD"/>
    <w:rsid w:val="00E66BCD"/>
    <w:rsid w:val="00EA17BF"/>
    <w:rsid w:val="00F06D0D"/>
    <w:rsid w:val="00F5235A"/>
    <w:rsid w:val="00F574D9"/>
    <w:rsid w:val="00FA5353"/>
    <w:rsid w:val="00FB6196"/>
    <w:rsid w:val="00FC0238"/>
    <w:rsid w:val="00FD2B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B5647400-B43A-4AFB-8352-7ABF76831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widowControl w:val="0"/>
      <w:autoSpaceDE w:val="0"/>
      <w:autoSpaceDN w:val="0"/>
      <w:adjustRightInd w:val="0"/>
      <w:spacing w:line="480" w:lineRule="auto"/>
      <w:outlineLvl w:val="0"/>
    </w:pPr>
    <w:rPr>
      <w:rFonts w:ascii="Courier New" w:eastAsia="Arial Unicode MS" w:hAnsi="Courier New" w:cs="Courier New"/>
      <w:b/>
      <w:sz w:val="20"/>
      <w:szCs w:val="20"/>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pPr>
      <w:tabs>
        <w:tab w:val="center" w:pos="4320"/>
        <w:tab w:val="right" w:pos="8640"/>
      </w:tabs>
    </w:pPr>
  </w:style>
  <w:style w:type="character" w:styleId="CommentReference">
    <w:name w:val="annotation reference"/>
    <w:uiPriority w:val="99"/>
    <w:rsid w:val="00607F76"/>
    <w:rPr>
      <w:sz w:val="16"/>
      <w:szCs w:val="16"/>
    </w:rPr>
  </w:style>
  <w:style w:type="paragraph" w:styleId="CommentText">
    <w:name w:val="annotation text"/>
    <w:basedOn w:val="Normal"/>
    <w:link w:val="CommentTextChar"/>
    <w:uiPriority w:val="99"/>
    <w:rsid w:val="00607F76"/>
    <w:rPr>
      <w:sz w:val="20"/>
      <w:szCs w:val="20"/>
    </w:rPr>
  </w:style>
  <w:style w:type="character" w:customStyle="1" w:styleId="CommentTextChar">
    <w:name w:val="Comment Text Char"/>
    <w:basedOn w:val="DefaultParagraphFont"/>
    <w:link w:val="CommentText"/>
    <w:uiPriority w:val="99"/>
    <w:rsid w:val="00607F76"/>
  </w:style>
  <w:style w:type="paragraph" w:styleId="CommentSubject">
    <w:name w:val="annotation subject"/>
    <w:basedOn w:val="CommentText"/>
    <w:next w:val="CommentText"/>
    <w:link w:val="CommentSubjectChar"/>
    <w:rsid w:val="00607F76"/>
    <w:rPr>
      <w:b/>
      <w:bCs/>
    </w:rPr>
  </w:style>
  <w:style w:type="character" w:customStyle="1" w:styleId="CommentSubjectChar">
    <w:name w:val="Comment Subject Char"/>
    <w:link w:val="CommentSubject"/>
    <w:rsid w:val="00607F76"/>
    <w:rPr>
      <w:b/>
      <w:bCs/>
    </w:rPr>
  </w:style>
  <w:style w:type="paragraph" w:styleId="BalloonText">
    <w:name w:val="Balloon Text"/>
    <w:basedOn w:val="Normal"/>
    <w:link w:val="BalloonTextChar"/>
    <w:rsid w:val="00607F76"/>
    <w:rPr>
      <w:rFonts w:ascii="Segoe UI" w:hAnsi="Segoe UI" w:cs="Segoe UI"/>
      <w:sz w:val="18"/>
      <w:szCs w:val="18"/>
    </w:rPr>
  </w:style>
  <w:style w:type="character" w:customStyle="1" w:styleId="BalloonTextChar">
    <w:name w:val="Balloon Text Char"/>
    <w:link w:val="BalloonText"/>
    <w:rsid w:val="00607F76"/>
    <w:rPr>
      <w:rFonts w:ascii="Segoe UI" w:hAnsi="Segoe UI" w:cs="Segoe UI"/>
      <w:sz w:val="18"/>
      <w:szCs w:val="18"/>
    </w:rPr>
  </w:style>
  <w:style w:type="character" w:styleId="Hyperlink">
    <w:name w:val="Hyperlink"/>
    <w:rsid w:val="00FC0238"/>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67</Words>
  <Characters>209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CDC Letterhead</vt:lpstr>
    </vt:vector>
  </TitlesOfParts>
  <Company>CDC</Company>
  <LinksUpToDate>false</LinksUpToDate>
  <CharactersWithSpaces>2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DC Letterhead</dc:title>
  <dc:subject>CDC Letterhead</dc:subject>
  <dc:creator>CDC</dc:creator>
  <cp:keywords>CDC Letterhead</cp:keywords>
  <dc:description/>
  <cp:lastModifiedBy>Clunis, Odion (CDC/DDPHSS/OS/OSI)</cp:lastModifiedBy>
  <cp:revision>2</cp:revision>
  <cp:lastPrinted>2003-01-30T20:12:00Z</cp:lastPrinted>
  <dcterms:created xsi:type="dcterms:W3CDTF">2020-02-11T17:07:00Z</dcterms:created>
  <dcterms:modified xsi:type="dcterms:W3CDTF">2020-02-11T17:07:00Z</dcterms:modified>
</cp:coreProperties>
</file>